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2D665A" w14:textId="77777777" w:rsidR="00A35763" w:rsidRDefault="00A35763">
      <w:pPr>
        <w:rPr>
          <w:rFonts w:ascii="Times New Roman" w:eastAsia="Times New Roman" w:hAnsi="Times New Roman" w:cs="Times New Roman"/>
        </w:rPr>
      </w:pPr>
      <w:bookmarkStart w:id="0" w:name="_GoBack"/>
      <w:bookmarkEnd w:id="0"/>
    </w:p>
    <w:p w14:paraId="4DBC4B82" w14:textId="77777777" w:rsidR="00A35763" w:rsidRDefault="00A35763">
      <w:pPr>
        <w:rPr>
          <w:rFonts w:ascii="Times New Roman" w:eastAsia="Times New Roman" w:hAnsi="Times New Roman" w:cs="Times New Roman"/>
        </w:rPr>
      </w:pPr>
    </w:p>
    <w:p w14:paraId="4BA998A3" w14:textId="77777777" w:rsidR="00A35763" w:rsidRDefault="00A35763">
      <w:pPr>
        <w:rPr>
          <w:rFonts w:ascii="Times New Roman" w:eastAsia="Times New Roman" w:hAnsi="Times New Roman" w:cs="Times New Roman"/>
        </w:rPr>
      </w:pPr>
    </w:p>
    <w:p w14:paraId="445179F5" w14:textId="77777777" w:rsidR="00A35763" w:rsidRDefault="00A35763">
      <w:pPr>
        <w:rPr>
          <w:rFonts w:ascii="Times New Roman" w:eastAsia="Times New Roman" w:hAnsi="Times New Roman" w:cs="Times New Roman"/>
        </w:rPr>
      </w:pPr>
    </w:p>
    <w:p w14:paraId="04C0968E" w14:textId="77777777" w:rsidR="00A35763" w:rsidRDefault="00134183">
      <w:pPr>
        <w:spacing w:before="190"/>
        <w:ind w:left="100"/>
        <w:rPr>
          <w:rFonts w:ascii="Arial" w:eastAsia="Arial" w:hAnsi="Arial" w:cs="Arial"/>
          <w:sz w:val="23"/>
          <w:szCs w:val="23"/>
        </w:rPr>
      </w:pPr>
      <w:r>
        <w:rPr>
          <w:rFonts w:ascii="Arial"/>
          <w:b/>
          <w:color w:val="231F20"/>
          <w:spacing w:val="-3"/>
          <w:sz w:val="23"/>
        </w:rPr>
        <w:t xml:space="preserve">NAIFA </w:t>
      </w:r>
      <w:r>
        <w:rPr>
          <w:rFonts w:ascii="Arial"/>
          <w:b/>
          <w:color w:val="231F20"/>
          <w:sz w:val="23"/>
        </w:rPr>
        <w:t>-</w:t>
      </w:r>
      <w:r>
        <w:rPr>
          <w:rFonts w:ascii="Arial"/>
          <w:b/>
          <w:color w:val="231F20"/>
          <w:spacing w:val="17"/>
          <w:sz w:val="23"/>
        </w:rPr>
        <w:t xml:space="preserve"> </w:t>
      </w:r>
      <w:r>
        <w:rPr>
          <w:rFonts w:ascii="Arial"/>
          <w:b/>
          <w:color w:val="231F20"/>
          <w:sz w:val="23"/>
        </w:rPr>
        <w:t>Georgia</w:t>
      </w:r>
    </w:p>
    <w:p w14:paraId="6B5C844C" w14:textId="172DE277" w:rsidR="00A35763" w:rsidRDefault="00134183">
      <w:pPr>
        <w:spacing w:before="5"/>
        <w:ind w:left="152"/>
        <w:rPr>
          <w:rFonts w:ascii="Arial" w:eastAsia="Arial" w:hAnsi="Arial" w:cs="Arial"/>
          <w:sz w:val="52"/>
          <w:szCs w:val="52"/>
        </w:rPr>
      </w:pPr>
      <w:r>
        <w:rPr>
          <w:spacing w:val="6"/>
          <w:w w:val="80"/>
        </w:rPr>
        <w:br w:type="column"/>
      </w:r>
      <w:r>
        <w:rPr>
          <w:rFonts w:ascii="Arial"/>
          <w:b/>
          <w:color w:val="FFFFFF"/>
          <w:spacing w:val="6"/>
          <w:w w:val="80"/>
          <w:sz w:val="52"/>
        </w:rPr>
        <w:t>1</w:t>
      </w:r>
      <w:r w:rsidR="001E7FEB">
        <w:rPr>
          <w:rFonts w:ascii="Arial"/>
          <w:b/>
          <w:color w:val="FFFFFF"/>
          <w:spacing w:val="6"/>
          <w:w w:val="80"/>
          <w:sz w:val="52"/>
        </w:rPr>
        <w:t>4</w:t>
      </w:r>
      <w:r>
        <w:rPr>
          <w:rFonts w:ascii="Arial"/>
          <w:b/>
          <w:color w:val="FFFFFF"/>
          <w:spacing w:val="6"/>
          <w:w w:val="80"/>
          <w:sz w:val="36"/>
        </w:rPr>
        <w:t xml:space="preserve">TH </w:t>
      </w:r>
      <w:r>
        <w:rPr>
          <w:rFonts w:ascii="Arial"/>
          <w:b/>
          <w:color w:val="FFFFFF"/>
          <w:spacing w:val="31"/>
          <w:w w:val="80"/>
          <w:sz w:val="52"/>
        </w:rPr>
        <w:t xml:space="preserve">ANNUAL </w:t>
      </w:r>
      <w:r>
        <w:rPr>
          <w:rFonts w:ascii="Arial"/>
          <w:b/>
          <w:color w:val="FFFFFF"/>
          <w:spacing w:val="30"/>
          <w:w w:val="80"/>
          <w:sz w:val="52"/>
        </w:rPr>
        <w:t>GOLF</w:t>
      </w:r>
      <w:r>
        <w:rPr>
          <w:rFonts w:ascii="Arial"/>
          <w:b/>
          <w:color w:val="FFFFFF"/>
          <w:spacing w:val="-46"/>
          <w:w w:val="80"/>
          <w:sz w:val="52"/>
        </w:rPr>
        <w:t xml:space="preserve"> </w:t>
      </w:r>
      <w:r>
        <w:rPr>
          <w:rFonts w:ascii="Arial"/>
          <w:b/>
          <w:color w:val="FFFFFF"/>
          <w:spacing w:val="39"/>
          <w:w w:val="80"/>
          <w:sz w:val="52"/>
        </w:rPr>
        <w:t>TOURNAMENT</w:t>
      </w:r>
    </w:p>
    <w:p w14:paraId="574C5916" w14:textId="77777777" w:rsidR="00A35763" w:rsidRDefault="00134183">
      <w:pPr>
        <w:spacing w:before="258" w:line="696" w:lineRule="exact"/>
        <w:ind w:left="100"/>
        <w:rPr>
          <w:rFonts w:ascii="Arial" w:eastAsia="Arial" w:hAnsi="Arial" w:cs="Arial"/>
          <w:sz w:val="72"/>
          <w:szCs w:val="72"/>
        </w:rPr>
      </w:pPr>
      <w:r>
        <w:rPr>
          <w:rFonts w:ascii="Arial"/>
          <w:b/>
          <w:color w:val="FFFFFF"/>
          <w:w w:val="80"/>
          <w:sz w:val="72"/>
        </w:rPr>
        <w:t xml:space="preserve">JOSEPH </w:t>
      </w:r>
      <w:r>
        <w:rPr>
          <w:rFonts w:ascii="Arial"/>
          <w:b/>
          <w:color w:val="FFFFFF"/>
          <w:spacing w:val="-58"/>
          <w:w w:val="80"/>
          <w:sz w:val="72"/>
        </w:rPr>
        <w:t xml:space="preserve">P. </w:t>
      </w:r>
      <w:r>
        <w:rPr>
          <w:rFonts w:ascii="Arial"/>
          <w:b/>
          <w:color w:val="FFFFFF"/>
          <w:spacing w:val="-8"/>
          <w:w w:val="80"/>
          <w:sz w:val="72"/>
        </w:rPr>
        <w:t>CRAWFORD,</w:t>
      </w:r>
      <w:r>
        <w:rPr>
          <w:rFonts w:ascii="Arial"/>
          <w:b/>
          <w:color w:val="FFFFFF"/>
          <w:spacing w:val="13"/>
          <w:w w:val="80"/>
          <w:sz w:val="72"/>
        </w:rPr>
        <w:t xml:space="preserve"> </w:t>
      </w:r>
      <w:r>
        <w:rPr>
          <w:rFonts w:ascii="Arial"/>
          <w:b/>
          <w:color w:val="FFFFFF"/>
          <w:w w:val="80"/>
          <w:sz w:val="72"/>
        </w:rPr>
        <w:t>CLU</w:t>
      </w:r>
      <w:r>
        <w:rPr>
          <w:rFonts w:ascii="Arial"/>
          <w:b/>
          <w:color w:val="FFFFFF"/>
          <w:w w:val="75"/>
          <w:sz w:val="72"/>
        </w:rPr>
        <w:t xml:space="preserve"> MEMORIAL PRESIDENTS</w:t>
      </w:r>
      <w:r>
        <w:rPr>
          <w:rFonts w:ascii="Arial"/>
          <w:b/>
          <w:color w:val="FFFFFF"/>
          <w:spacing w:val="51"/>
          <w:w w:val="75"/>
          <w:sz w:val="72"/>
        </w:rPr>
        <w:t xml:space="preserve"> </w:t>
      </w:r>
      <w:r>
        <w:rPr>
          <w:rFonts w:ascii="Arial"/>
          <w:b/>
          <w:color w:val="FFFFFF"/>
          <w:w w:val="75"/>
          <w:sz w:val="72"/>
        </w:rPr>
        <w:t>CUP</w:t>
      </w:r>
    </w:p>
    <w:p w14:paraId="2702760A" w14:textId="77777777" w:rsidR="00A35763" w:rsidRDefault="00A35763">
      <w:pPr>
        <w:spacing w:line="696" w:lineRule="exact"/>
        <w:rPr>
          <w:rFonts w:ascii="Arial" w:eastAsia="Arial" w:hAnsi="Arial" w:cs="Arial"/>
          <w:sz w:val="72"/>
          <w:szCs w:val="72"/>
        </w:rPr>
        <w:sectPr w:rsidR="00A35763">
          <w:type w:val="continuous"/>
          <w:pgSz w:w="12240" w:h="15840"/>
          <w:pgMar w:top="860" w:right="940" w:bottom="280" w:left="840" w:header="720" w:footer="720" w:gutter="0"/>
          <w:cols w:num="2" w:space="720" w:equalWidth="0">
            <w:col w:w="1883" w:space="465"/>
            <w:col w:w="8112"/>
          </w:cols>
        </w:sectPr>
      </w:pPr>
    </w:p>
    <w:p w14:paraId="24771754" w14:textId="77777777" w:rsidR="00A35763" w:rsidRDefault="00A35763">
      <w:pPr>
        <w:rPr>
          <w:rFonts w:ascii="Arial" w:eastAsia="Arial" w:hAnsi="Arial" w:cs="Arial"/>
          <w:b/>
          <w:bCs/>
          <w:sz w:val="20"/>
          <w:szCs w:val="20"/>
        </w:rPr>
      </w:pPr>
    </w:p>
    <w:p w14:paraId="07C6C61D" w14:textId="77777777" w:rsidR="00A35763" w:rsidRDefault="00A35763">
      <w:pPr>
        <w:rPr>
          <w:rFonts w:ascii="Arial" w:eastAsia="Arial" w:hAnsi="Arial" w:cs="Arial"/>
          <w:sz w:val="20"/>
          <w:szCs w:val="20"/>
        </w:rPr>
        <w:sectPr w:rsidR="00A35763">
          <w:type w:val="continuous"/>
          <w:pgSz w:w="12240" w:h="15840"/>
          <w:pgMar w:top="860" w:right="940" w:bottom="280" w:left="840" w:header="720" w:footer="720" w:gutter="0"/>
          <w:cols w:space="720"/>
        </w:sectPr>
      </w:pPr>
    </w:p>
    <w:p w14:paraId="6FAAFCC8" w14:textId="1280B6A9" w:rsidR="00A35763" w:rsidRDefault="00134183">
      <w:pPr>
        <w:tabs>
          <w:tab w:val="left" w:pos="5024"/>
        </w:tabs>
        <w:spacing w:before="177" w:line="456" w:lineRule="exact"/>
        <w:ind w:left="2442"/>
        <w:rPr>
          <w:rFonts w:ascii="Arial" w:eastAsia="Arial" w:hAnsi="Arial" w:cs="Arial"/>
          <w:sz w:val="40"/>
          <w:szCs w:val="40"/>
        </w:rPr>
      </w:pPr>
      <w:r>
        <w:rPr>
          <w:rFonts w:ascii="Arial"/>
          <w:b/>
          <w:color w:val="231F20"/>
          <w:spacing w:val="-6"/>
          <w:w w:val="105"/>
          <w:sz w:val="40"/>
        </w:rPr>
        <w:t xml:space="preserve">Monday, </w:t>
      </w:r>
      <w:r>
        <w:rPr>
          <w:rFonts w:ascii="Arial"/>
          <w:b/>
          <w:color w:val="231F20"/>
          <w:w w:val="105"/>
          <w:sz w:val="40"/>
        </w:rPr>
        <w:t xml:space="preserve">October </w:t>
      </w:r>
      <w:r w:rsidR="001E7FEB">
        <w:rPr>
          <w:rFonts w:ascii="Arial"/>
          <w:b/>
          <w:color w:val="231F20"/>
          <w:w w:val="105"/>
          <w:sz w:val="40"/>
        </w:rPr>
        <w:t>21</w:t>
      </w:r>
      <w:r w:rsidR="003B2325">
        <w:rPr>
          <w:rFonts w:ascii="Arial"/>
          <w:b/>
          <w:color w:val="231F20"/>
          <w:w w:val="105"/>
          <w:sz w:val="40"/>
        </w:rPr>
        <w:t>, 201</w:t>
      </w:r>
      <w:r w:rsidR="001E7FEB">
        <w:rPr>
          <w:rFonts w:ascii="Arial"/>
          <w:b/>
          <w:color w:val="231F20"/>
          <w:w w:val="105"/>
          <w:sz w:val="40"/>
        </w:rPr>
        <w:t>9</w:t>
      </w:r>
      <w:r>
        <w:rPr>
          <w:rFonts w:ascii="Arial"/>
          <w:b/>
          <w:color w:val="231F20"/>
          <w:w w:val="115"/>
          <w:sz w:val="40"/>
        </w:rPr>
        <w:t xml:space="preserve"> </w:t>
      </w:r>
      <w:r>
        <w:rPr>
          <w:rFonts w:ascii="Arial"/>
          <w:b/>
          <w:color w:val="231F20"/>
          <w:w w:val="105"/>
          <w:sz w:val="40"/>
        </w:rPr>
        <w:t>River Forest Golf</w:t>
      </w:r>
      <w:r>
        <w:rPr>
          <w:rFonts w:ascii="Arial"/>
          <w:b/>
          <w:color w:val="231F20"/>
          <w:spacing w:val="42"/>
          <w:w w:val="105"/>
          <w:sz w:val="40"/>
        </w:rPr>
        <w:t xml:space="preserve"> </w:t>
      </w:r>
      <w:r>
        <w:rPr>
          <w:rFonts w:ascii="Arial"/>
          <w:b/>
          <w:color w:val="231F20"/>
          <w:w w:val="105"/>
          <w:sz w:val="40"/>
        </w:rPr>
        <w:t>Club</w:t>
      </w:r>
      <w:r>
        <w:rPr>
          <w:rFonts w:ascii="Arial"/>
          <w:b/>
          <w:color w:val="231F20"/>
          <w:w w:val="102"/>
          <w:sz w:val="40"/>
        </w:rPr>
        <w:t xml:space="preserve"> </w:t>
      </w:r>
      <w:r>
        <w:rPr>
          <w:rFonts w:ascii="Arial"/>
          <w:b/>
          <w:color w:val="231F20"/>
          <w:w w:val="105"/>
          <w:sz w:val="40"/>
        </w:rPr>
        <w:t>One Clubhouse</w:t>
      </w:r>
      <w:r>
        <w:rPr>
          <w:rFonts w:ascii="Arial"/>
          <w:b/>
          <w:color w:val="231F20"/>
          <w:spacing w:val="6"/>
          <w:w w:val="105"/>
          <w:sz w:val="40"/>
        </w:rPr>
        <w:t xml:space="preserve"> </w:t>
      </w:r>
      <w:r>
        <w:rPr>
          <w:rFonts w:ascii="Arial"/>
          <w:b/>
          <w:color w:val="231F20"/>
          <w:w w:val="105"/>
          <w:sz w:val="40"/>
        </w:rPr>
        <w:t>Drive</w:t>
      </w:r>
      <w:r>
        <w:rPr>
          <w:rFonts w:ascii="Arial"/>
          <w:b/>
          <w:color w:val="231F20"/>
          <w:w w:val="104"/>
          <w:sz w:val="40"/>
        </w:rPr>
        <w:t xml:space="preserve"> </w:t>
      </w:r>
      <w:r>
        <w:rPr>
          <w:rFonts w:ascii="Arial"/>
          <w:b/>
          <w:color w:val="231F20"/>
          <w:sz w:val="40"/>
        </w:rPr>
        <w:t>Forsyth,</w:t>
      </w:r>
      <w:r>
        <w:rPr>
          <w:rFonts w:ascii="Arial"/>
          <w:b/>
          <w:color w:val="231F20"/>
          <w:spacing w:val="36"/>
          <w:sz w:val="40"/>
        </w:rPr>
        <w:t xml:space="preserve"> </w:t>
      </w:r>
      <w:r>
        <w:rPr>
          <w:rFonts w:ascii="Arial"/>
          <w:b/>
          <w:color w:val="231F20"/>
          <w:sz w:val="40"/>
        </w:rPr>
        <w:t>GA</w:t>
      </w:r>
      <w:r>
        <w:rPr>
          <w:rFonts w:ascii="Arial"/>
          <w:b/>
          <w:color w:val="231F20"/>
          <w:sz w:val="40"/>
        </w:rPr>
        <w:tab/>
      </w:r>
      <w:r>
        <w:rPr>
          <w:rFonts w:ascii="Arial"/>
          <w:b/>
          <w:color w:val="231F20"/>
          <w:w w:val="105"/>
          <w:sz w:val="40"/>
        </w:rPr>
        <w:t>31029</w:t>
      </w:r>
    </w:p>
    <w:p w14:paraId="0DB071FB" w14:textId="77777777" w:rsidR="00A35763" w:rsidRDefault="00134183">
      <w:pPr>
        <w:pStyle w:val="Heading1"/>
        <w:spacing w:before="221"/>
        <w:ind w:right="62"/>
        <w:jc w:val="center"/>
        <w:rPr>
          <w:b w:val="0"/>
          <w:bCs w:val="0"/>
        </w:rPr>
      </w:pPr>
      <w:r>
        <w:rPr>
          <w:color w:val="231F20"/>
          <w:w w:val="90"/>
        </w:rPr>
        <w:t>Registration:</w:t>
      </w:r>
      <w:r>
        <w:rPr>
          <w:color w:val="231F20"/>
          <w:spacing w:val="-21"/>
          <w:w w:val="90"/>
        </w:rPr>
        <w:t xml:space="preserve"> </w:t>
      </w:r>
      <w:r>
        <w:rPr>
          <w:color w:val="231F20"/>
          <w:w w:val="90"/>
        </w:rPr>
        <w:t>9:30</w:t>
      </w:r>
      <w:r>
        <w:rPr>
          <w:color w:val="231F20"/>
          <w:spacing w:val="-41"/>
          <w:w w:val="90"/>
        </w:rPr>
        <w:t xml:space="preserve"> </w:t>
      </w:r>
      <w:r>
        <w:rPr>
          <w:color w:val="231F20"/>
          <w:w w:val="90"/>
        </w:rPr>
        <w:t>a.m.</w:t>
      </w:r>
      <w:r>
        <w:rPr>
          <w:color w:val="231F20"/>
          <w:spacing w:val="-44"/>
          <w:w w:val="90"/>
        </w:rPr>
        <w:t xml:space="preserve"> </w:t>
      </w:r>
      <w:r>
        <w:rPr>
          <w:color w:val="231F20"/>
          <w:w w:val="90"/>
        </w:rPr>
        <w:t>~</w:t>
      </w:r>
      <w:r>
        <w:rPr>
          <w:color w:val="231F20"/>
          <w:spacing w:val="-41"/>
          <w:w w:val="90"/>
        </w:rPr>
        <w:t xml:space="preserve"> </w:t>
      </w:r>
      <w:r>
        <w:rPr>
          <w:color w:val="231F20"/>
          <w:w w:val="90"/>
        </w:rPr>
        <w:t>Shotgun</w:t>
      </w:r>
      <w:r>
        <w:rPr>
          <w:color w:val="231F20"/>
          <w:spacing w:val="-41"/>
          <w:w w:val="90"/>
        </w:rPr>
        <w:t xml:space="preserve"> </w:t>
      </w:r>
      <w:r>
        <w:rPr>
          <w:color w:val="231F20"/>
          <w:w w:val="90"/>
        </w:rPr>
        <w:t>Start:</w:t>
      </w:r>
      <w:r>
        <w:rPr>
          <w:color w:val="231F20"/>
          <w:spacing w:val="-21"/>
          <w:w w:val="90"/>
        </w:rPr>
        <w:t xml:space="preserve"> </w:t>
      </w:r>
      <w:r>
        <w:rPr>
          <w:color w:val="231F20"/>
          <w:w w:val="90"/>
        </w:rPr>
        <w:t>11:00</w:t>
      </w:r>
      <w:r>
        <w:rPr>
          <w:color w:val="231F20"/>
          <w:spacing w:val="-41"/>
          <w:w w:val="90"/>
        </w:rPr>
        <w:t xml:space="preserve"> </w:t>
      </w:r>
      <w:r>
        <w:rPr>
          <w:color w:val="231F20"/>
          <w:w w:val="90"/>
        </w:rPr>
        <w:t>a.m.</w:t>
      </w:r>
    </w:p>
    <w:p w14:paraId="45115E42" w14:textId="77777777" w:rsidR="00A35763" w:rsidRDefault="00134183">
      <w:pPr>
        <w:spacing w:before="196"/>
        <w:ind w:left="2716" w:right="14"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/>
          <w:b/>
          <w:color w:val="231F20"/>
          <w:w w:val="85"/>
          <w:sz w:val="24"/>
        </w:rPr>
        <w:t>SPONSORSHIPS</w:t>
      </w:r>
    </w:p>
    <w:p w14:paraId="4659ED08" w14:textId="77777777" w:rsidR="00A35763" w:rsidRDefault="00134183">
      <w:pPr>
        <w:spacing w:before="3"/>
        <w:rPr>
          <w:rFonts w:ascii="Arial" w:eastAsia="Arial" w:hAnsi="Arial" w:cs="Arial"/>
          <w:b/>
          <w:bCs/>
          <w:sz w:val="39"/>
          <w:szCs w:val="39"/>
        </w:rPr>
      </w:pPr>
      <w:r>
        <w:br w:type="column"/>
      </w:r>
    </w:p>
    <w:p w14:paraId="02E72AB2" w14:textId="77777777" w:rsidR="00A35763" w:rsidRDefault="00134183">
      <w:pPr>
        <w:spacing w:line="296" w:lineRule="exact"/>
        <w:ind w:left="746" w:right="751" w:hanging="1"/>
        <w:jc w:val="center"/>
        <w:rPr>
          <w:rFonts w:ascii="Arial" w:eastAsia="Arial" w:hAnsi="Arial" w:cs="Arial"/>
          <w:sz w:val="28"/>
          <w:szCs w:val="28"/>
        </w:rPr>
      </w:pPr>
      <w:r>
        <w:rPr>
          <w:rFonts w:ascii="Arial"/>
          <w:b/>
          <w:color w:val="FFFFFF"/>
          <w:w w:val="90"/>
          <w:sz w:val="28"/>
        </w:rPr>
        <w:t>ALL</w:t>
      </w:r>
      <w:r>
        <w:rPr>
          <w:rFonts w:ascii="Arial"/>
          <w:b/>
          <w:color w:val="FFFFFF"/>
          <w:w w:val="76"/>
          <w:sz w:val="28"/>
        </w:rPr>
        <w:t xml:space="preserve"> </w:t>
      </w:r>
      <w:r>
        <w:rPr>
          <w:rFonts w:ascii="Arial"/>
          <w:b/>
          <w:color w:val="FFFFFF"/>
          <w:w w:val="75"/>
          <w:sz w:val="28"/>
        </w:rPr>
        <w:t>INCLUSIVE</w:t>
      </w:r>
      <w:r>
        <w:rPr>
          <w:rFonts w:ascii="Arial"/>
          <w:b/>
          <w:color w:val="FFFFFF"/>
          <w:spacing w:val="2"/>
          <w:w w:val="75"/>
          <w:sz w:val="28"/>
        </w:rPr>
        <w:t xml:space="preserve"> </w:t>
      </w:r>
      <w:r>
        <w:rPr>
          <w:rFonts w:ascii="Arial"/>
          <w:b/>
          <w:color w:val="FFFFFF"/>
          <w:w w:val="90"/>
          <w:sz w:val="28"/>
        </w:rPr>
        <w:t>FEE*</w:t>
      </w:r>
    </w:p>
    <w:p w14:paraId="795D9985" w14:textId="77777777" w:rsidR="00A35763" w:rsidRDefault="00A35763">
      <w:pPr>
        <w:spacing w:before="9"/>
        <w:rPr>
          <w:rFonts w:ascii="Arial" w:eastAsia="Arial" w:hAnsi="Arial" w:cs="Arial"/>
          <w:b/>
          <w:bCs/>
          <w:sz w:val="39"/>
          <w:szCs w:val="39"/>
        </w:rPr>
      </w:pPr>
    </w:p>
    <w:p w14:paraId="16D77FA1" w14:textId="77777777" w:rsidR="00A35763" w:rsidRPr="00794F30" w:rsidRDefault="00794F30" w:rsidP="00794F30">
      <w:pPr>
        <w:spacing w:line="176" w:lineRule="exact"/>
        <w:ind w:left="339" w:right="388" w:firstLine="44"/>
        <w:jc w:val="center"/>
        <w:rPr>
          <w:rFonts w:ascii="Arial" w:eastAsia="Arial" w:hAnsi="Arial" w:cs="Arial"/>
          <w:color w:val="FF0000"/>
          <w:sz w:val="16"/>
          <w:szCs w:val="16"/>
        </w:rPr>
      </w:pPr>
      <w:r w:rsidRPr="00794F30">
        <w:rPr>
          <w:rFonts w:ascii="Arial"/>
          <w:color w:val="FF0000"/>
          <w:w w:val="105"/>
          <w:sz w:val="16"/>
        </w:rPr>
        <w:t>*f</w:t>
      </w:r>
      <w:r w:rsidR="00134183" w:rsidRPr="00794F30">
        <w:rPr>
          <w:rFonts w:ascii="Arial"/>
          <w:color w:val="FF0000"/>
          <w:w w:val="105"/>
          <w:sz w:val="16"/>
        </w:rPr>
        <w:t>ees</w:t>
      </w:r>
      <w:r w:rsidR="00134183" w:rsidRPr="00794F30">
        <w:rPr>
          <w:rFonts w:ascii="Arial"/>
          <w:color w:val="FF0000"/>
          <w:spacing w:val="-21"/>
          <w:w w:val="105"/>
          <w:sz w:val="16"/>
        </w:rPr>
        <w:t xml:space="preserve"> </w:t>
      </w:r>
      <w:r w:rsidR="00134183" w:rsidRPr="00794F30">
        <w:rPr>
          <w:rFonts w:ascii="Arial"/>
          <w:color w:val="FF0000"/>
          <w:w w:val="105"/>
          <w:sz w:val="16"/>
        </w:rPr>
        <w:t xml:space="preserve">include </w:t>
      </w:r>
      <w:r w:rsidR="0011098A">
        <w:rPr>
          <w:rFonts w:ascii="Arial"/>
          <w:color w:val="FF0000"/>
          <w:w w:val="105"/>
          <w:sz w:val="16"/>
        </w:rPr>
        <w:t xml:space="preserve">2 </w:t>
      </w:r>
      <w:r w:rsidR="00134183" w:rsidRPr="00794F30">
        <w:rPr>
          <w:rFonts w:ascii="Arial"/>
          <w:color w:val="FF0000"/>
          <w:w w:val="105"/>
          <w:sz w:val="16"/>
        </w:rPr>
        <w:t>Mulligans</w:t>
      </w:r>
      <w:r w:rsidR="0011098A">
        <w:rPr>
          <w:rFonts w:ascii="Arial"/>
          <w:color w:val="FF0000"/>
          <w:w w:val="105"/>
          <w:sz w:val="16"/>
        </w:rPr>
        <w:t xml:space="preserve"> per player</w:t>
      </w:r>
      <w:r w:rsidR="00134183" w:rsidRPr="00794F30">
        <w:rPr>
          <w:rFonts w:ascii="Arial"/>
          <w:color w:val="FF0000"/>
          <w:w w:val="105"/>
          <w:sz w:val="16"/>
        </w:rPr>
        <w:t>, Putting</w:t>
      </w:r>
      <w:r w:rsidR="00134183" w:rsidRPr="00794F30">
        <w:rPr>
          <w:rFonts w:ascii="Arial"/>
          <w:color w:val="FF0000"/>
          <w:spacing w:val="1"/>
          <w:w w:val="105"/>
          <w:sz w:val="16"/>
        </w:rPr>
        <w:t xml:space="preserve"> </w:t>
      </w:r>
      <w:r w:rsidR="00134183" w:rsidRPr="00794F30">
        <w:rPr>
          <w:rFonts w:ascii="Arial"/>
          <w:color w:val="FF0000"/>
          <w:w w:val="105"/>
          <w:sz w:val="16"/>
        </w:rPr>
        <w:t>Contest</w:t>
      </w:r>
      <w:r>
        <w:rPr>
          <w:rFonts w:ascii="Arial"/>
          <w:color w:val="FF0000"/>
          <w:w w:val="105"/>
          <w:sz w:val="16"/>
        </w:rPr>
        <w:t xml:space="preserve"> &amp; Raffle.</w:t>
      </w:r>
    </w:p>
    <w:p w14:paraId="6447F4B7" w14:textId="77777777" w:rsidR="00A35763" w:rsidRPr="00794F30" w:rsidRDefault="00794F30" w:rsidP="00794F30">
      <w:pPr>
        <w:spacing w:line="175" w:lineRule="exact"/>
        <w:ind w:right="4"/>
        <w:jc w:val="center"/>
        <w:rPr>
          <w:rFonts w:ascii="Arial" w:eastAsia="Arial" w:hAnsi="Arial" w:cs="Arial"/>
          <w:color w:val="FF0000"/>
          <w:sz w:val="16"/>
          <w:szCs w:val="16"/>
        </w:rPr>
        <w:sectPr w:rsidR="00A35763" w:rsidRPr="00794F30">
          <w:type w:val="continuous"/>
          <w:pgSz w:w="12240" w:h="15840"/>
          <w:pgMar w:top="860" w:right="940" w:bottom="280" w:left="840" w:header="720" w:footer="720" w:gutter="0"/>
          <w:cols w:num="2" w:space="720" w:equalWidth="0">
            <w:col w:w="7738" w:space="40"/>
            <w:col w:w="2682"/>
          </w:cols>
        </w:sectPr>
      </w:pPr>
      <w:r>
        <w:rPr>
          <w:rFonts w:ascii="Arial" w:eastAsia="Arial" w:hAnsi="Arial" w:cs="Arial"/>
          <w:color w:val="FF0000"/>
          <w:sz w:val="16"/>
          <w:szCs w:val="16"/>
        </w:rPr>
        <w:t>D</w:t>
      </w:r>
      <w:r w:rsidRPr="00794F30">
        <w:rPr>
          <w:rFonts w:ascii="Arial" w:eastAsia="Arial" w:hAnsi="Arial" w:cs="Arial"/>
          <w:color w:val="FF0000"/>
          <w:sz w:val="16"/>
          <w:szCs w:val="16"/>
        </w:rPr>
        <w:t>oes not include string</w:t>
      </w:r>
    </w:p>
    <w:p w14:paraId="3783F748" w14:textId="77777777" w:rsidR="00A35763" w:rsidRDefault="00E23614">
      <w:pPr>
        <w:tabs>
          <w:tab w:val="left" w:pos="9059"/>
        </w:tabs>
        <w:spacing w:before="36"/>
        <w:ind w:right="1"/>
        <w:jc w:val="center"/>
        <w:rPr>
          <w:rFonts w:ascii="Arial" w:eastAsia="Arial" w:hAnsi="Arial" w:cs="Arial"/>
          <w:sz w:val="20"/>
          <w:szCs w:val="20"/>
        </w:rPr>
      </w:pPr>
      <w:r w:rsidRPr="00131AC4">
        <w:rPr>
          <w:b/>
          <w:noProof/>
        </w:rPr>
        <mc:AlternateContent>
          <mc:Choice Requires="wpg">
            <w:drawing>
              <wp:anchor distT="0" distB="0" distL="114300" distR="114300" simplePos="0" relativeHeight="251673600" behindDoc="1" locked="0" layoutInCell="1" allowOverlap="1" wp14:anchorId="1F979BC3" wp14:editId="163F54F2">
                <wp:simplePos x="0" y="0"/>
                <wp:positionH relativeFrom="page">
                  <wp:posOffset>327660</wp:posOffset>
                </wp:positionH>
                <wp:positionV relativeFrom="page">
                  <wp:posOffset>238125</wp:posOffset>
                </wp:positionV>
                <wp:extent cx="6891655" cy="9268460"/>
                <wp:effectExtent l="13335" t="9525" r="635" b="8890"/>
                <wp:wrapNone/>
                <wp:docPr id="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91655" cy="9268460"/>
                          <a:chOff x="516" y="375"/>
                          <a:chExt cx="10853" cy="14596"/>
                        </a:xfrm>
                      </wpg:grpSpPr>
                      <wpg:grpSp>
                        <wpg:cNvPr id="2" name="Group 260"/>
                        <wpg:cNvGrpSpPr>
                          <a:grpSpLocks/>
                        </wpg:cNvGrpSpPr>
                        <wpg:grpSpPr bwMode="auto">
                          <a:xfrm>
                            <a:off x="899" y="895"/>
                            <a:ext cx="10440" cy="2365"/>
                            <a:chOff x="899" y="895"/>
                            <a:chExt cx="10440" cy="2365"/>
                          </a:xfrm>
                        </wpg:grpSpPr>
                        <wps:wsp>
                          <wps:cNvPr id="3" name="Freeform 261"/>
                          <wps:cNvSpPr>
                            <a:spLocks/>
                          </wps:cNvSpPr>
                          <wps:spPr bwMode="auto">
                            <a:xfrm>
                              <a:off x="899" y="895"/>
                              <a:ext cx="10440" cy="2365"/>
                            </a:xfrm>
                            <a:custGeom>
                              <a:avLst/>
                              <a:gdLst>
                                <a:gd name="T0" fmla="+- 0 899 899"/>
                                <a:gd name="T1" fmla="*/ T0 w 10440"/>
                                <a:gd name="T2" fmla="+- 0 3260 895"/>
                                <a:gd name="T3" fmla="*/ 3260 h 2365"/>
                                <a:gd name="T4" fmla="+- 0 11339 899"/>
                                <a:gd name="T5" fmla="*/ T4 w 10440"/>
                                <a:gd name="T6" fmla="+- 0 3260 895"/>
                                <a:gd name="T7" fmla="*/ 3260 h 2365"/>
                                <a:gd name="T8" fmla="+- 0 11339 899"/>
                                <a:gd name="T9" fmla="*/ T8 w 10440"/>
                                <a:gd name="T10" fmla="+- 0 895 895"/>
                                <a:gd name="T11" fmla="*/ 895 h 2365"/>
                                <a:gd name="T12" fmla="+- 0 899 899"/>
                                <a:gd name="T13" fmla="*/ T12 w 10440"/>
                                <a:gd name="T14" fmla="+- 0 895 895"/>
                                <a:gd name="T15" fmla="*/ 895 h 2365"/>
                                <a:gd name="T16" fmla="+- 0 899 899"/>
                                <a:gd name="T17" fmla="*/ T16 w 10440"/>
                                <a:gd name="T18" fmla="+- 0 3260 895"/>
                                <a:gd name="T19" fmla="*/ 3260 h 236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0440" h="2365">
                                  <a:moveTo>
                                    <a:pt x="0" y="2365"/>
                                  </a:moveTo>
                                  <a:lnTo>
                                    <a:pt x="10440" y="2365"/>
                                  </a:lnTo>
                                  <a:lnTo>
                                    <a:pt x="1044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36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3576BC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" name="Group 257"/>
                        <wpg:cNvGrpSpPr>
                          <a:grpSpLocks/>
                        </wpg:cNvGrpSpPr>
                        <wpg:grpSpPr bwMode="auto">
                          <a:xfrm>
                            <a:off x="899" y="895"/>
                            <a:ext cx="10440" cy="14045"/>
                            <a:chOff x="899" y="895"/>
                            <a:chExt cx="10440" cy="14045"/>
                          </a:xfrm>
                        </wpg:grpSpPr>
                        <wps:wsp>
                          <wps:cNvPr id="5" name="Freeform 259"/>
                          <wps:cNvSpPr>
                            <a:spLocks/>
                          </wps:cNvSpPr>
                          <wps:spPr bwMode="auto">
                            <a:xfrm>
                              <a:off x="899" y="895"/>
                              <a:ext cx="10440" cy="14045"/>
                            </a:xfrm>
                            <a:custGeom>
                              <a:avLst/>
                              <a:gdLst>
                                <a:gd name="T0" fmla="+- 0 11339 899"/>
                                <a:gd name="T1" fmla="*/ T0 w 10440"/>
                                <a:gd name="T2" fmla="+- 0 14940 895"/>
                                <a:gd name="T3" fmla="*/ 14940 h 14045"/>
                                <a:gd name="T4" fmla="+- 0 899 899"/>
                                <a:gd name="T5" fmla="*/ T4 w 10440"/>
                                <a:gd name="T6" fmla="+- 0 14940 895"/>
                                <a:gd name="T7" fmla="*/ 14940 h 14045"/>
                                <a:gd name="T8" fmla="+- 0 899 899"/>
                                <a:gd name="T9" fmla="*/ T8 w 10440"/>
                                <a:gd name="T10" fmla="+- 0 895 895"/>
                                <a:gd name="T11" fmla="*/ 895 h 14045"/>
                                <a:gd name="T12" fmla="+- 0 11339 899"/>
                                <a:gd name="T13" fmla="*/ T12 w 10440"/>
                                <a:gd name="T14" fmla="+- 0 895 895"/>
                                <a:gd name="T15" fmla="*/ 895 h 14045"/>
                                <a:gd name="T16" fmla="+- 0 11339 899"/>
                                <a:gd name="T17" fmla="*/ T16 w 10440"/>
                                <a:gd name="T18" fmla="+- 0 14940 895"/>
                                <a:gd name="T19" fmla="*/ 14940 h 1404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0440" h="14045">
                                  <a:moveTo>
                                    <a:pt x="10440" y="14045"/>
                                  </a:moveTo>
                                  <a:lnTo>
                                    <a:pt x="0" y="14045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0440" y="0"/>
                                  </a:lnTo>
                                  <a:lnTo>
                                    <a:pt x="10440" y="14045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38100">
                              <a:solidFill>
                                <a:srgbClr val="3576BC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6" name="Picture 258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2541" y="864"/>
                              <a:ext cx="8824" cy="565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7" name="Group 255"/>
                        <wpg:cNvGrpSpPr>
                          <a:grpSpLocks/>
                        </wpg:cNvGrpSpPr>
                        <wpg:grpSpPr bwMode="auto">
                          <a:xfrm>
                            <a:off x="526" y="385"/>
                            <a:ext cx="2670" cy="2670"/>
                            <a:chOff x="526" y="385"/>
                            <a:chExt cx="2670" cy="2670"/>
                          </a:xfrm>
                        </wpg:grpSpPr>
                        <wps:wsp>
                          <wps:cNvPr id="8" name="Freeform 256"/>
                          <wps:cNvSpPr>
                            <a:spLocks/>
                          </wps:cNvSpPr>
                          <wps:spPr bwMode="auto">
                            <a:xfrm>
                              <a:off x="526" y="385"/>
                              <a:ext cx="2670" cy="2670"/>
                            </a:xfrm>
                            <a:custGeom>
                              <a:avLst/>
                              <a:gdLst>
                                <a:gd name="T0" fmla="+- 0 1751 526"/>
                                <a:gd name="T1" fmla="*/ T0 w 2670"/>
                                <a:gd name="T2" fmla="+- 0 389 385"/>
                                <a:gd name="T3" fmla="*/ 389 h 2670"/>
                                <a:gd name="T4" fmla="+- 0 1540 526"/>
                                <a:gd name="T5" fmla="*/ T4 w 2670"/>
                                <a:gd name="T6" fmla="+- 0 423 385"/>
                                <a:gd name="T7" fmla="*/ 423 h 2670"/>
                                <a:gd name="T8" fmla="+- 0 1341 526"/>
                                <a:gd name="T9" fmla="*/ T8 w 2670"/>
                                <a:gd name="T10" fmla="+- 0 489 385"/>
                                <a:gd name="T11" fmla="*/ 489 h 2670"/>
                                <a:gd name="T12" fmla="+- 0 1157 526"/>
                                <a:gd name="T13" fmla="*/ T12 w 2670"/>
                                <a:gd name="T14" fmla="+- 0 585 385"/>
                                <a:gd name="T15" fmla="*/ 585 h 2670"/>
                                <a:gd name="T16" fmla="+- 0 992 526"/>
                                <a:gd name="T17" fmla="*/ T16 w 2670"/>
                                <a:gd name="T18" fmla="+- 0 706 385"/>
                                <a:gd name="T19" fmla="*/ 706 h 2670"/>
                                <a:gd name="T20" fmla="+- 0 847 526"/>
                                <a:gd name="T21" fmla="*/ T20 w 2670"/>
                                <a:gd name="T22" fmla="+- 0 851 385"/>
                                <a:gd name="T23" fmla="*/ 851 h 2670"/>
                                <a:gd name="T24" fmla="+- 0 726 526"/>
                                <a:gd name="T25" fmla="*/ T24 w 2670"/>
                                <a:gd name="T26" fmla="+- 0 1016 385"/>
                                <a:gd name="T27" fmla="*/ 1016 h 2670"/>
                                <a:gd name="T28" fmla="+- 0 631 526"/>
                                <a:gd name="T29" fmla="*/ T28 w 2670"/>
                                <a:gd name="T30" fmla="+- 0 1200 385"/>
                                <a:gd name="T31" fmla="*/ 1200 h 2670"/>
                                <a:gd name="T32" fmla="+- 0 565 526"/>
                                <a:gd name="T33" fmla="*/ T32 w 2670"/>
                                <a:gd name="T34" fmla="+- 0 1399 385"/>
                                <a:gd name="T35" fmla="*/ 1399 h 2670"/>
                                <a:gd name="T36" fmla="+- 0 530 526"/>
                                <a:gd name="T37" fmla="*/ T36 w 2670"/>
                                <a:gd name="T38" fmla="+- 0 1610 385"/>
                                <a:gd name="T39" fmla="*/ 1610 h 2670"/>
                                <a:gd name="T40" fmla="+- 0 530 526"/>
                                <a:gd name="T41" fmla="*/ T40 w 2670"/>
                                <a:gd name="T42" fmla="+- 0 1829 385"/>
                                <a:gd name="T43" fmla="*/ 1829 h 2670"/>
                                <a:gd name="T44" fmla="+- 0 565 526"/>
                                <a:gd name="T45" fmla="*/ T44 w 2670"/>
                                <a:gd name="T46" fmla="+- 0 2040 385"/>
                                <a:gd name="T47" fmla="*/ 2040 h 2670"/>
                                <a:gd name="T48" fmla="+- 0 631 526"/>
                                <a:gd name="T49" fmla="*/ T48 w 2670"/>
                                <a:gd name="T50" fmla="+- 0 2239 385"/>
                                <a:gd name="T51" fmla="*/ 2239 h 2670"/>
                                <a:gd name="T52" fmla="+- 0 726 526"/>
                                <a:gd name="T53" fmla="*/ T52 w 2670"/>
                                <a:gd name="T54" fmla="+- 0 2422 385"/>
                                <a:gd name="T55" fmla="*/ 2422 h 2670"/>
                                <a:gd name="T56" fmla="+- 0 847 526"/>
                                <a:gd name="T57" fmla="*/ T56 w 2670"/>
                                <a:gd name="T58" fmla="+- 0 2588 385"/>
                                <a:gd name="T59" fmla="*/ 2588 h 2670"/>
                                <a:gd name="T60" fmla="+- 0 992 526"/>
                                <a:gd name="T61" fmla="*/ T60 w 2670"/>
                                <a:gd name="T62" fmla="+- 0 2733 385"/>
                                <a:gd name="T63" fmla="*/ 2733 h 2670"/>
                                <a:gd name="T64" fmla="+- 0 1157 526"/>
                                <a:gd name="T65" fmla="*/ T64 w 2670"/>
                                <a:gd name="T66" fmla="+- 0 2854 385"/>
                                <a:gd name="T67" fmla="*/ 2854 h 2670"/>
                                <a:gd name="T68" fmla="+- 0 1341 526"/>
                                <a:gd name="T69" fmla="*/ T68 w 2670"/>
                                <a:gd name="T70" fmla="+- 0 2949 385"/>
                                <a:gd name="T71" fmla="*/ 2949 h 2670"/>
                                <a:gd name="T72" fmla="+- 0 1540 526"/>
                                <a:gd name="T73" fmla="*/ T72 w 2670"/>
                                <a:gd name="T74" fmla="+- 0 3015 385"/>
                                <a:gd name="T75" fmla="*/ 3015 h 2670"/>
                                <a:gd name="T76" fmla="+- 0 1751 526"/>
                                <a:gd name="T77" fmla="*/ T76 w 2670"/>
                                <a:gd name="T78" fmla="+- 0 3050 385"/>
                                <a:gd name="T79" fmla="*/ 3050 h 2670"/>
                                <a:gd name="T80" fmla="+- 0 1970 526"/>
                                <a:gd name="T81" fmla="*/ T80 w 2670"/>
                                <a:gd name="T82" fmla="+- 0 3050 385"/>
                                <a:gd name="T83" fmla="*/ 3050 h 2670"/>
                                <a:gd name="T84" fmla="+- 0 2181 526"/>
                                <a:gd name="T85" fmla="*/ T84 w 2670"/>
                                <a:gd name="T86" fmla="+- 0 3015 385"/>
                                <a:gd name="T87" fmla="*/ 3015 h 2670"/>
                                <a:gd name="T88" fmla="+- 0 2380 526"/>
                                <a:gd name="T89" fmla="*/ T88 w 2670"/>
                                <a:gd name="T90" fmla="+- 0 2949 385"/>
                                <a:gd name="T91" fmla="*/ 2949 h 2670"/>
                                <a:gd name="T92" fmla="+- 0 2564 526"/>
                                <a:gd name="T93" fmla="*/ T92 w 2670"/>
                                <a:gd name="T94" fmla="+- 0 2854 385"/>
                                <a:gd name="T95" fmla="*/ 2854 h 2670"/>
                                <a:gd name="T96" fmla="+- 0 2729 526"/>
                                <a:gd name="T97" fmla="*/ T96 w 2670"/>
                                <a:gd name="T98" fmla="+- 0 2733 385"/>
                                <a:gd name="T99" fmla="*/ 2733 h 2670"/>
                                <a:gd name="T100" fmla="+- 0 2874 526"/>
                                <a:gd name="T101" fmla="*/ T100 w 2670"/>
                                <a:gd name="T102" fmla="+- 0 2588 385"/>
                                <a:gd name="T103" fmla="*/ 2588 h 2670"/>
                                <a:gd name="T104" fmla="+- 0 2995 526"/>
                                <a:gd name="T105" fmla="*/ T104 w 2670"/>
                                <a:gd name="T106" fmla="+- 0 2422 385"/>
                                <a:gd name="T107" fmla="*/ 2422 h 2670"/>
                                <a:gd name="T108" fmla="+- 0 3090 526"/>
                                <a:gd name="T109" fmla="*/ T108 w 2670"/>
                                <a:gd name="T110" fmla="+- 0 2239 385"/>
                                <a:gd name="T111" fmla="*/ 2239 h 2670"/>
                                <a:gd name="T112" fmla="+- 0 3156 526"/>
                                <a:gd name="T113" fmla="*/ T112 w 2670"/>
                                <a:gd name="T114" fmla="+- 0 2040 385"/>
                                <a:gd name="T115" fmla="*/ 2040 h 2670"/>
                                <a:gd name="T116" fmla="+- 0 3191 526"/>
                                <a:gd name="T117" fmla="*/ T116 w 2670"/>
                                <a:gd name="T118" fmla="+- 0 1829 385"/>
                                <a:gd name="T119" fmla="*/ 1829 h 2670"/>
                                <a:gd name="T120" fmla="+- 0 3191 526"/>
                                <a:gd name="T121" fmla="*/ T120 w 2670"/>
                                <a:gd name="T122" fmla="+- 0 1610 385"/>
                                <a:gd name="T123" fmla="*/ 1610 h 2670"/>
                                <a:gd name="T124" fmla="+- 0 3156 526"/>
                                <a:gd name="T125" fmla="*/ T124 w 2670"/>
                                <a:gd name="T126" fmla="+- 0 1399 385"/>
                                <a:gd name="T127" fmla="*/ 1399 h 2670"/>
                                <a:gd name="T128" fmla="+- 0 3090 526"/>
                                <a:gd name="T129" fmla="*/ T128 w 2670"/>
                                <a:gd name="T130" fmla="+- 0 1200 385"/>
                                <a:gd name="T131" fmla="*/ 1200 h 2670"/>
                                <a:gd name="T132" fmla="+- 0 2995 526"/>
                                <a:gd name="T133" fmla="*/ T132 w 2670"/>
                                <a:gd name="T134" fmla="+- 0 1016 385"/>
                                <a:gd name="T135" fmla="*/ 1016 h 2670"/>
                                <a:gd name="T136" fmla="+- 0 2874 526"/>
                                <a:gd name="T137" fmla="*/ T136 w 2670"/>
                                <a:gd name="T138" fmla="+- 0 851 385"/>
                                <a:gd name="T139" fmla="*/ 851 h 2670"/>
                                <a:gd name="T140" fmla="+- 0 2729 526"/>
                                <a:gd name="T141" fmla="*/ T140 w 2670"/>
                                <a:gd name="T142" fmla="+- 0 706 385"/>
                                <a:gd name="T143" fmla="*/ 706 h 2670"/>
                                <a:gd name="T144" fmla="+- 0 2564 526"/>
                                <a:gd name="T145" fmla="*/ T144 w 2670"/>
                                <a:gd name="T146" fmla="+- 0 585 385"/>
                                <a:gd name="T147" fmla="*/ 585 h 2670"/>
                                <a:gd name="T148" fmla="+- 0 2380 526"/>
                                <a:gd name="T149" fmla="*/ T148 w 2670"/>
                                <a:gd name="T150" fmla="+- 0 489 385"/>
                                <a:gd name="T151" fmla="*/ 489 h 2670"/>
                                <a:gd name="T152" fmla="+- 0 2181 526"/>
                                <a:gd name="T153" fmla="*/ T152 w 2670"/>
                                <a:gd name="T154" fmla="+- 0 423 385"/>
                                <a:gd name="T155" fmla="*/ 423 h 2670"/>
                                <a:gd name="T156" fmla="+- 0 1970 526"/>
                                <a:gd name="T157" fmla="*/ T156 w 2670"/>
                                <a:gd name="T158" fmla="+- 0 389 385"/>
                                <a:gd name="T159" fmla="*/ 389 h 267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  <a:cxn ang="0">
                                  <a:pos x="T137" y="T139"/>
                                </a:cxn>
                                <a:cxn ang="0">
                                  <a:pos x="T141" y="T143"/>
                                </a:cxn>
                                <a:cxn ang="0">
                                  <a:pos x="T145" y="T147"/>
                                </a:cxn>
                                <a:cxn ang="0">
                                  <a:pos x="T149" y="T151"/>
                                </a:cxn>
                                <a:cxn ang="0">
                                  <a:pos x="T153" y="T155"/>
                                </a:cxn>
                                <a:cxn ang="0">
                                  <a:pos x="T157" y="T159"/>
                                </a:cxn>
                              </a:cxnLst>
                              <a:rect l="0" t="0" r="r" b="b"/>
                              <a:pathLst>
                                <a:path w="2670" h="2670">
                                  <a:moveTo>
                                    <a:pt x="1334" y="0"/>
                                  </a:moveTo>
                                  <a:lnTo>
                                    <a:pt x="1225" y="4"/>
                                  </a:lnTo>
                                  <a:lnTo>
                                    <a:pt x="1118" y="17"/>
                                  </a:lnTo>
                                  <a:lnTo>
                                    <a:pt x="1014" y="38"/>
                                  </a:lnTo>
                                  <a:lnTo>
                                    <a:pt x="913" y="68"/>
                                  </a:lnTo>
                                  <a:lnTo>
                                    <a:pt x="815" y="104"/>
                                  </a:lnTo>
                                  <a:lnTo>
                                    <a:pt x="721" y="149"/>
                                  </a:lnTo>
                                  <a:lnTo>
                                    <a:pt x="631" y="200"/>
                                  </a:lnTo>
                                  <a:lnTo>
                                    <a:pt x="546" y="257"/>
                                  </a:lnTo>
                                  <a:lnTo>
                                    <a:pt x="466" y="321"/>
                                  </a:lnTo>
                                  <a:lnTo>
                                    <a:pt x="391" y="391"/>
                                  </a:lnTo>
                                  <a:lnTo>
                                    <a:pt x="321" y="466"/>
                                  </a:lnTo>
                                  <a:lnTo>
                                    <a:pt x="257" y="546"/>
                                  </a:lnTo>
                                  <a:lnTo>
                                    <a:pt x="200" y="631"/>
                                  </a:lnTo>
                                  <a:lnTo>
                                    <a:pt x="149" y="721"/>
                                  </a:lnTo>
                                  <a:lnTo>
                                    <a:pt x="105" y="815"/>
                                  </a:lnTo>
                                  <a:lnTo>
                                    <a:pt x="68" y="912"/>
                                  </a:lnTo>
                                  <a:lnTo>
                                    <a:pt x="39" y="1014"/>
                                  </a:lnTo>
                                  <a:lnTo>
                                    <a:pt x="17" y="1118"/>
                                  </a:lnTo>
                                  <a:lnTo>
                                    <a:pt x="4" y="1225"/>
                                  </a:lnTo>
                                  <a:lnTo>
                                    <a:pt x="0" y="1334"/>
                                  </a:lnTo>
                                  <a:lnTo>
                                    <a:pt x="4" y="1444"/>
                                  </a:lnTo>
                                  <a:lnTo>
                                    <a:pt x="17" y="1551"/>
                                  </a:lnTo>
                                  <a:lnTo>
                                    <a:pt x="39" y="1655"/>
                                  </a:lnTo>
                                  <a:lnTo>
                                    <a:pt x="68" y="1756"/>
                                  </a:lnTo>
                                  <a:lnTo>
                                    <a:pt x="105" y="1854"/>
                                  </a:lnTo>
                                  <a:lnTo>
                                    <a:pt x="149" y="1948"/>
                                  </a:lnTo>
                                  <a:lnTo>
                                    <a:pt x="200" y="2037"/>
                                  </a:lnTo>
                                  <a:lnTo>
                                    <a:pt x="257" y="2123"/>
                                  </a:lnTo>
                                  <a:lnTo>
                                    <a:pt x="321" y="2203"/>
                                  </a:lnTo>
                                  <a:lnTo>
                                    <a:pt x="391" y="2278"/>
                                  </a:lnTo>
                                  <a:lnTo>
                                    <a:pt x="466" y="2348"/>
                                  </a:lnTo>
                                  <a:lnTo>
                                    <a:pt x="546" y="2412"/>
                                  </a:lnTo>
                                  <a:lnTo>
                                    <a:pt x="631" y="2469"/>
                                  </a:lnTo>
                                  <a:lnTo>
                                    <a:pt x="721" y="2520"/>
                                  </a:lnTo>
                                  <a:lnTo>
                                    <a:pt x="815" y="2564"/>
                                  </a:lnTo>
                                  <a:lnTo>
                                    <a:pt x="913" y="2601"/>
                                  </a:lnTo>
                                  <a:lnTo>
                                    <a:pt x="1014" y="2630"/>
                                  </a:lnTo>
                                  <a:lnTo>
                                    <a:pt x="1118" y="2652"/>
                                  </a:lnTo>
                                  <a:lnTo>
                                    <a:pt x="1225" y="2665"/>
                                  </a:lnTo>
                                  <a:lnTo>
                                    <a:pt x="1334" y="2669"/>
                                  </a:lnTo>
                                  <a:lnTo>
                                    <a:pt x="1444" y="2665"/>
                                  </a:lnTo>
                                  <a:lnTo>
                                    <a:pt x="1551" y="2652"/>
                                  </a:lnTo>
                                  <a:lnTo>
                                    <a:pt x="1655" y="2630"/>
                                  </a:lnTo>
                                  <a:lnTo>
                                    <a:pt x="1756" y="2601"/>
                                  </a:lnTo>
                                  <a:lnTo>
                                    <a:pt x="1854" y="2564"/>
                                  </a:lnTo>
                                  <a:lnTo>
                                    <a:pt x="1948" y="2520"/>
                                  </a:lnTo>
                                  <a:lnTo>
                                    <a:pt x="2038" y="2469"/>
                                  </a:lnTo>
                                  <a:lnTo>
                                    <a:pt x="2123" y="2412"/>
                                  </a:lnTo>
                                  <a:lnTo>
                                    <a:pt x="2203" y="2348"/>
                                  </a:lnTo>
                                  <a:lnTo>
                                    <a:pt x="2278" y="2278"/>
                                  </a:lnTo>
                                  <a:lnTo>
                                    <a:pt x="2348" y="2203"/>
                                  </a:lnTo>
                                  <a:lnTo>
                                    <a:pt x="2412" y="2123"/>
                                  </a:lnTo>
                                  <a:lnTo>
                                    <a:pt x="2469" y="2037"/>
                                  </a:lnTo>
                                  <a:lnTo>
                                    <a:pt x="2520" y="1948"/>
                                  </a:lnTo>
                                  <a:lnTo>
                                    <a:pt x="2564" y="1854"/>
                                  </a:lnTo>
                                  <a:lnTo>
                                    <a:pt x="2601" y="1756"/>
                                  </a:lnTo>
                                  <a:lnTo>
                                    <a:pt x="2630" y="1655"/>
                                  </a:lnTo>
                                  <a:lnTo>
                                    <a:pt x="2652" y="1551"/>
                                  </a:lnTo>
                                  <a:lnTo>
                                    <a:pt x="2665" y="1444"/>
                                  </a:lnTo>
                                  <a:lnTo>
                                    <a:pt x="2669" y="1334"/>
                                  </a:lnTo>
                                  <a:lnTo>
                                    <a:pt x="2665" y="1225"/>
                                  </a:lnTo>
                                  <a:lnTo>
                                    <a:pt x="2652" y="1118"/>
                                  </a:lnTo>
                                  <a:lnTo>
                                    <a:pt x="2630" y="1014"/>
                                  </a:lnTo>
                                  <a:lnTo>
                                    <a:pt x="2601" y="912"/>
                                  </a:lnTo>
                                  <a:lnTo>
                                    <a:pt x="2564" y="815"/>
                                  </a:lnTo>
                                  <a:lnTo>
                                    <a:pt x="2520" y="721"/>
                                  </a:lnTo>
                                  <a:lnTo>
                                    <a:pt x="2469" y="631"/>
                                  </a:lnTo>
                                  <a:lnTo>
                                    <a:pt x="2412" y="546"/>
                                  </a:lnTo>
                                  <a:lnTo>
                                    <a:pt x="2348" y="466"/>
                                  </a:lnTo>
                                  <a:lnTo>
                                    <a:pt x="2278" y="391"/>
                                  </a:lnTo>
                                  <a:lnTo>
                                    <a:pt x="2203" y="321"/>
                                  </a:lnTo>
                                  <a:lnTo>
                                    <a:pt x="2123" y="257"/>
                                  </a:lnTo>
                                  <a:lnTo>
                                    <a:pt x="2038" y="200"/>
                                  </a:lnTo>
                                  <a:lnTo>
                                    <a:pt x="1948" y="149"/>
                                  </a:lnTo>
                                  <a:lnTo>
                                    <a:pt x="1854" y="104"/>
                                  </a:lnTo>
                                  <a:lnTo>
                                    <a:pt x="1756" y="68"/>
                                  </a:lnTo>
                                  <a:lnTo>
                                    <a:pt x="1655" y="38"/>
                                  </a:lnTo>
                                  <a:lnTo>
                                    <a:pt x="1551" y="17"/>
                                  </a:lnTo>
                                  <a:lnTo>
                                    <a:pt x="1444" y="4"/>
                                  </a:lnTo>
                                  <a:lnTo>
                                    <a:pt x="1334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" name="Group 62"/>
                        <wpg:cNvGrpSpPr>
                          <a:grpSpLocks/>
                        </wpg:cNvGrpSpPr>
                        <wpg:grpSpPr bwMode="auto">
                          <a:xfrm>
                            <a:off x="526" y="385"/>
                            <a:ext cx="2670" cy="2670"/>
                            <a:chOff x="526" y="385"/>
                            <a:chExt cx="2670" cy="2670"/>
                          </a:xfrm>
                        </wpg:grpSpPr>
                        <wps:wsp>
                          <wps:cNvPr id="10" name="Freeform 254"/>
                          <wps:cNvSpPr>
                            <a:spLocks/>
                          </wps:cNvSpPr>
                          <wps:spPr bwMode="auto">
                            <a:xfrm>
                              <a:off x="526" y="385"/>
                              <a:ext cx="2670" cy="2670"/>
                            </a:xfrm>
                            <a:custGeom>
                              <a:avLst/>
                              <a:gdLst>
                                <a:gd name="T0" fmla="+- 0 530 526"/>
                                <a:gd name="T1" fmla="*/ T0 w 2670"/>
                                <a:gd name="T2" fmla="+- 0 1610 385"/>
                                <a:gd name="T3" fmla="*/ 1610 h 2670"/>
                                <a:gd name="T4" fmla="+- 0 565 526"/>
                                <a:gd name="T5" fmla="*/ T4 w 2670"/>
                                <a:gd name="T6" fmla="+- 0 1399 385"/>
                                <a:gd name="T7" fmla="*/ 1399 h 2670"/>
                                <a:gd name="T8" fmla="+- 0 631 526"/>
                                <a:gd name="T9" fmla="*/ T8 w 2670"/>
                                <a:gd name="T10" fmla="+- 0 1200 385"/>
                                <a:gd name="T11" fmla="*/ 1200 h 2670"/>
                                <a:gd name="T12" fmla="+- 0 726 526"/>
                                <a:gd name="T13" fmla="*/ T12 w 2670"/>
                                <a:gd name="T14" fmla="+- 0 1016 385"/>
                                <a:gd name="T15" fmla="*/ 1016 h 2670"/>
                                <a:gd name="T16" fmla="+- 0 847 526"/>
                                <a:gd name="T17" fmla="*/ T16 w 2670"/>
                                <a:gd name="T18" fmla="+- 0 851 385"/>
                                <a:gd name="T19" fmla="*/ 851 h 2670"/>
                                <a:gd name="T20" fmla="+- 0 992 526"/>
                                <a:gd name="T21" fmla="*/ T20 w 2670"/>
                                <a:gd name="T22" fmla="+- 0 706 385"/>
                                <a:gd name="T23" fmla="*/ 706 h 2670"/>
                                <a:gd name="T24" fmla="+- 0 1157 526"/>
                                <a:gd name="T25" fmla="*/ T24 w 2670"/>
                                <a:gd name="T26" fmla="+- 0 585 385"/>
                                <a:gd name="T27" fmla="*/ 585 h 2670"/>
                                <a:gd name="T28" fmla="+- 0 1341 526"/>
                                <a:gd name="T29" fmla="*/ T28 w 2670"/>
                                <a:gd name="T30" fmla="+- 0 489 385"/>
                                <a:gd name="T31" fmla="*/ 489 h 2670"/>
                                <a:gd name="T32" fmla="+- 0 1540 526"/>
                                <a:gd name="T33" fmla="*/ T32 w 2670"/>
                                <a:gd name="T34" fmla="+- 0 423 385"/>
                                <a:gd name="T35" fmla="*/ 423 h 2670"/>
                                <a:gd name="T36" fmla="+- 0 1751 526"/>
                                <a:gd name="T37" fmla="*/ T36 w 2670"/>
                                <a:gd name="T38" fmla="+- 0 389 385"/>
                                <a:gd name="T39" fmla="*/ 389 h 2670"/>
                                <a:gd name="T40" fmla="+- 0 1970 526"/>
                                <a:gd name="T41" fmla="*/ T40 w 2670"/>
                                <a:gd name="T42" fmla="+- 0 389 385"/>
                                <a:gd name="T43" fmla="*/ 389 h 2670"/>
                                <a:gd name="T44" fmla="+- 0 2181 526"/>
                                <a:gd name="T45" fmla="*/ T44 w 2670"/>
                                <a:gd name="T46" fmla="+- 0 423 385"/>
                                <a:gd name="T47" fmla="*/ 423 h 2670"/>
                                <a:gd name="T48" fmla="+- 0 2380 526"/>
                                <a:gd name="T49" fmla="*/ T48 w 2670"/>
                                <a:gd name="T50" fmla="+- 0 489 385"/>
                                <a:gd name="T51" fmla="*/ 489 h 2670"/>
                                <a:gd name="T52" fmla="+- 0 2564 526"/>
                                <a:gd name="T53" fmla="*/ T52 w 2670"/>
                                <a:gd name="T54" fmla="+- 0 585 385"/>
                                <a:gd name="T55" fmla="*/ 585 h 2670"/>
                                <a:gd name="T56" fmla="+- 0 2729 526"/>
                                <a:gd name="T57" fmla="*/ T56 w 2670"/>
                                <a:gd name="T58" fmla="+- 0 706 385"/>
                                <a:gd name="T59" fmla="*/ 706 h 2670"/>
                                <a:gd name="T60" fmla="+- 0 2874 526"/>
                                <a:gd name="T61" fmla="*/ T60 w 2670"/>
                                <a:gd name="T62" fmla="+- 0 851 385"/>
                                <a:gd name="T63" fmla="*/ 851 h 2670"/>
                                <a:gd name="T64" fmla="+- 0 2995 526"/>
                                <a:gd name="T65" fmla="*/ T64 w 2670"/>
                                <a:gd name="T66" fmla="+- 0 1016 385"/>
                                <a:gd name="T67" fmla="*/ 1016 h 2670"/>
                                <a:gd name="T68" fmla="+- 0 3090 526"/>
                                <a:gd name="T69" fmla="*/ T68 w 2670"/>
                                <a:gd name="T70" fmla="+- 0 1200 385"/>
                                <a:gd name="T71" fmla="*/ 1200 h 2670"/>
                                <a:gd name="T72" fmla="+- 0 3156 526"/>
                                <a:gd name="T73" fmla="*/ T72 w 2670"/>
                                <a:gd name="T74" fmla="+- 0 1399 385"/>
                                <a:gd name="T75" fmla="*/ 1399 h 2670"/>
                                <a:gd name="T76" fmla="+- 0 3191 526"/>
                                <a:gd name="T77" fmla="*/ T76 w 2670"/>
                                <a:gd name="T78" fmla="+- 0 1610 385"/>
                                <a:gd name="T79" fmla="*/ 1610 h 2670"/>
                                <a:gd name="T80" fmla="+- 0 3191 526"/>
                                <a:gd name="T81" fmla="*/ T80 w 2670"/>
                                <a:gd name="T82" fmla="+- 0 1829 385"/>
                                <a:gd name="T83" fmla="*/ 1829 h 2670"/>
                                <a:gd name="T84" fmla="+- 0 3156 526"/>
                                <a:gd name="T85" fmla="*/ T84 w 2670"/>
                                <a:gd name="T86" fmla="+- 0 2040 385"/>
                                <a:gd name="T87" fmla="*/ 2040 h 2670"/>
                                <a:gd name="T88" fmla="+- 0 3090 526"/>
                                <a:gd name="T89" fmla="*/ T88 w 2670"/>
                                <a:gd name="T90" fmla="+- 0 2239 385"/>
                                <a:gd name="T91" fmla="*/ 2239 h 2670"/>
                                <a:gd name="T92" fmla="+- 0 2995 526"/>
                                <a:gd name="T93" fmla="*/ T92 w 2670"/>
                                <a:gd name="T94" fmla="+- 0 2422 385"/>
                                <a:gd name="T95" fmla="*/ 2422 h 2670"/>
                                <a:gd name="T96" fmla="+- 0 2874 526"/>
                                <a:gd name="T97" fmla="*/ T96 w 2670"/>
                                <a:gd name="T98" fmla="+- 0 2588 385"/>
                                <a:gd name="T99" fmla="*/ 2588 h 2670"/>
                                <a:gd name="T100" fmla="+- 0 2729 526"/>
                                <a:gd name="T101" fmla="*/ T100 w 2670"/>
                                <a:gd name="T102" fmla="+- 0 2733 385"/>
                                <a:gd name="T103" fmla="*/ 2733 h 2670"/>
                                <a:gd name="T104" fmla="+- 0 2564 526"/>
                                <a:gd name="T105" fmla="*/ T104 w 2670"/>
                                <a:gd name="T106" fmla="+- 0 2854 385"/>
                                <a:gd name="T107" fmla="*/ 2854 h 2670"/>
                                <a:gd name="T108" fmla="+- 0 2380 526"/>
                                <a:gd name="T109" fmla="*/ T108 w 2670"/>
                                <a:gd name="T110" fmla="+- 0 2949 385"/>
                                <a:gd name="T111" fmla="*/ 2949 h 2670"/>
                                <a:gd name="T112" fmla="+- 0 2181 526"/>
                                <a:gd name="T113" fmla="*/ T112 w 2670"/>
                                <a:gd name="T114" fmla="+- 0 3015 385"/>
                                <a:gd name="T115" fmla="*/ 3015 h 2670"/>
                                <a:gd name="T116" fmla="+- 0 1970 526"/>
                                <a:gd name="T117" fmla="*/ T116 w 2670"/>
                                <a:gd name="T118" fmla="+- 0 3050 385"/>
                                <a:gd name="T119" fmla="*/ 3050 h 2670"/>
                                <a:gd name="T120" fmla="+- 0 1751 526"/>
                                <a:gd name="T121" fmla="*/ T120 w 2670"/>
                                <a:gd name="T122" fmla="+- 0 3050 385"/>
                                <a:gd name="T123" fmla="*/ 3050 h 2670"/>
                                <a:gd name="T124" fmla="+- 0 1540 526"/>
                                <a:gd name="T125" fmla="*/ T124 w 2670"/>
                                <a:gd name="T126" fmla="+- 0 3015 385"/>
                                <a:gd name="T127" fmla="*/ 3015 h 2670"/>
                                <a:gd name="T128" fmla="+- 0 1341 526"/>
                                <a:gd name="T129" fmla="*/ T128 w 2670"/>
                                <a:gd name="T130" fmla="+- 0 2949 385"/>
                                <a:gd name="T131" fmla="*/ 2949 h 2670"/>
                                <a:gd name="T132" fmla="+- 0 1157 526"/>
                                <a:gd name="T133" fmla="*/ T132 w 2670"/>
                                <a:gd name="T134" fmla="+- 0 2854 385"/>
                                <a:gd name="T135" fmla="*/ 2854 h 2670"/>
                                <a:gd name="T136" fmla="+- 0 992 526"/>
                                <a:gd name="T137" fmla="*/ T136 w 2670"/>
                                <a:gd name="T138" fmla="+- 0 2733 385"/>
                                <a:gd name="T139" fmla="*/ 2733 h 2670"/>
                                <a:gd name="T140" fmla="+- 0 847 526"/>
                                <a:gd name="T141" fmla="*/ T140 w 2670"/>
                                <a:gd name="T142" fmla="+- 0 2588 385"/>
                                <a:gd name="T143" fmla="*/ 2588 h 2670"/>
                                <a:gd name="T144" fmla="+- 0 726 526"/>
                                <a:gd name="T145" fmla="*/ T144 w 2670"/>
                                <a:gd name="T146" fmla="+- 0 2422 385"/>
                                <a:gd name="T147" fmla="*/ 2422 h 2670"/>
                                <a:gd name="T148" fmla="+- 0 631 526"/>
                                <a:gd name="T149" fmla="*/ T148 w 2670"/>
                                <a:gd name="T150" fmla="+- 0 2239 385"/>
                                <a:gd name="T151" fmla="*/ 2239 h 2670"/>
                                <a:gd name="T152" fmla="+- 0 565 526"/>
                                <a:gd name="T153" fmla="*/ T152 w 2670"/>
                                <a:gd name="T154" fmla="+- 0 2040 385"/>
                                <a:gd name="T155" fmla="*/ 2040 h 2670"/>
                                <a:gd name="T156" fmla="+- 0 530 526"/>
                                <a:gd name="T157" fmla="*/ T156 w 2670"/>
                                <a:gd name="T158" fmla="+- 0 1829 385"/>
                                <a:gd name="T159" fmla="*/ 1829 h 267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  <a:cxn ang="0">
                                  <a:pos x="T137" y="T139"/>
                                </a:cxn>
                                <a:cxn ang="0">
                                  <a:pos x="T141" y="T143"/>
                                </a:cxn>
                                <a:cxn ang="0">
                                  <a:pos x="T145" y="T147"/>
                                </a:cxn>
                                <a:cxn ang="0">
                                  <a:pos x="T149" y="T151"/>
                                </a:cxn>
                                <a:cxn ang="0">
                                  <a:pos x="T153" y="T155"/>
                                </a:cxn>
                                <a:cxn ang="0">
                                  <a:pos x="T157" y="T159"/>
                                </a:cxn>
                              </a:cxnLst>
                              <a:rect l="0" t="0" r="r" b="b"/>
                              <a:pathLst>
                                <a:path w="2670" h="2670">
                                  <a:moveTo>
                                    <a:pt x="0" y="1334"/>
                                  </a:moveTo>
                                  <a:lnTo>
                                    <a:pt x="4" y="1225"/>
                                  </a:lnTo>
                                  <a:lnTo>
                                    <a:pt x="17" y="1118"/>
                                  </a:lnTo>
                                  <a:lnTo>
                                    <a:pt x="39" y="1014"/>
                                  </a:lnTo>
                                  <a:lnTo>
                                    <a:pt x="68" y="912"/>
                                  </a:lnTo>
                                  <a:lnTo>
                                    <a:pt x="105" y="815"/>
                                  </a:lnTo>
                                  <a:lnTo>
                                    <a:pt x="149" y="721"/>
                                  </a:lnTo>
                                  <a:lnTo>
                                    <a:pt x="200" y="631"/>
                                  </a:lnTo>
                                  <a:lnTo>
                                    <a:pt x="257" y="546"/>
                                  </a:lnTo>
                                  <a:lnTo>
                                    <a:pt x="321" y="466"/>
                                  </a:lnTo>
                                  <a:lnTo>
                                    <a:pt x="391" y="391"/>
                                  </a:lnTo>
                                  <a:lnTo>
                                    <a:pt x="466" y="321"/>
                                  </a:lnTo>
                                  <a:lnTo>
                                    <a:pt x="546" y="257"/>
                                  </a:lnTo>
                                  <a:lnTo>
                                    <a:pt x="631" y="200"/>
                                  </a:lnTo>
                                  <a:lnTo>
                                    <a:pt x="721" y="149"/>
                                  </a:lnTo>
                                  <a:lnTo>
                                    <a:pt x="815" y="104"/>
                                  </a:lnTo>
                                  <a:lnTo>
                                    <a:pt x="913" y="68"/>
                                  </a:lnTo>
                                  <a:lnTo>
                                    <a:pt x="1014" y="38"/>
                                  </a:lnTo>
                                  <a:lnTo>
                                    <a:pt x="1118" y="17"/>
                                  </a:lnTo>
                                  <a:lnTo>
                                    <a:pt x="1225" y="4"/>
                                  </a:lnTo>
                                  <a:lnTo>
                                    <a:pt x="1334" y="0"/>
                                  </a:lnTo>
                                  <a:lnTo>
                                    <a:pt x="1444" y="4"/>
                                  </a:lnTo>
                                  <a:lnTo>
                                    <a:pt x="1551" y="17"/>
                                  </a:lnTo>
                                  <a:lnTo>
                                    <a:pt x="1655" y="38"/>
                                  </a:lnTo>
                                  <a:lnTo>
                                    <a:pt x="1756" y="68"/>
                                  </a:lnTo>
                                  <a:lnTo>
                                    <a:pt x="1854" y="104"/>
                                  </a:lnTo>
                                  <a:lnTo>
                                    <a:pt x="1948" y="149"/>
                                  </a:lnTo>
                                  <a:lnTo>
                                    <a:pt x="2038" y="200"/>
                                  </a:lnTo>
                                  <a:lnTo>
                                    <a:pt x="2123" y="257"/>
                                  </a:lnTo>
                                  <a:lnTo>
                                    <a:pt x="2203" y="321"/>
                                  </a:lnTo>
                                  <a:lnTo>
                                    <a:pt x="2278" y="391"/>
                                  </a:lnTo>
                                  <a:lnTo>
                                    <a:pt x="2348" y="466"/>
                                  </a:lnTo>
                                  <a:lnTo>
                                    <a:pt x="2412" y="546"/>
                                  </a:lnTo>
                                  <a:lnTo>
                                    <a:pt x="2469" y="631"/>
                                  </a:lnTo>
                                  <a:lnTo>
                                    <a:pt x="2520" y="721"/>
                                  </a:lnTo>
                                  <a:lnTo>
                                    <a:pt x="2564" y="815"/>
                                  </a:lnTo>
                                  <a:lnTo>
                                    <a:pt x="2601" y="912"/>
                                  </a:lnTo>
                                  <a:lnTo>
                                    <a:pt x="2630" y="1014"/>
                                  </a:lnTo>
                                  <a:lnTo>
                                    <a:pt x="2652" y="1118"/>
                                  </a:lnTo>
                                  <a:lnTo>
                                    <a:pt x="2665" y="1225"/>
                                  </a:lnTo>
                                  <a:lnTo>
                                    <a:pt x="2669" y="1334"/>
                                  </a:lnTo>
                                  <a:lnTo>
                                    <a:pt x="2665" y="1444"/>
                                  </a:lnTo>
                                  <a:lnTo>
                                    <a:pt x="2652" y="1551"/>
                                  </a:lnTo>
                                  <a:lnTo>
                                    <a:pt x="2630" y="1655"/>
                                  </a:lnTo>
                                  <a:lnTo>
                                    <a:pt x="2601" y="1756"/>
                                  </a:lnTo>
                                  <a:lnTo>
                                    <a:pt x="2564" y="1854"/>
                                  </a:lnTo>
                                  <a:lnTo>
                                    <a:pt x="2520" y="1948"/>
                                  </a:lnTo>
                                  <a:lnTo>
                                    <a:pt x="2469" y="2037"/>
                                  </a:lnTo>
                                  <a:lnTo>
                                    <a:pt x="2412" y="2123"/>
                                  </a:lnTo>
                                  <a:lnTo>
                                    <a:pt x="2348" y="2203"/>
                                  </a:lnTo>
                                  <a:lnTo>
                                    <a:pt x="2278" y="2278"/>
                                  </a:lnTo>
                                  <a:lnTo>
                                    <a:pt x="2203" y="2348"/>
                                  </a:lnTo>
                                  <a:lnTo>
                                    <a:pt x="2123" y="2412"/>
                                  </a:lnTo>
                                  <a:lnTo>
                                    <a:pt x="2038" y="2469"/>
                                  </a:lnTo>
                                  <a:lnTo>
                                    <a:pt x="1948" y="2520"/>
                                  </a:lnTo>
                                  <a:lnTo>
                                    <a:pt x="1854" y="2564"/>
                                  </a:lnTo>
                                  <a:lnTo>
                                    <a:pt x="1756" y="2601"/>
                                  </a:lnTo>
                                  <a:lnTo>
                                    <a:pt x="1655" y="2630"/>
                                  </a:lnTo>
                                  <a:lnTo>
                                    <a:pt x="1551" y="2652"/>
                                  </a:lnTo>
                                  <a:lnTo>
                                    <a:pt x="1444" y="2665"/>
                                  </a:lnTo>
                                  <a:lnTo>
                                    <a:pt x="1334" y="2669"/>
                                  </a:lnTo>
                                  <a:lnTo>
                                    <a:pt x="1225" y="2665"/>
                                  </a:lnTo>
                                  <a:lnTo>
                                    <a:pt x="1118" y="2652"/>
                                  </a:lnTo>
                                  <a:lnTo>
                                    <a:pt x="1014" y="2630"/>
                                  </a:lnTo>
                                  <a:lnTo>
                                    <a:pt x="913" y="2601"/>
                                  </a:lnTo>
                                  <a:lnTo>
                                    <a:pt x="815" y="2564"/>
                                  </a:lnTo>
                                  <a:lnTo>
                                    <a:pt x="721" y="2520"/>
                                  </a:lnTo>
                                  <a:lnTo>
                                    <a:pt x="631" y="2469"/>
                                  </a:lnTo>
                                  <a:lnTo>
                                    <a:pt x="546" y="2412"/>
                                  </a:lnTo>
                                  <a:lnTo>
                                    <a:pt x="466" y="2348"/>
                                  </a:lnTo>
                                  <a:lnTo>
                                    <a:pt x="391" y="2278"/>
                                  </a:lnTo>
                                  <a:lnTo>
                                    <a:pt x="321" y="2203"/>
                                  </a:lnTo>
                                  <a:lnTo>
                                    <a:pt x="257" y="2123"/>
                                  </a:lnTo>
                                  <a:lnTo>
                                    <a:pt x="200" y="2037"/>
                                  </a:lnTo>
                                  <a:lnTo>
                                    <a:pt x="149" y="1948"/>
                                  </a:lnTo>
                                  <a:lnTo>
                                    <a:pt x="105" y="1854"/>
                                  </a:lnTo>
                                  <a:lnTo>
                                    <a:pt x="68" y="1756"/>
                                  </a:lnTo>
                                  <a:lnTo>
                                    <a:pt x="39" y="1655"/>
                                  </a:lnTo>
                                  <a:lnTo>
                                    <a:pt x="17" y="1551"/>
                                  </a:lnTo>
                                  <a:lnTo>
                                    <a:pt x="4" y="1444"/>
                                  </a:lnTo>
                                  <a:lnTo>
                                    <a:pt x="0" y="1334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2700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11" name="Picture 253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5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606" y="3014"/>
                              <a:ext cx="504" cy="2504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2" name="Picture 252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6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678" y="3308"/>
                              <a:ext cx="354" cy="101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3" name="Picture 251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7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606" y="3014"/>
                              <a:ext cx="504" cy="208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4" name="Picture 250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8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576" y="1178"/>
                              <a:ext cx="62" cy="159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5" name="Picture 249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9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545" y="1386"/>
                              <a:ext cx="18" cy="79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6" name="Picture 248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0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776" y="742"/>
                              <a:ext cx="172" cy="189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7" name="Picture 247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940" y="628"/>
                              <a:ext cx="203" cy="169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8" name="Picture 246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2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763" y="826"/>
                              <a:ext cx="172" cy="194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9" name="Picture 245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3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647" y="958"/>
                              <a:ext cx="119" cy="192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20" name="Picture 244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639" y="1051"/>
                              <a:ext cx="124" cy="192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21" name="Picture 243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5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768" y="931"/>
                              <a:ext cx="176" cy="203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22" name="Picture 242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6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648" y="1165"/>
                              <a:ext cx="131" cy="195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23" name="Picture 241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7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564" y="1271"/>
                              <a:ext cx="78" cy="166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24" name="Picture 240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8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528" y="1460"/>
                              <a:ext cx="40" cy="137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25" name="Picture 239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9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522" y="1608"/>
                              <a:ext cx="11" cy="106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26" name="Picture 238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20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522" y="1715"/>
                              <a:ext cx="34" cy="123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27" name="Picture 237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2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526" y="1828"/>
                              <a:ext cx="17" cy="106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28" name="Picture 236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22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575" y="1386"/>
                              <a:ext cx="87" cy="168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29" name="Picture 235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23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676" y="1310"/>
                              <a:ext cx="146" cy="205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30" name="Picture 234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2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603" y="1532"/>
                              <a:ext cx="107" cy="183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31" name="Picture 233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25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537" y="1571"/>
                              <a:ext cx="54" cy="143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32" name="Picture 232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26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564" y="1715"/>
                              <a:ext cx="79" cy="162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33" name="Picture 231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27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658" y="1715"/>
                              <a:ext cx="138" cy="203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34" name="Picture 230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28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618" y="1894"/>
                              <a:ext cx="116" cy="187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35" name="Picture 229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29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546" y="1854"/>
                              <a:ext cx="62" cy="152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36" name="Picture 228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30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140" y="544"/>
                              <a:ext cx="211" cy="144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37" name="Picture 227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3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357" y="488"/>
                              <a:ext cx="197" cy="119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38" name="Picture 226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32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151" y="629"/>
                              <a:ext cx="220" cy="171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39" name="Picture 225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33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936" y="713"/>
                              <a:ext cx="207" cy="186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40" name="Picture 224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3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955" y="829"/>
                              <a:ext cx="215" cy="206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41" name="Picture 223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35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190" y="752"/>
                              <a:ext cx="236" cy="204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42" name="Picture 222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36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001" y="983"/>
                              <a:ext cx="231" cy="232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43" name="Picture 221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37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793" y="1066"/>
                              <a:ext cx="186" cy="216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44" name="Picture 220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38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570" y="458"/>
                              <a:ext cx="177" cy="102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45" name="Picture 219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39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772" y="449"/>
                              <a:ext cx="169" cy="95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46" name="Picture 218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40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632" y="548"/>
                              <a:ext cx="209" cy="147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47" name="Picture 217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4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389" y="574"/>
                              <a:ext cx="216" cy="156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48" name="Picture 216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42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455" y="706"/>
                              <a:ext cx="243" cy="200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49" name="Picture 215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43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734" y="691"/>
                              <a:ext cx="244" cy="198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50" name="Picture 214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4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562" y="893"/>
                              <a:ext cx="274" cy="244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51" name="Picture 213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45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263" y="923"/>
                              <a:ext cx="260" cy="241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52" name="Picture 212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46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844" y="1239"/>
                              <a:ext cx="205" cy="236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53" name="Picture 211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47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081" y="1183"/>
                              <a:ext cx="255" cy="260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54" name="Picture 210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48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931" y="1457"/>
                              <a:ext cx="231" cy="257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55" name="Picture 209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49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731" y="1492"/>
                              <a:ext cx="170" cy="222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56" name="Picture 208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50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822" y="1715"/>
                              <a:ext cx="202" cy="241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57" name="Picture 207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5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058" y="1715"/>
                              <a:ext cx="258" cy="272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58" name="Picture 206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52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955" y="1971"/>
                              <a:ext cx="232" cy="249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59" name="Picture 205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53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751" y="1935"/>
                              <a:ext cx="176" cy="221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60" name="Picture 204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5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376" y="1147"/>
                              <a:ext cx="287" cy="275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61" name="Picture 203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55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707" y="1134"/>
                              <a:ext cx="298" cy="280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62" name="Picture 202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56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526" y="1416"/>
                              <a:ext cx="307" cy="298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63" name="Picture 201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57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201" y="1430"/>
                              <a:ext cx="280" cy="284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64" name="Picture 200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58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358" y="1715"/>
                              <a:ext cx="297" cy="292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65" name="Picture 199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59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701" y="1715"/>
                              <a:ext cx="310" cy="300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66" name="Picture 198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60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538" y="2013"/>
                              <a:ext cx="295" cy="279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67" name="Picture 197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6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222" y="1998"/>
                              <a:ext cx="273" cy="269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68" name="Picture 196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62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544" y="1957"/>
                              <a:ext cx="52" cy="150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69" name="Picture 195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63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659" y="2304"/>
                              <a:ext cx="27" cy="51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70" name="Picture 194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6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599" y="2031"/>
                              <a:ext cx="103" cy="181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71" name="Picture 193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65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712" y="2110"/>
                              <a:ext cx="159" cy="206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72" name="Picture 192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66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697" y="2242"/>
                              <a:ext cx="150" cy="199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73" name="Picture 191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67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593" y="2134"/>
                              <a:ext cx="100" cy="182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74" name="Picture 190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68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696" y="2345"/>
                              <a:ext cx="151" cy="195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75" name="Picture 189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69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845" y="2472"/>
                              <a:ext cx="192" cy="192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76" name="Picture 188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70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852" y="2568"/>
                              <a:ext cx="192" cy="180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77" name="Picture 187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7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769" y="2489"/>
                              <a:ext cx="75" cy="96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78" name="Picture 186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72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052" y="2772"/>
                              <a:ext cx="212" cy="137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79" name="Picture 185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73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889" y="2184"/>
                              <a:ext cx="210" cy="225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80" name="Picture 184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7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126" y="2244"/>
                              <a:ext cx="248" cy="237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81" name="Picture 183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75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068" y="2438"/>
                              <a:ext cx="228" cy="205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82" name="Picture 182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76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855" y="2347"/>
                              <a:ext cx="197" cy="206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83" name="Picture 181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77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040" y="2584"/>
                              <a:ext cx="216" cy="179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84" name="Picture 180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78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269" y="2669"/>
                              <a:ext cx="220" cy="163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85" name="Picture 179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79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248" y="2787"/>
                              <a:ext cx="205" cy="130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86" name="Picture 178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80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037" y="2691"/>
                              <a:ext cx="210" cy="157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87" name="Picture 177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8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409" y="2283"/>
                              <a:ext cx="268" cy="243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88" name="Picture 176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82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719" y="2297"/>
                              <a:ext cx="275" cy="245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89" name="Picture 175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83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594" y="2537"/>
                              <a:ext cx="244" cy="198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90" name="Picture 174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8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320" y="2503"/>
                              <a:ext cx="241" cy="202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91" name="Picture 173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85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511" y="2722"/>
                              <a:ext cx="211" cy="150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92" name="Picture 172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86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753" y="2740"/>
                              <a:ext cx="206" cy="146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93" name="Picture 171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87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672" y="2882"/>
                              <a:ext cx="171" cy="96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94" name="Picture 170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88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465" y="2851"/>
                              <a:ext cx="187" cy="109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95" name="Picture 169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89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251" y="2868"/>
                              <a:ext cx="197" cy="104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96" name="Picture 168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90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449" y="2933"/>
                              <a:ext cx="168" cy="77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97" name="Picture 167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9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451" y="2984"/>
                              <a:ext cx="140" cy="39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98" name="Picture 166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92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335" y="2944"/>
                              <a:ext cx="22" cy="9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99" name="Picture 165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93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629" y="2969"/>
                              <a:ext cx="143" cy="58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00" name="Picture 164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9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790" y="2981"/>
                              <a:ext cx="131" cy="53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01" name="Picture 163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95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745" y="3032"/>
                              <a:ext cx="103" cy="18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02" name="Picture 162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96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605" y="3017"/>
                              <a:ext cx="127" cy="26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03" name="Picture 161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97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965" y="458"/>
                              <a:ext cx="178" cy="101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04" name="Picture 160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98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2158" y="488"/>
                              <a:ext cx="197" cy="119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05" name="Picture 159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99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2108" y="574"/>
                              <a:ext cx="216" cy="156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06" name="Picture 158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00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872" y="548"/>
                              <a:ext cx="209" cy="147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07" name="Picture 157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0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2014" y="706"/>
                              <a:ext cx="243" cy="200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08" name="Picture 156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02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2287" y="752"/>
                              <a:ext cx="236" cy="204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09" name="Picture 155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03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2190" y="923"/>
                              <a:ext cx="260" cy="241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10" name="Picture 154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0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877" y="893"/>
                              <a:ext cx="274" cy="244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11" name="Picture 153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05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2362" y="543"/>
                              <a:ext cx="210" cy="144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12" name="Picture 152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06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2568" y="628"/>
                              <a:ext cx="204" cy="169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13" name="Picture 151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07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2569" y="713"/>
                              <a:ext cx="206" cy="186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14" name="Picture 150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08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2342" y="629"/>
                              <a:ext cx="219" cy="171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15" name="Picture 149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09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2542" y="829"/>
                              <a:ext cx="215" cy="206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16" name="Picture 148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10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2769" y="931"/>
                              <a:ext cx="176" cy="203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17" name="Picture 147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1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2734" y="1066"/>
                              <a:ext cx="186" cy="217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18" name="Picture 146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12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2481" y="983"/>
                              <a:ext cx="231" cy="232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19" name="Picture 145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13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2050" y="1146"/>
                              <a:ext cx="287" cy="275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20" name="Picture 144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2376" y="1183"/>
                              <a:ext cx="255" cy="260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21" name="Picture 143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15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2231" y="1430"/>
                              <a:ext cx="280" cy="284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22" name="Picture 142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16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879" y="1416"/>
                              <a:ext cx="307" cy="298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23" name="Picture 141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17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2057" y="1715"/>
                              <a:ext cx="297" cy="292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24" name="Picture 140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18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2396" y="1715"/>
                              <a:ext cx="258" cy="272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25" name="Picture 139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19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2217" y="1998"/>
                              <a:ext cx="273" cy="269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26" name="Picture 138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20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879" y="2013"/>
                              <a:ext cx="295" cy="279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27" name="Picture 137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2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2663" y="1239"/>
                              <a:ext cx="204" cy="236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28" name="Picture 136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22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2890" y="1310"/>
                              <a:ext cx="146" cy="204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29" name="Picture 135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23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2811" y="1492"/>
                              <a:ext cx="170" cy="222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30" name="Picture 134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2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2550" y="1457"/>
                              <a:ext cx="232" cy="257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31" name="Picture 133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25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2689" y="1715"/>
                              <a:ext cx="202" cy="241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32" name="Picture 132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26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2916" y="1715"/>
                              <a:ext cx="138" cy="203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33" name="Picture 131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27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2785" y="1935"/>
                              <a:ext cx="176" cy="221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34" name="Picture 130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28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2526" y="1971"/>
                              <a:ext cx="232" cy="249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35" name="Picture 129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29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2763" y="742"/>
                              <a:ext cx="173" cy="189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36" name="Picture 128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30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2945" y="958"/>
                              <a:ext cx="120" cy="192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37" name="Picture 127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3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2776" y="826"/>
                              <a:ext cx="173" cy="195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38" name="Picture 126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32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2950" y="1051"/>
                              <a:ext cx="125" cy="191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39" name="Picture 125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33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3074" y="1178"/>
                              <a:ext cx="63" cy="159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40" name="Picture 124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3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3072" y="1271"/>
                              <a:ext cx="77" cy="167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41" name="Picture 123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35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2934" y="1165"/>
                              <a:ext cx="131" cy="194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42" name="Picture 122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36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3150" y="1386"/>
                              <a:ext cx="18" cy="79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43" name="Picture 121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37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3050" y="1386"/>
                              <a:ext cx="87" cy="169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44" name="Picture 120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38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3144" y="1460"/>
                              <a:ext cx="41" cy="137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45" name="Picture 119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39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3121" y="1571"/>
                              <a:ext cx="54" cy="143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46" name="Picture 118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0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3002" y="1532"/>
                              <a:ext cx="107" cy="183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47" name="Picture 117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3070" y="1715"/>
                              <a:ext cx="79" cy="162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48" name="Picture 116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2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3157" y="1715"/>
                              <a:ext cx="34" cy="124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49" name="Picture 115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3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3104" y="1854"/>
                              <a:ext cx="62" cy="151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50" name="Picture 114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2979" y="1894"/>
                              <a:ext cx="116" cy="187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51" name="Picture 113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5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3180" y="1608"/>
                              <a:ext cx="11" cy="105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52" name="Picture 112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6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3169" y="1828"/>
                              <a:ext cx="17" cy="106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53" name="Picture 111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7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2035" y="2283"/>
                              <a:ext cx="269" cy="243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54" name="Picture 110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8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2338" y="2244"/>
                              <a:ext cx="248" cy="237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55" name="Picture 109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9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2152" y="2503"/>
                              <a:ext cx="241" cy="201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56" name="Picture 108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50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874" y="2537"/>
                              <a:ext cx="244" cy="198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57" name="Picture 107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5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990" y="2722"/>
                              <a:ext cx="212" cy="150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58" name="Picture 106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52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2224" y="2669"/>
                              <a:ext cx="219" cy="163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59" name="Picture 105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53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2061" y="2851"/>
                              <a:ext cx="187" cy="109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60" name="Picture 104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5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869" y="2882"/>
                              <a:ext cx="171" cy="97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61" name="Picture 103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55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2613" y="2184"/>
                              <a:ext cx="210" cy="225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62" name="Picture 102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56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2841" y="2110"/>
                              <a:ext cx="159" cy="206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63" name="Picture 101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57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2660" y="2347"/>
                              <a:ext cx="197" cy="206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64" name="Picture 100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58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2417" y="2438"/>
                              <a:ext cx="227" cy="205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65" name="Picture 99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59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2456" y="2584"/>
                              <a:ext cx="215" cy="179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66" name="Picture 98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60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2676" y="2472"/>
                              <a:ext cx="192" cy="192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67" name="Picture 97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6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2465" y="2691"/>
                              <a:ext cx="209" cy="157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68" name="Picture 96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62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2259" y="2787"/>
                              <a:ext cx="204" cy="131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69" name="Picture 95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63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942" y="2969"/>
                              <a:ext cx="143" cy="58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70" name="Picture 94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6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2095" y="2933"/>
                              <a:ext cx="171" cy="76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71" name="Picture 93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65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980" y="3017"/>
                              <a:ext cx="128" cy="26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72" name="Picture 92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66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864" y="3032"/>
                              <a:ext cx="101" cy="18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73" name="Picture 91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67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2266" y="2868"/>
                              <a:ext cx="195" cy="104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74" name="Picture 90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68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2448" y="2772"/>
                              <a:ext cx="212" cy="137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75" name="Picture 89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69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2356" y="2944"/>
                              <a:ext cx="21" cy="9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76" name="Picture 88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70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2121" y="2984"/>
                              <a:ext cx="140" cy="39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77" name="Picture 87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7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3010" y="2031"/>
                              <a:ext cx="104" cy="181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78" name="Picture 86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72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3117" y="1957"/>
                              <a:ext cx="52" cy="151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79" name="Picture 85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73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3019" y="2134"/>
                              <a:ext cx="100" cy="182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80" name="Picture 84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7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2865" y="2242"/>
                              <a:ext cx="151" cy="199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81" name="Picture 83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75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2866" y="2345"/>
                              <a:ext cx="150" cy="195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82" name="Picture 82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76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3027" y="2304"/>
                              <a:ext cx="27" cy="51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83" name="Picture 81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77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2868" y="2489"/>
                              <a:ext cx="76" cy="96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84" name="Picture 80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78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2668" y="2568"/>
                              <a:ext cx="191" cy="180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85" name="Picture 79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79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973" y="578"/>
                              <a:ext cx="185" cy="137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86" name="Picture 78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80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369" y="428"/>
                              <a:ext cx="131" cy="44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87" name="Picture 77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8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535" y="394"/>
                              <a:ext cx="133" cy="33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88" name="Picture 76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82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350" y="436"/>
                              <a:ext cx="189" cy="89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89" name="Picture 75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83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151" y="486"/>
                              <a:ext cx="209" cy="120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90" name="Picture 74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8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680" y="382"/>
                              <a:ext cx="112" cy="21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91" name="Picture 73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85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806" y="380"/>
                              <a:ext cx="100" cy="16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92" name="Picture 72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86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711" y="398"/>
                              <a:ext cx="135" cy="54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93" name="Picture 71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87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540" y="409"/>
                              <a:ext cx="154" cy="66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94" name="Picture 70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88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920" y="382"/>
                              <a:ext cx="111" cy="21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95" name="Picture 69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89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2045" y="394"/>
                              <a:ext cx="133" cy="33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96" name="Picture 68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90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2018" y="409"/>
                              <a:ext cx="154" cy="66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97" name="Picture 67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9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866" y="398"/>
                              <a:ext cx="135" cy="54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98" name="Picture 66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92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2212" y="428"/>
                              <a:ext cx="131" cy="44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99" name="Picture 65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93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2353" y="486"/>
                              <a:ext cx="208" cy="121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200" name="Picture 64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9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2173" y="436"/>
                              <a:ext cx="188" cy="89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201" name="Picture 63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95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2555" y="578"/>
                              <a:ext cx="185" cy="137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202" name="Group 60"/>
                        <wpg:cNvGrpSpPr>
                          <a:grpSpLocks/>
                        </wpg:cNvGrpSpPr>
                        <wpg:grpSpPr bwMode="auto">
                          <a:xfrm>
                            <a:off x="1471" y="756"/>
                            <a:ext cx="705" cy="554"/>
                            <a:chOff x="1471" y="756"/>
                            <a:chExt cx="705" cy="554"/>
                          </a:xfrm>
                        </wpg:grpSpPr>
                        <wps:wsp>
                          <wps:cNvPr id="203" name="Freeform 61"/>
                          <wps:cNvSpPr>
                            <a:spLocks/>
                          </wps:cNvSpPr>
                          <wps:spPr bwMode="auto">
                            <a:xfrm>
                              <a:off x="1471" y="756"/>
                              <a:ext cx="705" cy="554"/>
                            </a:xfrm>
                            <a:custGeom>
                              <a:avLst/>
                              <a:gdLst>
                                <a:gd name="T0" fmla="+- 0 1825 1471"/>
                                <a:gd name="T1" fmla="*/ T0 w 705"/>
                                <a:gd name="T2" fmla="+- 0 756 756"/>
                                <a:gd name="T3" fmla="*/ 756 h 554"/>
                                <a:gd name="T4" fmla="+- 0 1471 1471"/>
                                <a:gd name="T5" fmla="*/ T4 w 705"/>
                                <a:gd name="T6" fmla="+- 0 1310 756"/>
                                <a:gd name="T7" fmla="*/ 1310 h 554"/>
                                <a:gd name="T8" fmla="+- 0 2175 1471"/>
                                <a:gd name="T9" fmla="*/ T8 w 705"/>
                                <a:gd name="T10" fmla="+- 0 1310 756"/>
                                <a:gd name="T11" fmla="*/ 1310 h 554"/>
                                <a:gd name="T12" fmla="+- 0 1825 1471"/>
                                <a:gd name="T13" fmla="*/ T12 w 705"/>
                                <a:gd name="T14" fmla="+- 0 756 756"/>
                                <a:gd name="T15" fmla="*/ 756 h 55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705" h="554">
                                  <a:moveTo>
                                    <a:pt x="354" y="0"/>
                                  </a:moveTo>
                                  <a:lnTo>
                                    <a:pt x="0" y="554"/>
                                  </a:lnTo>
                                  <a:lnTo>
                                    <a:pt x="704" y="554"/>
                                  </a:lnTo>
                                  <a:lnTo>
                                    <a:pt x="354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67B1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4" name="Group 58"/>
                        <wpg:cNvGrpSpPr>
                          <a:grpSpLocks/>
                        </wpg:cNvGrpSpPr>
                        <wpg:grpSpPr bwMode="auto">
                          <a:xfrm>
                            <a:off x="1471" y="756"/>
                            <a:ext cx="705" cy="554"/>
                            <a:chOff x="1471" y="756"/>
                            <a:chExt cx="705" cy="554"/>
                          </a:xfrm>
                        </wpg:grpSpPr>
                        <wps:wsp>
                          <wps:cNvPr id="205" name="Freeform 59"/>
                          <wps:cNvSpPr>
                            <a:spLocks/>
                          </wps:cNvSpPr>
                          <wps:spPr bwMode="auto">
                            <a:xfrm>
                              <a:off x="1471" y="756"/>
                              <a:ext cx="705" cy="554"/>
                            </a:xfrm>
                            <a:custGeom>
                              <a:avLst/>
                              <a:gdLst>
                                <a:gd name="T0" fmla="+- 0 2175 1471"/>
                                <a:gd name="T1" fmla="*/ T0 w 705"/>
                                <a:gd name="T2" fmla="+- 0 1310 756"/>
                                <a:gd name="T3" fmla="*/ 1310 h 554"/>
                                <a:gd name="T4" fmla="+- 0 1825 1471"/>
                                <a:gd name="T5" fmla="*/ T4 w 705"/>
                                <a:gd name="T6" fmla="+- 0 756 756"/>
                                <a:gd name="T7" fmla="*/ 756 h 554"/>
                                <a:gd name="T8" fmla="+- 0 1471 1471"/>
                                <a:gd name="T9" fmla="*/ T8 w 705"/>
                                <a:gd name="T10" fmla="+- 0 1310 756"/>
                                <a:gd name="T11" fmla="*/ 1310 h 554"/>
                                <a:gd name="T12" fmla="+- 0 2175 1471"/>
                                <a:gd name="T13" fmla="*/ T12 w 705"/>
                                <a:gd name="T14" fmla="+- 0 1310 756"/>
                                <a:gd name="T15" fmla="*/ 1310 h 55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705" h="554">
                                  <a:moveTo>
                                    <a:pt x="704" y="554"/>
                                  </a:moveTo>
                                  <a:lnTo>
                                    <a:pt x="354" y="0"/>
                                  </a:lnTo>
                                  <a:lnTo>
                                    <a:pt x="0" y="554"/>
                                  </a:lnTo>
                                  <a:lnTo>
                                    <a:pt x="704" y="554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144">
                              <a:solidFill>
                                <a:srgbClr val="0067B1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6" name="Group 56"/>
                        <wpg:cNvGrpSpPr>
                          <a:grpSpLocks/>
                        </wpg:cNvGrpSpPr>
                        <wpg:grpSpPr bwMode="auto">
                          <a:xfrm>
                            <a:off x="1064" y="1709"/>
                            <a:ext cx="1514" cy="236"/>
                            <a:chOff x="1064" y="1709"/>
                            <a:chExt cx="1514" cy="236"/>
                          </a:xfrm>
                        </wpg:grpSpPr>
                        <wps:wsp>
                          <wps:cNvPr id="207" name="Freeform 57"/>
                          <wps:cNvSpPr>
                            <a:spLocks/>
                          </wps:cNvSpPr>
                          <wps:spPr bwMode="auto">
                            <a:xfrm>
                              <a:off x="1064" y="1709"/>
                              <a:ext cx="1514" cy="236"/>
                            </a:xfrm>
                            <a:custGeom>
                              <a:avLst/>
                              <a:gdLst>
                                <a:gd name="T0" fmla="+- 0 2428 1064"/>
                                <a:gd name="T1" fmla="*/ T0 w 1514"/>
                                <a:gd name="T2" fmla="+- 0 1709 1709"/>
                                <a:gd name="T3" fmla="*/ 1709 h 236"/>
                                <a:gd name="T4" fmla="+- 0 1215 1064"/>
                                <a:gd name="T5" fmla="*/ T4 w 1514"/>
                                <a:gd name="T6" fmla="+- 0 1709 1709"/>
                                <a:gd name="T7" fmla="*/ 1709 h 236"/>
                                <a:gd name="T8" fmla="+- 0 1064 1064"/>
                                <a:gd name="T9" fmla="*/ T8 w 1514"/>
                                <a:gd name="T10" fmla="+- 0 1945 1709"/>
                                <a:gd name="T11" fmla="*/ 1945 h 236"/>
                                <a:gd name="T12" fmla="+- 0 2578 1064"/>
                                <a:gd name="T13" fmla="*/ T12 w 1514"/>
                                <a:gd name="T14" fmla="+- 0 1945 1709"/>
                                <a:gd name="T15" fmla="*/ 1945 h 236"/>
                                <a:gd name="T16" fmla="+- 0 2428 1064"/>
                                <a:gd name="T17" fmla="*/ T16 w 1514"/>
                                <a:gd name="T18" fmla="+- 0 1709 1709"/>
                                <a:gd name="T19" fmla="*/ 1709 h 23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514" h="236">
                                  <a:moveTo>
                                    <a:pt x="1364" y="0"/>
                                  </a:moveTo>
                                  <a:lnTo>
                                    <a:pt x="151" y="0"/>
                                  </a:lnTo>
                                  <a:lnTo>
                                    <a:pt x="0" y="236"/>
                                  </a:lnTo>
                                  <a:lnTo>
                                    <a:pt x="1514" y="236"/>
                                  </a:lnTo>
                                  <a:lnTo>
                                    <a:pt x="1364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67B1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8" name="Group 54"/>
                        <wpg:cNvGrpSpPr>
                          <a:grpSpLocks/>
                        </wpg:cNvGrpSpPr>
                        <wpg:grpSpPr bwMode="auto">
                          <a:xfrm>
                            <a:off x="1064" y="1709"/>
                            <a:ext cx="1514" cy="236"/>
                            <a:chOff x="1064" y="1709"/>
                            <a:chExt cx="1514" cy="236"/>
                          </a:xfrm>
                        </wpg:grpSpPr>
                        <wps:wsp>
                          <wps:cNvPr id="209" name="Freeform 55"/>
                          <wps:cNvSpPr>
                            <a:spLocks/>
                          </wps:cNvSpPr>
                          <wps:spPr bwMode="auto">
                            <a:xfrm>
                              <a:off x="1064" y="1709"/>
                              <a:ext cx="1514" cy="236"/>
                            </a:xfrm>
                            <a:custGeom>
                              <a:avLst/>
                              <a:gdLst>
                                <a:gd name="T0" fmla="+- 0 2428 1064"/>
                                <a:gd name="T1" fmla="*/ T0 w 1514"/>
                                <a:gd name="T2" fmla="+- 0 1709 1709"/>
                                <a:gd name="T3" fmla="*/ 1709 h 236"/>
                                <a:gd name="T4" fmla="+- 0 1215 1064"/>
                                <a:gd name="T5" fmla="*/ T4 w 1514"/>
                                <a:gd name="T6" fmla="+- 0 1709 1709"/>
                                <a:gd name="T7" fmla="*/ 1709 h 236"/>
                                <a:gd name="T8" fmla="+- 0 1064 1064"/>
                                <a:gd name="T9" fmla="*/ T8 w 1514"/>
                                <a:gd name="T10" fmla="+- 0 1945 1709"/>
                                <a:gd name="T11" fmla="*/ 1945 h 236"/>
                                <a:gd name="T12" fmla="+- 0 2578 1064"/>
                                <a:gd name="T13" fmla="*/ T12 w 1514"/>
                                <a:gd name="T14" fmla="+- 0 1945 1709"/>
                                <a:gd name="T15" fmla="*/ 1945 h 236"/>
                                <a:gd name="T16" fmla="+- 0 2428 1064"/>
                                <a:gd name="T17" fmla="*/ T16 w 1514"/>
                                <a:gd name="T18" fmla="+- 0 1709 1709"/>
                                <a:gd name="T19" fmla="*/ 1709 h 23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514" h="236">
                                  <a:moveTo>
                                    <a:pt x="1364" y="0"/>
                                  </a:moveTo>
                                  <a:lnTo>
                                    <a:pt x="151" y="0"/>
                                  </a:lnTo>
                                  <a:lnTo>
                                    <a:pt x="0" y="236"/>
                                  </a:lnTo>
                                  <a:lnTo>
                                    <a:pt x="1514" y="236"/>
                                  </a:lnTo>
                                  <a:lnTo>
                                    <a:pt x="1364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144">
                              <a:solidFill>
                                <a:srgbClr val="0067B1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0" name="Group 50"/>
                        <wpg:cNvGrpSpPr>
                          <a:grpSpLocks/>
                        </wpg:cNvGrpSpPr>
                        <wpg:grpSpPr bwMode="auto">
                          <a:xfrm>
                            <a:off x="1073" y="1371"/>
                            <a:ext cx="304" cy="267"/>
                            <a:chOff x="1073" y="1371"/>
                            <a:chExt cx="304" cy="267"/>
                          </a:xfrm>
                        </wpg:grpSpPr>
                        <wps:wsp>
                          <wps:cNvPr id="211" name="Freeform 53"/>
                          <wps:cNvSpPr>
                            <a:spLocks/>
                          </wps:cNvSpPr>
                          <wps:spPr bwMode="auto">
                            <a:xfrm>
                              <a:off x="1073" y="1371"/>
                              <a:ext cx="304" cy="267"/>
                            </a:xfrm>
                            <a:custGeom>
                              <a:avLst/>
                              <a:gdLst>
                                <a:gd name="T0" fmla="+- 0 1191 1073"/>
                                <a:gd name="T1" fmla="*/ T0 w 304"/>
                                <a:gd name="T2" fmla="+- 0 1371 1371"/>
                                <a:gd name="T3" fmla="*/ 1371 h 267"/>
                                <a:gd name="T4" fmla="+- 0 1073 1073"/>
                                <a:gd name="T5" fmla="*/ T4 w 304"/>
                                <a:gd name="T6" fmla="+- 0 1371 1371"/>
                                <a:gd name="T7" fmla="*/ 1371 h 267"/>
                                <a:gd name="T8" fmla="+- 0 1073 1073"/>
                                <a:gd name="T9" fmla="*/ T8 w 304"/>
                                <a:gd name="T10" fmla="+- 0 1377 1371"/>
                                <a:gd name="T11" fmla="*/ 1377 h 267"/>
                                <a:gd name="T12" fmla="+- 0 1085 1073"/>
                                <a:gd name="T13" fmla="*/ T12 w 304"/>
                                <a:gd name="T14" fmla="+- 0 1378 1371"/>
                                <a:gd name="T15" fmla="*/ 1378 h 267"/>
                                <a:gd name="T16" fmla="+- 0 1086 1073"/>
                                <a:gd name="T17" fmla="*/ T16 w 304"/>
                                <a:gd name="T18" fmla="+- 0 1381 1371"/>
                                <a:gd name="T19" fmla="*/ 1381 h 267"/>
                                <a:gd name="T20" fmla="+- 0 1086 1073"/>
                                <a:gd name="T21" fmla="*/ T20 w 304"/>
                                <a:gd name="T22" fmla="+- 0 1626 1371"/>
                                <a:gd name="T23" fmla="*/ 1626 h 267"/>
                                <a:gd name="T24" fmla="+- 0 1085 1073"/>
                                <a:gd name="T25" fmla="*/ T24 w 304"/>
                                <a:gd name="T26" fmla="+- 0 1630 1371"/>
                                <a:gd name="T27" fmla="*/ 1630 h 267"/>
                                <a:gd name="T28" fmla="+- 0 1073 1073"/>
                                <a:gd name="T29" fmla="*/ T28 w 304"/>
                                <a:gd name="T30" fmla="+- 0 1631 1371"/>
                                <a:gd name="T31" fmla="*/ 1631 h 267"/>
                                <a:gd name="T32" fmla="+- 0 1073 1073"/>
                                <a:gd name="T33" fmla="*/ T32 w 304"/>
                                <a:gd name="T34" fmla="+- 0 1637 1371"/>
                                <a:gd name="T35" fmla="*/ 1637 h 267"/>
                                <a:gd name="T36" fmla="+- 0 1166 1073"/>
                                <a:gd name="T37" fmla="*/ T36 w 304"/>
                                <a:gd name="T38" fmla="+- 0 1637 1371"/>
                                <a:gd name="T39" fmla="*/ 1637 h 267"/>
                                <a:gd name="T40" fmla="+- 0 1166 1073"/>
                                <a:gd name="T41" fmla="*/ T40 w 304"/>
                                <a:gd name="T42" fmla="+- 0 1631 1371"/>
                                <a:gd name="T43" fmla="*/ 1631 h 267"/>
                                <a:gd name="T44" fmla="+- 0 1154 1073"/>
                                <a:gd name="T45" fmla="*/ T44 w 304"/>
                                <a:gd name="T46" fmla="+- 0 1630 1371"/>
                                <a:gd name="T47" fmla="*/ 1630 h 267"/>
                                <a:gd name="T48" fmla="+- 0 1152 1073"/>
                                <a:gd name="T49" fmla="*/ T48 w 304"/>
                                <a:gd name="T50" fmla="+- 0 1626 1371"/>
                                <a:gd name="T51" fmla="*/ 1626 h 267"/>
                                <a:gd name="T52" fmla="+- 0 1152 1073"/>
                                <a:gd name="T53" fmla="*/ T52 w 304"/>
                                <a:gd name="T54" fmla="+- 0 1622 1371"/>
                                <a:gd name="T55" fmla="*/ 1622 h 267"/>
                                <a:gd name="T56" fmla="+- 0 1179 1073"/>
                                <a:gd name="T57" fmla="*/ T56 w 304"/>
                                <a:gd name="T58" fmla="+- 0 1493 1371"/>
                                <a:gd name="T59" fmla="*/ 1493 h 267"/>
                                <a:gd name="T60" fmla="+- 0 1272 1073"/>
                                <a:gd name="T61" fmla="*/ T60 w 304"/>
                                <a:gd name="T62" fmla="+- 0 1493 1371"/>
                                <a:gd name="T63" fmla="*/ 1493 h 267"/>
                                <a:gd name="T64" fmla="+- 0 1232 1073"/>
                                <a:gd name="T65" fmla="*/ T64 w 304"/>
                                <a:gd name="T66" fmla="+- 0 1448 1371"/>
                                <a:gd name="T67" fmla="*/ 1448 h 267"/>
                                <a:gd name="T68" fmla="+- 0 1188 1073"/>
                                <a:gd name="T69" fmla="*/ T68 w 304"/>
                                <a:gd name="T70" fmla="+- 0 1398 1371"/>
                                <a:gd name="T71" fmla="*/ 1398 h 267"/>
                                <a:gd name="T72" fmla="+- 0 1177 1073"/>
                                <a:gd name="T73" fmla="*/ T72 w 304"/>
                                <a:gd name="T74" fmla="+- 0 1383 1371"/>
                                <a:gd name="T75" fmla="*/ 1383 h 267"/>
                                <a:gd name="T76" fmla="+- 0 1177 1073"/>
                                <a:gd name="T77" fmla="*/ T76 w 304"/>
                                <a:gd name="T78" fmla="+- 0 1380 1371"/>
                                <a:gd name="T79" fmla="*/ 1380 h 267"/>
                                <a:gd name="T80" fmla="+- 0 1180 1073"/>
                                <a:gd name="T81" fmla="*/ T80 w 304"/>
                                <a:gd name="T82" fmla="+- 0 1377 1371"/>
                                <a:gd name="T83" fmla="*/ 1377 h 267"/>
                                <a:gd name="T84" fmla="+- 0 1191 1073"/>
                                <a:gd name="T85" fmla="*/ T84 w 304"/>
                                <a:gd name="T86" fmla="+- 0 1377 1371"/>
                                <a:gd name="T87" fmla="*/ 1377 h 267"/>
                                <a:gd name="T88" fmla="+- 0 1191 1073"/>
                                <a:gd name="T89" fmla="*/ T88 w 304"/>
                                <a:gd name="T90" fmla="+- 0 1371 1371"/>
                                <a:gd name="T91" fmla="*/ 1371 h 26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</a:cxnLst>
                              <a:rect l="0" t="0" r="r" b="b"/>
                              <a:pathLst>
                                <a:path w="304" h="267">
                                  <a:moveTo>
                                    <a:pt x="118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6"/>
                                  </a:lnTo>
                                  <a:lnTo>
                                    <a:pt x="12" y="7"/>
                                  </a:lnTo>
                                  <a:lnTo>
                                    <a:pt x="13" y="10"/>
                                  </a:lnTo>
                                  <a:lnTo>
                                    <a:pt x="13" y="255"/>
                                  </a:lnTo>
                                  <a:lnTo>
                                    <a:pt x="12" y="259"/>
                                  </a:lnTo>
                                  <a:lnTo>
                                    <a:pt x="0" y="260"/>
                                  </a:lnTo>
                                  <a:lnTo>
                                    <a:pt x="0" y="266"/>
                                  </a:lnTo>
                                  <a:lnTo>
                                    <a:pt x="93" y="266"/>
                                  </a:lnTo>
                                  <a:lnTo>
                                    <a:pt x="93" y="260"/>
                                  </a:lnTo>
                                  <a:lnTo>
                                    <a:pt x="81" y="259"/>
                                  </a:lnTo>
                                  <a:lnTo>
                                    <a:pt x="79" y="255"/>
                                  </a:lnTo>
                                  <a:lnTo>
                                    <a:pt x="79" y="251"/>
                                  </a:lnTo>
                                  <a:lnTo>
                                    <a:pt x="106" y="122"/>
                                  </a:lnTo>
                                  <a:lnTo>
                                    <a:pt x="199" y="122"/>
                                  </a:lnTo>
                                  <a:lnTo>
                                    <a:pt x="159" y="77"/>
                                  </a:lnTo>
                                  <a:lnTo>
                                    <a:pt x="115" y="27"/>
                                  </a:lnTo>
                                  <a:lnTo>
                                    <a:pt x="104" y="12"/>
                                  </a:lnTo>
                                  <a:lnTo>
                                    <a:pt x="104" y="9"/>
                                  </a:lnTo>
                                  <a:lnTo>
                                    <a:pt x="107" y="6"/>
                                  </a:lnTo>
                                  <a:lnTo>
                                    <a:pt x="118" y="6"/>
                                  </a:lnTo>
                                  <a:lnTo>
                                    <a:pt x="118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231F2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12" name="Freeform 52"/>
                          <wps:cNvSpPr>
                            <a:spLocks/>
                          </wps:cNvSpPr>
                          <wps:spPr bwMode="auto">
                            <a:xfrm>
                              <a:off x="1073" y="1371"/>
                              <a:ext cx="304" cy="267"/>
                            </a:xfrm>
                            <a:custGeom>
                              <a:avLst/>
                              <a:gdLst>
                                <a:gd name="T0" fmla="+- 0 1272 1073"/>
                                <a:gd name="T1" fmla="*/ T0 w 304"/>
                                <a:gd name="T2" fmla="+- 0 1493 1371"/>
                                <a:gd name="T3" fmla="*/ 1493 h 267"/>
                                <a:gd name="T4" fmla="+- 0 1179 1073"/>
                                <a:gd name="T5" fmla="*/ T4 w 304"/>
                                <a:gd name="T6" fmla="+- 0 1493 1371"/>
                                <a:gd name="T7" fmla="*/ 1493 h 267"/>
                                <a:gd name="T8" fmla="+- 0 1207 1073"/>
                                <a:gd name="T9" fmla="*/ T8 w 304"/>
                                <a:gd name="T10" fmla="+- 0 1526 1371"/>
                                <a:gd name="T11" fmla="*/ 1526 h 267"/>
                                <a:gd name="T12" fmla="+- 0 1231 1073"/>
                                <a:gd name="T13" fmla="*/ T12 w 304"/>
                                <a:gd name="T14" fmla="+- 0 1552 1371"/>
                                <a:gd name="T15" fmla="*/ 1552 h 267"/>
                                <a:gd name="T16" fmla="+- 0 1250 1073"/>
                                <a:gd name="T17" fmla="*/ T16 w 304"/>
                                <a:gd name="T18" fmla="+- 0 1573 1371"/>
                                <a:gd name="T19" fmla="*/ 1573 h 267"/>
                                <a:gd name="T20" fmla="+- 0 1284 1073"/>
                                <a:gd name="T21" fmla="*/ T20 w 304"/>
                                <a:gd name="T22" fmla="+- 0 1611 1371"/>
                                <a:gd name="T23" fmla="*/ 1611 h 267"/>
                                <a:gd name="T24" fmla="+- 0 1289 1073"/>
                                <a:gd name="T25" fmla="*/ T24 w 304"/>
                                <a:gd name="T26" fmla="+- 0 1617 1371"/>
                                <a:gd name="T27" fmla="*/ 1617 h 267"/>
                                <a:gd name="T28" fmla="+- 0 1292 1073"/>
                                <a:gd name="T29" fmla="*/ T28 w 304"/>
                                <a:gd name="T30" fmla="+- 0 1621 1371"/>
                                <a:gd name="T31" fmla="*/ 1621 h 267"/>
                                <a:gd name="T32" fmla="+- 0 1294 1073"/>
                                <a:gd name="T33" fmla="*/ T32 w 304"/>
                                <a:gd name="T34" fmla="+- 0 1623 1371"/>
                                <a:gd name="T35" fmla="*/ 1623 h 267"/>
                                <a:gd name="T36" fmla="+- 0 1294 1073"/>
                                <a:gd name="T37" fmla="*/ T36 w 304"/>
                                <a:gd name="T38" fmla="+- 0 1625 1371"/>
                                <a:gd name="T39" fmla="*/ 1625 h 267"/>
                                <a:gd name="T40" fmla="+- 0 1294 1073"/>
                                <a:gd name="T41" fmla="*/ T40 w 304"/>
                                <a:gd name="T42" fmla="+- 0 1629 1371"/>
                                <a:gd name="T43" fmla="*/ 1629 h 267"/>
                                <a:gd name="T44" fmla="+- 0 1292 1073"/>
                                <a:gd name="T45" fmla="*/ T44 w 304"/>
                                <a:gd name="T46" fmla="+- 0 1631 1371"/>
                                <a:gd name="T47" fmla="*/ 1631 h 267"/>
                                <a:gd name="T48" fmla="+- 0 1283 1073"/>
                                <a:gd name="T49" fmla="*/ T48 w 304"/>
                                <a:gd name="T50" fmla="+- 0 1631 1371"/>
                                <a:gd name="T51" fmla="*/ 1631 h 267"/>
                                <a:gd name="T52" fmla="+- 0 1283 1073"/>
                                <a:gd name="T53" fmla="*/ T52 w 304"/>
                                <a:gd name="T54" fmla="+- 0 1637 1371"/>
                                <a:gd name="T55" fmla="*/ 1637 h 267"/>
                                <a:gd name="T56" fmla="+- 0 1376 1073"/>
                                <a:gd name="T57" fmla="*/ T56 w 304"/>
                                <a:gd name="T58" fmla="+- 0 1637 1371"/>
                                <a:gd name="T59" fmla="*/ 1637 h 267"/>
                                <a:gd name="T60" fmla="+- 0 1376 1073"/>
                                <a:gd name="T61" fmla="*/ T60 w 304"/>
                                <a:gd name="T62" fmla="+- 0 1631 1371"/>
                                <a:gd name="T63" fmla="*/ 1631 h 267"/>
                                <a:gd name="T64" fmla="+- 0 1364 1073"/>
                                <a:gd name="T65" fmla="*/ T64 w 304"/>
                                <a:gd name="T66" fmla="+- 0 1630 1371"/>
                                <a:gd name="T67" fmla="*/ 1630 h 267"/>
                                <a:gd name="T68" fmla="+- 0 1362 1073"/>
                                <a:gd name="T69" fmla="*/ T68 w 304"/>
                                <a:gd name="T70" fmla="+- 0 1626 1371"/>
                                <a:gd name="T71" fmla="*/ 1626 h 267"/>
                                <a:gd name="T72" fmla="+- 0 1362 1073"/>
                                <a:gd name="T73" fmla="*/ T72 w 304"/>
                                <a:gd name="T74" fmla="+- 0 1520 1371"/>
                                <a:gd name="T75" fmla="*/ 1520 h 267"/>
                                <a:gd name="T76" fmla="+- 0 1295 1073"/>
                                <a:gd name="T77" fmla="*/ T76 w 304"/>
                                <a:gd name="T78" fmla="+- 0 1520 1371"/>
                                <a:gd name="T79" fmla="*/ 1520 h 267"/>
                                <a:gd name="T80" fmla="+- 0 1272 1073"/>
                                <a:gd name="T81" fmla="*/ T80 w 304"/>
                                <a:gd name="T82" fmla="+- 0 1493 1371"/>
                                <a:gd name="T83" fmla="*/ 1493 h 26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</a:cxnLst>
                              <a:rect l="0" t="0" r="r" b="b"/>
                              <a:pathLst>
                                <a:path w="304" h="267">
                                  <a:moveTo>
                                    <a:pt x="199" y="122"/>
                                  </a:moveTo>
                                  <a:lnTo>
                                    <a:pt x="106" y="122"/>
                                  </a:lnTo>
                                  <a:lnTo>
                                    <a:pt x="134" y="155"/>
                                  </a:lnTo>
                                  <a:lnTo>
                                    <a:pt x="158" y="181"/>
                                  </a:lnTo>
                                  <a:lnTo>
                                    <a:pt x="177" y="202"/>
                                  </a:lnTo>
                                  <a:lnTo>
                                    <a:pt x="211" y="240"/>
                                  </a:lnTo>
                                  <a:lnTo>
                                    <a:pt x="216" y="246"/>
                                  </a:lnTo>
                                  <a:lnTo>
                                    <a:pt x="219" y="250"/>
                                  </a:lnTo>
                                  <a:lnTo>
                                    <a:pt x="221" y="252"/>
                                  </a:lnTo>
                                  <a:lnTo>
                                    <a:pt x="221" y="254"/>
                                  </a:lnTo>
                                  <a:lnTo>
                                    <a:pt x="221" y="258"/>
                                  </a:lnTo>
                                  <a:lnTo>
                                    <a:pt x="219" y="260"/>
                                  </a:lnTo>
                                  <a:lnTo>
                                    <a:pt x="210" y="260"/>
                                  </a:lnTo>
                                  <a:lnTo>
                                    <a:pt x="210" y="266"/>
                                  </a:lnTo>
                                  <a:lnTo>
                                    <a:pt x="303" y="266"/>
                                  </a:lnTo>
                                  <a:lnTo>
                                    <a:pt x="303" y="260"/>
                                  </a:lnTo>
                                  <a:lnTo>
                                    <a:pt x="291" y="259"/>
                                  </a:lnTo>
                                  <a:lnTo>
                                    <a:pt x="289" y="255"/>
                                  </a:lnTo>
                                  <a:lnTo>
                                    <a:pt x="289" y="149"/>
                                  </a:lnTo>
                                  <a:lnTo>
                                    <a:pt x="222" y="149"/>
                                  </a:lnTo>
                                  <a:lnTo>
                                    <a:pt x="199" y="12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231F2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13" name="Freeform 51"/>
                          <wps:cNvSpPr>
                            <a:spLocks/>
                          </wps:cNvSpPr>
                          <wps:spPr bwMode="auto">
                            <a:xfrm>
                              <a:off x="1073" y="1371"/>
                              <a:ext cx="304" cy="267"/>
                            </a:xfrm>
                            <a:custGeom>
                              <a:avLst/>
                              <a:gdLst>
                                <a:gd name="T0" fmla="+- 0 1376 1073"/>
                                <a:gd name="T1" fmla="*/ T0 w 304"/>
                                <a:gd name="T2" fmla="+- 0 1371 1371"/>
                                <a:gd name="T3" fmla="*/ 1371 h 267"/>
                                <a:gd name="T4" fmla="+- 0 1286 1073"/>
                                <a:gd name="T5" fmla="*/ T4 w 304"/>
                                <a:gd name="T6" fmla="+- 0 1371 1371"/>
                                <a:gd name="T7" fmla="*/ 1371 h 267"/>
                                <a:gd name="T8" fmla="+- 0 1286 1073"/>
                                <a:gd name="T9" fmla="*/ T8 w 304"/>
                                <a:gd name="T10" fmla="+- 0 1377 1371"/>
                                <a:gd name="T11" fmla="*/ 1377 h 267"/>
                                <a:gd name="T12" fmla="+- 0 1293 1073"/>
                                <a:gd name="T13" fmla="*/ T12 w 304"/>
                                <a:gd name="T14" fmla="+- 0 1377 1371"/>
                                <a:gd name="T15" fmla="*/ 1377 h 267"/>
                                <a:gd name="T16" fmla="+- 0 1297 1073"/>
                                <a:gd name="T17" fmla="*/ T16 w 304"/>
                                <a:gd name="T18" fmla="+- 0 1380 1371"/>
                                <a:gd name="T19" fmla="*/ 1380 h 267"/>
                                <a:gd name="T20" fmla="+- 0 1296 1073"/>
                                <a:gd name="T21" fmla="*/ T20 w 304"/>
                                <a:gd name="T22" fmla="+- 0 1398 1371"/>
                                <a:gd name="T23" fmla="*/ 1398 h 267"/>
                                <a:gd name="T24" fmla="+- 0 1295 1073"/>
                                <a:gd name="T25" fmla="*/ T24 w 304"/>
                                <a:gd name="T26" fmla="+- 0 1520 1371"/>
                                <a:gd name="T27" fmla="*/ 1520 h 267"/>
                                <a:gd name="T28" fmla="+- 0 1362 1073"/>
                                <a:gd name="T29" fmla="*/ T28 w 304"/>
                                <a:gd name="T30" fmla="+- 0 1520 1371"/>
                                <a:gd name="T31" fmla="*/ 1520 h 267"/>
                                <a:gd name="T32" fmla="+- 0 1362 1073"/>
                                <a:gd name="T33" fmla="*/ T32 w 304"/>
                                <a:gd name="T34" fmla="+- 0 1381 1371"/>
                                <a:gd name="T35" fmla="*/ 1381 h 267"/>
                                <a:gd name="T36" fmla="+- 0 1364 1073"/>
                                <a:gd name="T37" fmla="*/ T36 w 304"/>
                                <a:gd name="T38" fmla="+- 0 1378 1371"/>
                                <a:gd name="T39" fmla="*/ 1378 h 267"/>
                                <a:gd name="T40" fmla="+- 0 1376 1073"/>
                                <a:gd name="T41" fmla="*/ T40 w 304"/>
                                <a:gd name="T42" fmla="+- 0 1377 1371"/>
                                <a:gd name="T43" fmla="*/ 1377 h 267"/>
                                <a:gd name="T44" fmla="+- 0 1376 1073"/>
                                <a:gd name="T45" fmla="*/ T44 w 304"/>
                                <a:gd name="T46" fmla="+- 0 1371 1371"/>
                                <a:gd name="T47" fmla="*/ 1371 h 26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</a:cxnLst>
                              <a:rect l="0" t="0" r="r" b="b"/>
                              <a:pathLst>
                                <a:path w="304" h="267">
                                  <a:moveTo>
                                    <a:pt x="303" y="0"/>
                                  </a:moveTo>
                                  <a:lnTo>
                                    <a:pt x="213" y="0"/>
                                  </a:lnTo>
                                  <a:lnTo>
                                    <a:pt x="213" y="6"/>
                                  </a:lnTo>
                                  <a:lnTo>
                                    <a:pt x="220" y="6"/>
                                  </a:lnTo>
                                  <a:lnTo>
                                    <a:pt x="224" y="9"/>
                                  </a:lnTo>
                                  <a:lnTo>
                                    <a:pt x="223" y="27"/>
                                  </a:lnTo>
                                  <a:lnTo>
                                    <a:pt x="222" y="149"/>
                                  </a:lnTo>
                                  <a:lnTo>
                                    <a:pt x="289" y="149"/>
                                  </a:lnTo>
                                  <a:lnTo>
                                    <a:pt x="289" y="10"/>
                                  </a:lnTo>
                                  <a:lnTo>
                                    <a:pt x="291" y="7"/>
                                  </a:lnTo>
                                  <a:lnTo>
                                    <a:pt x="303" y="6"/>
                                  </a:lnTo>
                                  <a:lnTo>
                                    <a:pt x="303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231F2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4" name="Group 46"/>
                        <wpg:cNvGrpSpPr>
                          <a:grpSpLocks/>
                        </wpg:cNvGrpSpPr>
                        <wpg:grpSpPr bwMode="auto">
                          <a:xfrm>
                            <a:off x="1427" y="1371"/>
                            <a:ext cx="315" cy="267"/>
                            <a:chOff x="1427" y="1371"/>
                            <a:chExt cx="315" cy="267"/>
                          </a:xfrm>
                        </wpg:grpSpPr>
                        <wps:wsp>
                          <wps:cNvPr id="215" name="Freeform 49"/>
                          <wps:cNvSpPr>
                            <a:spLocks/>
                          </wps:cNvSpPr>
                          <wps:spPr bwMode="auto">
                            <a:xfrm>
                              <a:off x="1427" y="1371"/>
                              <a:ext cx="315" cy="267"/>
                            </a:xfrm>
                            <a:custGeom>
                              <a:avLst/>
                              <a:gdLst>
                                <a:gd name="T0" fmla="+- 0 1646 1427"/>
                                <a:gd name="T1" fmla="*/ T0 w 315"/>
                                <a:gd name="T2" fmla="+- 0 1371 1371"/>
                                <a:gd name="T3" fmla="*/ 1371 h 267"/>
                                <a:gd name="T4" fmla="+- 0 1518 1427"/>
                                <a:gd name="T5" fmla="*/ T4 w 315"/>
                                <a:gd name="T6" fmla="+- 0 1371 1371"/>
                                <a:gd name="T7" fmla="*/ 1371 h 267"/>
                                <a:gd name="T8" fmla="+- 0 1518 1427"/>
                                <a:gd name="T9" fmla="*/ T8 w 315"/>
                                <a:gd name="T10" fmla="+- 0 1377 1371"/>
                                <a:gd name="T11" fmla="*/ 1377 h 267"/>
                                <a:gd name="T12" fmla="+- 0 1522 1427"/>
                                <a:gd name="T13" fmla="*/ T12 w 315"/>
                                <a:gd name="T14" fmla="+- 0 1377 1371"/>
                                <a:gd name="T15" fmla="*/ 1377 h 267"/>
                                <a:gd name="T16" fmla="+- 0 1527 1427"/>
                                <a:gd name="T17" fmla="*/ T16 w 315"/>
                                <a:gd name="T18" fmla="+- 0 1378 1371"/>
                                <a:gd name="T19" fmla="*/ 1378 h 267"/>
                                <a:gd name="T20" fmla="+- 0 1527 1427"/>
                                <a:gd name="T21" fmla="*/ T20 w 315"/>
                                <a:gd name="T22" fmla="+- 0 1382 1371"/>
                                <a:gd name="T23" fmla="*/ 1382 h 267"/>
                                <a:gd name="T24" fmla="+- 0 1526 1427"/>
                                <a:gd name="T25" fmla="*/ T24 w 315"/>
                                <a:gd name="T26" fmla="+- 0 1386 1371"/>
                                <a:gd name="T27" fmla="*/ 1386 h 267"/>
                                <a:gd name="T28" fmla="+- 0 1489 1427"/>
                                <a:gd name="T29" fmla="*/ T28 w 315"/>
                                <a:gd name="T30" fmla="+- 0 1488 1371"/>
                                <a:gd name="T31" fmla="*/ 1488 h 267"/>
                                <a:gd name="T32" fmla="+- 0 1460 1427"/>
                                <a:gd name="T33" fmla="*/ T32 w 315"/>
                                <a:gd name="T34" fmla="+- 0 1567 1371"/>
                                <a:gd name="T35" fmla="*/ 1567 h 267"/>
                                <a:gd name="T36" fmla="+- 0 1441 1427"/>
                                <a:gd name="T37" fmla="*/ T36 w 315"/>
                                <a:gd name="T38" fmla="+- 0 1616 1371"/>
                                <a:gd name="T39" fmla="*/ 1616 h 267"/>
                                <a:gd name="T40" fmla="+- 0 1437 1427"/>
                                <a:gd name="T41" fmla="*/ T40 w 315"/>
                                <a:gd name="T42" fmla="+- 0 1627 1371"/>
                                <a:gd name="T43" fmla="*/ 1627 h 267"/>
                                <a:gd name="T44" fmla="+- 0 1434 1427"/>
                                <a:gd name="T45" fmla="*/ T44 w 315"/>
                                <a:gd name="T46" fmla="+- 0 1629 1371"/>
                                <a:gd name="T47" fmla="*/ 1629 h 267"/>
                                <a:gd name="T48" fmla="+- 0 1427 1427"/>
                                <a:gd name="T49" fmla="*/ T48 w 315"/>
                                <a:gd name="T50" fmla="+- 0 1631 1371"/>
                                <a:gd name="T51" fmla="*/ 1631 h 267"/>
                                <a:gd name="T52" fmla="+- 0 1427 1427"/>
                                <a:gd name="T53" fmla="*/ T52 w 315"/>
                                <a:gd name="T54" fmla="+- 0 1637 1371"/>
                                <a:gd name="T55" fmla="*/ 1637 h 267"/>
                                <a:gd name="T56" fmla="+- 0 1514 1427"/>
                                <a:gd name="T57" fmla="*/ T56 w 315"/>
                                <a:gd name="T58" fmla="+- 0 1637 1371"/>
                                <a:gd name="T59" fmla="*/ 1637 h 267"/>
                                <a:gd name="T60" fmla="+- 0 1514 1427"/>
                                <a:gd name="T61" fmla="*/ T60 w 315"/>
                                <a:gd name="T62" fmla="+- 0 1631 1371"/>
                                <a:gd name="T63" fmla="*/ 1631 h 267"/>
                                <a:gd name="T64" fmla="+- 0 1507 1427"/>
                                <a:gd name="T65" fmla="*/ T64 w 315"/>
                                <a:gd name="T66" fmla="+- 0 1631 1371"/>
                                <a:gd name="T67" fmla="*/ 1631 h 267"/>
                                <a:gd name="T68" fmla="+- 0 1505 1427"/>
                                <a:gd name="T69" fmla="*/ T68 w 315"/>
                                <a:gd name="T70" fmla="+- 0 1629 1371"/>
                                <a:gd name="T71" fmla="*/ 1629 h 267"/>
                                <a:gd name="T72" fmla="+- 0 1505 1427"/>
                                <a:gd name="T73" fmla="*/ T72 w 315"/>
                                <a:gd name="T74" fmla="+- 0 1626 1371"/>
                                <a:gd name="T75" fmla="*/ 1626 h 267"/>
                                <a:gd name="T76" fmla="+- 0 1507 1427"/>
                                <a:gd name="T77" fmla="*/ T76 w 315"/>
                                <a:gd name="T78" fmla="+- 0 1619 1371"/>
                                <a:gd name="T79" fmla="*/ 1619 h 267"/>
                                <a:gd name="T80" fmla="+- 0 1515 1427"/>
                                <a:gd name="T81" fmla="*/ T80 w 315"/>
                                <a:gd name="T82" fmla="+- 0 1597 1371"/>
                                <a:gd name="T83" fmla="*/ 1597 h 267"/>
                                <a:gd name="T84" fmla="+- 0 1638 1427"/>
                                <a:gd name="T85" fmla="*/ T84 w 315"/>
                                <a:gd name="T86" fmla="+- 0 1579 1371"/>
                                <a:gd name="T87" fmla="*/ 1579 h 267"/>
                                <a:gd name="T88" fmla="+- 0 1713 1427"/>
                                <a:gd name="T89" fmla="*/ T88 w 315"/>
                                <a:gd name="T90" fmla="+- 0 1579 1371"/>
                                <a:gd name="T91" fmla="*/ 1579 h 267"/>
                                <a:gd name="T92" fmla="+- 0 1697 1427"/>
                                <a:gd name="T93" fmla="*/ T92 w 315"/>
                                <a:gd name="T94" fmla="+- 0 1539 1371"/>
                                <a:gd name="T95" fmla="*/ 1539 h 267"/>
                                <a:gd name="T96" fmla="+- 0 1533 1427"/>
                                <a:gd name="T97" fmla="*/ T96 w 315"/>
                                <a:gd name="T98" fmla="+- 0 1539 1371"/>
                                <a:gd name="T99" fmla="*/ 1539 h 267"/>
                                <a:gd name="T100" fmla="+- 0 1577 1427"/>
                                <a:gd name="T101" fmla="*/ T100 w 315"/>
                                <a:gd name="T102" fmla="+- 0 1418 1371"/>
                                <a:gd name="T103" fmla="*/ 1418 h 267"/>
                                <a:gd name="T104" fmla="+- 0 1650 1427"/>
                                <a:gd name="T105" fmla="*/ T104 w 315"/>
                                <a:gd name="T106" fmla="+- 0 1418 1371"/>
                                <a:gd name="T107" fmla="*/ 1418 h 267"/>
                                <a:gd name="T108" fmla="+- 0 1643 1427"/>
                                <a:gd name="T109" fmla="*/ T108 w 315"/>
                                <a:gd name="T110" fmla="+- 0 1401 1371"/>
                                <a:gd name="T111" fmla="*/ 1401 h 267"/>
                                <a:gd name="T112" fmla="+- 0 1639 1427"/>
                                <a:gd name="T113" fmla="*/ T112 w 315"/>
                                <a:gd name="T114" fmla="+- 0 1391 1371"/>
                                <a:gd name="T115" fmla="*/ 1391 h 267"/>
                                <a:gd name="T116" fmla="+- 0 1637 1427"/>
                                <a:gd name="T117" fmla="*/ T116 w 315"/>
                                <a:gd name="T118" fmla="+- 0 1384 1371"/>
                                <a:gd name="T119" fmla="*/ 1384 h 267"/>
                                <a:gd name="T120" fmla="+- 0 1637 1427"/>
                                <a:gd name="T121" fmla="*/ T120 w 315"/>
                                <a:gd name="T122" fmla="+- 0 1378 1371"/>
                                <a:gd name="T123" fmla="*/ 1378 h 267"/>
                                <a:gd name="T124" fmla="+- 0 1640 1427"/>
                                <a:gd name="T125" fmla="*/ T124 w 315"/>
                                <a:gd name="T126" fmla="+- 0 1377 1371"/>
                                <a:gd name="T127" fmla="*/ 1377 h 267"/>
                                <a:gd name="T128" fmla="+- 0 1646 1427"/>
                                <a:gd name="T129" fmla="*/ T128 w 315"/>
                                <a:gd name="T130" fmla="+- 0 1377 1371"/>
                                <a:gd name="T131" fmla="*/ 1377 h 267"/>
                                <a:gd name="T132" fmla="+- 0 1646 1427"/>
                                <a:gd name="T133" fmla="*/ T132 w 315"/>
                                <a:gd name="T134" fmla="+- 0 1371 1371"/>
                                <a:gd name="T135" fmla="*/ 1371 h 26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</a:cxnLst>
                              <a:rect l="0" t="0" r="r" b="b"/>
                              <a:pathLst>
                                <a:path w="315" h="267">
                                  <a:moveTo>
                                    <a:pt x="219" y="0"/>
                                  </a:moveTo>
                                  <a:lnTo>
                                    <a:pt x="91" y="0"/>
                                  </a:lnTo>
                                  <a:lnTo>
                                    <a:pt x="91" y="6"/>
                                  </a:lnTo>
                                  <a:lnTo>
                                    <a:pt x="95" y="6"/>
                                  </a:lnTo>
                                  <a:lnTo>
                                    <a:pt x="100" y="7"/>
                                  </a:lnTo>
                                  <a:lnTo>
                                    <a:pt x="100" y="11"/>
                                  </a:lnTo>
                                  <a:lnTo>
                                    <a:pt x="99" y="15"/>
                                  </a:lnTo>
                                  <a:lnTo>
                                    <a:pt x="62" y="117"/>
                                  </a:lnTo>
                                  <a:lnTo>
                                    <a:pt x="33" y="196"/>
                                  </a:lnTo>
                                  <a:lnTo>
                                    <a:pt x="14" y="245"/>
                                  </a:lnTo>
                                  <a:lnTo>
                                    <a:pt x="10" y="256"/>
                                  </a:lnTo>
                                  <a:lnTo>
                                    <a:pt x="7" y="258"/>
                                  </a:lnTo>
                                  <a:lnTo>
                                    <a:pt x="0" y="260"/>
                                  </a:lnTo>
                                  <a:lnTo>
                                    <a:pt x="0" y="266"/>
                                  </a:lnTo>
                                  <a:lnTo>
                                    <a:pt x="87" y="266"/>
                                  </a:lnTo>
                                  <a:lnTo>
                                    <a:pt x="87" y="260"/>
                                  </a:lnTo>
                                  <a:lnTo>
                                    <a:pt x="80" y="260"/>
                                  </a:lnTo>
                                  <a:lnTo>
                                    <a:pt x="78" y="258"/>
                                  </a:lnTo>
                                  <a:lnTo>
                                    <a:pt x="78" y="255"/>
                                  </a:lnTo>
                                  <a:lnTo>
                                    <a:pt x="80" y="248"/>
                                  </a:lnTo>
                                  <a:lnTo>
                                    <a:pt x="88" y="226"/>
                                  </a:lnTo>
                                  <a:lnTo>
                                    <a:pt x="211" y="208"/>
                                  </a:lnTo>
                                  <a:lnTo>
                                    <a:pt x="286" y="208"/>
                                  </a:lnTo>
                                  <a:lnTo>
                                    <a:pt x="270" y="168"/>
                                  </a:lnTo>
                                  <a:lnTo>
                                    <a:pt x="106" y="168"/>
                                  </a:lnTo>
                                  <a:lnTo>
                                    <a:pt x="150" y="47"/>
                                  </a:lnTo>
                                  <a:lnTo>
                                    <a:pt x="223" y="47"/>
                                  </a:lnTo>
                                  <a:lnTo>
                                    <a:pt x="216" y="30"/>
                                  </a:lnTo>
                                  <a:lnTo>
                                    <a:pt x="212" y="20"/>
                                  </a:lnTo>
                                  <a:lnTo>
                                    <a:pt x="210" y="13"/>
                                  </a:lnTo>
                                  <a:lnTo>
                                    <a:pt x="210" y="7"/>
                                  </a:lnTo>
                                  <a:lnTo>
                                    <a:pt x="213" y="6"/>
                                  </a:lnTo>
                                  <a:lnTo>
                                    <a:pt x="219" y="6"/>
                                  </a:lnTo>
                                  <a:lnTo>
                                    <a:pt x="219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231F2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16" name="Freeform 48"/>
                          <wps:cNvSpPr>
                            <a:spLocks/>
                          </wps:cNvSpPr>
                          <wps:spPr bwMode="auto">
                            <a:xfrm>
                              <a:off x="1427" y="1371"/>
                              <a:ext cx="315" cy="267"/>
                            </a:xfrm>
                            <a:custGeom>
                              <a:avLst/>
                              <a:gdLst>
                                <a:gd name="T0" fmla="+- 0 1713 1427"/>
                                <a:gd name="T1" fmla="*/ T0 w 315"/>
                                <a:gd name="T2" fmla="+- 0 1579 1371"/>
                                <a:gd name="T3" fmla="*/ 1579 h 267"/>
                                <a:gd name="T4" fmla="+- 0 1638 1427"/>
                                <a:gd name="T5" fmla="*/ T4 w 315"/>
                                <a:gd name="T6" fmla="+- 0 1579 1371"/>
                                <a:gd name="T7" fmla="*/ 1579 h 267"/>
                                <a:gd name="T8" fmla="+- 0 1645 1427"/>
                                <a:gd name="T9" fmla="*/ T8 w 315"/>
                                <a:gd name="T10" fmla="+- 0 1598 1371"/>
                                <a:gd name="T11" fmla="*/ 1598 h 267"/>
                                <a:gd name="T12" fmla="+- 0 1653 1427"/>
                                <a:gd name="T13" fmla="*/ T12 w 315"/>
                                <a:gd name="T14" fmla="+- 0 1621 1371"/>
                                <a:gd name="T15" fmla="*/ 1621 h 267"/>
                                <a:gd name="T16" fmla="+- 0 1654 1427"/>
                                <a:gd name="T17" fmla="*/ T16 w 315"/>
                                <a:gd name="T18" fmla="+- 0 1628 1371"/>
                                <a:gd name="T19" fmla="*/ 1628 h 267"/>
                                <a:gd name="T20" fmla="+- 0 1652 1427"/>
                                <a:gd name="T21" fmla="*/ T20 w 315"/>
                                <a:gd name="T22" fmla="+- 0 1630 1371"/>
                                <a:gd name="T23" fmla="*/ 1630 h 267"/>
                                <a:gd name="T24" fmla="+- 0 1645 1427"/>
                                <a:gd name="T25" fmla="*/ T24 w 315"/>
                                <a:gd name="T26" fmla="+- 0 1631 1371"/>
                                <a:gd name="T27" fmla="*/ 1631 h 267"/>
                                <a:gd name="T28" fmla="+- 0 1645 1427"/>
                                <a:gd name="T29" fmla="*/ T28 w 315"/>
                                <a:gd name="T30" fmla="+- 0 1637 1371"/>
                                <a:gd name="T31" fmla="*/ 1637 h 267"/>
                                <a:gd name="T32" fmla="+- 0 1742 1427"/>
                                <a:gd name="T33" fmla="*/ T32 w 315"/>
                                <a:gd name="T34" fmla="+- 0 1637 1371"/>
                                <a:gd name="T35" fmla="*/ 1637 h 267"/>
                                <a:gd name="T36" fmla="+- 0 1742 1427"/>
                                <a:gd name="T37" fmla="*/ T36 w 315"/>
                                <a:gd name="T38" fmla="+- 0 1631 1371"/>
                                <a:gd name="T39" fmla="*/ 1631 h 267"/>
                                <a:gd name="T40" fmla="+- 0 1736 1427"/>
                                <a:gd name="T41" fmla="*/ T40 w 315"/>
                                <a:gd name="T42" fmla="+- 0 1631 1371"/>
                                <a:gd name="T43" fmla="*/ 1631 h 267"/>
                                <a:gd name="T44" fmla="+- 0 1733 1427"/>
                                <a:gd name="T45" fmla="*/ T44 w 315"/>
                                <a:gd name="T46" fmla="+- 0 1628 1371"/>
                                <a:gd name="T47" fmla="*/ 1628 h 267"/>
                                <a:gd name="T48" fmla="+- 0 1728 1427"/>
                                <a:gd name="T49" fmla="*/ T48 w 315"/>
                                <a:gd name="T50" fmla="+- 0 1616 1371"/>
                                <a:gd name="T51" fmla="*/ 1616 h 267"/>
                                <a:gd name="T52" fmla="+- 0 1713 1427"/>
                                <a:gd name="T53" fmla="*/ T52 w 315"/>
                                <a:gd name="T54" fmla="+- 0 1579 1371"/>
                                <a:gd name="T55" fmla="*/ 1579 h 26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</a:cxnLst>
                              <a:rect l="0" t="0" r="r" b="b"/>
                              <a:pathLst>
                                <a:path w="315" h="267">
                                  <a:moveTo>
                                    <a:pt x="286" y="208"/>
                                  </a:moveTo>
                                  <a:lnTo>
                                    <a:pt x="211" y="208"/>
                                  </a:lnTo>
                                  <a:lnTo>
                                    <a:pt x="218" y="227"/>
                                  </a:lnTo>
                                  <a:lnTo>
                                    <a:pt x="226" y="250"/>
                                  </a:lnTo>
                                  <a:lnTo>
                                    <a:pt x="227" y="257"/>
                                  </a:lnTo>
                                  <a:lnTo>
                                    <a:pt x="225" y="259"/>
                                  </a:lnTo>
                                  <a:lnTo>
                                    <a:pt x="218" y="260"/>
                                  </a:lnTo>
                                  <a:lnTo>
                                    <a:pt x="218" y="266"/>
                                  </a:lnTo>
                                  <a:lnTo>
                                    <a:pt x="315" y="266"/>
                                  </a:lnTo>
                                  <a:lnTo>
                                    <a:pt x="315" y="260"/>
                                  </a:lnTo>
                                  <a:lnTo>
                                    <a:pt x="309" y="260"/>
                                  </a:lnTo>
                                  <a:lnTo>
                                    <a:pt x="306" y="257"/>
                                  </a:lnTo>
                                  <a:lnTo>
                                    <a:pt x="301" y="245"/>
                                  </a:lnTo>
                                  <a:lnTo>
                                    <a:pt x="286" y="20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231F2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17" name="Freeform 47"/>
                          <wps:cNvSpPr>
                            <a:spLocks/>
                          </wps:cNvSpPr>
                          <wps:spPr bwMode="auto">
                            <a:xfrm>
                              <a:off x="1427" y="1371"/>
                              <a:ext cx="315" cy="267"/>
                            </a:xfrm>
                            <a:custGeom>
                              <a:avLst/>
                              <a:gdLst>
                                <a:gd name="T0" fmla="+- 0 1650 1427"/>
                                <a:gd name="T1" fmla="*/ T0 w 315"/>
                                <a:gd name="T2" fmla="+- 0 1418 1371"/>
                                <a:gd name="T3" fmla="*/ 1418 h 267"/>
                                <a:gd name="T4" fmla="+- 0 1577 1427"/>
                                <a:gd name="T5" fmla="*/ T4 w 315"/>
                                <a:gd name="T6" fmla="+- 0 1418 1371"/>
                                <a:gd name="T7" fmla="*/ 1418 h 267"/>
                                <a:gd name="T8" fmla="+- 0 1625 1427"/>
                                <a:gd name="T9" fmla="*/ T8 w 315"/>
                                <a:gd name="T10" fmla="+- 0 1539 1371"/>
                                <a:gd name="T11" fmla="*/ 1539 h 267"/>
                                <a:gd name="T12" fmla="+- 0 1697 1427"/>
                                <a:gd name="T13" fmla="*/ T12 w 315"/>
                                <a:gd name="T14" fmla="+- 0 1539 1371"/>
                                <a:gd name="T15" fmla="*/ 1539 h 267"/>
                                <a:gd name="T16" fmla="+- 0 1683 1427"/>
                                <a:gd name="T17" fmla="*/ T16 w 315"/>
                                <a:gd name="T18" fmla="+- 0 1502 1371"/>
                                <a:gd name="T19" fmla="*/ 1502 h 267"/>
                                <a:gd name="T20" fmla="+- 0 1664 1427"/>
                                <a:gd name="T21" fmla="*/ T20 w 315"/>
                                <a:gd name="T22" fmla="+- 0 1455 1371"/>
                                <a:gd name="T23" fmla="*/ 1455 h 267"/>
                                <a:gd name="T24" fmla="+- 0 1656 1427"/>
                                <a:gd name="T25" fmla="*/ T24 w 315"/>
                                <a:gd name="T26" fmla="+- 0 1434 1371"/>
                                <a:gd name="T27" fmla="*/ 1434 h 267"/>
                                <a:gd name="T28" fmla="+- 0 1650 1427"/>
                                <a:gd name="T29" fmla="*/ T28 w 315"/>
                                <a:gd name="T30" fmla="+- 0 1418 1371"/>
                                <a:gd name="T31" fmla="*/ 1418 h 26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</a:cxnLst>
                              <a:rect l="0" t="0" r="r" b="b"/>
                              <a:pathLst>
                                <a:path w="315" h="267">
                                  <a:moveTo>
                                    <a:pt x="223" y="47"/>
                                  </a:moveTo>
                                  <a:lnTo>
                                    <a:pt x="150" y="47"/>
                                  </a:lnTo>
                                  <a:lnTo>
                                    <a:pt x="198" y="168"/>
                                  </a:lnTo>
                                  <a:lnTo>
                                    <a:pt x="270" y="168"/>
                                  </a:lnTo>
                                  <a:lnTo>
                                    <a:pt x="256" y="131"/>
                                  </a:lnTo>
                                  <a:lnTo>
                                    <a:pt x="237" y="84"/>
                                  </a:lnTo>
                                  <a:lnTo>
                                    <a:pt x="229" y="63"/>
                                  </a:lnTo>
                                  <a:lnTo>
                                    <a:pt x="223" y="4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231F2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8" name="Group 44"/>
                        <wpg:cNvGrpSpPr>
                          <a:grpSpLocks/>
                        </wpg:cNvGrpSpPr>
                        <wpg:grpSpPr bwMode="auto">
                          <a:xfrm>
                            <a:off x="1799" y="1371"/>
                            <a:ext cx="102" cy="267"/>
                            <a:chOff x="1799" y="1371"/>
                            <a:chExt cx="102" cy="267"/>
                          </a:xfrm>
                        </wpg:grpSpPr>
                        <wps:wsp>
                          <wps:cNvPr id="219" name="Freeform 45"/>
                          <wps:cNvSpPr>
                            <a:spLocks/>
                          </wps:cNvSpPr>
                          <wps:spPr bwMode="auto">
                            <a:xfrm>
                              <a:off x="1799" y="1371"/>
                              <a:ext cx="102" cy="267"/>
                            </a:xfrm>
                            <a:custGeom>
                              <a:avLst/>
                              <a:gdLst>
                                <a:gd name="T0" fmla="+- 0 1900 1799"/>
                                <a:gd name="T1" fmla="*/ T0 w 102"/>
                                <a:gd name="T2" fmla="+- 0 1371 1371"/>
                                <a:gd name="T3" fmla="*/ 1371 h 267"/>
                                <a:gd name="T4" fmla="+- 0 1799 1799"/>
                                <a:gd name="T5" fmla="*/ T4 w 102"/>
                                <a:gd name="T6" fmla="+- 0 1371 1371"/>
                                <a:gd name="T7" fmla="*/ 1371 h 267"/>
                                <a:gd name="T8" fmla="+- 0 1799 1799"/>
                                <a:gd name="T9" fmla="*/ T8 w 102"/>
                                <a:gd name="T10" fmla="+- 0 1377 1371"/>
                                <a:gd name="T11" fmla="*/ 1377 h 267"/>
                                <a:gd name="T12" fmla="+- 0 1811 1799"/>
                                <a:gd name="T13" fmla="*/ T12 w 102"/>
                                <a:gd name="T14" fmla="+- 0 1378 1371"/>
                                <a:gd name="T15" fmla="*/ 1378 h 267"/>
                                <a:gd name="T16" fmla="+- 0 1813 1799"/>
                                <a:gd name="T17" fmla="*/ T16 w 102"/>
                                <a:gd name="T18" fmla="+- 0 1381 1371"/>
                                <a:gd name="T19" fmla="*/ 1381 h 267"/>
                                <a:gd name="T20" fmla="+- 0 1813 1799"/>
                                <a:gd name="T21" fmla="*/ T20 w 102"/>
                                <a:gd name="T22" fmla="+- 0 1626 1371"/>
                                <a:gd name="T23" fmla="*/ 1626 h 267"/>
                                <a:gd name="T24" fmla="+- 0 1811 1799"/>
                                <a:gd name="T25" fmla="*/ T24 w 102"/>
                                <a:gd name="T26" fmla="+- 0 1630 1371"/>
                                <a:gd name="T27" fmla="*/ 1630 h 267"/>
                                <a:gd name="T28" fmla="+- 0 1799 1799"/>
                                <a:gd name="T29" fmla="*/ T28 w 102"/>
                                <a:gd name="T30" fmla="+- 0 1631 1371"/>
                                <a:gd name="T31" fmla="*/ 1631 h 267"/>
                                <a:gd name="T32" fmla="+- 0 1799 1799"/>
                                <a:gd name="T33" fmla="*/ T32 w 102"/>
                                <a:gd name="T34" fmla="+- 0 1637 1371"/>
                                <a:gd name="T35" fmla="*/ 1637 h 267"/>
                                <a:gd name="T36" fmla="+- 0 1900 1799"/>
                                <a:gd name="T37" fmla="*/ T36 w 102"/>
                                <a:gd name="T38" fmla="+- 0 1637 1371"/>
                                <a:gd name="T39" fmla="*/ 1637 h 267"/>
                                <a:gd name="T40" fmla="+- 0 1900 1799"/>
                                <a:gd name="T41" fmla="*/ T40 w 102"/>
                                <a:gd name="T42" fmla="+- 0 1631 1371"/>
                                <a:gd name="T43" fmla="*/ 1631 h 267"/>
                                <a:gd name="T44" fmla="+- 0 1888 1799"/>
                                <a:gd name="T45" fmla="*/ T44 w 102"/>
                                <a:gd name="T46" fmla="+- 0 1630 1371"/>
                                <a:gd name="T47" fmla="*/ 1630 h 267"/>
                                <a:gd name="T48" fmla="+- 0 1887 1799"/>
                                <a:gd name="T49" fmla="*/ T48 w 102"/>
                                <a:gd name="T50" fmla="+- 0 1626 1371"/>
                                <a:gd name="T51" fmla="*/ 1626 h 267"/>
                                <a:gd name="T52" fmla="+- 0 1887 1799"/>
                                <a:gd name="T53" fmla="*/ T52 w 102"/>
                                <a:gd name="T54" fmla="+- 0 1381 1371"/>
                                <a:gd name="T55" fmla="*/ 1381 h 267"/>
                                <a:gd name="T56" fmla="+- 0 1888 1799"/>
                                <a:gd name="T57" fmla="*/ T56 w 102"/>
                                <a:gd name="T58" fmla="+- 0 1378 1371"/>
                                <a:gd name="T59" fmla="*/ 1378 h 267"/>
                                <a:gd name="T60" fmla="+- 0 1900 1799"/>
                                <a:gd name="T61" fmla="*/ T60 w 102"/>
                                <a:gd name="T62" fmla="+- 0 1377 1371"/>
                                <a:gd name="T63" fmla="*/ 1377 h 267"/>
                                <a:gd name="T64" fmla="+- 0 1900 1799"/>
                                <a:gd name="T65" fmla="*/ T64 w 102"/>
                                <a:gd name="T66" fmla="+- 0 1371 1371"/>
                                <a:gd name="T67" fmla="*/ 1371 h 26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</a:cxnLst>
                              <a:rect l="0" t="0" r="r" b="b"/>
                              <a:pathLst>
                                <a:path w="102" h="267">
                                  <a:moveTo>
                                    <a:pt x="101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6"/>
                                  </a:lnTo>
                                  <a:lnTo>
                                    <a:pt x="12" y="7"/>
                                  </a:lnTo>
                                  <a:lnTo>
                                    <a:pt x="14" y="10"/>
                                  </a:lnTo>
                                  <a:lnTo>
                                    <a:pt x="14" y="255"/>
                                  </a:lnTo>
                                  <a:lnTo>
                                    <a:pt x="12" y="259"/>
                                  </a:lnTo>
                                  <a:lnTo>
                                    <a:pt x="0" y="260"/>
                                  </a:lnTo>
                                  <a:lnTo>
                                    <a:pt x="0" y="266"/>
                                  </a:lnTo>
                                  <a:lnTo>
                                    <a:pt x="101" y="266"/>
                                  </a:lnTo>
                                  <a:lnTo>
                                    <a:pt x="101" y="260"/>
                                  </a:lnTo>
                                  <a:lnTo>
                                    <a:pt x="89" y="259"/>
                                  </a:lnTo>
                                  <a:lnTo>
                                    <a:pt x="88" y="255"/>
                                  </a:lnTo>
                                  <a:lnTo>
                                    <a:pt x="88" y="10"/>
                                  </a:lnTo>
                                  <a:lnTo>
                                    <a:pt x="89" y="7"/>
                                  </a:lnTo>
                                  <a:lnTo>
                                    <a:pt x="101" y="6"/>
                                  </a:lnTo>
                                  <a:lnTo>
                                    <a:pt x="101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231F2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0" name="Group 39"/>
                        <wpg:cNvGrpSpPr>
                          <a:grpSpLocks/>
                        </wpg:cNvGrpSpPr>
                        <wpg:grpSpPr bwMode="auto">
                          <a:xfrm>
                            <a:off x="1977" y="1356"/>
                            <a:ext cx="267" cy="281"/>
                            <a:chOff x="1977" y="1356"/>
                            <a:chExt cx="267" cy="281"/>
                          </a:xfrm>
                        </wpg:grpSpPr>
                        <wps:wsp>
                          <wps:cNvPr id="221" name="Freeform 43"/>
                          <wps:cNvSpPr>
                            <a:spLocks/>
                          </wps:cNvSpPr>
                          <wps:spPr bwMode="auto">
                            <a:xfrm>
                              <a:off x="1977" y="1356"/>
                              <a:ext cx="267" cy="281"/>
                            </a:xfrm>
                            <a:custGeom>
                              <a:avLst/>
                              <a:gdLst>
                                <a:gd name="T0" fmla="+- 0 2243 1977"/>
                                <a:gd name="T1" fmla="*/ T0 w 267"/>
                                <a:gd name="T2" fmla="+- 0 1356 1356"/>
                                <a:gd name="T3" fmla="*/ 1356 h 281"/>
                                <a:gd name="T4" fmla="+- 0 2237 1977"/>
                                <a:gd name="T5" fmla="*/ T4 w 267"/>
                                <a:gd name="T6" fmla="+- 0 1356 1356"/>
                                <a:gd name="T7" fmla="*/ 1356 h 281"/>
                                <a:gd name="T8" fmla="+- 0 2236 1977"/>
                                <a:gd name="T9" fmla="*/ T8 w 267"/>
                                <a:gd name="T10" fmla="+- 0 1368 1356"/>
                                <a:gd name="T11" fmla="*/ 1368 h 281"/>
                                <a:gd name="T12" fmla="+- 0 2234 1977"/>
                                <a:gd name="T13" fmla="*/ T12 w 267"/>
                                <a:gd name="T14" fmla="+- 0 1371 1356"/>
                                <a:gd name="T15" fmla="*/ 1371 h 281"/>
                                <a:gd name="T16" fmla="+- 0 1977 1977"/>
                                <a:gd name="T17" fmla="*/ T16 w 267"/>
                                <a:gd name="T18" fmla="+- 0 1371 1356"/>
                                <a:gd name="T19" fmla="*/ 1371 h 281"/>
                                <a:gd name="T20" fmla="+- 0 1977 1977"/>
                                <a:gd name="T21" fmla="*/ T20 w 267"/>
                                <a:gd name="T22" fmla="+- 0 1377 1356"/>
                                <a:gd name="T23" fmla="*/ 1377 h 281"/>
                                <a:gd name="T24" fmla="+- 0 1989 1977"/>
                                <a:gd name="T25" fmla="*/ T24 w 267"/>
                                <a:gd name="T26" fmla="+- 0 1378 1356"/>
                                <a:gd name="T27" fmla="*/ 1378 h 281"/>
                                <a:gd name="T28" fmla="+- 0 1991 1977"/>
                                <a:gd name="T29" fmla="*/ T28 w 267"/>
                                <a:gd name="T30" fmla="+- 0 1381 1356"/>
                                <a:gd name="T31" fmla="*/ 1381 h 281"/>
                                <a:gd name="T32" fmla="+- 0 1991 1977"/>
                                <a:gd name="T33" fmla="*/ T32 w 267"/>
                                <a:gd name="T34" fmla="+- 0 1626 1356"/>
                                <a:gd name="T35" fmla="*/ 1626 h 281"/>
                                <a:gd name="T36" fmla="+- 0 1989 1977"/>
                                <a:gd name="T37" fmla="*/ T36 w 267"/>
                                <a:gd name="T38" fmla="+- 0 1630 1356"/>
                                <a:gd name="T39" fmla="*/ 1630 h 281"/>
                                <a:gd name="T40" fmla="+- 0 1977 1977"/>
                                <a:gd name="T41" fmla="*/ T40 w 267"/>
                                <a:gd name="T42" fmla="+- 0 1631 1356"/>
                                <a:gd name="T43" fmla="*/ 1631 h 281"/>
                                <a:gd name="T44" fmla="+- 0 1977 1977"/>
                                <a:gd name="T45" fmla="*/ T44 w 267"/>
                                <a:gd name="T46" fmla="+- 0 1637 1356"/>
                                <a:gd name="T47" fmla="*/ 1637 h 281"/>
                                <a:gd name="T48" fmla="+- 0 2080 1977"/>
                                <a:gd name="T49" fmla="*/ T48 w 267"/>
                                <a:gd name="T50" fmla="+- 0 1637 1356"/>
                                <a:gd name="T51" fmla="*/ 1637 h 281"/>
                                <a:gd name="T52" fmla="+- 0 2080 1977"/>
                                <a:gd name="T53" fmla="*/ T52 w 267"/>
                                <a:gd name="T54" fmla="+- 0 1631 1356"/>
                                <a:gd name="T55" fmla="*/ 1631 h 281"/>
                                <a:gd name="T56" fmla="+- 0 2068 1977"/>
                                <a:gd name="T57" fmla="*/ T56 w 267"/>
                                <a:gd name="T58" fmla="+- 0 1630 1356"/>
                                <a:gd name="T59" fmla="*/ 1630 h 281"/>
                                <a:gd name="T60" fmla="+- 0 2066 1977"/>
                                <a:gd name="T61" fmla="*/ T60 w 267"/>
                                <a:gd name="T62" fmla="+- 0 1626 1356"/>
                                <a:gd name="T63" fmla="*/ 1626 h 281"/>
                                <a:gd name="T64" fmla="+- 0 2066 1977"/>
                                <a:gd name="T65" fmla="*/ T64 w 267"/>
                                <a:gd name="T66" fmla="+- 0 1537 1356"/>
                                <a:gd name="T67" fmla="*/ 1537 h 281"/>
                                <a:gd name="T68" fmla="+- 0 2190 1977"/>
                                <a:gd name="T69" fmla="*/ T68 w 267"/>
                                <a:gd name="T70" fmla="+- 0 1537 1356"/>
                                <a:gd name="T71" fmla="*/ 1537 h 281"/>
                                <a:gd name="T72" fmla="+- 0 2190 1977"/>
                                <a:gd name="T73" fmla="*/ T72 w 267"/>
                                <a:gd name="T74" fmla="+- 0 1477 1356"/>
                                <a:gd name="T75" fmla="*/ 1477 h 281"/>
                                <a:gd name="T76" fmla="+- 0 2066 1977"/>
                                <a:gd name="T77" fmla="*/ T76 w 267"/>
                                <a:gd name="T78" fmla="+- 0 1477 1356"/>
                                <a:gd name="T79" fmla="*/ 1477 h 281"/>
                                <a:gd name="T80" fmla="+- 0 2066 1977"/>
                                <a:gd name="T81" fmla="*/ T80 w 267"/>
                                <a:gd name="T82" fmla="+- 0 1432 1356"/>
                                <a:gd name="T83" fmla="*/ 1432 h 281"/>
                                <a:gd name="T84" fmla="+- 0 2243 1977"/>
                                <a:gd name="T85" fmla="*/ T84 w 267"/>
                                <a:gd name="T86" fmla="+- 0 1432 1356"/>
                                <a:gd name="T87" fmla="*/ 1432 h 281"/>
                                <a:gd name="T88" fmla="+- 0 2243 1977"/>
                                <a:gd name="T89" fmla="*/ T88 w 267"/>
                                <a:gd name="T90" fmla="+- 0 1356 1356"/>
                                <a:gd name="T91" fmla="*/ 1356 h 28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</a:cxnLst>
                              <a:rect l="0" t="0" r="r" b="b"/>
                              <a:pathLst>
                                <a:path w="267" h="281">
                                  <a:moveTo>
                                    <a:pt x="266" y="0"/>
                                  </a:moveTo>
                                  <a:lnTo>
                                    <a:pt x="260" y="0"/>
                                  </a:lnTo>
                                  <a:lnTo>
                                    <a:pt x="259" y="12"/>
                                  </a:lnTo>
                                  <a:lnTo>
                                    <a:pt x="257" y="15"/>
                                  </a:lnTo>
                                  <a:lnTo>
                                    <a:pt x="0" y="15"/>
                                  </a:lnTo>
                                  <a:lnTo>
                                    <a:pt x="0" y="21"/>
                                  </a:lnTo>
                                  <a:lnTo>
                                    <a:pt x="12" y="22"/>
                                  </a:lnTo>
                                  <a:lnTo>
                                    <a:pt x="14" y="25"/>
                                  </a:lnTo>
                                  <a:lnTo>
                                    <a:pt x="14" y="270"/>
                                  </a:lnTo>
                                  <a:lnTo>
                                    <a:pt x="12" y="274"/>
                                  </a:lnTo>
                                  <a:lnTo>
                                    <a:pt x="0" y="275"/>
                                  </a:lnTo>
                                  <a:lnTo>
                                    <a:pt x="0" y="281"/>
                                  </a:lnTo>
                                  <a:lnTo>
                                    <a:pt x="103" y="281"/>
                                  </a:lnTo>
                                  <a:lnTo>
                                    <a:pt x="103" y="275"/>
                                  </a:lnTo>
                                  <a:lnTo>
                                    <a:pt x="91" y="274"/>
                                  </a:lnTo>
                                  <a:lnTo>
                                    <a:pt x="89" y="270"/>
                                  </a:lnTo>
                                  <a:lnTo>
                                    <a:pt x="89" y="181"/>
                                  </a:lnTo>
                                  <a:lnTo>
                                    <a:pt x="213" y="181"/>
                                  </a:lnTo>
                                  <a:lnTo>
                                    <a:pt x="213" y="121"/>
                                  </a:lnTo>
                                  <a:lnTo>
                                    <a:pt x="89" y="121"/>
                                  </a:lnTo>
                                  <a:lnTo>
                                    <a:pt x="89" y="76"/>
                                  </a:lnTo>
                                  <a:lnTo>
                                    <a:pt x="266" y="76"/>
                                  </a:lnTo>
                                  <a:lnTo>
                                    <a:pt x="266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231F2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22" name="Freeform 42"/>
                          <wps:cNvSpPr>
                            <a:spLocks/>
                          </wps:cNvSpPr>
                          <wps:spPr bwMode="auto">
                            <a:xfrm>
                              <a:off x="1977" y="1356"/>
                              <a:ext cx="267" cy="281"/>
                            </a:xfrm>
                            <a:custGeom>
                              <a:avLst/>
                              <a:gdLst>
                                <a:gd name="T0" fmla="+- 0 2190 1977"/>
                                <a:gd name="T1" fmla="*/ T0 w 267"/>
                                <a:gd name="T2" fmla="+- 0 1537 1356"/>
                                <a:gd name="T3" fmla="*/ 1537 h 281"/>
                                <a:gd name="T4" fmla="+- 0 2181 1977"/>
                                <a:gd name="T5" fmla="*/ T4 w 267"/>
                                <a:gd name="T6" fmla="+- 0 1537 1356"/>
                                <a:gd name="T7" fmla="*/ 1537 h 281"/>
                                <a:gd name="T8" fmla="+- 0 2183 1977"/>
                                <a:gd name="T9" fmla="*/ T8 w 267"/>
                                <a:gd name="T10" fmla="+- 0 1540 1356"/>
                                <a:gd name="T11" fmla="*/ 1540 h 281"/>
                                <a:gd name="T12" fmla="+- 0 2184 1977"/>
                                <a:gd name="T13" fmla="*/ T12 w 267"/>
                                <a:gd name="T14" fmla="+- 0 1551 1356"/>
                                <a:gd name="T15" fmla="*/ 1551 h 281"/>
                                <a:gd name="T16" fmla="+- 0 2190 1977"/>
                                <a:gd name="T17" fmla="*/ T16 w 267"/>
                                <a:gd name="T18" fmla="+- 0 1551 1356"/>
                                <a:gd name="T19" fmla="*/ 1551 h 281"/>
                                <a:gd name="T20" fmla="+- 0 2190 1977"/>
                                <a:gd name="T21" fmla="*/ T20 w 267"/>
                                <a:gd name="T22" fmla="+- 0 1537 1356"/>
                                <a:gd name="T23" fmla="*/ 1537 h 28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267" h="281">
                                  <a:moveTo>
                                    <a:pt x="213" y="181"/>
                                  </a:moveTo>
                                  <a:lnTo>
                                    <a:pt x="204" y="181"/>
                                  </a:lnTo>
                                  <a:lnTo>
                                    <a:pt x="206" y="184"/>
                                  </a:lnTo>
                                  <a:lnTo>
                                    <a:pt x="207" y="195"/>
                                  </a:lnTo>
                                  <a:lnTo>
                                    <a:pt x="213" y="195"/>
                                  </a:lnTo>
                                  <a:lnTo>
                                    <a:pt x="213" y="18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231F2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23" name="Freeform 41"/>
                          <wps:cNvSpPr>
                            <a:spLocks/>
                          </wps:cNvSpPr>
                          <wps:spPr bwMode="auto">
                            <a:xfrm>
                              <a:off x="1977" y="1356"/>
                              <a:ext cx="267" cy="281"/>
                            </a:xfrm>
                            <a:custGeom>
                              <a:avLst/>
                              <a:gdLst>
                                <a:gd name="T0" fmla="+- 0 2190 1977"/>
                                <a:gd name="T1" fmla="*/ T0 w 267"/>
                                <a:gd name="T2" fmla="+- 0 1466 1356"/>
                                <a:gd name="T3" fmla="*/ 1466 h 281"/>
                                <a:gd name="T4" fmla="+- 0 2184 1977"/>
                                <a:gd name="T5" fmla="*/ T4 w 267"/>
                                <a:gd name="T6" fmla="+- 0 1466 1356"/>
                                <a:gd name="T7" fmla="*/ 1466 h 281"/>
                                <a:gd name="T8" fmla="+- 0 2183 1977"/>
                                <a:gd name="T9" fmla="*/ T8 w 267"/>
                                <a:gd name="T10" fmla="+- 0 1475 1356"/>
                                <a:gd name="T11" fmla="*/ 1475 h 281"/>
                                <a:gd name="T12" fmla="+- 0 2181 1977"/>
                                <a:gd name="T13" fmla="*/ T12 w 267"/>
                                <a:gd name="T14" fmla="+- 0 1477 1356"/>
                                <a:gd name="T15" fmla="*/ 1477 h 281"/>
                                <a:gd name="T16" fmla="+- 0 2190 1977"/>
                                <a:gd name="T17" fmla="*/ T16 w 267"/>
                                <a:gd name="T18" fmla="+- 0 1477 1356"/>
                                <a:gd name="T19" fmla="*/ 1477 h 281"/>
                                <a:gd name="T20" fmla="+- 0 2190 1977"/>
                                <a:gd name="T21" fmla="*/ T20 w 267"/>
                                <a:gd name="T22" fmla="+- 0 1466 1356"/>
                                <a:gd name="T23" fmla="*/ 1466 h 28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267" h="281">
                                  <a:moveTo>
                                    <a:pt x="213" y="110"/>
                                  </a:moveTo>
                                  <a:lnTo>
                                    <a:pt x="207" y="110"/>
                                  </a:lnTo>
                                  <a:lnTo>
                                    <a:pt x="206" y="119"/>
                                  </a:lnTo>
                                  <a:lnTo>
                                    <a:pt x="204" y="121"/>
                                  </a:lnTo>
                                  <a:lnTo>
                                    <a:pt x="213" y="121"/>
                                  </a:lnTo>
                                  <a:lnTo>
                                    <a:pt x="213" y="11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231F2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24" name="Freeform 40"/>
                          <wps:cNvSpPr>
                            <a:spLocks/>
                          </wps:cNvSpPr>
                          <wps:spPr bwMode="auto">
                            <a:xfrm>
                              <a:off x="1977" y="1356"/>
                              <a:ext cx="267" cy="281"/>
                            </a:xfrm>
                            <a:custGeom>
                              <a:avLst/>
                              <a:gdLst>
                                <a:gd name="T0" fmla="+- 0 2243 1977"/>
                                <a:gd name="T1" fmla="*/ T0 w 267"/>
                                <a:gd name="T2" fmla="+- 0 1432 1356"/>
                                <a:gd name="T3" fmla="*/ 1432 h 281"/>
                                <a:gd name="T4" fmla="+- 0 2234 1977"/>
                                <a:gd name="T5" fmla="*/ T4 w 267"/>
                                <a:gd name="T6" fmla="+- 0 1432 1356"/>
                                <a:gd name="T7" fmla="*/ 1432 h 281"/>
                                <a:gd name="T8" fmla="+- 0 2236 1977"/>
                                <a:gd name="T9" fmla="*/ T8 w 267"/>
                                <a:gd name="T10" fmla="+- 0 1435 1356"/>
                                <a:gd name="T11" fmla="*/ 1435 h 281"/>
                                <a:gd name="T12" fmla="+- 0 2237 1977"/>
                                <a:gd name="T13" fmla="*/ T12 w 267"/>
                                <a:gd name="T14" fmla="+- 0 1445 1356"/>
                                <a:gd name="T15" fmla="*/ 1445 h 281"/>
                                <a:gd name="T16" fmla="+- 0 2243 1977"/>
                                <a:gd name="T17" fmla="*/ T16 w 267"/>
                                <a:gd name="T18" fmla="+- 0 1445 1356"/>
                                <a:gd name="T19" fmla="*/ 1445 h 281"/>
                                <a:gd name="T20" fmla="+- 0 2243 1977"/>
                                <a:gd name="T21" fmla="*/ T20 w 267"/>
                                <a:gd name="T22" fmla="+- 0 1432 1356"/>
                                <a:gd name="T23" fmla="*/ 1432 h 28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267" h="281">
                                  <a:moveTo>
                                    <a:pt x="266" y="76"/>
                                  </a:moveTo>
                                  <a:lnTo>
                                    <a:pt x="257" y="76"/>
                                  </a:lnTo>
                                  <a:lnTo>
                                    <a:pt x="259" y="79"/>
                                  </a:lnTo>
                                  <a:lnTo>
                                    <a:pt x="260" y="89"/>
                                  </a:lnTo>
                                  <a:lnTo>
                                    <a:pt x="266" y="89"/>
                                  </a:lnTo>
                                  <a:lnTo>
                                    <a:pt x="266" y="7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231F2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5" name="Group 35"/>
                        <wpg:cNvGrpSpPr>
                          <a:grpSpLocks/>
                        </wpg:cNvGrpSpPr>
                        <wpg:grpSpPr bwMode="auto">
                          <a:xfrm>
                            <a:off x="2241" y="1371"/>
                            <a:ext cx="315" cy="267"/>
                            <a:chOff x="2241" y="1371"/>
                            <a:chExt cx="315" cy="267"/>
                          </a:xfrm>
                        </wpg:grpSpPr>
                        <wps:wsp>
                          <wps:cNvPr id="226" name="Freeform 38"/>
                          <wps:cNvSpPr>
                            <a:spLocks/>
                          </wps:cNvSpPr>
                          <wps:spPr bwMode="auto">
                            <a:xfrm>
                              <a:off x="2241" y="1371"/>
                              <a:ext cx="315" cy="267"/>
                            </a:xfrm>
                            <a:custGeom>
                              <a:avLst/>
                              <a:gdLst>
                                <a:gd name="T0" fmla="+- 0 2459 2241"/>
                                <a:gd name="T1" fmla="*/ T0 w 315"/>
                                <a:gd name="T2" fmla="+- 0 1371 1371"/>
                                <a:gd name="T3" fmla="*/ 1371 h 267"/>
                                <a:gd name="T4" fmla="+- 0 2331 2241"/>
                                <a:gd name="T5" fmla="*/ T4 w 315"/>
                                <a:gd name="T6" fmla="+- 0 1371 1371"/>
                                <a:gd name="T7" fmla="*/ 1371 h 267"/>
                                <a:gd name="T8" fmla="+- 0 2331 2241"/>
                                <a:gd name="T9" fmla="*/ T8 w 315"/>
                                <a:gd name="T10" fmla="+- 0 1377 1371"/>
                                <a:gd name="T11" fmla="*/ 1377 h 267"/>
                                <a:gd name="T12" fmla="+- 0 2336 2241"/>
                                <a:gd name="T13" fmla="*/ T12 w 315"/>
                                <a:gd name="T14" fmla="+- 0 1377 1371"/>
                                <a:gd name="T15" fmla="*/ 1377 h 267"/>
                                <a:gd name="T16" fmla="+- 0 2341 2241"/>
                                <a:gd name="T17" fmla="*/ T16 w 315"/>
                                <a:gd name="T18" fmla="+- 0 1378 1371"/>
                                <a:gd name="T19" fmla="*/ 1378 h 267"/>
                                <a:gd name="T20" fmla="+- 0 2341 2241"/>
                                <a:gd name="T21" fmla="*/ T20 w 315"/>
                                <a:gd name="T22" fmla="+- 0 1382 1371"/>
                                <a:gd name="T23" fmla="*/ 1382 h 267"/>
                                <a:gd name="T24" fmla="+- 0 2339 2241"/>
                                <a:gd name="T25" fmla="*/ T24 w 315"/>
                                <a:gd name="T26" fmla="+- 0 1386 1371"/>
                                <a:gd name="T27" fmla="*/ 1386 h 267"/>
                                <a:gd name="T28" fmla="+- 0 2302 2241"/>
                                <a:gd name="T29" fmla="*/ T28 w 315"/>
                                <a:gd name="T30" fmla="+- 0 1488 1371"/>
                                <a:gd name="T31" fmla="*/ 1488 h 267"/>
                                <a:gd name="T32" fmla="+- 0 2273 2241"/>
                                <a:gd name="T33" fmla="*/ T32 w 315"/>
                                <a:gd name="T34" fmla="+- 0 1567 1371"/>
                                <a:gd name="T35" fmla="*/ 1567 h 267"/>
                                <a:gd name="T36" fmla="+- 0 2255 2241"/>
                                <a:gd name="T37" fmla="*/ T36 w 315"/>
                                <a:gd name="T38" fmla="+- 0 1616 1371"/>
                                <a:gd name="T39" fmla="*/ 1616 h 267"/>
                                <a:gd name="T40" fmla="+- 0 2251 2241"/>
                                <a:gd name="T41" fmla="*/ T40 w 315"/>
                                <a:gd name="T42" fmla="+- 0 1627 1371"/>
                                <a:gd name="T43" fmla="*/ 1627 h 267"/>
                                <a:gd name="T44" fmla="+- 0 2248 2241"/>
                                <a:gd name="T45" fmla="*/ T44 w 315"/>
                                <a:gd name="T46" fmla="+- 0 1629 1371"/>
                                <a:gd name="T47" fmla="*/ 1629 h 267"/>
                                <a:gd name="T48" fmla="+- 0 2241 2241"/>
                                <a:gd name="T49" fmla="*/ T48 w 315"/>
                                <a:gd name="T50" fmla="+- 0 1631 1371"/>
                                <a:gd name="T51" fmla="*/ 1631 h 267"/>
                                <a:gd name="T52" fmla="+- 0 2241 2241"/>
                                <a:gd name="T53" fmla="*/ T52 w 315"/>
                                <a:gd name="T54" fmla="+- 0 1637 1371"/>
                                <a:gd name="T55" fmla="*/ 1637 h 267"/>
                                <a:gd name="T56" fmla="+- 0 2328 2241"/>
                                <a:gd name="T57" fmla="*/ T56 w 315"/>
                                <a:gd name="T58" fmla="+- 0 1637 1371"/>
                                <a:gd name="T59" fmla="*/ 1637 h 267"/>
                                <a:gd name="T60" fmla="+- 0 2328 2241"/>
                                <a:gd name="T61" fmla="*/ T60 w 315"/>
                                <a:gd name="T62" fmla="+- 0 1631 1371"/>
                                <a:gd name="T63" fmla="*/ 1631 h 267"/>
                                <a:gd name="T64" fmla="+- 0 2321 2241"/>
                                <a:gd name="T65" fmla="*/ T64 w 315"/>
                                <a:gd name="T66" fmla="+- 0 1631 1371"/>
                                <a:gd name="T67" fmla="*/ 1631 h 267"/>
                                <a:gd name="T68" fmla="+- 0 2319 2241"/>
                                <a:gd name="T69" fmla="*/ T68 w 315"/>
                                <a:gd name="T70" fmla="+- 0 1629 1371"/>
                                <a:gd name="T71" fmla="*/ 1629 h 267"/>
                                <a:gd name="T72" fmla="+- 0 2319 2241"/>
                                <a:gd name="T73" fmla="*/ T72 w 315"/>
                                <a:gd name="T74" fmla="+- 0 1626 1371"/>
                                <a:gd name="T75" fmla="*/ 1626 h 267"/>
                                <a:gd name="T76" fmla="+- 0 2321 2241"/>
                                <a:gd name="T77" fmla="*/ T76 w 315"/>
                                <a:gd name="T78" fmla="+- 0 1619 1371"/>
                                <a:gd name="T79" fmla="*/ 1619 h 267"/>
                                <a:gd name="T80" fmla="+- 0 2328 2241"/>
                                <a:gd name="T81" fmla="*/ T80 w 315"/>
                                <a:gd name="T82" fmla="+- 0 1597 1371"/>
                                <a:gd name="T83" fmla="*/ 1597 h 267"/>
                                <a:gd name="T84" fmla="+- 0 2451 2241"/>
                                <a:gd name="T85" fmla="*/ T84 w 315"/>
                                <a:gd name="T86" fmla="+- 0 1579 1371"/>
                                <a:gd name="T87" fmla="*/ 1579 h 267"/>
                                <a:gd name="T88" fmla="+- 0 2527 2241"/>
                                <a:gd name="T89" fmla="*/ T88 w 315"/>
                                <a:gd name="T90" fmla="+- 0 1579 1371"/>
                                <a:gd name="T91" fmla="*/ 1579 h 267"/>
                                <a:gd name="T92" fmla="+- 0 2511 2241"/>
                                <a:gd name="T93" fmla="*/ T92 w 315"/>
                                <a:gd name="T94" fmla="+- 0 1539 1371"/>
                                <a:gd name="T95" fmla="*/ 1539 h 267"/>
                                <a:gd name="T96" fmla="+- 0 2347 2241"/>
                                <a:gd name="T97" fmla="*/ T96 w 315"/>
                                <a:gd name="T98" fmla="+- 0 1539 1371"/>
                                <a:gd name="T99" fmla="*/ 1539 h 267"/>
                                <a:gd name="T100" fmla="+- 0 2391 2241"/>
                                <a:gd name="T101" fmla="*/ T100 w 315"/>
                                <a:gd name="T102" fmla="+- 0 1418 1371"/>
                                <a:gd name="T103" fmla="*/ 1418 h 267"/>
                                <a:gd name="T104" fmla="+- 0 2463 2241"/>
                                <a:gd name="T105" fmla="*/ T104 w 315"/>
                                <a:gd name="T106" fmla="+- 0 1418 1371"/>
                                <a:gd name="T107" fmla="*/ 1418 h 267"/>
                                <a:gd name="T108" fmla="+- 0 2457 2241"/>
                                <a:gd name="T109" fmla="*/ T108 w 315"/>
                                <a:gd name="T110" fmla="+- 0 1401 1371"/>
                                <a:gd name="T111" fmla="*/ 1401 h 267"/>
                                <a:gd name="T112" fmla="+- 0 2453 2241"/>
                                <a:gd name="T113" fmla="*/ T112 w 315"/>
                                <a:gd name="T114" fmla="+- 0 1391 1371"/>
                                <a:gd name="T115" fmla="*/ 1391 h 267"/>
                                <a:gd name="T116" fmla="+- 0 2451 2241"/>
                                <a:gd name="T117" fmla="*/ T116 w 315"/>
                                <a:gd name="T118" fmla="+- 0 1384 1371"/>
                                <a:gd name="T119" fmla="*/ 1384 h 267"/>
                                <a:gd name="T120" fmla="+- 0 2450 2241"/>
                                <a:gd name="T121" fmla="*/ T120 w 315"/>
                                <a:gd name="T122" fmla="+- 0 1378 1371"/>
                                <a:gd name="T123" fmla="*/ 1378 h 267"/>
                                <a:gd name="T124" fmla="+- 0 2454 2241"/>
                                <a:gd name="T125" fmla="*/ T124 w 315"/>
                                <a:gd name="T126" fmla="+- 0 1377 1371"/>
                                <a:gd name="T127" fmla="*/ 1377 h 267"/>
                                <a:gd name="T128" fmla="+- 0 2459 2241"/>
                                <a:gd name="T129" fmla="*/ T128 w 315"/>
                                <a:gd name="T130" fmla="+- 0 1377 1371"/>
                                <a:gd name="T131" fmla="*/ 1377 h 267"/>
                                <a:gd name="T132" fmla="+- 0 2459 2241"/>
                                <a:gd name="T133" fmla="*/ T132 w 315"/>
                                <a:gd name="T134" fmla="+- 0 1371 1371"/>
                                <a:gd name="T135" fmla="*/ 1371 h 26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</a:cxnLst>
                              <a:rect l="0" t="0" r="r" b="b"/>
                              <a:pathLst>
                                <a:path w="315" h="267">
                                  <a:moveTo>
                                    <a:pt x="218" y="0"/>
                                  </a:moveTo>
                                  <a:lnTo>
                                    <a:pt x="90" y="0"/>
                                  </a:lnTo>
                                  <a:lnTo>
                                    <a:pt x="90" y="6"/>
                                  </a:lnTo>
                                  <a:lnTo>
                                    <a:pt x="95" y="6"/>
                                  </a:lnTo>
                                  <a:lnTo>
                                    <a:pt x="100" y="7"/>
                                  </a:lnTo>
                                  <a:lnTo>
                                    <a:pt x="100" y="11"/>
                                  </a:lnTo>
                                  <a:lnTo>
                                    <a:pt x="98" y="15"/>
                                  </a:lnTo>
                                  <a:lnTo>
                                    <a:pt x="61" y="117"/>
                                  </a:lnTo>
                                  <a:lnTo>
                                    <a:pt x="32" y="196"/>
                                  </a:lnTo>
                                  <a:lnTo>
                                    <a:pt x="14" y="245"/>
                                  </a:lnTo>
                                  <a:lnTo>
                                    <a:pt x="10" y="256"/>
                                  </a:lnTo>
                                  <a:lnTo>
                                    <a:pt x="7" y="258"/>
                                  </a:lnTo>
                                  <a:lnTo>
                                    <a:pt x="0" y="260"/>
                                  </a:lnTo>
                                  <a:lnTo>
                                    <a:pt x="0" y="266"/>
                                  </a:lnTo>
                                  <a:lnTo>
                                    <a:pt x="87" y="266"/>
                                  </a:lnTo>
                                  <a:lnTo>
                                    <a:pt x="87" y="260"/>
                                  </a:lnTo>
                                  <a:lnTo>
                                    <a:pt x="80" y="260"/>
                                  </a:lnTo>
                                  <a:lnTo>
                                    <a:pt x="78" y="258"/>
                                  </a:lnTo>
                                  <a:lnTo>
                                    <a:pt x="78" y="255"/>
                                  </a:lnTo>
                                  <a:lnTo>
                                    <a:pt x="80" y="248"/>
                                  </a:lnTo>
                                  <a:lnTo>
                                    <a:pt x="87" y="226"/>
                                  </a:lnTo>
                                  <a:lnTo>
                                    <a:pt x="210" y="208"/>
                                  </a:lnTo>
                                  <a:lnTo>
                                    <a:pt x="286" y="208"/>
                                  </a:lnTo>
                                  <a:lnTo>
                                    <a:pt x="270" y="168"/>
                                  </a:lnTo>
                                  <a:lnTo>
                                    <a:pt x="106" y="168"/>
                                  </a:lnTo>
                                  <a:lnTo>
                                    <a:pt x="150" y="47"/>
                                  </a:lnTo>
                                  <a:lnTo>
                                    <a:pt x="222" y="47"/>
                                  </a:lnTo>
                                  <a:lnTo>
                                    <a:pt x="216" y="30"/>
                                  </a:lnTo>
                                  <a:lnTo>
                                    <a:pt x="212" y="20"/>
                                  </a:lnTo>
                                  <a:lnTo>
                                    <a:pt x="210" y="13"/>
                                  </a:lnTo>
                                  <a:lnTo>
                                    <a:pt x="209" y="7"/>
                                  </a:lnTo>
                                  <a:lnTo>
                                    <a:pt x="213" y="6"/>
                                  </a:lnTo>
                                  <a:lnTo>
                                    <a:pt x="218" y="6"/>
                                  </a:lnTo>
                                  <a:lnTo>
                                    <a:pt x="218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231F2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27" name="Freeform 37"/>
                          <wps:cNvSpPr>
                            <a:spLocks/>
                          </wps:cNvSpPr>
                          <wps:spPr bwMode="auto">
                            <a:xfrm>
                              <a:off x="2241" y="1371"/>
                              <a:ext cx="315" cy="267"/>
                            </a:xfrm>
                            <a:custGeom>
                              <a:avLst/>
                              <a:gdLst>
                                <a:gd name="T0" fmla="+- 0 2527 2241"/>
                                <a:gd name="T1" fmla="*/ T0 w 315"/>
                                <a:gd name="T2" fmla="+- 0 1579 1371"/>
                                <a:gd name="T3" fmla="*/ 1579 h 267"/>
                                <a:gd name="T4" fmla="+- 0 2451 2241"/>
                                <a:gd name="T5" fmla="*/ T4 w 315"/>
                                <a:gd name="T6" fmla="+- 0 1579 1371"/>
                                <a:gd name="T7" fmla="*/ 1579 h 267"/>
                                <a:gd name="T8" fmla="+- 0 2458 2241"/>
                                <a:gd name="T9" fmla="*/ T8 w 315"/>
                                <a:gd name="T10" fmla="+- 0 1598 1371"/>
                                <a:gd name="T11" fmla="*/ 1598 h 267"/>
                                <a:gd name="T12" fmla="+- 0 2466 2241"/>
                                <a:gd name="T13" fmla="*/ T12 w 315"/>
                                <a:gd name="T14" fmla="+- 0 1621 1371"/>
                                <a:gd name="T15" fmla="*/ 1621 h 267"/>
                                <a:gd name="T16" fmla="+- 0 2468 2241"/>
                                <a:gd name="T17" fmla="*/ T16 w 315"/>
                                <a:gd name="T18" fmla="+- 0 1628 1371"/>
                                <a:gd name="T19" fmla="*/ 1628 h 267"/>
                                <a:gd name="T20" fmla="+- 0 2465 2241"/>
                                <a:gd name="T21" fmla="*/ T20 w 315"/>
                                <a:gd name="T22" fmla="+- 0 1630 1371"/>
                                <a:gd name="T23" fmla="*/ 1630 h 267"/>
                                <a:gd name="T24" fmla="+- 0 2458 2241"/>
                                <a:gd name="T25" fmla="*/ T24 w 315"/>
                                <a:gd name="T26" fmla="+- 0 1631 1371"/>
                                <a:gd name="T27" fmla="*/ 1631 h 267"/>
                                <a:gd name="T28" fmla="+- 0 2458 2241"/>
                                <a:gd name="T29" fmla="*/ T28 w 315"/>
                                <a:gd name="T30" fmla="+- 0 1637 1371"/>
                                <a:gd name="T31" fmla="*/ 1637 h 267"/>
                                <a:gd name="T32" fmla="+- 0 2555 2241"/>
                                <a:gd name="T33" fmla="*/ T32 w 315"/>
                                <a:gd name="T34" fmla="+- 0 1637 1371"/>
                                <a:gd name="T35" fmla="*/ 1637 h 267"/>
                                <a:gd name="T36" fmla="+- 0 2555 2241"/>
                                <a:gd name="T37" fmla="*/ T36 w 315"/>
                                <a:gd name="T38" fmla="+- 0 1631 1371"/>
                                <a:gd name="T39" fmla="*/ 1631 h 267"/>
                                <a:gd name="T40" fmla="+- 0 2549 2241"/>
                                <a:gd name="T41" fmla="*/ T40 w 315"/>
                                <a:gd name="T42" fmla="+- 0 1631 1371"/>
                                <a:gd name="T43" fmla="*/ 1631 h 267"/>
                                <a:gd name="T44" fmla="+- 0 2546 2241"/>
                                <a:gd name="T45" fmla="*/ T44 w 315"/>
                                <a:gd name="T46" fmla="+- 0 1628 1371"/>
                                <a:gd name="T47" fmla="*/ 1628 h 267"/>
                                <a:gd name="T48" fmla="+- 0 2541 2241"/>
                                <a:gd name="T49" fmla="*/ T48 w 315"/>
                                <a:gd name="T50" fmla="+- 0 1616 1371"/>
                                <a:gd name="T51" fmla="*/ 1616 h 267"/>
                                <a:gd name="T52" fmla="+- 0 2527 2241"/>
                                <a:gd name="T53" fmla="*/ T52 w 315"/>
                                <a:gd name="T54" fmla="+- 0 1579 1371"/>
                                <a:gd name="T55" fmla="*/ 1579 h 26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</a:cxnLst>
                              <a:rect l="0" t="0" r="r" b="b"/>
                              <a:pathLst>
                                <a:path w="315" h="267">
                                  <a:moveTo>
                                    <a:pt x="286" y="208"/>
                                  </a:moveTo>
                                  <a:lnTo>
                                    <a:pt x="210" y="208"/>
                                  </a:lnTo>
                                  <a:lnTo>
                                    <a:pt x="217" y="227"/>
                                  </a:lnTo>
                                  <a:lnTo>
                                    <a:pt x="225" y="250"/>
                                  </a:lnTo>
                                  <a:lnTo>
                                    <a:pt x="227" y="257"/>
                                  </a:lnTo>
                                  <a:lnTo>
                                    <a:pt x="224" y="259"/>
                                  </a:lnTo>
                                  <a:lnTo>
                                    <a:pt x="217" y="260"/>
                                  </a:lnTo>
                                  <a:lnTo>
                                    <a:pt x="217" y="266"/>
                                  </a:lnTo>
                                  <a:lnTo>
                                    <a:pt x="314" y="266"/>
                                  </a:lnTo>
                                  <a:lnTo>
                                    <a:pt x="314" y="260"/>
                                  </a:lnTo>
                                  <a:lnTo>
                                    <a:pt x="308" y="260"/>
                                  </a:lnTo>
                                  <a:lnTo>
                                    <a:pt x="305" y="257"/>
                                  </a:lnTo>
                                  <a:lnTo>
                                    <a:pt x="300" y="245"/>
                                  </a:lnTo>
                                  <a:lnTo>
                                    <a:pt x="286" y="20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231F2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28" name="Freeform 36"/>
                          <wps:cNvSpPr>
                            <a:spLocks/>
                          </wps:cNvSpPr>
                          <wps:spPr bwMode="auto">
                            <a:xfrm>
                              <a:off x="2241" y="1371"/>
                              <a:ext cx="315" cy="267"/>
                            </a:xfrm>
                            <a:custGeom>
                              <a:avLst/>
                              <a:gdLst>
                                <a:gd name="T0" fmla="+- 0 2463 2241"/>
                                <a:gd name="T1" fmla="*/ T0 w 315"/>
                                <a:gd name="T2" fmla="+- 0 1418 1371"/>
                                <a:gd name="T3" fmla="*/ 1418 h 267"/>
                                <a:gd name="T4" fmla="+- 0 2391 2241"/>
                                <a:gd name="T5" fmla="*/ T4 w 315"/>
                                <a:gd name="T6" fmla="+- 0 1418 1371"/>
                                <a:gd name="T7" fmla="*/ 1418 h 267"/>
                                <a:gd name="T8" fmla="+- 0 2438 2241"/>
                                <a:gd name="T9" fmla="*/ T8 w 315"/>
                                <a:gd name="T10" fmla="+- 0 1539 1371"/>
                                <a:gd name="T11" fmla="*/ 1539 h 267"/>
                                <a:gd name="T12" fmla="+- 0 2511 2241"/>
                                <a:gd name="T13" fmla="*/ T12 w 315"/>
                                <a:gd name="T14" fmla="+- 0 1539 1371"/>
                                <a:gd name="T15" fmla="*/ 1539 h 267"/>
                                <a:gd name="T16" fmla="+- 0 2496 2241"/>
                                <a:gd name="T17" fmla="*/ T16 w 315"/>
                                <a:gd name="T18" fmla="+- 0 1502 1371"/>
                                <a:gd name="T19" fmla="*/ 1502 h 267"/>
                                <a:gd name="T20" fmla="+- 0 2478 2241"/>
                                <a:gd name="T21" fmla="*/ T20 w 315"/>
                                <a:gd name="T22" fmla="+- 0 1455 1371"/>
                                <a:gd name="T23" fmla="*/ 1455 h 267"/>
                                <a:gd name="T24" fmla="+- 0 2470 2241"/>
                                <a:gd name="T25" fmla="*/ T24 w 315"/>
                                <a:gd name="T26" fmla="+- 0 1434 1371"/>
                                <a:gd name="T27" fmla="*/ 1434 h 267"/>
                                <a:gd name="T28" fmla="+- 0 2463 2241"/>
                                <a:gd name="T29" fmla="*/ T28 w 315"/>
                                <a:gd name="T30" fmla="+- 0 1418 1371"/>
                                <a:gd name="T31" fmla="*/ 1418 h 26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</a:cxnLst>
                              <a:rect l="0" t="0" r="r" b="b"/>
                              <a:pathLst>
                                <a:path w="315" h="267">
                                  <a:moveTo>
                                    <a:pt x="222" y="47"/>
                                  </a:moveTo>
                                  <a:lnTo>
                                    <a:pt x="150" y="47"/>
                                  </a:lnTo>
                                  <a:lnTo>
                                    <a:pt x="197" y="168"/>
                                  </a:lnTo>
                                  <a:lnTo>
                                    <a:pt x="270" y="168"/>
                                  </a:lnTo>
                                  <a:lnTo>
                                    <a:pt x="255" y="131"/>
                                  </a:lnTo>
                                  <a:lnTo>
                                    <a:pt x="237" y="84"/>
                                  </a:lnTo>
                                  <a:lnTo>
                                    <a:pt x="229" y="63"/>
                                  </a:lnTo>
                                  <a:lnTo>
                                    <a:pt x="222" y="4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231F2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9" name="Group 29"/>
                        <wpg:cNvGrpSpPr>
                          <a:grpSpLocks/>
                        </wpg:cNvGrpSpPr>
                        <wpg:grpSpPr bwMode="auto">
                          <a:xfrm>
                            <a:off x="2621" y="1859"/>
                            <a:ext cx="89" cy="89"/>
                            <a:chOff x="2621" y="1859"/>
                            <a:chExt cx="89" cy="89"/>
                          </a:xfrm>
                        </wpg:grpSpPr>
                        <wps:wsp>
                          <wps:cNvPr id="230" name="Freeform 34"/>
                          <wps:cNvSpPr>
                            <a:spLocks/>
                          </wps:cNvSpPr>
                          <wps:spPr bwMode="auto">
                            <a:xfrm>
                              <a:off x="2621" y="1859"/>
                              <a:ext cx="89" cy="89"/>
                            </a:xfrm>
                            <a:custGeom>
                              <a:avLst/>
                              <a:gdLst>
                                <a:gd name="T0" fmla="+- 0 2665 2621"/>
                                <a:gd name="T1" fmla="*/ T0 w 89"/>
                                <a:gd name="T2" fmla="+- 0 1859 1859"/>
                                <a:gd name="T3" fmla="*/ 1859 h 89"/>
                                <a:gd name="T4" fmla="+- 0 2653 2621"/>
                                <a:gd name="T5" fmla="*/ T4 w 89"/>
                                <a:gd name="T6" fmla="+- 0 1860 1859"/>
                                <a:gd name="T7" fmla="*/ 1860 h 89"/>
                                <a:gd name="T8" fmla="+- 0 2636 2621"/>
                                <a:gd name="T9" fmla="*/ T8 w 89"/>
                                <a:gd name="T10" fmla="+- 0 1869 1859"/>
                                <a:gd name="T11" fmla="*/ 1869 h 89"/>
                                <a:gd name="T12" fmla="+- 0 2624 2621"/>
                                <a:gd name="T13" fmla="*/ T12 w 89"/>
                                <a:gd name="T14" fmla="+- 0 1887 1859"/>
                                <a:gd name="T15" fmla="*/ 1887 h 89"/>
                                <a:gd name="T16" fmla="+- 0 2621 2621"/>
                                <a:gd name="T17" fmla="*/ T16 w 89"/>
                                <a:gd name="T18" fmla="+- 0 1913 1859"/>
                                <a:gd name="T19" fmla="*/ 1913 h 89"/>
                                <a:gd name="T20" fmla="+- 0 2630 2621"/>
                                <a:gd name="T21" fmla="*/ T20 w 89"/>
                                <a:gd name="T22" fmla="+- 0 1931 1859"/>
                                <a:gd name="T23" fmla="*/ 1931 h 89"/>
                                <a:gd name="T24" fmla="+- 0 2647 2621"/>
                                <a:gd name="T25" fmla="*/ T24 w 89"/>
                                <a:gd name="T26" fmla="+- 0 1943 1859"/>
                                <a:gd name="T27" fmla="*/ 1943 h 89"/>
                                <a:gd name="T28" fmla="+- 0 2671 2621"/>
                                <a:gd name="T29" fmla="*/ T28 w 89"/>
                                <a:gd name="T30" fmla="+- 0 1948 1859"/>
                                <a:gd name="T31" fmla="*/ 1948 h 89"/>
                                <a:gd name="T32" fmla="+- 0 2686 2621"/>
                                <a:gd name="T33" fmla="*/ T32 w 89"/>
                                <a:gd name="T34" fmla="+- 0 1941 1859"/>
                                <a:gd name="T35" fmla="*/ 1941 h 89"/>
                                <a:gd name="T36" fmla="+- 0 2665 2621"/>
                                <a:gd name="T37" fmla="*/ T36 w 89"/>
                                <a:gd name="T38" fmla="+- 0 1941 1859"/>
                                <a:gd name="T39" fmla="*/ 1941 h 89"/>
                                <a:gd name="T40" fmla="+- 0 2656 2621"/>
                                <a:gd name="T41" fmla="*/ T40 w 89"/>
                                <a:gd name="T42" fmla="+- 0 1941 1859"/>
                                <a:gd name="T43" fmla="*/ 1941 h 89"/>
                                <a:gd name="T44" fmla="+- 0 2642 2621"/>
                                <a:gd name="T45" fmla="*/ T44 w 89"/>
                                <a:gd name="T46" fmla="+- 0 1932 1859"/>
                                <a:gd name="T47" fmla="*/ 1932 h 89"/>
                                <a:gd name="T48" fmla="+- 0 2633 2621"/>
                                <a:gd name="T49" fmla="*/ T48 w 89"/>
                                <a:gd name="T50" fmla="+- 0 1914 1859"/>
                                <a:gd name="T51" fmla="*/ 1914 h 89"/>
                                <a:gd name="T52" fmla="+- 0 2632 2621"/>
                                <a:gd name="T53" fmla="*/ T52 w 89"/>
                                <a:gd name="T54" fmla="+- 0 1885 1859"/>
                                <a:gd name="T55" fmla="*/ 1885 h 89"/>
                                <a:gd name="T56" fmla="+- 0 2647 2621"/>
                                <a:gd name="T57" fmla="*/ T56 w 89"/>
                                <a:gd name="T58" fmla="+- 0 1871 1859"/>
                                <a:gd name="T59" fmla="*/ 1871 h 89"/>
                                <a:gd name="T60" fmla="+- 0 2670 2621"/>
                                <a:gd name="T61" fmla="*/ T60 w 89"/>
                                <a:gd name="T62" fmla="+- 0 1866 1859"/>
                                <a:gd name="T63" fmla="*/ 1866 h 89"/>
                                <a:gd name="T64" fmla="+- 0 2688 2621"/>
                                <a:gd name="T65" fmla="*/ T64 w 89"/>
                                <a:gd name="T66" fmla="+- 0 1866 1859"/>
                                <a:gd name="T67" fmla="*/ 1866 h 89"/>
                                <a:gd name="T68" fmla="+- 0 2686 2621"/>
                                <a:gd name="T69" fmla="*/ T68 w 89"/>
                                <a:gd name="T70" fmla="+- 0 1864 1859"/>
                                <a:gd name="T71" fmla="*/ 1864 h 89"/>
                                <a:gd name="T72" fmla="+- 0 2665 2621"/>
                                <a:gd name="T73" fmla="*/ T72 w 89"/>
                                <a:gd name="T74" fmla="+- 0 1859 1859"/>
                                <a:gd name="T75" fmla="*/ 1859 h 8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</a:cxnLst>
                              <a:rect l="0" t="0" r="r" b="b"/>
                              <a:pathLst>
                                <a:path w="89" h="89">
                                  <a:moveTo>
                                    <a:pt x="44" y="0"/>
                                  </a:moveTo>
                                  <a:lnTo>
                                    <a:pt x="32" y="1"/>
                                  </a:lnTo>
                                  <a:lnTo>
                                    <a:pt x="15" y="10"/>
                                  </a:lnTo>
                                  <a:lnTo>
                                    <a:pt x="3" y="28"/>
                                  </a:lnTo>
                                  <a:lnTo>
                                    <a:pt x="0" y="54"/>
                                  </a:lnTo>
                                  <a:lnTo>
                                    <a:pt x="9" y="72"/>
                                  </a:lnTo>
                                  <a:lnTo>
                                    <a:pt x="26" y="84"/>
                                  </a:lnTo>
                                  <a:lnTo>
                                    <a:pt x="50" y="89"/>
                                  </a:lnTo>
                                  <a:lnTo>
                                    <a:pt x="65" y="82"/>
                                  </a:lnTo>
                                  <a:lnTo>
                                    <a:pt x="44" y="82"/>
                                  </a:lnTo>
                                  <a:lnTo>
                                    <a:pt x="35" y="82"/>
                                  </a:lnTo>
                                  <a:lnTo>
                                    <a:pt x="21" y="73"/>
                                  </a:lnTo>
                                  <a:lnTo>
                                    <a:pt x="12" y="55"/>
                                  </a:lnTo>
                                  <a:lnTo>
                                    <a:pt x="11" y="26"/>
                                  </a:lnTo>
                                  <a:lnTo>
                                    <a:pt x="26" y="12"/>
                                  </a:lnTo>
                                  <a:lnTo>
                                    <a:pt x="49" y="7"/>
                                  </a:lnTo>
                                  <a:lnTo>
                                    <a:pt x="67" y="7"/>
                                  </a:lnTo>
                                  <a:lnTo>
                                    <a:pt x="65" y="5"/>
                                  </a:lnTo>
                                  <a:lnTo>
                                    <a:pt x="44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231F2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31" name="Freeform 33"/>
                          <wps:cNvSpPr>
                            <a:spLocks/>
                          </wps:cNvSpPr>
                          <wps:spPr bwMode="auto">
                            <a:xfrm>
                              <a:off x="2621" y="1859"/>
                              <a:ext cx="89" cy="89"/>
                            </a:xfrm>
                            <a:custGeom>
                              <a:avLst/>
                              <a:gdLst>
                                <a:gd name="T0" fmla="+- 0 2688 2621"/>
                                <a:gd name="T1" fmla="*/ T0 w 89"/>
                                <a:gd name="T2" fmla="+- 0 1866 1859"/>
                                <a:gd name="T3" fmla="*/ 1866 h 89"/>
                                <a:gd name="T4" fmla="+- 0 2670 2621"/>
                                <a:gd name="T5" fmla="*/ T4 w 89"/>
                                <a:gd name="T6" fmla="+- 0 1866 1859"/>
                                <a:gd name="T7" fmla="*/ 1866 h 89"/>
                                <a:gd name="T8" fmla="+- 0 2686 2621"/>
                                <a:gd name="T9" fmla="*/ T8 w 89"/>
                                <a:gd name="T10" fmla="+- 0 1873 1859"/>
                                <a:gd name="T11" fmla="*/ 1873 h 89"/>
                                <a:gd name="T12" fmla="+- 0 2696 2621"/>
                                <a:gd name="T13" fmla="*/ T12 w 89"/>
                                <a:gd name="T14" fmla="+- 0 1890 1859"/>
                                <a:gd name="T15" fmla="*/ 1890 h 89"/>
                                <a:gd name="T16" fmla="+- 0 2699 2621"/>
                                <a:gd name="T17" fmla="*/ T16 w 89"/>
                                <a:gd name="T18" fmla="+- 0 1918 1859"/>
                                <a:gd name="T19" fmla="*/ 1918 h 89"/>
                                <a:gd name="T20" fmla="+- 0 2685 2621"/>
                                <a:gd name="T21" fmla="*/ T20 w 89"/>
                                <a:gd name="T22" fmla="+- 0 1935 1859"/>
                                <a:gd name="T23" fmla="*/ 1935 h 89"/>
                                <a:gd name="T24" fmla="+- 0 2665 2621"/>
                                <a:gd name="T25" fmla="*/ T24 w 89"/>
                                <a:gd name="T26" fmla="+- 0 1941 1859"/>
                                <a:gd name="T27" fmla="*/ 1941 h 89"/>
                                <a:gd name="T28" fmla="+- 0 2686 2621"/>
                                <a:gd name="T29" fmla="*/ T28 w 89"/>
                                <a:gd name="T30" fmla="+- 0 1941 1859"/>
                                <a:gd name="T31" fmla="*/ 1941 h 89"/>
                                <a:gd name="T32" fmla="+- 0 2691 2621"/>
                                <a:gd name="T33" fmla="*/ T32 w 89"/>
                                <a:gd name="T34" fmla="+- 0 1940 1859"/>
                                <a:gd name="T35" fmla="*/ 1940 h 89"/>
                                <a:gd name="T36" fmla="+- 0 2704 2621"/>
                                <a:gd name="T37" fmla="*/ T36 w 89"/>
                                <a:gd name="T38" fmla="+- 0 1923 1859"/>
                                <a:gd name="T39" fmla="*/ 1923 h 89"/>
                                <a:gd name="T40" fmla="+- 0 2709 2621"/>
                                <a:gd name="T41" fmla="*/ T40 w 89"/>
                                <a:gd name="T42" fmla="+- 0 1899 1859"/>
                                <a:gd name="T43" fmla="*/ 1899 h 89"/>
                                <a:gd name="T44" fmla="+- 0 2702 2621"/>
                                <a:gd name="T45" fmla="*/ T44 w 89"/>
                                <a:gd name="T46" fmla="+- 0 1878 1859"/>
                                <a:gd name="T47" fmla="*/ 1878 h 89"/>
                                <a:gd name="T48" fmla="+- 0 2688 2621"/>
                                <a:gd name="T49" fmla="*/ T48 w 89"/>
                                <a:gd name="T50" fmla="+- 0 1866 1859"/>
                                <a:gd name="T51" fmla="*/ 1866 h 8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</a:cxnLst>
                              <a:rect l="0" t="0" r="r" b="b"/>
                              <a:pathLst>
                                <a:path w="89" h="89">
                                  <a:moveTo>
                                    <a:pt x="67" y="7"/>
                                  </a:moveTo>
                                  <a:lnTo>
                                    <a:pt x="49" y="7"/>
                                  </a:lnTo>
                                  <a:lnTo>
                                    <a:pt x="65" y="14"/>
                                  </a:lnTo>
                                  <a:lnTo>
                                    <a:pt x="75" y="31"/>
                                  </a:lnTo>
                                  <a:lnTo>
                                    <a:pt x="78" y="59"/>
                                  </a:lnTo>
                                  <a:lnTo>
                                    <a:pt x="64" y="76"/>
                                  </a:lnTo>
                                  <a:lnTo>
                                    <a:pt x="44" y="82"/>
                                  </a:lnTo>
                                  <a:lnTo>
                                    <a:pt x="65" y="82"/>
                                  </a:lnTo>
                                  <a:lnTo>
                                    <a:pt x="70" y="81"/>
                                  </a:lnTo>
                                  <a:lnTo>
                                    <a:pt x="83" y="64"/>
                                  </a:lnTo>
                                  <a:lnTo>
                                    <a:pt x="88" y="40"/>
                                  </a:lnTo>
                                  <a:lnTo>
                                    <a:pt x="81" y="19"/>
                                  </a:lnTo>
                                  <a:lnTo>
                                    <a:pt x="67" y="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231F2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32" name="Freeform 32"/>
                          <wps:cNvSpPr>
                            <a:spLocks/>
                          </wps:cNvSpPr>
                          <wps:spPr bwMode="auto">
                            <a:xfrm>
                              <a:off x="2621" y="1859"/>
                              <a:ext cx="89" cy="89"/>
                            </a:xfrm>
                            <a:custGeom>
                              <a:avLst/>
                              <a:gdLst>
                                <a:gd name="T0" fmla="+- 0 2680 2621"/>
                                <a:gd name="T1" fmla="*/ T0 w 89"/>
                                <a:gd name="T2" fmla="+- 0 1877 1859"/>
                                <a:gd name="T3" fmla="*/ 1877 h 89"/>
                                <a:gd name="T4" fmla="+- 0 2647 2621"/>
                                <a:gd name="T5" fmla="*/ T4 w 89"/>
                                <a:gd name="T6" fmla="+- 0 1877 1859"/>
                                <a:gd name="T7" fmla="*/ 1877 h 89"/>
                                <a:gd name="T8" fmla="+- 0 2647 2621"/>
                                <a:gd name="T9" fmla="*/ T8 w 89"/>
                                <a:gd name="T10" fmla="+- 0 1929 1859"/>
                                <a:gd name="T11" fmla="*/ 1929 h 89"/>
                                <a:gd name="T12" fmla="+- 0 2655 2621"/>
                                <a:gd name="T13" fmla="*/ T12 w 89"/>
                                <a:gd name="T14" fmla="+- 0 1929 1859"/>
                                <a:gd name="T15" fmla="*/ 1929 h 89"/>
                                <a:gd name="T16" fmla="+- 0 2655 2621"/>
                                <a:gd name="T17" fmla="*/ T16 w 89"/>
                                <a:gd name="T18" fmla="+- 0 1907 1859"/>
                                <a:gd name="T19" fmla="*/ 1907 h 89"/>
                                <a:gd name="T20" fmla="+- 0 2672 2621"/>
                                <a:gd name="T21" fmla="*/ T20 w 89"/>
                                <a:gd name="T22" fmla="+- 0 1907 1859"/>
                                <a:gd name="T23" fmla="*/ 1907 h 89"/>
                                <a:gd name="T24" fmla="+- 0 2672 2621"/>
                                <a:gd name="T25" fmla="*/ T24 w 89"/>
                                <a:gd name="T26" fmla="+- 0 1906 1859"/>
                                <a:gd name="T27" fmla="*/ 1906 h 89"/>
                                <a:gd name="T28" fmla="+- 0 2680 2621"/>
                                <a:gd name="T29" fmla="*/ T28 w 89"/>
                                <a:gd name="T30" fmla="+- 0 1905 1859"/>
                                <a:gd name="T31" fmla="*/ 1905 h 89"/>
                                <a:gd name="T32" fmla="+- 0 2686 2621"/>
                                <a:gd name="T33" fmla="*/ T32 w 89"/>
                                <a:gd name="T34" fmla="+- 0 1901 1859"/>
                                <a:gd name="T35" fmla="*/ 1901 h 89"/>
                                <a:gd name="T36" fmla="+- 0 2686 2621"/>
                                <a:gd name="T37" fmla="*/ T36 w 89"/>
                                <a:gd name="T38" fmla="+- 0 1900 1859"/>
                                <a:gd name="T39" fmla="*/ 1900 h 89"/>
                                <a:gd name="T40" fmla="+- 0 2655 2621"/>
                                <a:gd name="T41" fmla="*/ T40 w 89"/>
                                <a:gd name="T42" fmla="+- 0 1900 1859"/>
                                <a:gd name="T43" fmla="*/ 1900 h 89"/>
                                <a:gd name="T44" fmla="+- 0 2655 2621"/>
                                <a:gd name="T45" fmla="*/ T44 w 89"/>
                                <a:gd name="T46" fmla="+- 0 1884 1859"/>
                                <a:gd name="T47" fmla="*/ 1884 h 89"/>
                                <a:gd name="T48" fmla="+- 0 2686 2621"/>
                                <a:gd name="T49" fmla="*/ T48 w 89"/>
                                <a:gd name="T50" fmla="+- 0 1884 1859"/>
                                <a:gd name="T51" fmla="*/ 1884 h 89"/>
                                <a:gd name="T52" fmla="+- 0 2686 2621"/>
                                <a:gd name="T53" fmla="*/ T52 w 89"/>
                                <a:gd name="T54" fmla="+- 0 1882 1859"/>
                                <a:gd name="T55" fmla="*/ 1882 h 89"/>
                                <a:gd name="T56" fmla="+- 0 2680 2621"/>
                                <a:gd name="T57" fmla="*/ T56 w 89"/>
                                <a:gd name="T58" fmla="+- 0 1877 1859"/>
                                <a:gd name="T59" fmla="*/ 1877 h 8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</a:cxnLst>
                              <a:rect l="0" t="0" r="r" b="b"/>
                              <a:pathLst>
                                <a:path w="89" h="89">
                                  <a:moveTo>
                                    <a:pt x="59" y="18"/>
                                  </a:moveTo>
                                  <a:lnTo>
                                    <a:pt x="26" y="18"/>
                                  </a:lnTo>
                                  <a:lnTo>
                                    <a:pt x="26" y="70"/>
                                  </a:lnTo>
                                  <a:lnTo>
                                    <a:pt x="34" y="70"/>
                                  </a:lnTo>
                                  <a:lnTo>
                                    <a:pt x="34" y="48"/>
                                  </a:lnTo>
                                  <a:lnTo>
                                    <a:pt x="51" y="48"/>
                                  </a:lnTo>
                                  <a:lnTo>
                                    <a:pt x="51" y="47"/>
                                  </a:lnTo>
                                  <a:lnTo>
                                    <a:pt x="59" y="46"/>
                                  </a:lnTo>
                                  <a:lnTo>
                                    <a:pt x="65" y="42"/>
                                  </a:lnTo>
                                  <a:lnTo>
                                    <a:pt x="65" y="41"/>
                                  </a:lnTo>
                                  <a:lnTo>
                                    <a:pt x="34" y="41"/>
                                  </a:lnTo>
                                  <a:lnTo>
                                    <a:pt x="34" y="25"/>
                                  </a:lnTo>
                                  <a:lnTo>
                                    <a:pt x="65" y="25"/>
                                  </a:lnTo>
                                  <a:lnTo>
                                    <a:pt x="65" y="23"/>
                                  </a:lnTo>
                                  <a:lnTo>
                                    <a:pt x="59" y="1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231F2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33" name="Freeform 31"/>
                          <wps:cNvSpPr>
                            <a:spLocks/>
                          </wps:cNvSpPr>
                          <wps:spPr bwMode="auto">
                            <a:xfrm>
                              <a:off x="2621" y="1859"/>
                              <a:ext cx="89" cy="89"/>
                            </a:xfrm>
                            <a:custGeom>
                              <a:avLst/>
                              <a:gdLst>
                                <a:gd name="T0" fmla="+- 0 2672 2621"/>
                                <a:gd name="T1" fmla="*/ T0 w 89"/>
                                <a:gd name="T2" fmla="+- 0 1907 1859"/>
                                <a:gd name="T3" fmla="*/ 1907 h 89"/>
                                <a:gd name="T4" fmla="+- 0 2664 2621"/>
                                <a:gd name="T5" fmla="*/ T4 w 89"/>
                                <a:gd name="T6" fmla="+- 0 1907 1859"/>
                                <a:gd name="T7" fmla="*/ 1907 h 89"/>
                                <a:gd name="T8" fmla="+- 0 2678 2621"/>
                                <a:gd name="T9" fmla="*/ T8 w 89"/>
                                <a:gd name="T10" fmla="+- 0 1929 1859"/>
                                <a:gd name="T11" fmla="*/ 1929 h 89"/>
                                <a:gd name="T12" fmla="+- 0 2687 2621"/>
                                <a:gd name="T13" fmla="*/ T12 w 89"/>
                                <a:gd name="T14" fmla="+- 0 1929 1859"/>
                                <a:gd name="T15" fmla="*/ 1929 h 89"/>
                                <a:gd name="T16" fmla="+- 0 2672 2621"/>
                                <a:gd name="T17" fmla="*/ T16 w 89"/>
                                <a:gd name="T18" fmla="+- 0 1907 1859"/>
                                <a:gd name="T19" fmla="*/ 1907 h 8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89" h="89">
                                  <a:moveTo>
                                    <a:pt x="51" y="48"/>
                                  </a:moveTo>
                                  <a:lnTo>
                                    <a:pt x="43" y="48"/>
                                  </a:lnTo>
                                  <a:lnTo>
                                    <a:pt x="57" y="70"/>
                                  </a:lnTo>
                                  <a:lnTo>
                                    <a:pt x="66" y="70"/>
                                  </a:lnTo>
                                  <a:lnTo>
                                    <a:pt x="51" y="4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231F2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34" name="Freeform 30"/>
                          <wps:cNvSpPr>
                            <a:spLocks/>
                          </wps:cNvSpPr>
                          <wps:spPr bwMode="auto">
                            <a:xfrm>
                              <a:off x="2621" y="1859"/>
                              <a:ext cx="89" cy="89"/>
                            </a:xfrm>
                            <a:custGeom>
                              <a:avLst/>
                              <a:gdLst>
                                <a:gd name="T0" fmla="+- 0 2686 2621"/>
                                <a:gd name="T1" fmla="*/ T0 w 89"/>
                                <a:gd name="T2" fmla="+- 0 1884 1859"/>
                                <a:gd name="T3" fmla="*/ 1884 h 89"/>
                                <a:gd name="T4" fmla="+- 0 2671 2621"/>
                                <a:gd name="T5" fmla="*/ T4 w 89"/>
                                <a:gd name="T6" fmla="+- 0 1884 1859"/>
                                <a:gd name="T7" fmla="*/ 1884 h 89"/>
                                <a:gd name="T8" fmla="+- 0 2677 2621"/>
                                <a:gd name="T9" fmla="*/ T8 w 89"/>
                                <a:gd name="T10" fmla="+- 0 1885 1859"/>
                                <a:gd name="T11" fmla="*/ 1885 h 89"/>
                                <a:gd name="T12" fmla="+- 0 2677 2621"/>
                                <a:gd name="T13" fmla="*/ T12 w 89"/>
                                <a:gd name="T14" fmla="+- 0 1900 1859"/>
                                <a:gd name="T15" fmla="*/ 1900 h 89"/>
                                <a:gd name="T16" fmla="+- 0 2671 2621"/>
                                <a:gd name="T17" fmla="*/ T16 w 89"/>
                                <a:gd name="T18" fmla="+- 0 1900 1859"/>
                                <a:gd name="T19" fmla="*/ 1900 h 89"/>
                                <a:gd name="T20" fmla="+- 0 2686 2621"/>
                                <a:gd name="T21" fmla="*/ T20 w 89"/>
                                <a:gd name="T22" fmla="+- 0 1900 1859"/>
                                <a:gd name="T23" fmla="*/ 1900 h 89"/>
                                <a:gd name="T24" fmla="+- 0 2686 2621"/>
                                <a:gd name="T25" fmla="*/ T24 w 89"/>
                                <a:gd name="T26" fmla="+- 0 1884 1859"/>
                                <a:gd name="T27" fmla="*/ 1884 h 8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89" h="89">
                                  <a:moveTo>
                                    <a:pt x="65" y="25"/>
                                  </a:moveTo>
                                  <a:lnTo>
                                    <a:pt x="50" y="25"/>
                                  </a:lnTo>
                                  <a:lnTo>
                                    <a:pt x="56" y="26"/>
                                  </a:lnTo>
                                  <a:lnTo>
                                    <a:pt x="56" y="41"/>
                                  </a:lnTo>
                                  <a:lnTo>
                                    <a:pt x="50" y="41"/>
                                  </a:lnTo>
                                  <a:lnTo>
                                    <a:pt x="65" y="41"/>
                                  </a:lnTo>
                                  <a:lnTo>
                                    <a:pt x="65" y="2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231F2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5" name="Group 3"/>
                        <wpg:cNvGrpSpPr>
                          <a:grpSpLocks/>
                        </wpg:cNvGrpSpPr>
                        <wpg:grpSpPr bwMode="auto">
                          <a:xfrm>
                            <a:off x="9169" y="3437"/>
                            <a:ext cx="1566" cy="1567"/>
                            <a:chOff x="9169" y="3437"/>
                            <a:chExt cx="1566" cy="1567"/>
                          </a:xfrm>
                        </wpg:grpSpPr>
                        <wps:wsp>
                          <wps:cNvPr id="236" name="Freeform 28"/>
                          <wps:cNvSpPr>
                            <a:spLocks/>
                          </wps:cNvSpPr>
                          <wps:spPr bwMode="auto">
                            <a:xfrm>
                              <a:off x="9169" y="3437"/>
                              <a:ext cx="1566" cy="1567"/>
                            </a:xfrm>
                            <a:custGeom>
                              <a:avLst/>
                              <a:gdLst>
                                <a:gd name="T0" fmla="+- 0 10006 9169"/>
                                <a:gd name="T1" fmla="*/ T0 w 1566"/>
                                <a:gd name="T2" fmla="+- 0 4905 3437"/>
                                <a:gd name="T3" fmla="*/ 4905 h 1567"/>
                                <a:gd name="T4" fmla="+- 0 9898 9169"/>
                                <a:gd name="T5" fmla="*/ T4 w 1566"/>
                                <a:gd name="T6" fmla="+- 0 4905 3437"/>
                                <a:gd name="T7" fmla="*/ 4905 h 1567"/>
                                <a:gd name="T8" fmla="+- 0 9952 9169"/>
                                <a:gd name="T9" fmla="*/ T8 w 1566"/>
                                <a:gd name="T10" fmla="+- 0 5003 3437"/>
                                <a:gd name="T11" fmla="*/ 5003 h 1567"/>
                                <a:gd name="T12" fmla="+- 0 10006 9169"/>
                                <a:gd name="T13" fmla="*/ T12 w 1566"/>
                                <a:gd name="T14" fmla="+- 0 4905 3437"/>
                                <a:gd name="T15" fmla="*/ 4905 h 156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566" h="1567">
                                  <a:moveTo>
                                    <a:pt x="837" y="1468"/>
                                  </a:moveTo>
                                  <a:lnTo>
                                    <a:pt x="729" y="1468"/>
                                  </a:lnTo>
                                  <a:lnTo>
                                    <a:pt x="783" y="1566"/>
                                  </a:lnTo>
                                  <a:lnTo>
                                    <a:pt x="837" y="146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3183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37" name="Freeform 27"/>
                          <wps:cNvSpPr>
                            <a:spLocks/>
                          </wps:cNvSpPr>
                          <wps:spPr bwMode="auto">
                            <a:xfrm>
                              <a:off x="9169" y="3437"/>
                              <a:ext cx="1566" cy="1567"/>
                            </a:xfrm>
                            <a:custGeom>
                              <a:avLst/>
                              <a:gdLst>
                                <a:gd name="T0" fmla="+- 0 10113 9169"/>
                                <a:gd name="T1" fmla="*/ T0 w 1566"/>
                                <a:gd name="T2" fmla="+- 0 4888 3437"/>
                                <a:gd name="T3" fmla="*/ 4888 h 1567"/>
                                <a:gd name="T4" fmla="+- 0 9792 9169"/>
                                <a:gd name="T5" fmla="*/ T4 w 1566"/>
                                <a:gd name="T6" fmla="+- 0 4888 3437"/>
                                <a:gd name="T7" fmla="*/ 4888 h 1567"/>
                                <a:gd name="T8" fmla="+- 0 9830 9169"/>
                                <a:gd name="T9" fmla="*/ T8 w 1566"/>
                                <a:gd name="T10" fmla="+- 0 4993 3437"/>
                                <a:gd name="T11" fmla="*/ 4993 h 1567"/>
                                <a:gd name="T12" fmla="+- 0 9898 9169"/>
                                <a:gd name="T13" fmla="*/ T12 w 1566"/>
                                <a:gd name="T14" fmla="+- 0 4905 3437"/>
                                <a:gd name="T15" fmla="*/ 4905 h 1567"/>
                                <a:gd name="T16" fmla="+- 0 10107 9169"/>
                                <a:gd name="T17" fmla="*/ T16 w 1566"/>
                                <a:gd name="T18" fmla="+- 0 4905 3437"/>
                                <a:gd name="T19" fmla="*/ 4905 h 1567"/>
                                <a:gd name="T20" fmla="+- 0 10113 9169"/>
                                <a:gd name="T21" fmla="*/ T20 w 1566"/>
                                <a:gd name="T22" fmla="+- 0 4888 3437"/>
                                <a:gd name="T23" fmla="*/ 4888 h 156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1566" h="1567">
                                  <a:moveTo>
                                    <a:pt x="944" y="1451"/>
                                  </a:moveTo>
                                  <a:lnTo>
                                    <a:pt x="623" y="1451"/>
                                  </a:lnTo>
                                  <a:lnTo>
                                    <a:pt x="661" y="1556"/>
                                  </a:lnTo>
                                  <a:lnTo>
                                    <a:pt x="729" y="1468"/>
                                  </a:lnTo>
                                  <a:lnTo>
                                    <a:pt x="938" y="1468"/>
                                  </a:lnTo>
                                  <a:lnTo>
                                    <a:pt x="944" y="145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3183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38" name="Freeform 26"/>
                          <wps:cNvSpPr>
                            <a:spLocks/>
                          </wps:cNvSpPr>
                          <wps:spPr bwMode="auto">
                            <a:xfrm>
                              <a:off x="9169" y="3437"/>
                              <a:ext cx="1566" cy="1567"/>
                            </a:xfrm>
                            <a:custGeom>
                              <a:avLst/>
                              <a:gdLst>
                                <a:gd name="T0" fmla="+- 0 10107 9169"/>
                                <a:gd name="T1" fmla="*/ T0 w 1566"/>
                                <a:gd name="T2" fmla="+- 0 4905 3437"/>
                                <a:gd name="T3" fmla="*/ 4905 h 1567"/>
                                <a:gd name="T4" fmla="+- 0 10006 9169"/>
                                <a:gd name="T5" fmla="*/ T4 w 1566"/>
                                <a:gd name="T6" fmla="+- 0 4905 3437"/>
                                <a:gd name="T7" fmla="*/ 4905 h 1567"/>
                                <a:gd name="T8" fmla="+- 0 10075 9169"/>
                                <a:gd name="T9" fmla="*/ T8 w 1566"/>
                                <a:gd name="T10" fmla="+- 0 4993 3437"/>
                                <a:gd name="T11" fmla="*/ 4993 h 1567"/>
                                <a:gd name="T12" fmla="+- 0 10107 9169"/>
                                <a:gd name="T13" fmla="*/ T12 w 1566"/>
                                <a:gd name="T14" fmla="+- 0 4905 3437"/>
                                <a:gd name="T15" fmla="*/ 4905 h 156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566" h="1567">
                                  <a:moveTo>
                                    <a:pt x="938" y="1468"/>
                                  </a:moveTo>
                                  <a:lnTo>
                                    <a:pt x="837" y="1468"/>
                                  </a:lnTo>
                                  <a:lnTo>
                                    <a:pt x="906" y="1556"/>
                                  </a:lnTo>
                                  <a:lnTo>
                                    <a:pt x="938" y="146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3183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39" name="Freeform 25"/>
                          <wps:cNvSpPr>
                            <a:spLocks/>
                          </wps:cNvSpPr>
                          <wps:spPr bwMode="auto">
                            <a:xfrm>
                              <a:off x="9169" y="3437"/>
                              <a:ext cx="1566" cy="1567"/>
                            </a:xfrm>
                            <a:custGeom>
                              <a:avLst/>
                              <a:gdLst>
                                <a:gd name="T0" fmla="+- 0 10215 9169"/>
                                <a:gd name="T1" fmla="*/ T0 w 1566"/>
                                <a:gd name="T2" fmla="+- 0 4855 3437"/>
                                <a:gd name="T3" fmla="*/ 4855 h 1567"/>
                                <a:gd name="T4" fmla="+- 0 9689 9169"/>
                                <a:gd name="T5" fmla="*/ T4 w 1566"/>
                                <a:gd name="T6" fmla="+- 0 4855 3437"/>
                                <a:gd name="T7" fmla="*/ 4855 h 1567"/>
                                <a:gd name="T8" fmla="+- 0 9710 9169"/>
                                <a:gd name="T9" fmla="*/ T8 w 1566"/>
                                <a:gd name="T10" fmla="+- 0 4965 3437"/>
                                <a:gd name="T11" fmla="*/ 4965 h 1567"/>
                                <a:gd name="T12" fmla="+- 0 9792 9169"/>
                                <a:gd name="T13" fmla="*/ T12 w 1566"/>
                                <a:gd name="T14" fmla="+- 0 4888 3437"/>
                                <a:gd name="T15" fmla="*/ 4888 h 1567"/>
                                <a:gd name="T16" fmla="+- 0 10209 9169"/>
                                <a:gd name="T17" fmla="*/ T16 w 1566"/>
                                <a:gd name="T18" fmla="+- 0 4888 3437"/>
                                <a:gd name="T19" fmla="*/ 4888 h 1567"/>
                                <a:gd name="T20" fmla="+- 0 10215 9169"/>
                                <a:gd name="T21" fmla="*/ T20 w 1566"/>
                                <a:gd name="T22" fmla="+- 0 4855 3437"/>
                                <a:gd name="T23" fmla="*/ 4855 h 156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1566" h="1567">
                                  <a:moveTo>
                                    <a:pt x="1046" y="1418"/>
                                  </a:moveTo>
                                  <a:lnTo>
                                    <a:pt x="520" y="1418"/>
                                  </a:lnTo>
                                  <a:lnTo>
                                    <a:pt x="541" y="1528"/>
                                  </a:lnTo>
                                  <a:lnTo>
                                    <a:pt x="623" y="1451"/>
                                  </a:lnTo>
                                  <a:lnTo>
                                    <a:pt x="1040" y="1451"/>
                                  </a:lnTo>
                                  <a:lnTo>
                                    <a:pt x="1046" y="141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3183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40" name="Freeform 24"/>
                          <wps:cNvSpPr>
                            <a:spLocks/>
                          </wps:cNvSpPr>
                          <wps:spPr bwMode="auto">
                            <a:xfrm>
                              <a:off x="9169" y="3437"/>
                              <a:ext cx="1566" cy="1567"/>
                            </a:xfrm>
                            <a:custGeom>
                              <a:avLst/>
                              <a:gdLst>
                                <a:gd name="T0" fmla="+- 0 10209 9169"/>
                                <a:gd name="T1" fmla="*/ T0 w 1566"/>
                                <a:gd name="T2" fmla="+- 0 4888 3437"/>
                                <a:gd name="T3" fmla="*/ 4888 h 1567"/>
                                <a:gd name="T4" fmla="+- 0 10113 9169"/>
                                <a:gd name="T5" fmla="*/ T4 w 1566"/>
                                <a:gd name="T6" fmla="+- 0 4888 3437"/>
                                <a:gd name="T7" fmla="*/ 4888 h 1567"/>
                                <a:gd name="T8" fmla="+- 0 10194 9169"/>
                                <a:gd name="T9" fmla="*/ T8 w 1566"/>
                                <a:gd name="T10" fmla="+- 0 4965 3437"/>
                                <a:gd name="T11" fmla="*/ 4965 h 1567"/>
                                <a:gd name="T12" fmla="+- 0 10209 9169"/>
                                <a:gd name="T13" fmla="*/ T12 w 1566"/>
                                <a:gd name="T14" fmla="+- 0 4888 3437"/>
                                <a:gd name="T15" fmla="*/ 4888 h 156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566" h="1567">
                                  <a:moveTo>
                                    <a:pt x="1040" y="1451"/>
                                  </a:moveTo>
                                  <a:lnTo>
                                    <a:pt x="944" y="1451"/>
                                  </a:lnTo>
                                  <a:lnTo>
                                    <a:pt x="1025" y="1528"/>
                                  </a:lnTo>
                                  <a:lnTo>
                                    <a:pt x="1040" y="145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3183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41" name="Freeform 23"/>
                          <wps:cNvSpPr>
                            <a:spLocks/>
                          </wps:cNvSpPr>
                          <wps:spPr bwMode="auto">
                            <a:xfrm>
                              <a:off x="9169" y="3437"/>
                              <a:ext cx="1566" cy="1567"/>
                            </a:xfrm>
                            <a:custGeom>
                              <a:avLst/>
                              <a:gdLst>
                                <a:gd name="T0" fmla="+- 0 10311 9169"/>
                                <a:gd name="T1" fmla="*/ T0 w 1566"/>
                                <a:gd name="T2" fmla="+- 0 4806 3437"/>
                                <a:gd name="T3" fmla="*/ 4806 h 1567"/>
                                <a:gd name="T4" fmla="+- 0 9593 9169"/>
                                <a:gd name="T5" fmla="*/ T4 w 1566"/>
                                <a:gd name="T6" fmla="+- 0 4806 3437"/>
                                <a:gd name="T7" fmla="*/ 4806 h 1567"/>
                                <a:gd name="T8" fmla="+- 0 9597 9169"/>
                                <a:gd name="T9" fmla="*/ T8 w 1566"/>
                                <a:gd name="T10" fmla="+- 0 4918 3437"/>
                                <a:gd name="T11" fmla="*/ 4918 h 1567"/>
                                <a:gd name="T12" fmla="+- 0 9689 9169"/>
                                <a:gd name="T13" fmla="*/ T12 w 1566"/>
                                <a:gd name="T14" fmla="+- 0 4855 3437"/>
                                <a:gd name="T15" fmla="*/ 4855 h 1567"/>
                                <a:gd name="T16" fmla="+- 0 10310 9169"/>
                                <a:gd name="T17" fmla="*/ T16 w 1566"/>
                                <a:gd name="T18" fmla="+- 0 4855 3437"/>
                                <a:gd name="T19" fmla="*/ 4855 h 1567"/>
                                <a:gd name="T20" fmla="+- 0 10311 9169"/>
                                <a:gd name="T21" fmla="*/ T20 w 1566"/>
                                <a:gd name="T22" fmla="+- 0 4806 3437"/>
                                <a:gd name="T23" fmla="*/ 4806 h 156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1566" h="1567">
                                  <a:moveTo>
                                    <a:pt x="1142" y="1369"/>
                                  </a:moveTo>
                                  <a:lnTo>
                                    <a:pt x="424" y="1369"/>
                                  </a:lnTo>
                                  <a:lnTo>
                                    <a:pt x="428" y="1481"/>
                                  </a:lnTo>
                                  <a:lnTo>
                                    <a:pt x="520" y="1418"/>
                                  </a:lnTo>
                                  <a:lnTo>
                                    <a:pt x="1141" y="1418"/>
                                  </a:lnTo>
                                  <a:lnTo>
                                    <a:pt x="1142" y="136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3183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42" name="Freeform 22"/>
                          <wps:cNvSpPr>
                            <a:spLocks/>
                          </wps:cNvSpPr>
                          <wps:spPr bwMode="auto">
                            <a:xfrm>
                              <a:off x="9169" y="3437"/>
                              <a:ext cx="1566" cy="1567"/>
                            </a:xfrm>
                            <a:custGeom>
                              <a:avLst/>
                              <a:gdLst>
                                <a:gd name="T0" fmla="+- 0 10310 9169"/>
                                <a:gd name="T1" fmla="*/ T0 w 1566"/>
                                <a:gd name="T2" fmla="+- 0 4855 3437"/>
                                <a:gd name="T3" fmla="*/ 4855 h 1567"/>
                                <a:gd name="T4" fmla="+- 0 10215 9169"/>
                                <a:gd name="T5" fmla="*/ T4 w 1566"/>
                                <a:gd name="T6" fmla="+- 0 4855 3437"/>
                                <a:gd name="T7" fmla="*/ 4855 h 1567"/>
                                <a:gd name="T8" fmla="+- 0 10308 9169"/>
                                <a:gd name="T9" fmla="*/ T8 w 1566"/>
                                <a:gd name="T10" fmla="+- 0 4918 3437"/>
                                <a:gd name="T11" fmla="*/ 4918 h 1567"/>
                                <a:gd name="T12" fmla="+- 0 10310 9169"/>
                                <a:gd name="T13" fmla="*/ T12 w 1566"/>
                                <a:gd name="T14" fmla="+- 0 4855 3437"/>
                                <a:gd name="T15" fmla="*/ 4855 h 156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566" h="1567">
                                  <a:moveTo>
                                    <a:pt x="1141" y="1418"/>
                                  </a:moveTo>
                                  <a:lnTo>
                                    <a:pt x="1046" y="1418"/>
                                  </a:lnTo>
                                  <a:lnTo>
                                    <a:pt x="1139" y="1481"/>
                                  </a:lnTo>
                                  <a:lnTo>
                                    <a:pt x="1141" y="141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3183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43" name="Freeform 21"/>
                          <wps:cNvSpPr>
                            <a:spLocks/>
                          </wps:cNvSpPr>
                          <wps:spPr bwMode="auto">
                            <a:xfrm>
                              <a:off x="9169" y="3437"/>
                              <a:ext cx="1566" cy="1567"/>
                            </a:xfrm>
                            <a:custGeom>
                              <a:avLst/>
                              <a:gdLst>
                                <a:gd name="T0" fmla="+- 0 10399 9169"/>
                                <a:gd name="T1" fmla="*/ T0 w 1566"/>
                                <a:gd name="T2" fmla="+- 0 4743 3437"/>
                                <a:gd name="T3" fmla="*/ 4743 h 1567"/>
                                <a:gd name="T4" fmla="+- 0 9506 9169"/>
                                <a:gd name="T5" fmla="*/ T4 w 1566"/>
                                <a:gd name="T6" fmla="+- 0 4743 3437"/>
                                <a:gd name="T7" fmla="*/ 4743 h 1567"/>
                                <a:gd name="T8" fmla="+- 0 9492 9169"/>
                                <a:gd name="T9" fmla="*/ T8 w 1566"/>
                                <a:gd name="T10" fmla="+- 0 4853 3437"/>
                                <a:gd name="T11" fmla="*/ 4853 h 1567"/>
                                <a:gd name="T12" fmla="+- 0 9593 9169"/>
                                <a:gd name="T13" fmla="*/ T12 w 1566"/>
                                <a:gd name="T14" fmla="+- 0 4806 3437"/>
                                <a:gd name="T15" fmla="*/ 4806 h 1567"/>
                                <a:gd name="T16" fmla="+- 0 10407 9169"/>
                                <a:gd name="T17" fmla="*/ T16 w 1566"/>
                                <a:gd name="T18" fmla="+- 0 4806 3437"/>
                                <a:gd name="T19" fmla="*/ 4806 h 1567"/>
                                <a:gd name="T20" fmla="+- 0 10399 9169"/>
                                <a:gd name="T21" fmla="*/ T20 w 1566"/>
                                <a:gd name="T22" fmla="+- 0 4743 3437"/>
                                <a:gd name="T23" fmla="*/ 4743 h 156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1566" h="1567">
                                  <a:moveTo>
                                    <a:pt x="1230" y="1306"/>
                                  </a:moveTo>
                                  <a:lnTo>
                                    <a:pt x="337" y="1306"/>
                                  </a:lnTo>
                                  <a:lnTo>
                                    <a:pt x="323" y="1416"/>
                                  </a:lnTo>
                                  <a:lnTo>
                                    <a:pt x="424" y="1369"/>
                                  </a:lnTo>
                                  <a:lnTo>
                                    <a:pt x="1238" y="1369"/>
                                  </a:lnTo>
                                  <a:lnTo>
                                    <a:pt x="1230" y="130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3183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44" name="Freeform 20"/>
                          <wps:cNvSpPr>
                            <a:spLocks/>
                          </wps:cNvSpPr>
                          <wps:spPr bwMode="auto">
                            <a:xfrm>
                              <a:off x="9169" y="3437"/>
                              <a:ext cx="1566" cy="1567"/>
                            </a:xfrm>
                            <a:custGeom>
                              <a:avLst/>
                              <a:gdLst>
                                <a:gd name="T0" fmla="+- 0 10407 9169"/>
                                <a:gd name="T1" fmla="*/ T0 w 1566"/>
                                <a:gd name="T2" fmla="+- 0 4806 3437"/>
                                <a:gd name="T3" fmla="*/ 4806 h 1567"/>
                                <a:gd name="T4" fmla="+- 0 10311 9169"/>
                                <a:gd name="T5" fmla="*/ T4 w 1566"/>
                                <a:gd name="T6" fmla="+- 0 4806 3437"/>
                                <a:gd name="T7" fmla="*/ 4806 h 1567"/>
                                <a:gd name="T8" fmla="+- 0 10413 9169"/>
                                <a:gd name="T9" fmla="*/ T8 w 1566"/>
                                <a:gd name="T10" fmla="+- 0 4853 3437"/>
                                <a:gd name="T11" fmla="*/ 4853 h 1567"/>
                                <a:gd name="T12" fmla="+- 0 10407 9169"/>
                                <a:gd name="T13" fmla="*/ T12 w 1566"/>
                                <a:gd name="T14" fmla="+- 0 4806 3437"/>
                                <a:gd name="T15" fmla="*/ 4806 h 156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566" h="1567">
                                  <a:moveTo>
                                    <a:pt x="1238" y="1369"/>
                                  </a:moveTo>
                                  <a:lnTo>
                                    <a:pt x="1142" y="1369"/>
                                  </a:lnTo>
                                  <a:lnTo>
                                    <a:pt x="1244" y="1416"/>
                                  </a:lnTo>
                                  <a:lnTo>
                                    <a:pt x="1238" y="136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3183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45" name="Freeform 19"/>
                          <wps:cNvSpPr>
                            <a:spLocks/>
                          </wps:cNvSpPr>
                          <wps:spPr bwMode="auto">
                            <a:xfrm>
                              <a:off x="9169" y="3437"/>
                              <a:ext cx="1566" cy="1567"/>
                            </a:xfrm>
                            <a:custGeom>
                              <a:avLst/>
                              <a:gdLst>
                                <a:gd name="T0" fmla="+- 0 10497 9169"/>
                                <a:gd name="T1" fmla="*/ T0 w 1566"/>
                                <a:gd name="T2" fmla="+- 0 4743 3437"/>
                                <a:gd name="T3" fmla="*/ 4743 h 1567"/>
                                <a:gd name="T4" fmla="+- 0 10399 9169"/>
                                <a:gd name="T5" fmla="*/ T4 w 1566"/>
                                <a:gd name="T6" fmla="+- 0 4743 3437"/>
                                <a:gd name="T7" fmla="*/ 4743 h 1567"/>
                                <a:gd name="T8" fmla="+- 0 10506 9169"/>
                                <a:gd name="T9" fmla="*/ T8 w 1566"/>
                                <a:gd name="T10" fmla="+- 0 4774 3437"/>
                                <a:gd name="T11" fmla="*/ 4774 h 1567"/>
                                <a:gd name="T12" fmla="+- 0 10497 9169"/>
                                <a:gd name="T13" fmla="*/ T12 w 1566"/>
                                <a:gd name="T14" fmla="+- 0 4743 3437"/>
                                <a:gd name="T15" fmla="*/ 4743 h 156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566" h="1567">
                                  <a:moveTo>
                                    <a:pt x="1328" y="1306"/>
                                  </a:moveTo>
                                  <a:lnTo>
                                    <a:pt x="1230" y="1306"/>
                                  </a:lnTo>
                                  <a:lnTo>
                                    <a:pt x="1337" y="1337"/>
                                  </a:lnTo>
                                  <a:lnTo>
                                    <a:pt x="1328" y="130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3183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46" name="Freeform 18"/>
                          <wps:cNvSpPr>
                            <a:spLocks/>
                          </wps:cNvSpPr>
                          <wps:spPr bwMode="auto">
                            <a:xfrm>
                              <a:off x="9169" y="3437"/>
                              <a:ext cx="1566" cy="1567"/>
                            </a:xfrm>
                            <a:custGeom>
                              <a:avLst/>
                              <a:gdLst>
                                <a:gd name="T0" fmla="+- 0 10475 9169"/>
                                <a:gd name="T1" fmla="*/ T0 w 1566"/>
                                <a:gd name="T2" fmla="+- 0 4666 3437"/>
                                <a:gd name="T3" fmla="*/ 4666 h 1567"/>
                                <a:gd name="T4" fmla="+- 0 9430 9169"/>
                                <a:gd name="T5" fmla="*/ T4 w 1566"/>
                                <a:gd name="T6" fmla="+- 0 4666 3437"/>
                                <a:gd name="T7" fmla="*/ 4666 h 1567"/>
                                <a:gd name="T8" fmla="+- 0 9399 9169"/>
                                <a:gd name="T9" fmla="*/ T8 w 1566"/>
                                <a:gd name="T10" fmla="+- 0 4774 3437"/>
                                <a:gd name="T11" fmla="*/ 4774 h 1567"/>
                                <a:gd name="T12" fmla="+- 0 9506 9169"/>
                                <a:gd name="T13" fmla="*/ T12 w 1566"/>
                                <a:gd name="T14" fmla="+- 0 4743 3437"/>
                                <a:gd name="T15" fmla="*/ 4743 h 1567"/>
                                <a:gd name="T16" fmla="+- 0 10497 9169"/>
                                <a:gd name="T17" fmla="*/ T16 w 1566"/>
                                <a:gd name="T18" fmla="+- 0 4743 3437"/>
                                <a:gd name="T19" fmla="*/ 4743 h 1567"/>
                                <a:gd name="T20" fmla="+- 0 10475 9169"/>
                                <a:gd name="T21" fmla="*/ T20 w 1566"/>
                                <a:gd name="T22" fmla="+- 0 4666 3437"/>
                                <a:gd name="T23" fmla="*/ 4666 h 156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1566" h="1567">
                                  <a:moveTo>
                                    <a:pt x="1306" y="1229"/>
                                  </a:moveTo>
                                  <a:lnTo>
                                    <a:pt x="261" y="1229"/>
                                  </a:lnTo>
                                  <a:lnTo>
                                    <a:pt x="230" y="1337"/>
                                  </a:lnTo>
                                  <a:lnTo>
                                    <a:pt x="337" y="1306"/>
                                  </a:lnTo>
                                  <a:lnTo>
                                    <a:pt x="1328" y="1306"/>
                                  </a:lnTo>
                                  <a:lnTo>
                                    <a:pt x="1306" y="122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3183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47" name="Freeform 17"/>
                          <wps:cNvSpPr>
                            <a:spLocks/>
                          </wps:cNvSpPr>
                          <wps:spPr bwMode="auto">
                            <a:xfrm>
                              <a:off x="9169" y="3437"/>
                              <a:ext cx="1566" cy="1567"/>
                            </a:xfrm>
                            <a:custGeom>
                              <a:avLst/>
                              <a:gdLst>
                                <a:gd name="T0" fmla="+- 0 9319 9169"/>
                                <a:gd name="T1" fmla="*/ T0 w 1566"/>
                                <a:gd name="T2" fmla="+- 0 3760 3437"/>
                                <a:gd name="T3" fmla="*/ 3760 h 1567"/>
                                <a:gd name="T4" fmla="+- 0 9366 9169"/>
                                <a:gd name="T5" fmla="*/ T4 w 1566"/>
                                <a:gd name="T6" fmla="+- 0 3861 3437"/>
                                <a:gd name="T7" fmla="*/ 3861 h 1567"/>
                                <a:gd name="T8" fmla="+- 0 9255 9169"/>
                                <a:gd name="T9" fmla="*/ T8 w 1566"/>
                                <a:gd name="T10" fmla="+- 0 3864 3437"/>
                                <a:gd name="T11" fmla="*/ 3864 h 1567"/>
                                <a:gd name="T12" fmla="+- 0 9317 9169"/>
                                <a:gd name="T13" fmla="*/ T12 w 1566"/>
                                <a:gd name="T14" fmla="+- 0 3957 3437"/>
                                <a:gd name="T15" fmla="*/ 3957 h 1567"/>
                                <a:gd name="T16" fmla="+- 0 9208 9169"/>
                                <a:gd name="T17" fmla="*/ T16 w 1566"/>
                                <a:gd name="T18" fmla="+- 0 3978 3437"/>
                                <a:gd name="T19" fmla="*/ 3978 h 1567"/>
                                <a:gd name="T20" fmla="+- 0 9284 9169"/>
                                <a:gd name="T21" fmla="*/ T20 w 1566"/>
                                <a:gd name="T22" fmla="+- 0 4060 3437"/>
                                <a:gd name="T23" fmla="*/ 4060 h 1567"/>
                                <a:gd name="T24" fmla="+- 0 9179 9169"/>
                                <a:gd name="T25" fmla="*/ T24 w 1566"/>
                                <a:gd name="T26" fmla="+- 0 4097 3437"/>
                                <a:gd name="T27" fmla="*/ 4097 h 1567"/>
                                <a:gd name="T28" fmla="+- 0 9267 9169"/>
                                <a:gd name="T29" fmla="*/ T28 w 1566"/>
                                <a:gd name="T30" fmla="+- 0 4166 3437"/>
                                <a:gd name="T31" fmla="*/ 4166 h 1567"/>
                                <a:gd name="T32" fmla="+- 0 9169 9169"/>
                                <a:gd name="T33" fmla="*/ T32 w 1566"/>
                                <a:gd name="T34" fmla="+- 0 4220 3437"/>
                                <a:gd name="T35" fmla="*/ 4220 h 1567"/>
                                <a:gd name="T36" fmla="+- 0 9267 9169"/>
                                <a:gd name="T37" fmla="*/ T36 w 1566"/>
                                <a:gd name="T38" fmla="+- 0 4274 3437"/>
                                <a:gd name="T39" fmla="*/ 4274 h 1567"/>
                                <a:gd name="T40" fmla="+- 0 9179 9169"/>
                                <a:gd name="T41" fmla="*/ T40 w 1566"/>
                                <a:gd name="T42" fmla="+- 0 4342 3437"/>
                                <a:gd name="T43" fmla="*/ 4342 h 1567"/>
                                <a:gd name="T44" fmla="+- 0 9284 9169"/>
                                <a:gd name="T45" fmla="*/ T44 w 1566"/>
                                <a:gd name="T46" fmla="+- 0 4380 3437"/>
                                <a:gd name="T47" fmla="*/ 4380 h 1567"/>
                                <a:gd name="T48" fmla="+- 0 9208 9169"/>
                                <a:gd name="T49" fmla="*/ T48 w 1566"/>
                                <a:gd name="T50" fmla="+- 0 4462 3437"/>
                                <a:gd name="T51" fmla="*/ 4462 h 1567"/>
                                <a:gd name="T52" fmla="+- 0 9317 9169"/>
                                <a:gd name="T53" fmla="*/ T52 w 1566"/>
                                <a:gd name="T54" fmla="+- 0 4483 3437"/>
                                <a:gd name="T55" fmla="*/ 4483 h 1567"/>
                                <a:gd name="T56" fmla="+- 0 9255 9169"/>
                                <a:gd name="T57" fmla="*/ T56 w 1566"/>
                                <a:gd name="T58" fmla="+- 0 4575 3437"/>
                                <a:gd name="T59" fmla="*/ 4575 h 1567"/>
                                <a:gd name="T60" fmla="+- 0 9366 9169"/>
                                <a:gd name="T61" fmla="*/ T60 w 1566"/>
                                <a:gd name="T62" fmla="+- 0 4579 3437"/>
                                <a:gd name="T63" fmla="*/ 4579 h 1567"/>
                                <a:gd name="T64" fmla="+- 0 9319 9169"/>
                                <a:gd name="T65" fmla="*/ T64 w 1566"/>
                                <a:gd name="T66" fmla="+- 0 4680 3437"/>
                                <a:gd name="T67" fmla="*/ 4680 h 1567"/>
                                <a:gd name="T68" fmla="+- 0 9430 9169"/>
                                <a:gd name="T69" fmla="*/ T68 w 1566"/>
                                <a:gd name="T70" fmla="+- 0 4666 3437"/>
                                <a:gd name="T71" fmla="*/ 4666 h 1567"/>
                                <a:gd name="T72" fmla="+- 0 10579 9169"/>
                                <a:gd name="T73" fmla="*/ T72 w 1566"/>
                                <a:gd name="T74" fmla="+- 0 4666 3437"/>
                                <a:gd name="T75" fmla="*/ 4666 h 1567"/>
                                <a:gd name="T76" fmla="+- 0 10538 9169"/>
                                <a:gd name="T77" fmla="*/ T76 w 1566"/>
                                <a:gd name="T78" fmla="+- 0 4579 3437"/>
                                <a:gd name="T79" fmla="*/ 4579 h 1567"/>
                                <a:gd name="T80" fmla="+- 0 10650 9169"/>
                                <a:gd name="T81" fmla="*/ T80 w 1566"/>
                                <a:gd name="T82" fmla="+- 0 4575 3437"/>
                                <a:gd name="T83" fmla="*/ 4575 h 1567"/>
                                <a:gd name="T84" fmla="+- 0 10587 9169"/>
                                <a:gd name="T85" fmla="*/ T84 w 1566"/>
                                <a:gd name="T86" fmla="+- 0 4483 3437"/>
                                <a:gd name="T87" fmla="*/ 4483 h 1567"/>
                                <a:gd name="T88" fmla="+- 0 10697 9169"/>
                                <a:gd name="T89" fmla="*/ T88 w 1566"/>
                                <a:gd name="T90" fmla="+- 0 4462 3437"/>
                                <a:gd name="T91" fmla="*/ 4462 h 1567"/>
                                <a:gd name="T92" fmla="+- 0 10621 9169"/>
                                <a:gd name="T93" fmla="*/ T92 w 1566"/>
                                <a:gd name="T94" fmla="+- 0 4380 3437"/>
                                <a:gd name="T95" fmla="*/ 4380 h 1567"/>
                                <a:gd name="T96" fmla="+- 0 10726 9169"/>
                                <a:gd name="T97" fmla="*/ T96 w 1566"/>
                                <a:gd name="T98" fmla="+- 0 4342 3437"/>
                                <a:gd name="T99" fmla="*/ 4342 h 1567"/>
                                <a:gd name="T100" fmla="+- 0 10637 9169"/>
                                <a:gd name="T101" fmla="*/ T100 w 1566"/>
                                <a:gd name="T102" fmla="+- 0 4274 3437"/>
                                <a:gd name="T103" fmla="*/ 4274 h 1567"/>
                                <a:gd name="T104" fmla="+- 0 10735 9169"/>
                                <a:gd name="T105" fmla="*/ T104 w 1566"/>
                                <a:gd name="T106" fmla="+- 0 4220 3437"/>
                                <a:gd name="T107" fmla="*/ 4220 h 1567"/>
                                <a:gd name="T108" fmla="+- 0 10637 9169"/>
                                <a:gd name="T109" fmla="*/ T108 w 1566"/>
                                <a:gd name="T110" fmla="+- 0 4166 3437"/>
                                <a:gd name="T111" fmla="*/ 4166 h 1567"/>
                                <a:gd name="T112" fmla="+- 0 10726 9169"/>
                                <a:gd name="T113" fmla="*/ T112 w 1566"/>
                                <a:gd name="T114" fmla="+- 0 4097 3437"/>
                                <a:gd name="T115" fmla="*/ 4097 h 1567"/>
                                <a:gd name="T116" fmla="+- 0 10621 9169"/>
                                <a:gd name="T117" fmla="*/ T116 w 1566"/>
                                <a:gd name="T118" fmla="+- 0 4060 3437"/>
                                <a:gd name="T119" fmla="*/ 4060 h 1567"/>
                                <a:gd name="T120" fmla="+- 0 10697 9169"/>
                                <a:gd name="T121" fmla="*/ T120 w 1566"/>
                                <a:gd name="T122" fmla="+- 0 3978 3437"/>
                                <a:gd name="T123" fmla="*/ 3978 h 1567"/>
                                <a:gd name="T124" fmla="+- 0 10587 9169"/>
                                <a:gd name="T125" fmla="*/ T124 w 1566"/>
                                <a:gd name="T126" fmla="+- 0 3957 3437"/>
                                <a:gd name="T127" fmla="*/ 3957 h 1567"/>
                                <a:gd name="T128" fmla="+- 0 10650 9169"/>
                                <a:gd name="T129" fmla="*/ T128 w 1566"/>
                                <a:gd name="T130" fmla="+- 0 3864 3437"/>
                                <a:gd name="T131" fmla="*/ 3864 h 1567"/>
                                <a:gd name="T132" fmla="+- 0 10538 9169"/>
                                <a:gd name="T133" fmla="*/ T132 w 1566"/>
                                <a:gd name="T134" fmla="+- 0 3861 3437"/>
                                <a:gd name="T135" fmla="*/ 3861 h 1567"/>
                                <a:gd name="T136" fmla="+- 0 10579 9169"/>
                                <a:gd name="T137" fmla="*/ T136 w 1566"/>
                                <a:gd name="T138" fmla="+- 0 3774 3437"/>
                                <a:gd name="T139" fmla="*/ 3774 h 1567"/>
                                <a:gd name="T140" fmla="+- 0 9430 9169"/>
                                <a:gd name="T141" fmla="*/ T140 w 1566"/>
                                <a:gd name="T142" fmla="+- 0 3774 3437"/>
                                <a:gd name="T143" fmla="*/ 3774 h 1567"/>
                                <a:gd name="T144" fmla="+- 0 9319 9169"/>
                                <a:gd name="T145" fmla="*/ T144 w 1566"/>
                                <a:gd name="T146" fmla="+- 0 3760 3437"/>
                                <a:gd name="T147" fmla="*/ 3760 h 156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  <a:cxn ang="0">
                                  <a:pos x="T137" y="T139"/>
                                </a:cxn>
                                <a:cxn ang="0">
                                  <a:pos x="T141" y="T143"/>
                                </a:cxn>
                                <a:cxn ang="0">
                                  <a:pos x="T145" y="T147"/>
                                </a:cxn>
                              </a:cxnLst>
                              <a:rect l="0" t="0" r="r" b="b"/>
                              <a:pathLst>
                                <a:path w="1566" h="1567">
                                  <a:moveTo>
                                    <a:pt x="150" y="323"/>
                                  </a:moveTo>
                                  <a:lnTo>
                                    <a:pt x="197" y="424"/>
                                  </a:lnTo>
                                  <a:lnTo>
                                    <a:pt x="86" y="427"/>
                                  </a:lnTo>
                                  <a:lnTo>
                                    <a:pt x="148" y="520"/>
                                  </a:lnTo>
                                  <a:lnTo>
                                    <a:pt x="39" y="541"/>
                                  </a:lnTo>
                                  <a:lnTo>
                                    <a:pt x="115" y="623"/>
                                  </a:lnTo>
                                  <a:lnTo>
                                    <a:pt x="10" y="660"/>
                                  </a:lnTo>
                                  <a:lnTo>
                                    <a:pt x="98" y="729"/>
                                  </a:lnTo>
                                  <a:lnTo>
                                    <a:pt x="0" y="783"/>
                                  </a:lnTo>
                                  <a:lnTo>
                                    <a:pt x="98" y="837"/>
                                  </a:lnTo>
                                  <a:lnTo>
                                    <a:pt x="10" y="905"/>
                                  </a:lnTo>
                                  <a:lnTo>
                                    <a:pt x="115" y="943"/>
                                  </a:lnTo>
                                  <a:lnTo>
                                    <a:pt x="39" y="1025"/>
                                  </a:lnTo>
                                  <a:lnTo>
                                    <a:pt x="148" y="1046"/>
                                  </a:lnTo>
                                  <a:lnTo>
                                    <a:pt x="86" y="1138"/>
                                  </a:lnTo>
                                  <a:lnTo>
                                    <a:pt x="197" y="1142"/>
                                  </a:lnTo>
                                  <a:lnTo>
                                    <a:pt x="150" y="1243"/>
                                  </a:lnTo>
                                  <a:lnTo>
                                    <a:pt x="261" y="1229"/>
                                  </a:lnTo>
                                  <a:lnTo>
                                    <a:pt x="1410" y="1229"/>
                                  </a:lnTo>
                                  <a:lnTo>
                                    <a:pt x="1369" y="1142"/>
                                  </a:lnTo>
                                  <a:lnTo>
                                    <a:pt x="1481" y="1138"/>
                                  </a:lnTo>
                                  <a:lnTo>
                                    <a:pt x="1418" y="1046"/>
                                  </a:lnTo>
                                  <a:lnTo>
                                    <a:pt x="1528" y="1025"/>
                                  </a:lnTo>
                                  <a:lnTo>
                                    <a:pt x="1452" y="943"/>
                                  </a:lnTo>
                                  <a:lnTo>
                                    <a:pt x="1557" y="905"/>
                                  </a:lnTo>
                                  <a:lnTo>
                                    <a:pt x="1468" y="837"/>
                                  </a:lnTo>
                                  <a:lnTo>
                                    <a:pt x="1566" y="783"/>
                                  </a:lnTo>
                                  <a:lnTo>
                                    <a:pt x="1468" y="729"/>
                                  </a:lnTo>
                                  <a:lnTo>
                                    <a:pt x="1557" y="660"/>
                                  </a:lnTo>
                                  <a:lnTo>
                                    <a:pt x="1452" y="623"/>
                                  </a:lnTo>
                                  <a:lnTo>
                                    <a:pt x="1528" y="541"/>
                                  </a:lnTo>
                                  <a:lnTo>
                                    <a:pt x="1418" y="520"/>
                                  </a:lnTo>
                                  <a:lnTo>
                                    <a:pt x="1481" y="427"/>
                                  </a:lnTo>
                                  <a:lnTo>
                                    <a:pt x="1369" y="424"/>
                                  </a:lnTo>
                                  <a:lnTo>
                                    <a:pt x="1410" y="337"/>
                                  </a:lnTo>
                                  <a:lnTo>
                                    <a:pt x="261" y="337"/>
                                  </a:lnTo>
                                  <a:lnTo>
                                    <a:pt x="150" y="32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3183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48" name="Freeform 16"/>
                          <wps:cNvSpPr>
                            <a:spLocks/>
                          </wps:cNvSpPr>
                          <wps:spPr bwMode="auto">
                            <a:xfrm>
                              <a:off x="9169" y="3437"/>
                              <a:ext cx="1566" cy="1567"/>
                            </a:xfrm>
                            <a:custGeom>
                              <a:avLst/>
                              <a:gdLst>
                                <a:gd name="T0" fmla="+- 0 10579 9169"/>
                                <a:gd name="T1" fmla="*/ T0 w 1566"/>
                                <a:gd name="T2" fmla="+- 0 4666 3437"/>
                                <a:gd name="T3" fmla="*/ 4666 h 1567"/>
                                <a:gd name="T4" fmla="+- 0 10475 9169"/>
                                <a:gd name="T5" fmla="*/ T4 w 1566"/>
                                <a:gd name="T6" fmla="+- 0 4666 3437"/>
                                <a:gd name="T7" fmla="*/ 4666 h 1567"/>
                                <a:gd name="T8" fmla="+- 0 10586 9169"/>
                                <a:gd name="T9" fmla="*/ T8 w 1566"/>
                                <a:gd name="T10" fmla="+- 0 4680 3437"/>
                                <a:gd name="T11" fmla="*/ 4680 h 1567"/>
                                <a:gd name="T12" fmla="+- 0 10579 9169"/>
                                <a:gd name="T13" fmla="*/ T12 w 1566"/>
                                <a:gd name="T14" fmla="+- 0 4666 3437"/>
                                <a:gd name="T15" fmla="*/ 4666 h 156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566" h="1567">
                                  <a:moveTo>
                                    <a:pt x="1410" y="1229"/>
                                  </a:moveTo>
                                  <a:lnTo>
                                    <a:pt x="1306" y="1229"/>
                                  </a:lnTo>
                                  <a:lnTo>
                                    <a:pt x="1417" y="1243"/>
                                  </a:lnTo>
                                  <a:lnTo>
                                    <a:pt x="1410" y="122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3183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49" name="Freeform 15"/>
                          <wps:cNvSpPr>
                            <a:spLocks/>
                          </wps:cNvSpPr>
                          <wps:spPr bwMode="auto">
                            <a:xfrm>
                              <a:off x="9169" y="3437"/>
                              <a:ext cx="1566" cy="1567"/>
                            </a:xfrm>
                            <a:custGeom>
                              <a:avLst/>
                              <a:gdLst>
                                <a:gd name="T0" fmla="+- 0 9399 9169"/>
                                <a:gd name="T1" fmla="*/ T0 w 1566"/>
                                <a:gd name="T2" fmla="+- 0 3666 3437"/>
                                <a:gd name="T3" fmla="*/ 3666 h 1567"/>
                                <a:gd name="T4" fmla="+- 0 9430 9169"/>
                                <a:gd name="T5" fmla="*/ T4 w 1566"/>
                                <a:gd name="T6" fmla="+- 0 3774 3437"/>
                                <a:gd name="T7" fmla="*/ 3774 h 1567"/>
                                <a:gd name="T8" fmla="+- 0 10475 9169"/>
                                <a:gd name="T9" fmla="*/ T8 w 1566"/>
                                <a:gd name="T10" fmla="+- 0 3774 3437"/>
                                <a:gd name="T11" fmla="*/ 3774 h 1567"/>
                                <a:gd name="T12" fmla="+- 0 10497 9169"/>
                                <a:gd name="T13" fmla="*/ T12 w 1566"/>
                                <a:gd name="T14" fmla="+- 0 3697 3437"/>
                                <a:gd name="T15" fmla="*/ 3697 h 1567"/>
                                <a:gd name="T16" fmla="+- 0 9506 9169"/>
                                <a:gd name="T17" fmla="*/ T16 w 1566"/>
                                <a:gd name="T18" fmla="+- 0 3697 3437"/>
                                <a:gd name="T19" fmla="*/ 3697 h 1567"/>
                                <a:gd name="T20" fmla="+- 0 9399 9169"/>
                                <a:gd name="T21" fmla="*/ T20 w 1566"/>
                                <a:gd name="T22" fmla="+- 0 3666 3437"/>
                                <a:gd name="T23" fmla="*/ 3666 h 156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1566" h="1567">
                                  <a:moveTo>
                                    <a:pt x="230" y="229"/>
                                  </a:moveTo>
                                  <a:lnTo>
                                    <a:pt x="261" y="337"/>
                                  </a:lnTo>
                                  <a:lnTo>
                                    <a:pt x="1306" y="337"/>
                                  </a:lnTo>
                                  <a:lnTo>
                                    <a:pt x="1328" y="260"/>
                                  </a:lnTo>
                                  <a:lnTo>
                                    <a:pt x="337" y="260"/>
                                  </a:lnTo>
                                  <a:lnTo>
                                    <a:pt x="230" y="22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3183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0" name="Freeform 14"/>
                          <wps:cNvSpPr>
                            <a:spLocks/>
                          </wps:cNvSpPr>
                          <wps:spPr bwMode="auto">
                            <a:xfrm>
                              <a:off x="9169" y="3437"/>
                              <a:ext cx="1566" cy="1567"/>
                            </a:xfrm>
                            <a:custGeom>
                              <a:avLst/>
                              <a:gdLst>
                                <a:gd name="T0" fmla="+- 0 10586 9169"/>
                                <a:gd name="T1" fmla="*/ T0 w 1566"/>
                                <a:gd name="T2" fmla="+- 0 3760 3437"/>
                                <a:gd name="T3" fmla="*/ 3760 h 1567"/>
                                <a:gd name="T4" fmla="+- 0 10475 9169"/>
                                <a:gd name="T5" fmla="*/ T4 w 1566"/>
                                <a:gd name="T6" fmla="+- 0 3774 3437"/>
                                <a:gd name="T7" fmla="*/ 3774 h 1567"/>
                                <a:gd name="T8" fmla="+- 0 10579 9169"/>
                                <a:gd name="T9" fmla="*/ T8 w 1566"/>
                                <a:gd name="T10" fmla="+- 0 3774 3437"/>
                                <a:gd name="T11" fmla="*/ 3774 h 1567"/>
                                <a:gd name="T12" fmla="+- 0 10586 9169"/>
                                <a:gd name="T13" fmla="*/ T12 w 1566"/>
                                <a:gd name="T14" fmla="+- 0 3760 3437"/>
                                <a:gd name="T15" fmla="*/ 3760 h 156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566" h="1567">
                                  <a:moveTo>
                                    <a:pt x="1417" y="323"/>
                                  </a:moveTo>
                                  <a:lnTo>
                                    <a:pt x="1306" y="337"/>
                                  </a:lnTo>
                                  <a:lnTo>
                                    <a:pt x="1410" y="337"/>
                                  </a:lnTo>
                                  <a:lnTo>
                                    <a:pt x="1417" y="32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3183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1" name="Freeform 13"/>
                          <wps:cNvSpPr>
                            <a:spLocks/>
                          </wps:cNvSpPr>
                          <wps:spPr bwMode="auto">
                            <a:xfrm>
                              <a:off x="9169" y="3437"/>
                              <a:ext cx="1566" cy="1567"/>
                            </a:xfrm>
                            <a:custGeom>
                              <a:avLst/>
                              <a:gdLst>
                                <a:gd name="T0" fmla="+- 0 9492 9169"/>
                                <a:gd name="T1" fmla="*/ T0 w 1566"/>
                                <a:gd name="T2" fmla="+- 0 3586 3437"/>
                                <a:gd name="T3" fmla="*/ 3586 h 1567"/>
                                <a:gd name="T4" fmla="+- 0 9506 9169"/>
                                <a:gd name="T5" fmla="*/ T4 w 1566"/>
                                <a:gd name="T6" fmla="+- 0 3697 3437"/>
                                <a:gd name="T7" fmla="*/ 3697 h 1567"/>
                                <a:gd name="T8" fmla="+- 0 10399 9169"/>
                                <a:gd name="T9" fmla="*/ T8 w 1566"/>
                                <a:gd name="T10" fmla="+- 0 3697 3437"/>
                                <a:gd name="T11" fmla="*/ 3697 h 1567"/>
                                <a:gd name="T12" fmla="+- 0 10407 9169"/>
                                <a:gd name="T13" fmla="*/ T12 w 1566"/>
                                <a:gd name="T14" fmla="+- 0 3634 3437"/>
                                <a:gd name="T15" fmla="*/ 3634 h 1567"/>
                                <a:gd name="T16" fmla="+- 0 9593 9169"/>
                                <a:gd name="T17" fmla="*/ T16 w 1566"/>
                                <a:gd name="T18" fmla="+- 0 3634 3437"/>
                                <a:gd name="T19" fmla="*/ 3634 h 1567"/>
                                <a:gd name="T20" fmla="+- 0 9492 9169"/>
                                <a:gd name="T21" fmla="*/ T20 w 1566"/>
                                <a:gd name="T22" fmla="+- 0 3586 3437"/>
                                <a:gd name="T23" fmla="*/ 3586 h 156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1566" h="1567">
                                  <a:moveTo>
                                    <a:pt x="323" y="149"/>
                                  </a:moveTo>
                                  <a:lnTo>
                                    <a:pt x="337" y="260"/>
                                  </a:lnTo>
                                  <a:lnTo>
                                    <a:pt x="1230" y="260"/>
                                  </a:lnTo>
                                  <a:lnTo>
                                    <a:pt x="1238" y="197"/>
                                  </a:lnTo>
                                  <a:lnTo>
                                    <a:pt x="424" y="197"/>
                                  </a:lnTo>
                                  <a:lnTo>
                                    <a:pt x="323" y="14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3183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2" name="Freeform 12"/>
                          <wps:cNvSpPr>
                            <a:spLocks/>
                          </wps:cNvSpPr>
                          <wps:spPr bwMode="auto">
                            <a:xfrm>
                              <a:off x="9169" y="3437"/>
                              <a:ext cx="1566" cy="1567"/>
                            </a:xfrm>
                            <a:custGeom>
                              <a:avLst/>
                              <a:gdLst>
                                <a:gd name="T0" fmla="+- 0 10506 9169"/>
                                <a:gd name="T1" fmla="*/ T0 w 1566"/>
                                <a:gd name="T2" fmla="+- 0 3666 3437"/>
                                <a:gd name="T3" fmla="*/ 3666 h 1567"/>
                                <a:gd name="T4" fmla="+- 0 10399 9169"/>
                                <a:gd name="T5" fmla="*/ T4 w 1566"/>
                                <a:gd name="T6" fmla="+- 0 3697 3437"/>
                                <a:gd name="T7" fmla="*/ 3697 h 1567"/>
                                <a:gd name="T8" fmla="+- 0 10497 9169"/>
                                <a:gd name="T9" fmla="*/ T8 w 1566"/>
                                <a:gd name="T10" fmla="+- 0 3697 3437"/>
                                <a:gd name="T11" fmla="*/ 3697 h 1567"/>
                                <a:gd name="T12" fmla="+- 0 10506 9169"/>
                                <a:gd name="T13" fmla="*/ T12 w 1566"/>
                                <a:gd name="T14" fmla="+- 0 3666 3437"/>
                                <a:gd name="T15" fmla="*/ 3666 h 156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566" h="1567">
                                  <a:moveTo>
                                    <a:pt x="1337" y="229"/>
                                  </a:moveTo>
                                  <a:lnTo>
                                    <a:pt x="1230" y="260"/>
                                  </a:lnTo>
                                  <a:lnTo>
                                    <a:pt x="1328" y="260"/>
                                  </a:lnTo>
                                  <a:lnTo>
                                    <a:pt x="1337" y="22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3183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3" name="Freeform 11"/>
                          <wps:cNvSpPr>
                            <a:spLocks/>
                          </wps:cNvSpPr>
                          <wps:spPr bwMode="auto">
                            <a:xfrm>
                              <a:off x="9169" y="3437"/>
                              <a:ext cx="1566" cy="1567"/>
                            </a:xfrm>
                            <a:custGeom>
                              <a:avLst/>
                              <a:gdLst>
                                <a:gd name="T0" fmla="+- 0 9597 9169"/>
                                <a:gd name="T1" fmla="*/ T0 w 1566"/>
                                <a:gd name="T2" fmla="+- 0 3522 3437"/>
                                <a:gd name="T3" fmla="*/ 3522 h 1567"/>
                                <a:gd name="T4" fmla="+- 0 9593 9169"/>
                                <a:gd name="T5" fmla="*/ T4 w 1566"/>
                                <a:gd name="T6" fmla="+- 0 3634 3437"/>
                                <a:gd name="T7" fmla="*/ 3634 h 1567"/>
                                <a:gd name="T8" fmla="+- 0 10311 9169"/>
                                <a:gd name="T9" fmla="*/ T8 w 1566"/>
                                <a:gd name="T10" fmla="+- 0 3634 3437"/>
                                <a:gd name="T11" fmla="*/ 3634 h 1567"/>
                                <a:gd name="T12" fmla="+- 0 10310 9169"/>
                                <a:gd name="T13" fmla="*/ T12 w 1566"/>
                                <a:gd name="T14" fmla="+- 0 3585 3437"/>
                                <a:gd name="T15" fmla="*/ 3585 h 1567"/>
                                <a:gd name="T16" fmla="+- 0 9689 9169"/>
                                <a:gd name="T17" fmla="*/ T16 w 1566"/>
                                <a:gd name="T18" fmla="+- 0 3585 3437"/>
                                <a:gd name="T19" fmla="*/ 3585 h 1567"/>
                                <a:gd name="T20" fmla="+- 0 9597 9169"/>
                                <a:gd name="T21" fmla="*/ T20 w 1566"/>
                                <a:gd name="T22" fmla="+- 0 3522 3437"/>
                                <a:gd name="T23" fmla="*/ 3522 h 156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1566" h="1567">
                                  <a:moveTo>
                                    <a:pt x="428" y="85"/>
                                  </a:moveTo>
                                  <a:lnTo>
                                    <a:pt x="424" y="197"/>
                                  </a:lnTo>
                                  <a:lnTo>
                                    <a:pt x="1142" y="197"/>
                                  </a:lnTo>
                                  <a:lnTo>
                                    <a:pt x="1141" y="148"/>
                                  </a:lnTo>
                                  <a:lnTo>
                                    <a:pt x="520" y="148"/>
                                  </a:lnTo>
                                  <a:lnTo>
                                    <a:pt x="428" y="8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3183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4" name="Freeform 10"/>
                          <wps:cNvSpPr>
                            <a:spLocks/>
                          </wps:cNvSpPr>
                          <wps:spPr bwMode="auto">
                            <a:xfrm>
                              <a:off x="9169" y="3437"/>
                              <a:ext cx="1566" cy="1567"/>
                            </a:xfrm>
                            <a:custGeom>
                              <a:avLst/>
                              <a:gdLst>
                                <a:gd name="T0" fmla="+- 0 10413 9169"/>
                                <a:gd name="T1" fmla="*/ T0 w 1566"/>
                                <a:gd name="T2" fmla="+- 0 3586 3437"/>
                                <a:gd name="T3" fmla="*/ 3586 h 1567"/>
                                <a:gd name="T4" fmla="+- 0 10311 9169"/>
                                <a:gd name="T5" fmla="*/ T4 w 1566"/>
                                <a:gd name="T6" fmla="+- 0 3634 3437"/>
                                <a:gd name="T7" fmla="*/ 3634 h 1567"/>
                                <a:gd name="T8" fmla="+- 0 10407 9169"/>
                                <a:gd name="T9" fmla="*/ T8 w 1566"/>
                                <a:gd name="T10" fmla="+- 0 3634 3437"/>
                                <a:gd name="T11" fmla="*/ 3634 h 1567"/>
                                <a:gd name="T12" fmla="+- 0 10413 9169"/>
                                <a:gd name="T13" fmla="*/ T12 w 1566"/>
                                <a:gd name="T14" fmla="+- 0 3586 3437"/>
                                <a:gd name="T15" fmla="*/ 3586 h 156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566" h="1567">
                                  <a:moveTo>
                                    <a:pt x="1244" y="149"/>
                                  </a:moveTo>
                                  <a:lnTo>
                                    <a:pt x="1142" y="197"/>
                                  </a:lnTo>
                                  <a:lnTo>
                                    <a:pt x="1238" y="197"/>
                                  </a:lnTo>
                                  <a:lnTo>
                                    <a:pt x="1244" y="14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3183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5" name="Freeform 9"/>
                          <wps:cNvSpPr>
                            <a:spLocks/>
                          </wps:cNvSpPr>
                          <wps:spPr bwMode="auto">
                            <a:xfrm>
                              <a:off x="9169" y="3437"/>
                              <a:ext cx="1566" cy="1567"/>
                            </a:xfrm>
                            <a:custGeom>
                              <a:avLst/>
                              <a:gdLst>
                                <a:gd name="T0" fmla="+- 0 9710 9169"/>
                                <a:gd name="T1" fmla="*/ T0 w 1566"/>
                                <a:gd name="T2" fmla="+- 0 3475 3437"/>
                                <a:gd name="T3" fmla="*/ 3475 h 1567"/>
                                <a:gd name="T4" fmla="+- 0 9689 9169"/>
                                <a:gd name="T5" fmla="*/ T4 w 1566"/>
                                <a:gd name="T6" fmla="+- 0 3585 3437"/>
                                <a:gd name="T7" fmla="*/ 3585 h 1567"/>
                                <a:gd name="T8" fmla="+- 0 10215 9169"/>
                                <a:gd name="T9" fmla="*/ T8 w 1566"/>
                                <a:gd name="T10" fmla="+- 0 3585 3437"/>
                                <a:gd name="T11" fmla="*/ 3585 h 1567"/>
                                <a:gd name="T12" fmla="+- 0 10209 9169"/>
                                <a:gd name="T13" fmla="*/ T12 w 1566"/>
                                <a:gd name="T14" fmla="+- 0 3552 3437"/>
                                <a:gd name="T15" fmla="*/ 3552 h 1567"/>
                                <a:gd name="T16" fmla="+- 0 9792 9169"/>
                                <a:gd name="T17" fmla="*/ T16 w 1566"/>
                                <a:gd name="T18" fmla="+- 0 3552 3437"/>
                                <a:gd name="T19" fmla="*/ 3552 h 1567"/>
                                <a:gd name="T20" fmla="+- 0 9710 9169"/>
                                <a:gd name="T21" fmla="*/ T20 w 1566"/>
                                <a:gd name="T22" fmla="+- 0 3475 3437"/>
                                <a:gd name="T23" fmla="*/ 3475 h 156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1566" h="1567">
                                  <a:moveTo>
                                    <a:pt x="541" y="38"/>
                                  </a:moveTo>
                                  <a:lnTo>
                                    <a:pt x="520" y="148"/>
                                  </a:lnTo>
                                  <a:lnTo>
                                    <a:pt x="1046" y="148"/>
                                  </a:lnTo>
                                  <a:lnTo>
                                    <a:pt x="1040" y="115"/>
                                  </a:lnTo>
                                  <a:lnTo>
                                    <a:pt x="623" y="115"/>
                                  </a:lnTo>
                                  <a:lnTo>
                                    <a:pt x="541" y="3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3183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6" name="Freeform 8"/>
                          <wps:cNvSpPr>
                            <a:spLocks/>
                          </wps:cNvSpPr>
                          <wps:spPr bwMode="auto">
                            <a:xfrm>
                              <a:off x="9169" y="3437"/>
                              <a:ext cx="1566" cy="1567"/>
                            </a:xfrm>
                            <a:custGeom>
                              <a:avLst/>
                              <a:gdLst>
                                <a:gd name="T0" fmla="+- 0 10308 9169"/>
                                <a:gd name="T1" fmla="*/ T0 w 1566"/>
                                <a:gd name="T2" fmla="+- 0 3522 3437"/>
                                <a:gd name="T3" fmla="*/ 3522 h 1567"/>
                                <a:gd name="T4" fmla="+- 0 10215 9169"/>
                                <a:gd name="T5" fmla="*/ T4 w 1566"/>
                                <a:gd name="T6" fmla="+- 0 3585 3437"/>
                                <a:gd name="T7" fmla="*/ 3585 h 1567"/>
                                <a:gd name="T8" fmla="+- 0 10310 9169"/>
                                <a:gd name="T9" fmla="*/ T8 w 1566"/>
                                <a:gd name="T10" fmla="+- 0 3585 3437"/>
                                <a:gd name="T11" fmla="*/ 3585 h 1567"/>
                                <a:gd name="T12" fmla="+- 0 10308 9169"/>
                                <a:gd name="T13" fmla="*/ T12 w 1566"/>
                                <a:gd name="T14" fmla="+- 0 3522 3437"/>
                                <a:gd name="T15" fmla="*/ 3522 h 156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566" h="1567">
                                  <a:moveTo>
                                    <a:pt x="1139" y="85"/>
                                  </a:moveTo>
                                  <a:lnTo>
                                    <a:pt x="1046" y="148"/>
                                  </a:lnTo>
                                  <a:lnTo>
                                    <a:pt x="1141" y="148"/>
                                  </a:lnTo>
                                  <a:lnTo>
                                    <a:pt x="1139" y="8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3183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7" name="Freeform 7"/>
                          <wps:cNvSpPr>
                            <a:spLocks/>
                          </wps:cNvSpPr>
                          <wps:spPr bwMode="auto">
                            <a:xfrm>
                              <a:off x="9169" y="3437"/>
                              <a:ext cx="1566" cy="1567"/>
                            </a:xfrm>
                            <a:custGeom>
                              <a:avLst/>
                              <a:gdLst>
                                <a:gd name="T0" fmla="+- 0 9830 9169"/>
                                <a:gd name="T1" fmla="*/ T0 w 1566"/>
                                <a:gd name="T2" fmla="+- 0 3447 3437"/>
                                <a:gd name="T3" fmla="*/ 3447 h 1567"/>
                                <a:gd name="T4" fmla="+- 0 9792 9169"/>
                                <a:gd name="T5" fmla="*/ T4 w 1566"/>
                                <a:gd name="T6" fmla="+- 0 3552 3437"/>
                                <a:gd name="T7" fmla="*/ 3552 h 1567"/>
                                <a:gd name="T8" fmla="+- 0 10113 9169"/>
                                <a:gd name="T9" fmla="*/ T8 w 1566"/>
                                <a:gd name="T10" fmla="+- 0 3552 3437"/>
                                <a:gd name="T11" fmla="*/ 3552 h 1567"/>
                                <a:gd name="T12" fmla="+- 0 10107 9169"/>
                                <a:gd name="T13" fmla="*/ T12 w 1566"/>
                                <a:gd name="T14" fmla="+- 0 3535 3437"/>
                                <a:gd name="T15" fmla="*/ 3535 h 1567"/>
                                <a:gd name="T16" fmla="+- 0 9898 9169"/>
                                <a:gd name="T17" fmla="*/ T16 w 1566"/>
                                <a:gd name="T18" fmla="+- 0 3535 3437"/>
                                <a:gd name="T19" fmla="*/ 3535 h 1567"/>
                                <a:gd name="T20" fmla="+- 0 9830 9169"/>
                                <a:gd name="T21" fmla="*/ T20 w 1566"/>
                                <a:gd name="T22" fmla="+- 0 3447 3437"/>
                                <a:gd name="T23" fmla="*/ 3447 h 156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1566" h="1567">
                                  <a:moveTo>
                                    <a:pt x="661" y="10"/>
                                  </a:moveTo>
                                  <a:lnTo>
                                    <a:pt x="623" y="115"/>
                                  </a:lnTo>
                                  <a:lnTo>
                                    <a:pt x="944" y="115"/>
                                  </a:lnTo>
                                  <a:lnTo>
                                    <a:pt x="938" y="98"/>
                                  </a:lnTo>
                                  <a:lnTo>
                                    <a:pt x="729" y="98"/>
                                  </a:lnTo>
                                  <a:lnTo>
                                    <a:pt x="661" y="1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3183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8" name="Freeform 6"/>
                          <wps:cNvSpPr>
                            <a:spLocks/>
                          </wps:cNvSpPr>
                          <wps:spPr bwMode="auto">
                            <a:xfrm>
                              <a:off x="9169" y="3437"/>
                              <a:ext cx="1566" cy="1567"/>
                            </a:xfrm>
                            <a:custGeom>
                              <a:avLst/>
                              <a:gdLst>
                                <a:gd name="T0" fmla="+- 0 10194 9169"/>
                                <a:gd name="T1" fmla="*/ T0 w 1566"/>
                                <a:gd name="T2" fmla="+- 0 3475 3437"/>
                                <a:gd name="T3" fmla="*/ 3475 h 1567"/>
                                <a:gd name="T4" fmla="+- 0 10113 9169"/>
                                <a:gd name="T5" fmla="*/ T4 w 1566"/>
                                <a:gd name="T6" fmla="+- 0 3552 3437"/>
                                <a:gd name="T7" fmla="*/ 3552 h 1567"/>
                                <a:gd name="T8" fmla="+- 0 10209 9169"/>
                                <a:gd name="T9" fmla="*/ T8 w 1566"/>
                                <a:gd name="T10" fmla="+- 0 3552 3437"/>
                                <a:gd name="T11" fmla="*/ 3552 h 1567"/>
                                <a:gd name="T12" fmla="+- 0 10194 9169"/>
                                <a:gd name="T13" fmla="*/ T12 w 1566"/>
                                <a:gd name="T14" fmla="+- 0 3475 3437"/>
                                <a:gd name="T15" fmla="*/ 3475 h 156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566" h="1567">
                                  <a:moveTo>
                                    <a:pt x="1025" y="38"/>
                                  </a:moveTo>
                                  <a:lnTo>
                                    <a:pt x="944" y="115"/>
                                  </a:lnTo>
                                  <a:lnTo>
                                    <a:pt x="1040" y="115"/>
                                  </a:lnTo>
                                  <a:lnTo>
                                    <a:pt x="1025" y="3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3183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9" name="Freeform 5"/>
                          <wps:cNvSpPr>
                            <a:spLocks/>
                          </wps:cNvSpPr>
                          <wps:spPr bwMode="auto">
                            <a:xfrm>
                              <a:off x="9169" y="3437"/>
                              <a:ext cx="1566" cy="1567"/>
                            </a:xfrm>
                            <a:custGeom>
                              <a:avLst/>
                              <a:gdLst>
                                <a:gd name="T0" fmla="+- 0 9952 9169"/>
                                <a:gd name="T1" fmla="*/ T0 w 1566"/>
                                <a:gd name="T2" fmla="+- 0 3437 3437"/>
                                <a:gd name="T3" fmla="*/ 3437 h 1567"/>
                                <a:gd name="T4" fmla="+- 0 9898 9169"/>
                                <a:gd name="T5" fmla="*/ T4 w 1566"/>
                                <a:gd name="T6" fmla="+- 0 3535 3437"/>
                                <a:gd name="T7" fmla="*/ 3535 h 1567"/>
                                <a:gd name="T8" fmla="+- 0 10006 9169"/>
                                <a:gd name="T9" fmla="*/ T8 w 1566"/>
                                <a:gd name="T10" fmla="+- 0 3535 3437"/>
                                <a:gd name="T11" fmla="*/ 3535 h 1567"/>
                                <a:gd name="T12" fmla="+- 0 9952 9169"/>
                                <a:gd name="T13" fmla="*/ T12 w 1566"/>
                                <a:gd name="T14" fmla="+- 0 3437 3437"/>
                                <a:gd name="T15" fmla="*/ 3437 h 156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566" h="1567">
                                  <a:moveTo>
                                    <a:pt x="783" y="0"/>
                                  </a:moveTo>
                                  <a:lnTo>
                                    <a:pt x="729" y="98"/>
                                  </a:lnTo>
                                  <a:lnTo>
                                    <a:pt x="837" y="98"/>
                                  </a:lnTo>
                                  <a:lnTo>
                                    <a:pt x="783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3183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0" name="Freeform 4"/>
                          <wps:cNvSpPr>
                            <a:spLocks/>
                          </wps:cNvSpPr>
                          <wps:spPr bwMode="auto">
                            <a:xfrm>
                              <a:off x="9169" y="3437"/>
                              <a:ext cx="1566" cy="1567"/>
                            </a:xfrm>
                            <a:custGeom>
                              <a:avLst/>
                              <a:gdLst>
                                <a:gd name="T0" fmla="+- 0 10075 9169"/>
                                <a:gd name="T1" fmla="*/ T0 w 1566"/>
                                <a:gd name="T2" fmla="+- 0 3447 3437"/>
                                <a:gd name="T3" fmla="*/ 3447 h 1567"/>
                                <a:gd name="T4" fmla="+- 0 10006 9169"/>
                                <a:gd name="T5" fmla="*/ T4 w 1566"/>
                                <a:gd name="T6" fmla="+- 0 3535 3437"/>
                                <a:gd name="T7" fmla="*/ 3535 h 1567"/>
                                <a:gd name="T8" fmla="+- 0 10107 9169"/>
                                <a:gd name="T9" fmla="*/ T8 w 1566"/>
                                <a:gd name="T10" fmla="+- 0 3535 3437"/>
                                <a:gd name="T11" fmla="*/ 3535 h 1567"/>
                                <a:gd name="T12" fmla="+- 0 10075 9169"/>
                                <a:gd name="T13" fmla="*/ T12 w 1566"/>
                                <a:gd name="T14" fmla="+- 0 3447 3437"/>
                                <a:gd name="T15" fmla="*/ 3447 h 156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566" h="1567">
                                  <a:moveTo>
                                    <a:pt x="906" y="10"/>
                                  </a:moveTo>
                                  <a:lnTo>
                                    <a:pt x="837" y="98"/>
                                  </a:lnTo>
                                  <a:lnTo>
                                    <a:pt x="938" y="98"/>
                                  </a:lnTo>
                                  <a:lnTo>
                                    <a:pt x="906" y="1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3183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B746033" id="Group 2" o:spid="_x0000_s1026" style="position:absolute;margin-left:25.8pt;margin-top:18.75pt;width:542.65pt;height:729.8pt;z-index:-251642880;mso-position-horizontal-relative:page;mso-position-vertical-relative:page" coordorigin="516,375" coordsize="10853,1459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">
                <v:group id="Group 260" o:spid="_x0000_s1027" style="position:absolute;left:899;top:895;width:10440;height:2365" coordorigin="899,895" coordsize="10440,23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  <v:shape id="Freeform 261" o:spid="_x0000_s1028" style="position:absolute;left:899;top:895;width:10440;height:2365;visibility:visible;mso-wrap-style:square;v-text-anchor:top" coordsize="10440,23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" path="m,2365r10440,l10440,,,,,2365xe" fillcolor="#3576bc" stroked="f">
                    <v:path arrowok="t" o:connecttype="custom" o:connectlocs="0,3260;10440,3260;10440,895;0,895;0,3260" o:connectangles="0,0,0,0,0"/>
                  </v:shape>
                </v:group>
                <v:group id="Group 257" o:spid="_x0000_s1029" style="position:absolute;left:899;top:895;width:10440;height:14045" coordorigin="899,895" coordsize="10440,140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">
                  <v:shape id="Freeform 259" o:spid="_x0000_s1030" style="position:absolute;left:899;top:895;width:10440;height:14045;visibility:visible;mso-wrap-style:square;v-text-anchor:top" coordsize="10440,140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" path="m10440,14045l,14045,,,10440,r,14045xe" filled="f" strokecolor="#3576bc" strokeweight="3pt">
                    <v:path arrowok="t" o:connecttype="custom" o:connectlocs="10440,14940;0,14940;0,895;10440,895;10440,14940" o:connectangles="0,0,0,0,0"/>
                  </v:shape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258" o:spid="_x0000_s1031" type="#_x0000_t75" style="position:absolute;left:2541;top:864;width:8824;height: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">
                    <v:imagedata r:id="rId196" o:title=""/>
                  </v:shape>
                </v:group>
                <v:group id="Group 255" o:spid="_x0000_s1032" style="position:absolute;left:526;top:385;width:2670;height:2670" coordorigin="526,385" coordsize="2670,26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<v:shape id="Freeform 256" o:spid="_x0000_s1033" style="position:absolute;left:526;top:385;width:2670;height:2670;visibility:visible;mso-wrap-style:square;v-text-anchor:top" coordsize="2670,26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" path="m1334,l1225,4,1118,17,1014,38,913,68r-98,36l721,149r-90,51l546,257r-80,64l391,391r-70,75l257,546r-57,85l149,721r-44,94l68,912,39,1014,17,1118,4,1225,,1334r4,110l17,1551r22,104l68,1756r37,98l149,1948r51,89l257,2123r64,80l391,2278r75,70l546,2412r85,57l721,2520r94,44l913,2601r101,29l1118,2652r107,13l1334,2669r110,-4l1551,2652r104,-22l1756,2601r98,-37l1948,2520r90,-51l2123,2412r80,-64l2278,2278r70,-75l2412,2123r57,-86l2520,1948r44,-94l2601,1756r29,-101l2652,1551r13,-107l2669,1334r-4,-109l2652,1118r-22,-104l2601,912r-37,-97l2520,721r-51,-90l2412,546r-64,-80l2278,391r-75,-70l2123,257r-85,-57l1948,149r-94,-45l1756,68,1655,38,1551,17,1444,4,1334,xe" stroked="f">
                    <v:path arrowok="t" o:connecttype="custom" o:connectlocs="1225,389;1014,423;815,489;631,585;466,706;321,851;200,1016;105,1200;39,1399;4,1610;4,1829;39,2040;105,2239;200,2422;321,2588;466,2733;631,2854;815,2949;1014,3015;1225,3050;1444,3050;1655,3015;1854,2949;2038,2854;2203,2733;2348,2588;2469,2422;2564,2239;2630,2040;2665,1829;2665,1610;2630,1399;2564,1200;2469,1016;2348,851;2203,706;2038,585;1854,489;1655,423;1444,389" o:connectangles="0,0,0,0,0,0,0,0,0,0,0,0,0,0,0,0,0,0,0,0,0,0,0,0,0,0,0,0,0,0,0,0,0,0,0,0,0,0,0,0"/>
                  </v:shape>
                </v:group>
                <v:group id="Group 62" o:spid="_x0000_s1034" style="position:absolute;left:526;top:385;width:2670;height:2670" coordorigin="526,385" coordsize="2670,26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">
                  <v:shape id="Freeform 254" o:spid="_x0000_s1035" style="position:absolute;left:526;top:385;width:2670;height:2670;visibility:visible;mso-wrap-style:square;v-text-anchor:top" coordsize="2670,26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" path="m,1334l4,1225,17,1118,39,1014,68,912r37,-97l149,721r51,-90l257,546r64,-80l391,391r75,-70l546,257r85,-57l721,149r94,-45l913,68,1014,38,1118,17,1225,4,1334,r110,4l1551,17r104,21l1756,68r98,36l1948,149r90,51l2123,257r80,64l2278,391r70,75l2412,546r57,85l2520,721r44,94l2601,912r29,102l2652,1118r13,107l2669,1334r-4,110l2652,1551r-22,104l2601,1756r-37,98l2520,1948r-51,89l2412,2123r-64,80l2278,2278r-75,70l2123,2412r-85,57l1948,2520r-94,44l1756,2601r-101,29l1551,2652r-107,13l1334,2669r-109,-4l1118,2652r-104,-22l913,2601r-98,-37l721,2520r-90,-51l546,2412r-80,-64l391,2278r-70,-75l257,2123r-57,-86l149,1948r-44,-94l68,1756,39,1655,17,1551,4,1444,,1334xe" filled="f" strokecolor="#231f20" strokeweight="1pt">
                    <v:path arrowok="t" o:connecttype="custom" o:connectlocs="4,1610;39,1399;105,1200;200,1016;321,851;466,706;631,585;815,489;1014,423;1225,389;1444,389;1655,423;1854,489;2038,585;2203,706;2348,851;2469,1016;2564,1200;2630,1399;2665,1610;2665,1829;2630,2040;2564,2239;2469,2422;2348,2588;2203,2733;2038,2854;1854,2949;1655,3015;1444,3050;1225,3050;1014,3015;815,2949;631,2854;466,2733;321,2588;200,2422;105,2239;39,2040;4,1829" o:connectangles="0,0,0,0,0,0,0,0,0,0,0,0,0,0,0,0,0,0,0,0,0,0,0,0,0,0,0,0,0,0,0,0,0,0,0,0,0,0,0,0"/>
                  </v:shape>
                  <v:shape id="Picture 253" o:spid="_x0000_s1036" type="#_x0000_t75" style="position:absolute;left:1606;top:3014;width:504;height:25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">
                    <v:imagedata r:id="rId197" o:title=""/>
                  </v:shape>
                  <v:shape id="Picture 252" o:spid="_x0000_s1037" type="#_x0000_t75" style="position:absolute;left:1678;top:3308;width:354;height:1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">
                    <v:imagedata r:id="rId198" o:title=""/>
                  </v:shape>
                  <v:shape id="Picture 251" o:spid="_x0000_s1038" type="#_x0000_t75" style="position:absolute;left:1606;top:3014;width:504;height:20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">
                    <v:imagedata r:id="rId199" o:title=""/>
                  </v:shape>
                  <v:shape id="Picture 250" o:spid="_x0000_s1039" type="#_x0000_t75" style="position:absolute;left:576;top:1178;width:62;height:1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">
                    <v:imagedata r:id="rId200" o:title=""/>
                  </v:shape>
                  <v:shape id="Picture 249" o:spid="_x0000_s1040" type="#_x0000_t75" style="position:absolute;left:545;top:1386;width:18;height:7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">
                    <v:imagedata r:id="rId201" o:title=""/>
                  </v:shape>
                  <v:shape id="Picture 248" o:spid="_x0000_s1041" type="#_x0000_t75" style="position:absolute;left:776;top:742;width:172;height:18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">
                    <v:imagedata r:id="rId202" o:title=""/>
                  </v:shape>
                  <v:shape id="Picture 247" o:spid="_x0000_s1042" type="#_x0000_t75" style="position:absolute;left:940;top:628;width:203;height:1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">
                    <v:imagedata r:id="rId203" o:title=""/>
                  </v:shape>
                  <v:shape id="Picture 246" o:spid="_x0000_s1043" type="#_x0000_t75" style="position:absolute;left:763;top:826;width:172;height:19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">
                    <v:imagedata r:id="rId204" o:title=""/>
                  </v:shape>
                  <v:shape id="Picture 245" o:spid="_x0000_s1044" type="#_x0000_t75" style="position:absolute;left:647;top:958;width:119;height:1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">
                    <v:imagedata r:id="rId205" o:title=""/>
                  </v:shape>
                  <v:shape id="Picture 244" o:spid="_x0000_s1045" type="#_x0000_t75" style="position:absolute;left:639;top:1051;width:124;height:1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">
                    <v:imagedata r:id="rId206" o:title=""/>
                  </v:shape>
                  <v:shape id="Picture 243" o:spid="_x0000_s1046" type="#_x0000_t75" style="position:absolute;left:768;top:931;width:176;height:2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">
                    <v:imagedata r:id="rId207" o:title=""/>
                  </v:shape>
                  <v:shape id="Picture 242" o:spid="_x0000_s1047" type="#_x0000_t75" style="position:absolute;left:648;top:1165;width:131;height:1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">
                    <v:imagedata r:id="rId208" o:title=""/>
                  </v:shape>
                  <v:shape id="Picture 241" o:spid="_x0000_s1048" type="#_x0000_t75" style="position:absolute;left:564;top:1271;width:78;height:16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">
                    <v:imagedata r:id="rId209" o:title=""/>
                  </v:shape>
                  <v:shape id="Picture 240" o:spid="_x0000_s1049" type="#_x0000_t75" style="position:absolute;left:528;top:1460;width:40;height:13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">
                    <v:imagedata r:id="rId210" o:title=""/>
                  </v:shape>
                  <v:shape id="Picture 239" o:spid="_x0000_s1050" type="#_x0000_t75" style="position:absolute;left:522;top:1608;width:11;height:10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">
                    <v:imagedata r:id="rId211" o:title=""/>
                  </v:shape>
                  <v:shape id="Picture 238" o:spid="_x0000_s1051" type="#_x0000_t75" style="position:absolute;left:522;top:1715;width:34;height:1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">
                    <v:imagedata r:id="rId212" o:title=""/>
                  </v:shape>
                  <v:shape id="Picture 237" o:spid="_x0000_s1052" type="#_x0000_t75" style="position:absolute;left:526;top:1828;width:17;height:10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">
                    <v:imagedata r:id="rId213" o:title=""/>
                  </v:shape>
                  <v:shape id="Picture 236" o:spid="_x0000_s1053" type="#_x0000_t75" style="position:absolute;left:575;top:1386;width:87;height:16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">
                    <v:imagedata r:id="rId214" o:title=""/>
                  </v:shape>
                  <v:shape id="Picture 235" o:spid="_x0000_s1054" type="#_x0000_t75" style="position:absolute;left:676;top:1310;width:146;height:2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">
                    <v:imagedata r:id="rId215" o:title=""/>
                  </v:shape>
                  <v:shape id="Picture 234" o:spid="_x0000_s1055" type="#_x0000_t75" style="position:absolute;left:603;top:1532;width:107;height:18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">
                    <v:imagedata r:id="rId216" o:title=""/>
                  </v:shape>
                  <v:shape id="Picture 233" o:spid="_x0000_s1056" type="#_x0000_t75" style="position:absolute;left:537;top:1571;width:54;height:1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">
                    <v:imagedata r:id="rId217" o:title=""/>
                  </v:shape>
                  <v:shape id="Picture 232" o:spid="_x0000_s1057" type="#_x0000_t75" style="position:absolute;left:564;top:1715;width:79;height:1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">
                    <v:imagedata r:id="rId218" o:title=""/>
                  </v:shape>
                  <v:shape id="Picture 231" o:spid="_x0000_s1058" type="#_x0000_t75" style="position:absolute;left:658;top:1715;width:138;height:2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">
                    <v:imagedata r:id="rId219" o:title=""/>
                  </v:shape>
                  <v:shape id="Picture 230" o:spid="_x0000_s1059" type="#_x0000_t75" style="position:absolute;left:618;top:1894;width:116;height:1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">
                    <v:imagedata r:id="rId220" o:title=""/>
                  </v:shape>
                  <v:shape id="Picture 229" o:spid="_x0000_s1060" type="#_x0000_t75" style="position:absolute;left:546;top:1854;width:62;height:1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">
                    <v:imagedata r:id="rId221" o:title=""/>
                  </v:shape>
                  <v:shape id="Picture 228" o:spid="_x0000_s1061" type="#_x0000_t75" style="position:absolute;left:1140;top:544;width:211;height: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">
                    <v:imagedata r:id="rId222" o:title=""/>
                  </v:shape>
                  <v:shape id="Picture 227" o:spid="_x0000_s1062" type="#_x0000_t75" style="position:absolute;left:1357;top:488;width:197;height:1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">
                    <v:imagedata r:id="rId223" o:title=""/>
                  </v:shape>
                  <v:shape id="Picture 226" o:spid="_x0000_s1063" type="#_x0000_t75" style="position:absolute;left:1151;top:629;width:220;height:17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">
                    <v:imagedata r:id="rId224" o:title=""/>
                  </v:shape>
                  <v:shape id="Picture 225" o:spid="_x0000_s1064" type="#_x0000_t75" style="position:absolute;left:936;top:713;width:207;height:1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">
                    <v:imagedata r:id="rId225" o:title=""/>
                  </v:shape>
                  <v:shape id="Picture 224" o:spid="_x0000_s1065" type="#_x0000_t75" style="position:absolute;left:955;top:829;width:215;height:20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">
                    <v:imagedata r:id="rId226" o:title=""/>
                  </v:shape>
                  <v:shape id="Picture 223" o:spid="_x0000_s1066" type="#_x0000_t75" style="position:absolute;left:1190;top:752;width:236;height:2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">
                    <v:imagedata r:id="rId227" o:title=""/>
                  </v:shape>
                  <v:shape id="Picture 222" o:spid="_x0000_s1067" type="#_x0000_t75" style="position:absolute;left:1001;top:983;width:231;height:23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">
                    <v:imagedata r:id="rId228" o:title=""/>
                  </v:shape>
                  <v:shape id="Picture 221" o:spid="_x0000_s1068" type="#_x0000_t75" style="position:absolute;left:793;top:1066;width:186;height:2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">
                    <v:imagedata r:id="rId229" o:title=""/>
                  </v:shape>
                  <v:shape id="Picture 220" o:spid="_x0000_s1069" type="#_x0000_t75" style="position:absolute;left:1570;top:458;width:177;height:1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">
                    <v:imagedata r:id="rId230" o:title=""/>
                  </v:shape>
                  <v:shape id="Picture 219" o:spid="_x0000_s1070" type="#_x0000_t75" style="position:absolute;left:1772;top:449;width:169;height: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">
                    <v:imagedata r:id="rId231" o:title=""/>
                  </v:shape>
                  <v:shape id="Picture 218" o:spid="_x0000_s1071" type="#_x0000_t75" style="position:absolute;left:1632;top:548;width:209;height:1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">
                    <v:imagedata r:id="rId232" o:title=""/>
                  </v:shape>
                  <v:shape id="Picture 217" o:spid="_x0000_s1072" type="#_x0000_t75" style="position:absolute;left:1389;top:574;width:216;height:1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">
                    <v:imagedata r:id="rId233" o:title=""/>
                  </v:shape>
                  <v:shape id="Picture 216" o:spid="_x0000_s1073" type="#_x0000_t75" style="position:absolute;left:1455;top:706;width:243;height:2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">
                    <v:imagedata r:id="rId234" o:title=""/>
                  </v:shape>
                  <v:shape id="Picture 215" o:spid="_x0000_s1074" type="#_x0000_t75" style="position:absolute;left:1734;top:691;width:244;height:1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">
                    <v:imagedata r:id="rId235" o:title=""/>
                  </v:shape>
                  <v:shape id="Picture 214" o:spid="_x0000_s1075" type="#_x0000_t75" style="position:absolute;left:1562;top:893;width:274;height:2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">
                    <v:imagedata r:id="rId236" o:title=""/>
                  </v:shape>
                  <v:shape id="Picture 213" o:spid="_x0000_s1076" type="#_x0000_t75" style="position:absolute;left:1263;top:923;width:260;height:2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">
                    <v:imagedata r:id="rId237" o:title=""/>
                  </v:shape>
                  <v:shape id="Picture 212" o:spid="_x0000_s1077" type="#_x0000_t75" style="position:absolute;left:844;top:1239;width:205;height:2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">
                    <v:imagedata r:id="rId238" o:title=""/>
                  </v:shape>
                  <v:shape id="Picture 211" o:spid="_x0000_s1078" type="#_x0000_t75" style="position:absolute;left:1081;top:1183;width:255;height:2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">
                    <v:imagedata r:id="rId239" o:title=""/>
                  </v:shape>
                  <v:shape id="Picture 210" o:spid="_x0000_s1079" type="#_x0000_t75" style="position:absolute;left:931;top:1457;width:231;height:2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">
                    <v:imagedata r:id="rId240" o:title=""/>
                  </v:shape>
                  <v:shape id="Picture 209" o:spid="_x0000_s1080" type="#_x0000_t75" style="position:absolute;left:731;top:1492;width:170;height:22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">
                    <v:imagedata r:id="rId241" o:title=""/>
                  </v:shape>
                  <v:shape id="Picture 208" o:spid="_x0000_s1081" type="#_x0000_t75" style="position:absolute;left:822;top:1715;width:202;height:2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">
                    <v:imagedata r:id="rId242" o:title=""/>
                  </v:shape>
                  <v:shape id="Picture 207" o:spid="_x0000_s1082" type="#_x0000_t75" style="position:absolute;left:1058;top:1715;width:258;height:2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">
                    <v:imagedata r:id="rId243" o:title=""/>
                  </v:shape>
                  <v:shape id="Picture 206" o:spid="_x0000_s1083" type="#_x0000_t75" style="position:absolute;left:955;top:1971;width:232;height:2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">
                    <v:imagedata r:id="rId244" o:title=""/>
                  </v:shape>
                  <v:shape id="Picture 205" o:spid="_x0000_s1084" type="#_x0000_t75" style="position:absolute;left:751;top:1935;width:176;height:22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">
                    <v:imagedata r:id="rId245" o:title=""/>
                  </v:shape>
                  <v:shape id="Picture 204" o:spid="_x0000_s1085" type="#_x0000_t75" style="position:absolute;left:1376;top:1147;width:287;height:27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">
                    <v:imagedata r:id="rId246" o:title=""/>
                  </v:shape>
                  <v:shape id="Picture 203" o:spid="_x0000_s1086" type="#_x0000_t75" style="position:absolute;left:1707;top:1134;width:298;height:2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">
                    <v:imagedata r:id="rId247" o:title=""/>
                  </v:shape>
                  <v:shape id="Picture 202" o:spid="_x0000_s1087" type="#_x0000_t75" style="position:absolute;left:1526;top:1416;width:307;height:2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">
                    <v:imagedata r:id="rId248" o:title=""/>
                  </v:shape>
                  <v:shape id="Picture 201" o:spid="_x0000_s1088" type="#_x0000_t75" style="position:absolute;left:1201;top:1430;width:280;height:2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">
                    <v:imagedata r:id="rId249" o:title=""/>
                  </v:shape>
                  <v:shape id="Picture 200" o:spid="_x0000_s1089" type="#_x0000_t75" style="position:absolute;left:1358;top:1715;width:297;height:2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">
                    <v:imagedata r:id="rId250" o:title=""/>
                  </v:shape>
                  <v:shape id="Picture 199" o:spid="_x0000_s1090" type="#_x0000_t75" style="position:absolute;left:1701;top:1715;width:310;height:3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">
                    <v:imagedata r:id="rId251" o:title=""/>
                  </v:shape>
                  <v:shape id="Picture 198" o:spid="_x0000_s1091" type="#_x0000_t75" style="position:absolute;left:1538;top:2013;width:295;height:27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">
                    <v:imagedata r:id="rId252" o:title=""/>
                  </v:shape>
                  <v:shape id="Picture 197" o:spid="_x0000_s1092" type="#_x0000_t75" style="position:absolute;left:1222;top:1998;width:273;height:2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">
                    <v:imagedata r:id="rId253" o:title=""/>
                  </v:shape>
                  <v:shape id="Picture 196" o:spid="_x0000_s1093" type="#_x0000_t75" style="position:absolute;left:544;top:1957;width:52;height:1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">
                    <v:imagedata r:id="rId254" o:title=""/>
                  </v:shape>
                  <v:shape id="Picture 195" o:spid="_x0000_s1094" type="#_x0000_t75" style="position:absolute;left:659;top:2304;width:27;height: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">
                    <v:imagedata r:id="rId255" o:title=""/>
                  </v:shape>
                  <v:shape id="Picture 194" o:spid="_x0000_s1095" type="#_x0000_t75" style="position:absolute;left:599;top:2031;width:103;height:1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">
                    <v:imagedata r:id="rId256" o:title=""/>
                  </v:shape>
                  <v:shape id="Picture 193" o:spid="_x0000_s1096" type="#_x0000_t75" style="position:absolute;left:712;top:2110;width:159;height:20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">
                    <v:imagedata r:id="rId257" o:title=""/>
                  </v:shape>
                  <v:shape id="Picture 192" o:spid="_x0000_s1097" type="#_x0000_t75" style="position:absolute;left:697;top:2242;width:150;height:1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">
                    <v:imagedata r:id="rId258" o:title=""/>
                  </v:shape>
                  <v:shape id="Picture 191" o:spid="_x0000_s1098" type="#_x0000_t75" style="position:absolute;left:593;top:2134;width:100;height:1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">
                    <v:imagedata r:id="rId259" o:title=""/>
                  </v:shape>
                  <v:shape id="Picture 190" o:spid="_x0000_s1099" type="#_x0000_t75" style="position:absolute;left:696;top:2345;width:151;height:1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">
                    <v:imagedata r:id="rId260" o:title=""/>
                  </v:shape>
                  <v:shape id="Picture 189" o:spid="_x0000_s1100" type="#_x0000_t75" style="position:absolute;left:845;top:2472;width:192;height:1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">
                    <v:imagedata r:id="rId261" o:title=""/>
                  </v:shape>
                  <v:shape id="Picture 188" o:spid="_x0000_s1101" type="#_x0000_t75" style="position:absolute;left:852;top:2568;width:192;height:1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">
                    <v:imagedata r:id="rId262" o:title=""/>
                  </v:shape>
                  <v:shape id="Picture 187" o:spid="_x0000_s1102" type="#_x0000_t75" style="position:absolute;left:769;top:2489;width:75;height: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">
                    <v:imagedata r:id="rId263" o:title=""/>
                  </v:shape>
                  <v:shape id="Picture 186" o:spid="_x0000_s1103" type="#_x0000_t75" style="position:absolute;left:1052;top:2772;width:212;height:13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">
                    <v:imagedata r:id="rId264" o:title=""/>
                  </v:shape>
                  <v:shape id="Picture 185" o:spid="_x0000_s1104" type="#_x0000_t75" style="position:absolute;left:889;top:2184;width:210;height:2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">
                    <v:imagedata r:id="rId265" o:title=""/>
                  </v:shape>
                  <v:shape id="Picture 184" o:spid="_x0000_s1105" type="#_x0000_t75" style="position:absolute;left:1126;top:2244;width:248;height:23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">
                    <v:imagedata r:id="rId266" o:title=""/>
                  </v:shape>
                  <v:shape id="Picture 183" o:spid="_x0000_s1106" type="#_x0000_t75" style="position:absolute;left:1068;top:2438;width:228;height:2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">
                    <v:imagedata r:id="rId267" o:title=""/>
                  </v:shape>
                  <v:shape id="Picture 182" o:spid="_x0000_s1107" type="#_x0000_t75" style="position:absolute;left:855;top:2347;width:197;height:20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">
                    <v:imagedata r:id="rId268" o:title=""/>
                  </v:shape>
                  <v:shape id="Picture 181" o:spid="_x0000_s1108" type="#_x0000_t75" style="position:absolute;left:1040;top:2584;width:216;height:17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">
                    <v:imagedata r:id="rId269" o:title=""/>
                  </v:shape>
                  <v:shape id="Picture 180" o:spid="_x0000_s1109" type="#_x0000_t75" style="position:absolute;left:1269;top:2669;width:220;height:16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">
                    <v:imagedata r:id="rId270" o:title=""/>
                  </v:shape>
                  <v:shape id="Picture 179" o:spid="_x0000_s1110" type="#_x0000_t75" style="position:absolute;left:1248;top:2787;width:205;height:13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">
                    <v:imagedata r:id="rId271" o:title=""/>
                  </v:shape>
                  <v:shape id="Picture 178" o:spid="_x0000_s1111" type="#_x0000_t75" style="position:absolute;left:1037;top:2691;width:210;height:1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">
                    <v:imagedata r:id="rId272" o:title=""/>
                  </v:shape>
                  <v:shape id="Picture 177" o:spid="_x0000_s1112" type="#_x0000_t75" style="position:absolute;left:1409;top:2283;width:268;height:2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">
                    <v:imagedata r:id="rId273" o:title=""/>
                  </v:shape>
                  <v:shape id="Picture 176" o:spid="_x0000_s1113" type="#_x0000_t75" style="position:absolute;left:1719;top:2297;width:275;height:2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">
                    <v:imagedata r:id="rId274" o:title=""/>
                  </v:shape>
                  <v:shape id="Picture 175" o:spid="_x0000_s1114" type="#_x0000_t75" style="position:absolute;left:1594;top:2537;width:244;height:1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">
                    <v:imagedata r:id="rId275" o:title=""/>
                  </v:shape>
                  <v:shape id="Picture 174" o:spid="_x0000_s1115" type="#_x0000_t75" style="position:absolute;left:1320;top:2503;width:241;height:2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">
                    <v:imagedata r:id="rId276" o:title=""/>
                  </v:shape>
                  <v:shape id="Picture 173" o:spid="_x0000_s1116" type="#_x0000_t75" style="position:absolute;left:1511;top:2722;width:211;height:1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">
                    <v:imagedata r:id="rId277" o:title=""/>
                  </v:shape>
                  <v:shape id="Picture 172" o:spid="_x0000_s1117" type="#_x0000_t75" style="position:absolute;left:1753;top:2740;width:206;height:1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">
                    <v:imagedata r:id="rId278" o:title=""/>
                  </v:shape>
                  <v:shape id="Picture 171" o:spid="_x0000_s1118" type="#_x0000_t75" style="position:absolute;left:1672;top:2882;width:171;height: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">
                    <v:imagedata r:id="rId279" o:title=""/>
                  </v:shape>
                  <v:shape id="Picture 170" o:spid="_x0000_s1119" type="#_x0000_t75" style="position:absolute;left:1465;top:2851;width:187;height:10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">
                    <v:imagedata r:id="rId280" o:title=""/>
                  </v:shape>
                  <v:shape id="Picture 169" o:spid="_x0000_s1120" type="#_x0000_t75" style="position:absolute;left:1251;top:2868;width:197;height:1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">
                    <v:imagedata r:id="rId281" o:title=""/>
                  </v:shape>
                  <v:shape id="Picture 168" o:spid="_x0000_s1121" type="#_x0000_t75" style="position:absolute;left:1449;top:2933;width:168;height: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">
                    <v:imagedata r:id="rId282" o:title=""/>
                  </v:shape>
                  <v:shape id="Picture 167" o:spid="_x0000_s1122" type="#_x0000_t75" style="position:absolute;left:1451;top:2984;width:140;height: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">
                    <v:imagedata r:id="rId283" o:title=""/>
                  </v:shape>
                  <v:shape id="Picture 166" o:spid="_x0000_s1123" type="#_x0000_t75" style="position:absolute;left:1335;top:2944;width:22;height: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">
                    <v:imagedata r:id="rId284" o:title=""/>
                  </v:shape>
                  <v:shape id="Picture 165" o:spid="_x0000_s1124" type="#_x0000_t75" style="position:absolute;left:1629;top:2969;width:143;height: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">
                    <v:imagedata r:id="rId285" o:title=""/>
                  </v:shape>
                  <v:shape id="Picture 164" o:spid="_x0000_s1125" type="#_x0000_t75" style="position:absolute;left:1790;top:2981;width:131;height: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">
                    <v:imagedata r:id="rId286" o:title=""/>
                  </v:shape>
                  <v:shape id="Picture 163" o:spid="_x0000_s1126" type="#_x0000_t75" style="position:absolute;left:1745;top:3032;width:103;height:1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">
                    <v:imagedata r:id="rId287" o:title=""/>
                  </v:shape>
                  <v:shape id="Picture 162" o:spid="_x0000_s1127" type="#_x0000_t75" style="position:absolute;left:1605;top:3017;width:127;height:2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">
                    <v:imagedata r:id="rId288" o:title=""/>
                  </v:shape>
                  <v:shape id="Picture 161" o:spid="_x0000_s1128" type="#_x0000_t75" style="position:absolute;left:1965;top:458;width:178;height:1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">
                    <v:imagedata r:id="rId289" o:title=""/>
                  </v:shape>
                  <v:shape id="Picture 160" o:spid="_x0000_s1129" type="#_x0000_t75" style="position:absolute;left:2158;top:488;width:197;height:1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">
                    <v:imagedata r:id="rId290" o:title=""/>
                  </v:shape>
                  <v:shape id="Picture 159" o:spid="_x0000_s1130" type="#_x0000_t75" style="position:absolute;left:2108;top:574;width:216;height:1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">
                    <v:imagedata r:id="rId291" o:title=""/>
                  </v:shape>
                  <v:shape id="Picture 158" o:spid="_x0000_s1131" type="#_x0000_t75" style="position:absolute;left:1872;top:548;width:209;height:1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">
                    <v:imagedata r:id="rId292" o:title=""/>
                  </v:shape>
                  <v:shape id="Picture 157" o:spid="_x0000_s1132" type="#_x0000_t75" style="position:absolute;left:2014;top:706;width:243;height:2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">
                    <v:imagedata r:id="rId293" o:title=""/>
                  </v:shape>
                  <v:shape id="Picture 156" o:spid="_x0000_s1133" type="#_x0000_t75" style="position:absolute;left:2287;top:752;width:236;height:2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">
                    <v:imagedata r:id="rId294" o:title=""/>
                  </v:shape>
                  <v:shape id="Picture 155" o:spid="_x0000_s1134" type="#_x0000_t75" style="position:absolute;left:2190;top:923;width:260;height:2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">
                    <v:imagedata r:id="rId295" o:title=""/>
                  </v:shape>
                  <v:shape id="Picture 154" o:spid="_x0000_s1135" type="#_x0000_t75" style="position:absolute;left:1877;top:893;width:274;height:2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">
                    <v:imagedata r:id="rId296" o:title=""/>
                  </v:shape>
                  <v:shape id="Picture 153" o:spid="_x0000_s1136" type="#_x0000_t75" style="position:absolute;left:2362;top:543;width:210;height: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">
                    <v:imagedata r:id="rId297" o:title=""/>
                  </v:shape>
                  <v:shape id="Picture 152" o:spid="_x0000_s1137" type="#_x0000_t75" style="position:absolute;left:2568;top:628;width:204;height:1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">
                    <v:imagedata r:id="rId298" o:title=""/>
                  </v:shape>
                  <v:shape id="Picture 151" o:spid="_x0000_s1138" type="#_x0000_t75" style="position:absolute;left:2569;top:713;width:206;height:1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">
                    <v:imagedata r:id="rId299" o:title=""/>
                  </v:shape>
                  <v:shape id="Picture 150" o:spid="_x0000_s1139" type="#_x0000_t75" style="position:absolute;left:2342;top:629;width:219;height:17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">
                    <v:imagedata r:id="rId300" o:title=""/>
                  </v:shape>
                  <v:shape id="Picture 149" o:spid="_x0000_s1140" type="#_x0000_t75" style="position:absolute;left:2542;top:829;width:215;height:20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">
                    <v:imagedata r:id="rId301" o:title=""/>
                  </v:shape>
                  <v:shape id="Picture 148" o:spid="_x0000_s1141" type="#_x0000_t75" style="position:absolute;left:2769;top:931;width:176;height:2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">
                    <v:imagedata r:id="rId302" o:title=""/>
                  </v:shape>
                  <v:shape id="Picture 147" o:spid="_x0000_s1142" type="#_x0000_t75" style="position:absolute;left:2734;top:1066;width:186;height:2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">
                    <v:imagedata r:id="rId303" o:title=""/>
                  </v:shape>
                  <v:shape id="Picture 146" o:spid="_x0000_s1143" type="#_x0000_t75" style="position:absolute;left:2481;top:983;width:231;height:23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">
                    <v:imagedata r:id="rId304" o:title=""/>
                  </v:shape>
                  <v:shape id="Picture 145" o:spid="_x0000_s1144" type="#_x0000_t75" style="position:absolute;left:2050;top:1146;width:287;height:27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">
                    <v:imagedata r:id="rId305" o:title=""/>
                  </v:shape>
                  <v:shape id="Picture 144" o:spid="_x0000_s1145" type="#_x0000_t75" style="position:absolute;left:2376;top:1183;width:255;height:2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">
                    <v:imagedata r:id="rId306" o:title=""/>
                  </v:shape>
                  <v:shape id="Picture 143" o:spid="_x0000_s1146" type="#_x0000_t75" style="position:absolute;left:2231;top:1430;width:280;height:2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">
                    <v:imagedata r:id="rId307" o:title=""/>
                  </v:shape>
                  <v:shape id="Picture 142" o:spid="_x0000_s1147" type="#_x0000_t75" style="position:absolute;left:1879;top:1416;width:307;height:2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">
                    <v:imagedata r:id="rId308" o:title=""/>
                  </v:shape>
                  <v:shape id="Picture 141" o:spid="_x0000_s1148" type="#_x0000_t75" style="position:absolute;left:2057;top:1715;width:297;height:2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">
                    <v:imagedata r:id="rId309" o:title=""/>
                  </v:shape>
                  <v:shape id="Picture 140" o:spid="_x0000_s1149" type="#_x0000_t75" style="position:absolute;left:2396;top:1715;width:258;height:2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">
                    <v:imagedata r:id="rId310" o:title=""/>
                  </v:shape>
                  <v:shape id="Picture 139" o:spid="_x0000_s1150" type="#_x0000_t75" style="position:absolute;left:2217;top:1998;width:273;height:2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">
                    <v:imagedata r:id="rId311" o:title=""/>
                  </v:shape>
                  <v:shape id="Picture 138" o:spid="_x0000_s1151" type="#_x0000_t75" style="position:absolute;left:1879;top:2013;width:295;height:27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">
                    <v:imagedata r:id="rId312" o:title=""/>
                  </v:shape>
                  <v:shape id="Picture 137" o:spid="_x0000_s1152" type="#_x0000_t75" style="position:absolute;left:2663;top:1239;width:204;height:2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">
                    <v:imagedata r:id="rId313" o:title=""/>
                  </v:shape>
                  <v:shape id="Picture 136" o:spid="_x0000_s1153" type="#_x0000_t75" style="position:absolute;left:2890;top:1310;width:146;height:2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">
                    <v:imagedata r:id="rId314" o:title=""/>
                  </v:shape>
                  <v:shape id="Picture 135" o:spid="_x0000_s1154" type="#_x0000_t75" style="position:absolute;left:2811;top:1492;width:170;height:22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">
                    <v:imagedata r:id="rId315" o:title=""/>
                  </v:shape>
                  <v:shape id="Picture 134" o:spid="_x0000_s1155" type="#_x0000_t75" style="position:absolute;left:2550;top:1457;width:232;height:2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">
                    <v:imagedata r:id="rId316" o:title=""/>
                  </v:shape>
                  <v:shape id="Picture 133" o:spid="_x0000_s1156" type="#_x0000_t75" style="position:absolute;left:2689;top:1715;width:202;height:2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">
                    <v:imagedata r:id="rId317" o:title=""/>
                  </v:shape>
                  <v:shape id="Picture 132" o:spid="_x0000_s1157" type="#_x0000_t75" style="position:absolute;left:2916;top:1715;width:138;height:2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">
                    <v:imagedata r:id="rId318" o:title=""/>
                  </v:shape>
                  <v:shape id="Picture 131" o:spid="_x0000_s1158" type="#_x0000_t75" style="position:absolute;left:2785;top:1935;width:176;height:22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">
                    <v:imagedata r:id="rId319" o:title=""/>
                  </v:shape>
                  <v:shape id="Picture 130" o:spid="_x0000_s1159" type="#_x0000_t75" style="position:absolute;left:2526;top:1971;width:232;height:2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">
                    <v:imagedata r:id="rId320" o:title=""/>
                  </v:shape>
                  <v:shape id="Picture 129" o:spid="_x0000_s1160" type="#_x0000_t75" style="position:absolute;left:2763;top:742;width:173;height:18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">
                    <v:imagedata r:id="rId321" o:title=""/>
                  </v:shape>
                  <v:shape id="Picture 128" o:spid="_x0000_s1161" type="#_x0000_t75" style="position:absolute;left:2945;top:958;width:120;height:1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">
                    <v:imagedata r:id="rId322" o:title=""/>
                  </v:shape>
                  <v:shape id="Picture 127" o:spid="_x0000_s1162" type="#_x0000_t75" style="position:absolute;left:2776;top:826;width:173;height:1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">
                    <v:imagedata r:id="rId323" o:title=""/>
                  </v:shape>
                  <v:shape id="Picture 126" o:spid="_x0000_s1163" type="#_x0000_t75" style="position:absolute;left:2950;top:1051;width:125;height:1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">
                    <v:imagedata r:id="rId324" o:title=""/>
                  </v:shape>
                  <v:shape id="Picture 125" o:spid="_x0000_s1164" type="#_x0000_t75" style="position:absolute;left:3074;top:1178;width:63;height:1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">
                    <v:imagedata r:id="rId325" o:title=""/>
                  </v:shape>
                  <v:shape id="Picture 124" o:spid="_x0000_s1165" type="#_x0000_t75" style="position:absolute;left:3072;top:1271;width:77;height:16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">
                    <v:imagedata r:id="rId326" o:title=""/>
                  </v:shape>
                  <v:shape id="Picture 123" o:spid="_x0000_s1166" type="#_x0000_t75" style="position:absolute;left:2934;top:1165;width:131;height:19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">
                    <v:imagedata r:id="rId327" o:title=""/>
                  </v:shape>
                  <v:shape id="Picture 122" o:spid="_x0000_s1167" type="#_x0000_t75" style="position:absolute;left:3150;top:1386;width:18;height:7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">
                    <v:imagedata r:id="rId328" o:title=""/>
                  </v:shape>
                  <v:shape id="Picture 121" o:spid="_x0000_s1168" type="#_x0000_t75" style="position:absolute;left:3050;top:1386;width:87;height:1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">
                    <v:imagedata r:id="rId329" o:title=""/>
                  </v:shape>
                  <v:shape id="Picture 120" o:spid="_x0000_s1169" type="#_x0000_t75" style="position:absolute;left:3144;top:1460;width:41;height:13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">
                    <v:imagedata r:id="rId330" o:title=""/>
                  </v:shape>
                  <v:shape id="Picture 119" o:spid="_x0000_s1170" type="#_x0000_t75" style="position:absolute;left:3121;top:1571;width:54;height:1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">
                    <v:imagedata r:id="rId331" o:title=""/>
                  </v:shape>
                  <v:shape id="Picture 118" o:spid="_x0000_s1171" type="#_x0000_t75" style="position:absolute;left:3002;top:1532;width:107;height:18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">
                    <v:imagedata r:id="rId332" o:title=""/>
                  </v:shape>
                  <v:shape id="Picture 117" o:spid="_x0000_s1172" type="#_x0000_t75" style="position:absolute;left:3070;top:1715;width:79;height:1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">
                    <v:imagedata r:id="rId333" o:title=""/>
                  </v:shape>
                  <v:shape id="Picture 116" o:spid="_x0000_s1173" type="#_x0000_t75" style="position:absolute;left:3157;top:1715;width:34;height:1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">
                    <v:imagedata r:id="rId334" o:title=""/>
                  </v:shape>
                  <v:shape id="Picture 115" o:spid="_x0000_s1174" type="#_x0000_t75" style="position:absolute;left:3104;top:1854;width:62;height:1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">
                    <v:imagedata r:id="rId335" o:title=""/>
                  </v:shape>
                  <v:shape id="Picture 114" o:spid="_x0000_s1175" type="#_x0000_t75" style="position:absolute;left:2979;top:1894;width:116;height:1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">
                    <v:imagedata r:id="rId336" o:title=""/>
                  </v:shape>
                  <v:shape id="Picture 113" o:spid="_x0000_s1176" type="#_x0000_t75" style="position:absolute;left:3180;top:1608;width:11;height:1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">
                    <v:imagedata r:id="rId337" o:title=""/>
                  </v:shape>
                  <v:shape id="Picture 112" o:spid="_x0000_s1177" type="#_x0000_t75" style="position:absolute;left:3169;top:1828;width:17;height:10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">
                    <v:imagedata r:id="rId338" o:title=""/>
                  </v:shape>
                  <v:shape id="Picture 111" o:spid="_x0000_s1178" type="#_x0000_t75" style="position:absolute;left:2035;top:2283;width:269;height:2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">
                    <v:imagedata r:id="rId339" o:title=""/>
                  </v:shape>
                  <v:shape id="Picture 110" o:spid="_x0000_s1179" type="#_x0000_t75" style="position:absolute;left:2338;top:2244;width:248;height:23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">
                    <v:imagedata r:id="rId340" o:title=""/>
                  </v:shape>
                  <v:shape id="Picture 109" o:spid="_x0000_s1180" type="#_x0000_t75" style="position:absolute;left:2152;top:2503;width:241;height:2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">
                    <v:imagedata r:id="rId341" o:title=""/>
                  </v:shape>
                  <v:shape id="Picture 108" o:spid="_x0000_s1181" type="#_x0000_t75" style="position:absolute;left:1874;top:2537;width:244;height:1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">
                    <v:imagedata r:id="rId342" o:title=""/>
                  </v:shape>
                  <v:shape id="Picture 107" o:spid="_x0000_s1182" type="#_x0000_t75" style="position:absolute;left:1990;top:2722;width:212;height:1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">
                    <v:imagedata r:id="rId343" o:title=""/>
                  </v:shape>
                  <v:shape id="Picture 106" o:spid="_x0000_s1183" type="#_x0000_t75" style="position:absolute;left:2224;top:2669;width:219;height:16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">
                    <v:imagedata r:id="rId344" o:title=""/>
                  </v:shape>
                  <v:shape id="Picture 105" o:spid="_x0000_s1184" type="#_x0000_t75" style="position:absolute;left:2061;top:2851;width:187;height:10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">
                    <v:imagedata r:id="rId345" o:title=""/>
                  </v:shape>
                  <v:shape id="Picture 104" o:spid="_x0000_s1185" type="#_x0000_t75" style="position:absolute;left:1869;top:2882;width:171;height: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">
                    <v:imagedata r:id="rId346" o:title=""/>
                  </v:shape>
                  <v:shape id="Picture 103" o:spid="_x0000_s1186" type="#_x0000_t75" style="position:absolute;left:2613;top:2184;width:210;height:2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">
                    <v:imagedata r:id="rId347" o:title=""/>
                  </v:shape>
                  <v:shape id="Picture 102" o:spid="_x0000_s1187" type="#_x0000_t75" style="position:absolute;left:2841;top:2110;width:159;height:20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">
                    <v:imagedata r:id="rId348" o:title=""/>
                  </v:shape>
                  <v:shape id="Picture 101" o:spid="_x0000_s1188" type="#_x0000_t75" style="position:absolute;left:2660;top:2347;width:197;height:20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">
                    <v:imagedata r:id="rId349" o:title=""/>
                  </v:shape>
                  <v:shape id="Picture 100" o:spid="_x0000_s1189" type="#_x0000_t75" style="position:absolute;left:2417;top:2438;width:227;height:2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">
                    <v:imagedata r:id="rId350" o:title=""/>
                  </v:shape>
                  <v:shape id="Picture 99" o:spid="_x0000_s1190" type="#_x0000_t75" style="position:absolute;left:2456;top:2584;width:215;height:17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">
                    <v:imagedata r:id="rId351" o:title=""/>
                  </v:shape>
                  <v:shape id="Picture 98" o:spid="_x0000_s1191" type="#_x0000_t75" style="position:absolute;left:2676;top:2472;width:192;height:1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">
                    <v:imagedata r:id="rId352" o:title=""/>
                  </v:shape>
                  <v:shape id="Picture 97" o:spid="_x0000_s1192" type="#_x0000_t75" style="position:absolute;left:2465;top:2691;width:209;height:1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">
                    <v:imagedata r:id="rId353" o:title=""/>
                  </v:shape>
                  <v:shape id="Picture 96" o:spid="_x0000_s1193" type="#_x0000_t75" style="position:absolute;left:2259;top:2787;width:204;height:13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">
                    <v:imagedata r:id="rId354" o:title=""/>
                  </v:shape>
                  <v:shape id="Picture 95" o:spid="_x0000_s1194" type="#_x0000_t75" style="position:absolute;left:1942;top:2969;width:143;height: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">
                    <v:imagedata r:id="rId355" o:title=""/>
                  </v:shape>
                  <v:shape id="Picture 94" o:spid="_x0000_s1195" type="#_x0000_t75" style="position:absolute;left:2095;top:2933;width:171;height: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">
                    <v:imagedata r:id="rId356" o:title=""/>
                  </v:shape>
                  <v:shape id="Picture 93" o:spid="_x0000_s1196" type="#_x0000_t75" style="position:absolute;left:1980;top:3017;width:128;height:2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">
                    <v:imagedata r:id="rId357" o:title=""/>
                  </v:shape>
                  <v:shape id="Picture 92" o:spid="_x0000_s1197" type="#_x0000_t75" style="position:absolute;left:1864;top:3032;width:101;height:1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">
                    <v:imagedata r:id="rId358" o:title=""/>
                  </v:shape>
                  <v:shape id="Picture 91" o:spid="_x0000_s1198" type="#_x0000_t75" style="position:absolute;left:2266;top:2868;width:195;height:1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">
                    <v:imagedata r:id="rId359" o:title=""/>
                  </v:shape>
                  <v:shape id="Picture 90" o:spid="_x0000_s1199" type="#_x0000_t75" style="position:absolute;left:2448;top:2772;width:212;height:13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">
                    <v:imagedata r:id="rId360" o:title=""/>
                  </v:shape>
                  <v:shape id="Picture 89" o:spid="_x0000_s1200" type="#_x0000_t75" style="position:absolute;left:2356;top:2944;width:21;height: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">
                    <v:imagedata r:id="rId361" o:title=""/>
                  </v:shape>
                  <v:shape id="Picture 88" o:spid="_x0000_s1201" type="#_x0000_t75" style="position:absolute;left:2121;top:2984;width:140;height: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">
                    <v:imagedata r:id="rId362" o:title=""/>
                  </v:shape>
                  <v:shape id="Picture 87" o:spid="_x0000_s1202" type="#_x0000_t75" style="position:absolute;left:3010;top:2031;width:104;height:1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">
                    <v:imagedata r:id="rId363" o:title=""/>
                  </v:shape>
                  <v:shape id="Picture 86" o:spid="_x0000_s1203" type="#_x0000_t75" style="position:absolute;left:3117;top:1957;width:52;height:1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">
                    <v:imagedata r:id="rId364" o:title=""/>
                  </v:shape>
                  <v:shape id="Picture 85" o:spid="_x0000_s1204" type="#_x0000_t75" style="position:absolute;left:3019;top:2134;width:100;height:1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">
                    <v:imagedata r:id="rId365" o:title=""/>
                  </v:shape>
                  <v:shape id="Picture 84" o:spid="_x0000_s1205" type="#_x0000_t75" style="position:absolute;left:2865;top:2242;width:151;height:1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">
                    <v:imagedata r:id="rId366" o:title=""/>
                  </v:shape>
                  <v:shape id="Picture 83" o:spid="_x0000_s1206" type="#_x0000_t75" style="position:absolute;left:2866;top:2345;width:150;height:1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">
                    <v:imagedata r:id="rId367" o:title=""/>
                  </v:shape>
                  <v:shape id="Picture 82" o:spid="_x0000_s1207" type="#_x0000_t75" style="position:absolute;left:3027;top:2304;width:27;height: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">
                    <v:imagedata r:id="rId368" o:title=""/>
                  </v:shape>
                  <v:shape id="Picture 81" o:spid="_x0000_s1208" type="#_x0000_t75" style="position:absolute;left:2868;top:2489;width:76;height: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">
                    <v:imagedata r:id="rId369" o:title=""/>
                  </v:shape>
                  <v:shape id="Picture 80" o:spid="_x0000_s1209" type="#_x0000_t75" style="position:absolute;left:2668;top:2568;width:191;height:1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">
                    <v:imagedata r:id="rId370" o:title=""/>
                  </v:shape>
                  <v:shape id="Picture 79" o:spid="_x0000_s1210" type="#_x0000_t75" style="position:absolute;left:973;top:578;width:185;height:13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">
                    <v:imagedata r:id="rId371" o:title=""/>
                  </v:shape>
                  <v:shape id="Picture 78" o:spid="_x0000_s1211" type="#_x0000_t75" style="position:absolute;left:1369;top:428;width:131;height: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">
                    <v:imagedata r:id="rId372" o:title=""/>
                  </v:shape>
                  <v:shape id="Picture 77" o:spid="_x0000_s1212" type="#_x0000_t75" style="position:absolute;left:1535;top:394;width:133;height:3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">
                    <v:imagedata r:id="rId373" o:title=""/>
                  </v:shape>
                  <v:shape id="Picture 76" o:spid="_x0000_s1213" type="#_x0000_t75" style="position:absolute;left:1350;top:436;width:189;height:8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">
                    <v:imagedata r:id="rId374" o:title=""/>
                  </v:shape>
                  <v:shape id="Picture 75" o:spid="_x0000_s1214" type="#_x0000_t75" style="position:absolute;left:1151;top:486;width:209;height:1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">
                    <v:imagedata r:id="rId375" o:title=""/>
                  </v:shape>
                  <v:shape id="Picture 74" o:spid="_x0000_s1215" type="#_x0000_t75" style="position:absolute;left:1680;top:382;width:112;height:2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">
                    <v:imagedata r:id="rId376" o:title=""/>
                  </v:shape>
                  <v:shape id="Picture 73" o:spid="_x0000_s1216" type="#_x0000_t75" style="position:absolute;left:1806;top:380;width:100;height: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">
                    <v:imagedata r:id="rId377" o:title=""/>
                  </v:shape>
                  <v:shape id="Picture 72" o:spid="_x0000_s1217" type="#_x0000_t75" style="position:absolute;left:1711;top:398;width:135;height: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">
                    <v:imagedata r:id="rId378" o:title=""/>
                  </v:shape>
                  <v:shape id="Picture 71" o:spid="_x0000_s1218" type="#_x0000_t75" style="position:absolute;left:1540;top:409;width:154;height:6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">
                    <v:imagedata r:id="rId379" o:title=""/>
                  </v:shape>
                  <v:shape id="Picture 70" o:spid="_x0000_s1219" type="#_x0000_t75" style="position:absolute;left:1920;top:382;width:111;height:2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">
                    <v:imagedata r:id="rId380" o:title=""/>
                  </v:shape>
                  <v:shape id="Picture 69" o:spid="_x0000_s1220" type="#_x0000_t75" style="position:absolute;left:2045;top:394;width:133;height:3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">
                    <v:imagedata r:id="rId381" o:title=""/>
                  </v:shape>
                  <v:shape id="Picture 68" o:spid="_x0000_s1221" type="#_x0000_t75" style="position:absolute;left:2018;top:409;width:154;height:6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">
                    <v:imagedata r:id="rId382" o:title=""/>
                  </v:shape>
                  <v:shape id="Picture 67" o:spid="_x0000_s1222" type="#_x0000_t75" style="position:absolute;left:1866;top:398;width:135;height: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">
                    <v:imagedata r:id="rId383" o:title=""/>
                  </v:shape>
                  <v:shape id="Picture 66" o:spid="_x0000_s1223" type="#_x0000_t75" style="position:absolute;left:2212;top:428;width:131;height: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">
                    <v:imagedata r:id="rId384" o:title=""/>
                  </v:shape>
                  <v:shape id="Picture 65" o:spid="_x0000_s1224" type="#_x0000_t75" style="position:absolute;left:2353;top:486;width:208;height:12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">
                    <v:imagedata r:id="rId385" o:title=""/>
                  </v:shape>
                  <v:shape id="Picture 64" o:spid="_x0000_s1225" type="#_x0000_t75" style="position:absolute;left:2173;top:436;width:188;height:8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">
                    <v:imagedata r:id="rId386" o:title=""/>
                  </v:shape>
                  <v:shape id="Picture 63" o:spid="_x0000_s1226" type="#_x0000_t75" style="position:absolute;left:2555;top:578;width:185;height:13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">
                    <v:imagedata r:id="rId387" o:title=""/>
                  </v:shape>
                </v:group>
                <v:group id="Group 60" o:spid="_x0000_s1227" style="position:absolute;left:1471;top:756;width:705;height:554" coordorigin="1471,756" coordsize="705,5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">
                  <v:shape id="Freeform 61" o:spid="_x0000_s1228" style="position:absolute;left:1471;top:756;width:705;height:554;visibility:visible;mso-wrap-style:square;v-text-anchor:top" coordsize="705,5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" path="m354,l,554r704,l354,xe" fillcolor="#0067b1" stroked="f">
                    <v:path arrowok="t" o:connecttype="custom" o:connectlocs="354,756;0,1310;704,1310;354,756" o:connectangles="0,0,0,0"/>
                  </v:shape>
                </v:group>
                <v:group id="Group 58" o:spid="_x0000_s1229" style="position:absolute;left:1471;top:756;width:705;height:554" coordorigin="1471,756" coordsize="705,5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">
                  <v:shape id="Freeform 59" o:spid="_x0000_s1230" style="position:absolute;left:1471;top:756;width:705;height:554;visibility:visible;mso-wrap-style:square;v-text-anchor:top" coordsize="705,5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" path="m704,554l354,,,554r704,xe" filled="f" strokecolor="#0067b1" strokeweight=".72pt">
                    <v:path arrowok="t" o:connecttype="custom" o:connectlocs="704,1310;354,756;0,1310;704,1310" o:connectangles="0,0,0,0"/>
                  </v:shape>
                </v:group>
                <v:group id="Group 56" o:spid="_x0000_s1231" style="position:absolute;left:1064;top:1709;width:1514;height:236" coordorigin="1064,1709" coordsize="1514,2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">
                  <v:shape id="Freeform 57" o:spid="_x0000_s1232" style="position:absolute;left:1064;top:1709;width:1514;height:236;visibility:visible;mso-wrap-style:square;v-text-anchor:top" coordsize="1514,2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" path="m1364,l151,,,236r1514,l1364,xe" fillcolor="#0067b1" stroked="f">
                    <v:path arrowok="t" o:connecttype="custom" o:connectlocs="1364,1709;151,1709;0,1945;1514,1945;1364,1709" o:connectangles="0,0,0,0,0"/>
                  </v:shape>
                </v:group>
                <v:group id="Group 54" o:spid="_x0000_s1233" style="position:absolute;left:1064;top:1709;width:1514;height:236" coordorigin="1064,1709" coordsize="1514,2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">
                  <v:shape id="Freeform 55" o:spid="_x0000_s1234" style="position:absolute;left:1064;top:1709;width:1514;height:236;visibility:visible;mso-wrap-style:square;v-text-anchor:top" coordsize="1514,2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" path="m1364,l151,,,236r1514,l1364,xe" filled="f" strokecolor="#0067b1" strokeweight=".72pt">
                    <v:path arrowok="t" o:connecttype="custom" o:connectlocs="1364,1709;151,1709;0,1945;1514,1945;1364,1709" o:connectangles="0,0,0,0,0"/>
                  </v:shape>
                </v:group>
                <v:group id="Group 50" o:spid="_x0000_s1235" style="position:absolute;left:1073;top:1371;width:304;height:267" coordorigin="1073,1371" coordsize="304,2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">
                  <v:shape id="Freeform 53" o:spid="_x0000_s1236" style="position:absolute;left:1073;top:1371;width:304;height:267;visibility:visible;mso-wrap-style:square;v-text-anchor:top" coordsize="304,2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" path="m118,l,,,6,12,7r1,3l13,255r-1,4l,260r,6l93,266r,-6l81,259r-2,-4l79,251,106,122r93,l159,77,115,27,104,12r,-3l107,6r11,l118,xe" fillcolor="#231f20" stroked="f">
                    <v:path arrowok="t" o:connecttype="custom" o:connectlocs="118,1371;0,1371;0,1377;12,1378;13,1381;13,1626;12,1630;0,1631;0,1637;93,1637;93,1631;81,1630;79,1626;79,1622;106,1493;199,1493;159,1448;115,1398;104,1383;104,1380;107,1377;118,1377;118,1371" o:connectangles="0,0,0,0,0,0,0,0,0,0,0,0,0,0,0,0,0,0,0,0,0,0,0"/>
                  </v:shape>
                  <v:shape id="Freeform 52" o:spid="_x0000_s1237" style="position:absolute;left:1073;top:1371;width:304;height:267;visibility:visible;mso-wrap-style:square;v-text-anchor:top" coordsize="304,2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" path="m199,122r-93,l134,155r24,26l177,202r34,38l216,246r3,4l221,252r,2l221,258r-2,2l210,260r,6l303,266r,-6l291,259r-2,-4l289,149r-67,l199,122xe" fillcolor="#231f20" stroked="f">
                    <v:path arrowok="t" o:connecttype="custom" o:connectlocs="199,1493;106,1493;134,1526;158,1552;177,1573;211,1611;216,1617;219,1621;221,1623;221,1625;221,1629;219,1631;210,1631;210,1637;303,1637;303,1631;291,1630;289,1626;289,1520;222,1520;199,1493" o:connectangles="0,0,0,0,0,0,0,0,0,0,0,0,0,0,0,0,0,0,0,0,0"/>
                  </v:shape>
                  <v:shape id="Freeform 51" o:spid="_x0000_s1238" style="position:absolute;left:1073;top:1371;width:304;height:267;visibility:visible;mso-wrap-style:square;v-text-anchor:top" coordsize="304,2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" path="m303,l213,r,6l220,6r4,3l223,27r-1,122l289,149r,-139l291,7,303,6r,-6xe" fillcolor="#231f20" stroked="f">
                    <v:path arrowok="t" o:connecttype="custom" o:connectlocs="303,1371;213,1371;213,1377;220,1377;224,1380;223,1398;222,1520;289,1520;289,1381;291,1378;303,1377;303,1371" o:connectangles="0,0,0,0,0,0,0,0,0,0,0,0"/>
                  </v:shape>
                </v:group>
                <v:group id="Group 46" o:spid="_x0000_s1239" style="position:absolute;left:1427;top:1371;width:315;height:267" coordorigin="1427,1371" coordsize="315,2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">
                  <v:shape id="Freeform 49" o:spid="_x0000_s1240" style="position:absolute;left:1427;top:1371;width:315;height:267;visibility:visible;mso-wrap-style:square;v-text-anchor:top" coordsize="315,2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" path="m219,l91,r,6l95,6r5,1l100,11r-1,4l62,117,33,196,14,245r-4,11l7,258,,260r,6l87,266r,-6l80,260r-2,-2l78,255r2,-7l88,226,211,208r75,l270,168r-164,l150,47r73,l216,30,212,20r-2,-7l210,7r3,-1l219,6r,-6xe" fillcolor="#231f20" stroked="f">
                    <v:path arrowok="t" o:connecttype="custom" o:connectlocs="219,1371;91,1371;91,1377;95,1377;100,1378;100,1382;99,1386;62,1488;33,1567;14,1616;10,1627;7,1629;0,1631;0,1637;87,1637;87,1631;80,1631;78,1629;78,1626;80,1619;88,1597;211,1579;286,1579;270,1539;106,1539;150,1418;223,1418;216,1401;212,1391;210,1384;210,1378;213,1377;219,1377;219,1371" o:connectangles="0,0,0,0,0,0,0,0,0,0,0,0,0,0,0,0,0,0,0,0,0,0,0,0,0,0,0,0,0,0,0,0,0,0"/>
                  </v:shape>
                  <v:shape id="Freeform 48" o:spid="_x0000_s1241" style="position:absolute;left:1427;top:1371;width:315;height:267;visibility:visible;mso-wrap-style:square;v-text-anchor:top" coordsize="315,2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" path="m286,208r-75,l218,227r8,23l227,257r-2,2l218,260r,6l315,266r,-6l309,260r-3,-3l301,245,286,208xe" fillcolor="#231f20" stroked="f">
                    <v:path arrowok="t" o:connecttype="custom" o:connectlocs="286,1579;211,1579;218,1598;226,1621;227,1628;225,1630;218,1631;218,1637;315,1637;315,1631;309,1631;306,1628;301,1616;286,1579" o:connectangles="0,0,0,0,0,0,0,0,0,0,0,0,0,0"/>
                  </v:shape>
                  <v:shape id="Freeform 47" o:spid="_x0000_s1242" style="position:absolute;left:1427;top:1371;width:315;height:267;visibility:visible;mso-wrap-style:square;v-text-anchor:top" coordsize="315,2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" path="m223,47r-73,l198,168r72,l256,131,237,84,229,63,223,47xe" fillcolor="#231f20" stroked="f">
                    <v:path arrowok="t" o:connecttype="custom" o:connectlocs="223,1418;150,1418;198,1539;270,1539;256,1502;237,1455;229,1434;223,1418" o:connectangles="0,0,0,0,0,0,0,0"/>
                  </v:shape>
                </v:group>
                <v:group id="Group 44" o:spid="_x0000_s1243" style="position:absolute;left:1799;top:1371;width:102;height:267" coordorigin="1799,1371" coordsize="102,2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">
                  <v:shape id="Freeform 45" o:spid="_x0000_s1244" style="position:absolute;left:1799;top:1371;width:102;height:267;visibility:visible;mso-wrap-style:square;v-text-anchor:top" coordsize="102,2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" path="m101,l,,,6,12,7r2,3l14,255r-2,4l,260r,6l101,266r,-6l89,259r-1,-4l88,10,89,7,101,6r,-6xe" fillcolor="#231f20" stroked="f">
                    <v:path arrowok="t" o:connecttype="custom" o:connectlocs="101,1371;0,1371;0,1377;12,1378;14,1381;14,1626;12,1630;0,1631;0,1637;101,1637;101,1631;89,1630;88,1626;88,1381;89,1378;101,1377;101,1371" o:connectangles="0,0,0,0,0,0,0,0,0,0,0,0,0,0,0,0,0"/>
                  </v:shape>
                </v:group>
                <v:group id="Group 39" o:spid="_x0000_s1245" style="position:absolute;left:1977;top:1356;width:267;height:281" coordorigin="1977,1356" coordsize="267,2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">
                  <v:shape id="Freeform 43" o:spid="_x0000_s1246" style="position:absolute;left:1977;top:1356;width:267;height:281;visibility:visible;mso-wrap-style:square;v-text-anchor:top" coordsize="267,2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" path="m266,r-6,l259,12r-2,3l,15r,6l12,22r2,3l14,270r-2,4l,275r,6l103,281r,-6l91,274r-2,-4l89,181r124,l213,121r-124,l89,76r177,l266,xe" fillcolor="#231f20" stroked="f">
                    <v:path arrowok="t" o:connecttype="custom" o:connectlocs="266,1356;260,1356;259,1368;257,1371;0,1371;0,1377;12,1378;14,1381;14,1626;12,1630;0,1631;0,1637;103,1637;103,1631;91,1630;89,1626;89,1537;213,1537;213,1477;89,1477;89,1432;266,1432;266,1356" o:connectangles="0,0,0,0,0,0,0,0,0,0,0,0,0,0,0,0,0,0,0,0,0,0,0"/>
                  </v:shape>
                  <v:shape id="Freeform 42" o:spid="_x0000_s1247" style="position:absolute;left:1977;top:1356;width:267;height:281;visibility:visible;mso-wrap-style:square;v-text-anchor:top" coordsize="267,2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" path="m213,181r-9,l206,184r1,11l213,195r,-14xe" fillcolor="#231f20" stroked="f">
                    <v:path arrowok="t" o:connecttype="custom" o:connectlocs="213,1537;204,1537;206,1540;207,1551;213,1551;213,1537" o:connectangles="0,0,0,0,0,0"/>
                  </v:shape>
                  <v:shape id="Freeform 41" o:spid="_x0000_s1248" style="position:absolute;left:1977;top:1356;width:267;height:281;visibility:visible;mso-wrap-style:square;v-text-anchor:top" coordsize="267,2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" path="m213,110r-6,l206,119r-2,2l213,121r,-11xe" fillcolor="#231f20" stroked="f">
                    <v:path arrowok="t" o:connecttype="custom" o:connectlocs="213,1466;207,1466;206,1475;204,1477;213,1477;213,1466" o:connectangles="0,0,0,0,0,0"/>
                  </v:shape>
                  <v:shape id="Freeform 40" o:spid="_x0000_s1249" style="position:absolute;left:1977;top:1356;width:267;height:281;visibility:visible;mso-wrap-style:square;v-text-anchor:top" coordsize="267,2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" path="m266,76r-9,l259,79r1,10l266,89r,-13xe" fillcolor="#231f20" stroked="f">
                    <v:path arrowok="t" o:connecttype="custom" o:connectlocs="266,1432;257,1432;259,1435;260,1445;266,1445;266,1432" o:connectangles="0,0,0,0,0,0"/>
                  </v:shape>
                </v:group>
                <v:group id="Group 35" o:spid="_x0000_s1250" style="position:absolute;left:2241;top:1371;width:315;height:267" coordorigin="2241,1371" coordsize="315,2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">
                  <v:shape id="Freeform 38" o:spid="_x0000_s1251" style="position:absolute;left:2241;top:1371;width:315;height:267;visibility:visible;mso-wrap-style:square;v-text-anchor:top" coordsize="315,2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" path="m218,l90,r,6l95,6r5,1l100,11r-2,4l61,117,32,196,14,245r-4,11l7,258,,260r,6l87,266r,-6l80,260r-2,-2l78,255r2,-7l87,226,210,208r76,l270,168r-164,l150,47r72,l216,30,212,20r-2,-7l209,7r4,-1l218,6r,-6xe" fillcolor="#231f20" stroked="f">
                    <v:path arrowok="t" o:connecttype="custom" o:connectlocs="218,1371;90,1371;90,1377;95,1377;100,1378;100,1382;98,1386;61,1488;32,1567;14,1616;10,1627;7,1629;0,1631;0,1637;87,1637;87,1631;80,1631;78,1629;78,1626;80,1619;87,1597;210,1579;286,1579;270,1539;106,1539;150,1418;222,1418;216,1401;212,1391;210,1384;209,1378;213,1377;218,1377;218,1371" o:connectangles="0,0,0,0,0,0,0,0,0,0,0,0,0,0,0,0,0,0,0,0,0,0,0,0,0,0,0,0,0,0,0,0,0,0"/>
                  </v:shape>
                  <v:shape id="Freeform 37" o:spid="_x0000_s1252" style="position:absolute;left:2241;top:1371;width:315;height:267;visibility:visible;mso-wrap-style:square;v-text-anchor:top" coordsize="315,2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" path="m286,208r-76,l217,227r8,23l227,257r-3,2l217,260r,6l314,266r,-6l308,260r-3,-3l300,245,286,208xe" fillcolor="#231f20" stroked="f">
                    <v:path arrowok="t" o:connecttype="custom" o:connectlocs="286,1579;210,1579;217,1598;225,1621;227,1628;224,1630;217,1631;217,1637;314,1637;314,1631;308,1631;305,1628;300,1616;286,1579" o:connectangles="0,0,0,0,0,0,0,0,0,0,0,0,0,0"/>
                  </v:shape>
                  <v:shape id="Freeform 36" o:spid="_x0000_s1253" style="position:absolute;left:2241;top:1371;width:315;height:267;visibility:visible;mso-wrap-style:square;v-text-anchor:top" coordsize="315,2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" path="m222,47r-72,l197,168r73,l255,131,237,84,229,63,222,47xe" fillcolor="#231f20" stroked="f">
                    <v:path arrowok="t" o:connecttype="custom" o:connectlocs="222,1418;150,1418;197,1539;270,1539;255,1502;237,1455;229,1434;222,1418" o:connectangles="0,0,0,0,0,0,0,0"/>
                  </v:shape>
                </v:group>
                <v:group id="Group 29" o:spid="_x0000_s1254" style="position:absolute;left:2621;top:1859;width:89;height:89" coordorigin="2621,1859" coordsize="89,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">
                  <v:shape id="Freeform 34" o:spid="_x0000_s1255" style="position:absolute;left:2621;top:1859;width:89;height:89;visibility:visible;mso-wrap-style:square;v-text-anchor:top" coordsize="89,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" path="m44,l32,1,15,10,3,28,,54,9,72,26,84r24,5l65,82r-21,l35,82,21,73,12,55,11,26,26,12,49,7r18,l65,5,44,xe" fillcolor="#231f20" stroked="f">
                    <v:path arrowok="t" o:connecttype="custom" o:connectlocs="44,1859;32,1860;15,1869;3,1887;0,1913;9,1931;26,1943;50,1948;65,1941;44,1941;35,1941;21,1932;12,1914;11,1885;26,1871;49,1866;67,1866;65,1864;44,1859" o:connectangles="0,0,0,0,0,0,0,0,0,0,0,0,0,0,0,0,0,0,0"/>
                  </v:shape>
                  <v:shape id="Freeform 33" o:spid="_x0000_s1256" style="position:absolute;left:2621;top:1859;width:89;height:89;visibility:visible;mso-wrap-style:square;v-text-anchor:top" coordsize="89,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" path="m67,7l49,7r16,7l75,31r3,28l64,76,44,82r21,l70,81,83,64,88,40,81,19,67,7xe" fillcolor="#231f20" stroked="f">
                    <v:path arrowok="t" o:connecttype="custom" o:connectlocs="67,1866;49,1866;65,1873;75,1890;78,1918;64,1935;44,1941;65,1941;70,1940;83,1923;88,1899;81,1878;67,1866" o:connectangles="0,0,0,0,0,0,0,0,0,0,0,0,0"/>
                  </v:shape>
                  <v:shape id="Freeform 32" o:spid="_x0000_s1257" style="position:absolute;left:2621;top:1859;width:89;height:89;visibility:visible;mso-wrap-style:square;v-text-anchor:top" coordsize="89,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" path="m59,18r-33,l26,70r8,l34,48r17,l51,47r8,-1l65,42r,-1l34,41r,-16l65,25r,-2l59,18xe" fillcolor="#231f20" stroked="f">
                    <v:path arrowok="t" o:connecttype="custom" o:connectlocs="59,1877;26,1877;26,1929;34,1929;34,1907;51,1907;51,1906;59,1905;65,1901;65,1900;34,1900;34,1884;65,1884;65,1882;59,1877" o:connectangles="0,0,0,0,0,0,0,0,0,0,0,0,0,0,0"/>
                  </v:shape>
                  <v:shape id="Freeform 31" o:spid="_x0000_s1258" style="position:absolute;left:2621;top:1859;width:89;height:89;visibility:visible;mso-wrap-style:square;v-text-anchor:top" coordsize="89,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" path="m51,48r-8,l57,70r9,l51,48xe" fillcolor="#231f20" stroked="f">
                    <v:path arrowok="t" o:connecttype="custom" o:connectlocs="51,1907;43,1907;57,1929;66,1929;51,1907" o:connectangles="0,0,0,0,0"/>
                  </v:shape>
                  <v:shape id="Freeform 30" o:spid="_x0000_s1259" style="position:absolute;left:2621;top:1859;width:89;height:89;visibility:visible;mso-wrap-style:square;v-text-anchor:top" coordsize="89,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" path="m65,25r-15,l56,26r,15l50,41r15,l65,25xe" fillcolor="#231f20" stroked="f">
                    <v:path arrowok="t" o:connecttype="custom" o:connectlocs="65,1884;50,1884;56,1885;56,1900;50,1900;65,1900;65,1884" o:connectangles="0,0,0,0,0,0,0"/>
                  </v:shape>
                </v:group>
                <v:group id="Group 3" o:spid="_x0000_s1260" style="position:absolute;left:9169;top:3437;width:1566;height:1567" coordorigin="9169,3437" coordsize="1566,15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">
                  <v:shape id="Freeform 28" o:spid="_x0000_s1261" style="position:absolute;left:9169;top:3437;width:1566;height:1567;visibility:visible;mso-wrap-style:square;v-text-anchor:top" coordsize="1566,15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" path="m837,1468r-108,l783,1566r54,-98xe" fillcolor="#e31836" stroked="f">
                    <v:path arrowok="t" o:connecttype="custom" o:connectlocs="837,4905;729,4905;783,5003;837,4905" o:connectangles="0,0,0,0"/>
                  </v:shape>
                  <v:shape id="Freeform 27" o:spid="_x0000_s1262" style="position:absolute;left:9169;top:3437;width:1566;height:1567;visibility:visible;mso-wrap-style:square;v-text-anchor:top" coordsize="1566,15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" path="m944,1451r-321,l661,1556r68,-88l938,1468r6,-17xe" fillcolor="#e31836" stroked="f">
                    <v:path arrowok="t" o:connecttype="custom" o:connectlocs="944,4888;623,4888;661,4993;729,4905;938,4905;944,4888" o:connectangles="0,0,0,0,0,0"/>
                  </v:shape>
                  <v:shape id="Freeform 26" o:spid="_x0000_s1263" style="position:absolute;left:9169;top:3437;width:1566;height:1567;visibility:visible;mso-wrap-style:square;v-text-anchor:top" coordsize="1566,15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" path="m938,1468r-101,l906,1556r32,-88xe" fillcolor="#e31836" stroked="f">
                    <v:path arrowok="t" o:connecttype="custom" o:connectlocs="938,4905;837,4905;906,4993;938,4905" o:connectangles="0,0,0,0"/>
                  </v:shape>
                  <v:shape id="Freeform 25" o:spid="_x0000_s1264" style="position:absolute;left:9169;top:3437;width:1566;height:1567;visibility:visible;mso-wrap-style:square;v-text-anchor:top" coordsize="1566,15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" path="m1046,1418r-526,l541,1528r82,-77l1040,1451r6,-33xe" fillcolor="#e31836" stroked="f">
                    <v:path arrowok="t" o:connecttype="custom" o:connectlocs="1046,4855;520,4855;541,4965;623,4888;1040,4888;1046,4855" o:connectangles="0,0,0,0,0,0"/>
                  </v:shape>
                  <v:shape id="Freeform 24" o:spid="_x0000_s1265" style="position:absolute;left:9169;top:3437;width:1566;height:1567;visibility:visible;mso-wrap-style:square;v-text-anchor:top" coordsize="1566,15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" path="m1040,1451r-96,l1025,1528r15,-77xe" fillcolor="#e31836" stroked="f">
                    <v:path arrowok="t" o:connecttype="custom" o:connectlocs="1040,4888;944,4888;1025,4965;1040,4888" o:connectangles="0,0,0,0"/>
                  </v:shape>
                  <v:shape id="Freeform 23" o:spid="_x0000_s1266" style="position:absolute;left:9169;top:3437;width:1566;height:1567;visibility:visible;mso-wrap-style:square;v-text-anchor:top" coordsize="1566,15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" path="m1142,1369r-718,l428,1481r92,-63l1141,1418r1,-49xe" fillcolor="#e31836" stroked="f">
                    <v:path arrowok="t" o:connecttype="custom" o:connectlocs="1142,4806;424,4806;428,4918;520,4855;1141,4855;1142,4806" o:connectangles="0,0,0,0,0,0"/>
                  </v:shape>
                  <v:shape id="Freeform 22" o:spid="_x0000_s1267" style="position:absolute;left:9169;top:3437;width:1566;height:1567;visibility:visible;mso-wrap-style:square;v-text-anchor:top" coordsize="1566,15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" path="m1141,1418r-95,l1139,1481r2,-63xe" fillcolor="#e31836" stroked="f">
                    <v:path arrowok="t" o:connecttype="custom" o:connectlocs="1141,4855;1046,4855;1139,4918;1141,4855" o:connectangles="0,0,0,0"/>
                  </v:shape>
                  <v:shape id="Freeform 21" o:spid="_x0000_s1268" style="position:absolute;left:9169;top:3437;width:1566;height:1567;visibility:visible;mso-wrap-style:square;v-text-anchor:top" coordsize="1566,15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" path="m1230,1306r-893,l323,1416r101,-47l1238,1369r-8,-63xe" fillcolor="#e31836" stroked="f">
                    <v:path arrowok="t" o:connecttype="custom" o:connectlocs="1230,4743;337,4743;323,4853;424,4806;1238,4806;1230,4743" o:connectangles="0,0,0,0,0,0"/>
                  </v:shape>
                  <v:shape id="Freeform 20" o:spid="_x0000_s1269" style="position:absolute;left:9169;top:3437;width:1566;height:1567;visibility:visible;mso-wrap-style:square;v-text-anchor:top" coordsize="1566,15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" path="m1238,1369r-96,l1244,1416r-6,-47xe" fillcolor="#e31836" stroked="f">
                    <v:path arrowok="t" o:connecttype="custom" o:connectlocs="1238,4806;1142,4806;1244,4853;1238,4806" o:connectangles="0,0,0,0"/>
                  </v:shape>
                  <v:shape id="Freeform 19" o:spid="_x0000_s1270" style="position:absolute;left:9169;top:3437;width:1566;height:1567;visibility:visible;mso-wrap-style:square;v-text-anchor:top" coordsize="1566,15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" path="m1328,1306r-98,l1337,1337r-9,-31xe" fillcolor="#e31836" stroked="f">
                    <v:path arrowok="t" o:connecttype="custom" o:connectlocs="1328,4743;1230,4743;1337,4774;1328,4743" o:connectangles="0,0,0,0"/>
                  </v:shape>
                  <v:shape id="Freeform 18" o:spid="_x0000_s1271" style="position:absolute;left:9169;top:3437;width:1566;height:1567;visibility:visible;mso-wrap-style:square;v-text-anchor:top" coordsize="1566,15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" path="m1306,1229r-1045,l230,1337r107,-31l1328,1306r-22,-77xe" fillcolor="#e31836" stroked="f">
                    <v:path arrowok="t" o:connecttype="custom" o:connectlocs="1306,4666;261,4666;230,4774;337,4743;1328,4743;1306,4666" o:connectangles="0,0,0,0,0,0"/>
                  </v:shape>
                  <v:shape id="Freeform 17" o:spid="_x0000_s1272" style="position:absolute;left:9169;top:3437;width:1566;height:1567;visibility:visible;mso-wrap-style:square;v-text-anchor:top" coordsize="1566,15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" path="m150,323r47,101l86,427r62,93l39,541r76,82l10,660r88,69l,783r98,54l10,905r105,38l39,1025r109,21l86,1138r111,4l150,1243r111,-14l1410,1229r-41,-87l1481,1138r-63,-92l1528,1025r-76,-82l1557,905r-89,-68l1566,783r-98,-54l1557,660,1452,623r76,-82l1418,520r63,-93l1369,424r41,-87l261,337,150,323xe" fillcolor="#e31836" stroked="f">
                    <v:path arrowok="t" o:connecttype="custom" o:connectlocs="150,3760;197,3861;86,3864;148,3957;39,3978;115,4060;10,4097;98,4166;0,4220;98,4274;10,4342;115,4380;39,4462;148,4483;86,4575;197,4579;150,4680;261,4666;1410,4666;1369,4579;1481,4575;1418,4483;1528,4462;1452,4380;1557,4342;1468,4274;1566,4220;1468,4166;1557,4097;1452,4060;1528,3978;1418,3957;1481,3864;1369,3861;1410,3774;261,3774;150,3760" o:connectangles="0,0,0,0,0,0,0,0,0,0,0,0,0,0,0,0,0,0,0,0,0,0,0,0,0,0,0,0,0,0,0,0,0,0,0,0,0"/>
                  </v:shape>
                  <v:shape id="Freeform 16" o:spid="_x0000_s1273" style="position:absolute;left:9169;top:3437;width:1566;height:1567;visibility:visible;mso-wrap-style:square;v-text-anchor:top" coordsize="1566,15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" path="m1410,1229r-104,l1417,1243r-7,-14xe" fillcolor="#e31836" stroked="f">
                    <v:path arrowok="t" o:connecttype="custom" o:connectlocs="1410,4666;1306,4666;1417,4680;1410,4666" o:connectangles="0,0,0,0"/>
                  </v:shape>
                  <v:shape id="Freeform 15" o:spid="_x0000_s1274" style="position:absolute;left:9169;top:3437;width:1566;height:1567;visibility:visible;mso-wrap-style:square;v-text-anchor:top" coordsize="1566,15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" path="m230,229r31,108l1306,337r22,-77l337,260,230,229xe" fillcolor="#e31836" stroked="f">
                    <v:path arrowok="t" o:connecttype="custom" o:connectlocs="230,3666;261,3774;1306,3774;1328,3697;337,3697;230,3666" o:connectangles="0,0,0,0,0,0"/>
                  </v:shape>
                  <v:shape id="Freeform 14" o:spid="_x0000_s1275" style="position:absolute;left:9169;top:3437;width:1566;height:1567;visibility:visible;mso-wrap-style:square;v-text-anchor:top" coordsize="1566,15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" path="m1417,323r-111,14l1410,337r7,-14xe" fillcolor="#e31836" stroked="f">
                    <v:path arrowok="t" o:connecttype="custom" o:connectlocs="1417,3760;1306,3774;1410,3774;1417,3760" o:connectangles="0,0,0,0"/>
                  </v:shape>
                  <v:shape id="Freeform 13" o:spid="_x0000_s1276" style="position:absolute;left:9169;top:3437;width:1566;height:1567;visibility:visible;mso-wrap-style:square;v-text-anchor:top" coordsize="1566,15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" path="m323,149r14,111l1230,260r8,-63l424,197,323,149xe" fillcolor="#e31836" stroked="f">
                    <v:path arrowok="t" o:connecttype="custom" o:connectlocs="323,3586;337,3697;1230,3697;1238,3634;424,3634;323,3586" o:connectangles="0,0,0,0,0,0"/>
                  </v:shape>
                  <v:shape id="Freeform 12" o:spid="_x0000_s1277" style="position:absolute;left:9169;top:3437;width:1566;height:1567;visibility:visible;mso-wrap-style:square;v-text-anchor:top" coordsize="1566,15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" path="m1337,229r-107,31l1328,260r9,-31xe" fillcolor="#e31836" stroked="f">
                    <v:path arrowok="t" o:connecttype="custom" o:connectlocs="1337,3666;1230,3697;1328,3697;1337,3666" o:connectangles="0,0,0,0"/>
                  </v:shape>
                  <v:shape id="Freeform 11" o:spid="_x0000_s1278" style="position:absolute;left:9169;top:3437;width:1566;height:1567;visibility:visible;mso-wrap-style:square;v-text-anchor:top" coordsize="1566,15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" path="m428,85r-4,112l1142,197r-1,-49l520,148,428,85xe" fillcolor="#e31836" stroked="f">
                    <v:path arrowok="t" o:connecttype="custom" o:connectlocs="428,3522;424,3634;1142,3634;1141,3585;520,3585;428,3522" o:connectangles="0,0,0,0,0,0"/>
                  </v:shape>
                  <v:shape id="Freeform 10" o:spid="_x0000_s1279" style="position:absolute;left:9169;top:3437;width:1566;height:1567;visibility:visible;mso-wrap-style:square;v-text-anchor:top" coordsize="1566,15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" path="m1244,149r-102,48l1238,197r6,-48xe" fillcolor="#e31836" stroked="f">
                    <v:path arrowok="t" o:connecttype="custom" o:connectlocs="1244,3586;1142,3634;1238,3634;1244,3586" o:connectangles="0,0,0,0"/>
                  </v:shape>
                  <v:shape id="Freeform 9" o:spid="_x0000_s1280" style="position:absolute;left:9169;top:3437;width:1566;height:1567;visibility:visible;mso-wrap-style:square;v-text-anchor:top" coordsize="1566,15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" path="m541,38l520,148r526,l1040,115r-417,l541,38xe" fillcolor="#e31836" stroked="f">
                    <v:path arrowok="t" o:connecttype="custom" o:connectlocs="541,3475;520,3585;1046,3585;1040,3552;623,3552;541,3475" o:connectangles="0,0,0,0,0,0"/>
                  </v:shape>
                  <v:shape id="Freeform 8" o:spid="_x0000_s1281" style="position:absolute;left:9169;top:3437;width:1566;height:1567;visibility:visible;mso-wrap-style:square;v-text-anchor:top" coordsize="1566,15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" path="m1139,85r-93,63l1141,148r-2,-63xe" fillcolor="#e31836" stroked="f">
                    <v:path arrowok="t" o:connecttype="custom" o:connectlocs="1139,3522;1046,3585;1141,3585;1139,3522" o:connectangles="0,0,0,0"/>
                  </v:shape>
                  <v:shape id="Freeform 7" o:spid="_x0000_s1282" style="position:absolute;left:9169;top:3437;width:1566;height:1567;visibility:visible;mso-wrap-style:square;v-text-anchor:top" coordsize="1566,15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" path="m661,10l623,115r321,l938,98r-209,l661,10xe" fillcolor="#e31836" stroked="f">
                    <v:path arrowok="t" o:connecttype="custom" o:connectlocs="661,3447;623,3552;944,3552;938,3535;729,3535;661,3447" o:connectangles="0,0,0,0,0,0"/>
                  </v:shape>
                  <v:shape id="Freeform 6" o:spid="_x0000_s1283" style="position:absolute;left:9169;top:3437;width:1566;height:1567;visibility:visible;mso-wrap-style:square;v-text-anchor:top" coordsize="1566,15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" path="m1025,38r-81,77l1040,115,1025,38xe" fillcolor="#e31836" stroked="f">
                    <v:path arrowok="t" o:connecttype="custom" o:connectlocs="1025,3475;944,3552;1040,3552;1025,3475" o:connectangles="0,0,0,0"/>
                  </v:shape>
                  <v:shape id="Freeform 5" o:spid="_x0000_s1284" style="position:absolute;left:9169;top:3437;width:1566;height:1567;visibility:visible;mso-wrap-style:square;v-text-anchor:top" coordsize="1566,15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" path="m783,l729,98r108,l783,xe" fillcolor="#e31836" stroked="f">
                    <v:path arrowok="t" o:connecttype="custom" o:connectlocs="783,3437;729,3535;837,3535;783,3437" o:connectangles="0,0,0,0"/>
                  </v:shape>
                  <v:shape id="Freeform 4" o:spid="_x0000_s1285" style="position:absolute;left:9169;top:3437;width:1566;height:1567;visibility:visible;mso-wrap-style:square;v-text-anchor:top" coordsize="1566,15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" path="m906,10l837,98r101,l906,10xe" fillcolor="#e31836" stroked="f">
                    <v:path arrowok="t" o:connecttype="custom" o:connectlocs="906,3447;837,3535;938,3535;906,3447" o:connectangles="0,0,0,0"/>
                  </v:shape>
                </v:group>
                <w10:wrap anchorx="page" anchory="page"/>
              </v:group>
            </w:pict>
          </mc:Fallback>
        </mc:AlternateContent>
      </w:r>
      <w:r w:rsidR="00134183" w:rsidRPr="00131AC4">
        <w:rPr>
          <w:rFonts w:ascii="Arial"/>
          <w:b/>
          <w:color w:val="231F20"/>
          <w:w w:val="85"/>
          <w:sz w:val="20"/>
        </w:rPr>
        <w:t>Eagle</w:t>
      </w:r>
      <w:r w:rsidR="00134183" w:rsidRPr="00131AC4">
        <w:rPr>
          <w:rFonts w:ascii="Arial"/>
          <w:b/>
          <w:color w:val="231F20"/>
          <w:spacing w:val="-9"/>
          <w:w w:val="85"/>
          <w:sz w:val="20"/>
        </w:rPr>
        <w:t xml:space="preserve"> </w:t>
      </w:r>
      <w:r w:rsidR="00134183" w:rsidRPr="00131AC4">
        <w:rPr>
          <w:rFonts w:ascii="Arial"/>
          <w:b/>
          <w:color w:val="231F20"/>
          <w:w w:val="85"/>
          <w:sz w:val="20"/>
        </w:rPr>
        <w:t>Sponsor</w:t>
      </w:r>
      <w:r w:rsidR="00134183" w:rsidRPr="00131AC4">
        <w:rPr>
          <w:rFonts w:ascii="Arial"/>
          <w:b/>
          <w:color w:val="231F20"/>
          <w:spacing w:val="-9"/>
          <w:w w:val="85"/>
          <w:sz w:val="20"/>
        </w:rPr>
        <w:t xml:space="preserve"> </w:t>
      </w:r>
      <w:r w:rsidR="00134183" w:rsidRPr="00131AC4">
        <w:rPr>
          <w:rFonts w:ascii="Arial"/>
          <w:b/>
          <w:color w:val="231F20"/>
          <w:w w:val="85"/>
          <w:sz w:val="20"/>
        </w:rPr>
        <w:t>-</w:t>
      </w:r>
      <w:r w:rsidR="00134183" w:rsidRPr="00131AC4">
        <w:rPr>
          <w:rFonts w:ascii="Arial"/>
          <w:b/>
          <w:color w:val="231F20"/>
          <w:spacing w:val="-9"/>
          <w:w w:val="85"/>
          <w:sz w:val="20"/>
        </w:rPr>
        <w:t xml:space="preserve"> </w:t>
      </w:r>
      <w:r w:rsidR="00134183" w:rsidRPr="00131AC4">
        <w:rPr>
          <w:rFonts w:ascii="Arial"/>
          <w:b/>
          <w:color w:val="231F20"/>
          <w:w w:val="85"/>
          <w:sz w:val="20"/>
        </w:rPr>
        <w:t>Includes</w:t>
      </w:r>
      <w:r w:rsidR="00134183" w:rsidRPr="00131AC4">
        <w:rPr>
          <w:rFonts w:ascii="Arial"/>
          <w:b/>
          <w:color w:val="231F20"/>
          <w:spacing w:val="-9"/>
          <w:w w:val="85"/>
          <w:sz w:val="20"/>
        </w:rPr>
        <w:t xml:space="preserve"> </w:t>
      </w:r>
      <w:r w:rsidR="00134183" w:rsidRPr="00131AC4">
        <w:rPr>
          <w:rFonts w:ascii="Arial"/>
          <w:b/>
          <w:color w:val="231F20"/>
          <w:w w:val="85"/>
          <w:sz w:val="20"/>
        </w:rPr>
        <w:t>2</w:t>
      </w:r>
      <w:r w:rsidR="00134183" w:rsidRPr="00131AC4">
        <w:rPr>
          <w:rFonts w:ascii="Arial"/>
          <w:b/>
          <w:color w:val="231F20"/>
          <w:spacing w:val="-9"/>
          <w:w w:val="85"/>
          <w:sz w:val="20"/>
        </w:rPr>
        <w:t xml:space="preserve"> </w:t>
      </w:r>
      <w:r w:rsidR="00134183" w:rsidRPr="00131AC4">
        <w:rPr>
          <w:rFonts w:ascii="Arial"/>
          <w:b/>
          <w:color w:val="231F20"/>
          <w:w w:val="85"/>
          <w:sz w:val="20"/>
        </w:rPr>
        <w:t>team</w:t>
      </w:r>
      <w:r w:rsidR="00134183" w:rsidRPr="00131AC4">
        <w:rPr>
          <w:rFonts w:ascii="Arial"/>
          <w:b/>
          <w:color w:val="231F20"/>
          <w:spacing w:val="-9"/>
          <w:w w:val="85"/>
          <w:sz w:val="20"/>
        </w:rPr>
        <w:t xml:space="preserve"> </w:t>
      </w:r>
      <w:r w:rsidR="00134183" w:rsidRPr="00131AC4">
        <w:rPr>
          <w:rFonts w:ascii="Arial"/>
          <w:b/>
          <w:color w:val="231F20"/>
          <w:w w:val="85"/>
          <w:sz w:val="20"/>
        </w:rPr>
        <w:t>entries,</w:t>
      </w:r>
      <w:r w:rsidR="00134183" w:rsidRPr="00131AC4">
        <w:rPr>
          <w:rFonts w:ascii="Arial"/>
          <w:b/>
          <w:color w:val="231F20"/>
          <w:spacing w:val="-15"/>
          <w:w w:val="85"/>
          <w:sz w:val="20"/>
        </w:rPr>
        <w:t xml:space="preserve"> </w:t>
      </w:r>
      <w:r w:rsidR="00B027EC">
        <w:rPr>
          <w:rFonts w:ascii="Arial"/>
          <w:b/>
          <w:color w:val="231F20"/>
          <w:w w:val="85"/>
          <w:sz w:val="20"/>
        </w:rPr>
        <w:t>Team Sign</w:t>
      </w:r>
      <w:r w:rsidR="00134183">
        <w:rPr>
          <w:rFonts w:ascii="Arial"/>
          <w:color w:val="231F20"/>
          <w:w w:val="85"/>
          <w:sz w:val="20"/>
        </w:rPr>
        <w:tab/>
      </w:r>
      <w:r w:rsidR="00134183" w:rsidRPr="00131AC4">
        <w:rPr>
          <w:rFonts w:ascii="Arial"/>
          <w:b/>
          <w:color w:val="231F20"/>
          <w:w w:val="95"/>
          <w:sz w:val="20"/>
        </w:rPr>
        <w:t>$1,200</w:t>
      </w:r>
    </w:p>
    <w:p w14:paraId="5CB26716" w14:textId="77777777" w:rsidR="00A35763" w:rsidRPr="00131AC4" w:rsidRDefault="00134183">
      <w:pPr>
        <w:tabs>
          <w:tab w:val="left" w:pos="9059"/>
        </w:tabs>
        <w:spacing w:before="66"/>
        <w:ind w:right="1"/>
        <w:jc w:val="center"/>
        <w:rPr>
          <w:rFonts w:ascii="Arial" w:eastAsia="Arial" w:hAnsi="Arial" w:cs="Arial"/>
          <w:b/>
          <w:sz w:val="20"/>
          <w:szCs w:val="20"/>
        </w:rPr>
      </w:pPr>
      <w:r w:rsidRPr="00131AC4">
        <w:rPr>
          <w:rFonts w:ascii="Arial"/>
          <w:b/>
          <w:color w:val="231F20"/>
          <w:w w:val="85"/>
          <w:sz w:val="20"/>
        </w:rPr>
        <w:t>Birdie</w:t>
      </w:r>
      <w:r w:rsidRPr="00131AC4">
        <w:rPr>
          <w:rFonts w:ascii="Arial"/>
          <w:b/>
          <w:color w:val="231F20"/>
          <w:spacing w:val="-10"/>
          <w:w w:val="85"/>
          <w:sz w:val="20"/>
        </w:rPr>
        <w:t xml:space="preserve"> </w:t>
      </w:r>
      <w:r w:rsidRPr="00131AC4">
        <w:rPr>
          <w:rFonts w:ascii="Arial"/>
          <w:b/>
          <w:color w:val="231F20"/>
          <w:w w:val="85"/>
          <w:sz w:val="20"/>
        </w:rPr>
        <w:t>Sponsor</w:t>
      </w:r>
      <w:r w:rsidRPr="00131AC4">
        <w:rPr>
          <w:rFonts w:ascii="Arial"/>
          <w:b/>
          <w:color w:val="231F20"/>
          <w:spacing w:val="-10"/>
          <w:w w:val="85"/>
          <w:sz w:val="20"/>
        </w:rPr>
        <w:t xml:space="preserve"> </w:t>
      </w:r>
      <w:r w:rsidRPr="00131AC4">
        <w:rPr>
          <w:rFonts w:ascii="Arial"/>
          <w:b/>
          <w:color w:val="231F20"/>
          <w:w w:val="85"/>
          <w:sz w:val="20"/>
        </w:rPr>
        <w:t>-</w:t>
      </w:r>
      <w:r w:rsidRPr="00131AC4">
        <w:rPr>
          <w:rFonts w:ascii="Arial"/>
          <w:b/>
          <w:color w:val="231F20"/>
          <w:spacing w:val="-10"/>
          <w:w w:val="85"/>
          <w:sz w:val="20"/>
        </w:rPr>
        <w:t xml:space="preserve"> </w:t>
      </w:r>
      <w:r w:rsidRPr="00131AC4">
        <w:rPr>
          <w:rFonts w:ascii="Arial"/>
          <w:b/>
          <w:color w:val="231F20"/>
          <w:w w:val="85"/>
          <w:sz w:val="20"/>
        </w:rPr>
        <w:t>Includes</w:t>
      </w:r>
      <w:r w:rsidRPr="00131AC4">
        <w:rPr>
          <w:rFonts w:ascii="Arial"/>
          <w:b/>
          <w:color w:val="231F20"/>
          <w:spacing w:val="-10"/>
          <w:w w:val="85"/>
          <w:sz w:val="20"/>
        </w:rPr>
        <w:t xml:space="preserve"> </w:t>
      </w:r>
      <w:r w:rsidRPr="00131AC4">
        <w:rPr>
          <w:rFonts w:ascii="Arial"/>
          <w:b/>
          <w:color w:val="231F20"/>
          <w:w w:val="85"/>
          <w:sz w:val="20"/>
        </w:rPr>
        <w:t>1</w:t>
      </w:r>
      <w:r w:rsidRPr="00131AC4">
        <w:rPr>
          <w:rFonts w:ascii="Arial"/>
          <w:b/>
          <w:color w:val="231F20"/>
          <w:spacing w:val="-10"/>
          <w:w w:val="85"/>
          <w:sz w:val="20"/>
        </w:rPr>
        <w:t xml:space="preserve"> </w:t>
      </w:r>
      <w:r w:rsidRPr="00131AC4">
        <w:rPr>
          <w:rFonts w:ascii="Arial"/>
          <w:b/>
          <w:color w:val="231F20"/>
          <w:w w:val="85"/>
          <w:sz w:val="20"/>
        </w:rPr>
        <w:t>team</w:t>
      </w:r>
      <w:r w:rsidRPr="00131AC4">
        <w:rPr>
          <w:rFonts w:ascii="Arial"/>
          <w:b/>
          <w:color w:val="231F20"/>
          <w:spacing w:val="-10"/>
          <w:w w:val="85"/>
          <w:sz w:val="20"/>
        </w:rPr>
        <w:t xml:space="preserve"> </w:t>
      </w:r>
      <w:r w:rsidRPr="00131AC4">
        <w:rPr>
          <w:rFonts w:ascii="Arial"/>
          <w:b/>
          <w:color w:val="231F20"/>
          <w:w w:val="85"/>
          <w:sz w:val="20"/>
        </w:rPr>
        <w:t>entry,</w:t>
      </w:r>
      <w:r w:rsidRPr="00131AC4">
        <w:rPr>
          <w:rFonts w:ascii="Arial"/>
          <w:b/>
          <w:color w:val="231F20"/>
          <w:spacing w:val="-15"/>
          <w:w w:val="85"/>
          <w:sz w:val="20"/>
        </w:rPr>
        <w:t xml:space="preserve"> </w:t>
      </w:r>
      <w:r w:rsidR="00B027EC">
        <w:rPr>
          <w:rFonts w:ascii="Arial"/>
          <w:b/>
          <w:color w:val="231F20"/>
          <w:w w:val="85"/>
          <w:sz w:val="20"/>
        </w:rPr>
        <w:t>Team Sign</w:t>
      </w:r>
      <w:r>
        <w:rPr>
          <w:rFonts w:ascii="Arial"/>
          <w:color w:val="231F20"/>
          <w:w w:val="85"/>
          <w:sz w:val="20"/>
        </w:rPr>
        <w:tab/>
      </w:r>
      <w:r w:rsidRPr="00131AC4">
        <w:rPr>
          <w:rFonts w:ascii="Arial"/>
          <w:b/>
          <w:color w:val="231F20"/>
          <w:w w:val="95"/>
          <w:sz w:val="20"/>
        </w:rPr>
        <w:t>$</w:t>
      </w:r>
      <w:r w:rsidRPr="00131AC4">
        <w:rPr>
          <w:rFonts w:ascii="Arial"/>
          <w:b/>
          <w:color w:val="231F20"/>
          <w:spacing w:val="52"/>
          <w:w w:val="95"/>
          <w:sz w:val="20"/>
        </w:rPr>
        <w:t xml:space="preserve"> </w:t>
      </w:r>
      <w:r w:rsidRPr="00131AC4">
        <w:rPr>
          <w:rFonts w:ascii="Arial"/>
          <w:b/>
          <w:color w:val="231F20"/>
          <w:w w:val="95"/>
          <w:sz w:val="20"/>
        </w:rPr>
        <w:t>600</w:t>
      </w:r>
    </w:p>
    <w:p w14:paraId="4329A057" w14:textId="77777777" w:rsidR="00A35763" w:rsidRPr="00131AC4" w:rsidRDefault="00134183">
      <w:pPr>
        <w:tabs>
          <w:tab w:val="left" w:pos="9059"/>
        </w:tabs>
        <w:spacing w:before="66"/>
        <w:ind w:right="1"/>
        <w:jc w:val="center"/>
        <w:rPr>
          <w:rFonts w:ascii="Arial" w:eastAsia="Arial" w:hAnsi="Arial" w:cs="Arial"/>
          <w:b/>
          <w:sz w:val="20"/>
          <w:szCs w:val="20"/>
        </w:rPr>
      </w:pPr>
      <w:r w:rsidRPr="00131AC4">
        <w:rPr>
          <w:rFonts w:ascii="Arial"/>
          <w:b/>
          <w:color w:val="231F20"/>
          <w:spacing w:val="-5"/>
          <w:w w:val="90"/>
          <w:sz w:val="20"/>
        </w:rPr>
        <w:t>Team</w:t>
      </w:r>
      <w:r w:rsidRPr="00131AC4">
        <w:rPr>
          <w:rFonts w:ascii="Arial"/>
          <w:b/>
          <w:color w:val="231F20"/>
          <w:spacing w:val="-35"/>
          <w:w w:val="90"/>
          <w:sz w:val="20"/>
        </w:rPr>
        <w:t xml:space="preserve"> </w:t>
      </w:r>
      <w:r w:rsidRPr="00131AC4">
        <w:rPr>
          <w:rFonts w:ascii="Arial"/>
          <w:b/>
          <w:color w:val="231F20"/>
          <w:w w:val="90"/>
          <w:sz w:val="20"/>
        </w:rPr>
        <w:t>Entry</w:t>
      </w:r>
      <w:r w:rsidRPr="00131AC4">
        <w:rPr>
          <w:rFonts w:ascii="Arial"/>
          <w:b/>
          <w:color w:val="231F20"/>
          <w:spacing w:val="-35"/>
          <w:w w:val="90"/>
          <w:sz w:val="20"/>
        </w:rPr>
        <w:t xml:space="preserve"> </w:t>
      </w:r>
      <w:proofErr w:type="gramStart"/>
      <w:r w:rsidRPr="00131AC4">
        <w:rPr>
          <w:rFonts w:ascii="Arial"/>
          <w:b/>
          <w:color w:val="231F20"/>
          <w:w w:val="90"/>
          <w:sz w:val="20"/>
        </w:rPr>
        <w:t>-</w:t>
      </w:r>
      <w:r w:rsidR="00131AC4">
        <w:rPr>
          <w:rFonts w:ascii="Arial"/>
          <w:b/>
          <w:color w:val="231F20"/>
          <w:w w:val="90"/>
          <w:sz w:val="20"/>
        </w:rPr>
        <w:t xml:space="preserve"> </w:t>
      </w:r>
      <w:r w:rsidRPr="00131AC4">
        <w:rPr>
          <w:rFonts w:ascii="Arial"/>
          <w:b/>
          <w:color w:val="231F20"/>
          <w:spacing w:val="-35"/>
          <w:w w:val="90"/>
          <w:sz w:val="20"/>
        </w:rPr>
        <w:t xml:space="preserve"> </w:t>
      </w:r>
      <w:r w:rsidRPr="00131AC4">
        <w:rPr>
          <w:rFonts w:ascii="Arial"/>
          <w:b/>
          <w:color w:val="231F20"/>
          <w:w w:val="90"/>
          <w:sz w:val="20"/>
        </w:rPr>
        <w:t>4</w:t>
      </w:r>
      <w:proofErr w:type="gramEnd"/>
      <w:r w:rsidRPr="00131AC4">
        <w:rPr>
          <w:rFonts w:ascii="Arial"/>
          <w:b/>
          <w:color w:val="231F20"/>
          <w:spacing w:val="-35"/>
          <w:w w:val="90"/>
          <w:sz w:val="20"/>
        </w:rPr>
        <w:t xml:space="preserve"> </w:t>
      </w:r>
      <w:r w:rsidRPr="00131AC4">
        <w:rPr>
          <w:rFonts w:ascii="Arial"/>
          <w:b/>
          <w:color w:val="231F20"/>
          <w:w w:val="90"/>
          <w:sz w:val="20"/>
        </w:rPr>
        <w:t>person</w:t>
      </w:r>
      <w:r w:rsidRPr="00131AC4">
        <w:rPr>
          <w:rFonts w:ascii="Arial"/>
          <w:b/>
          <w:color w:val="231F20"/>
          <w:spacing w:val="-35"/>
          <w:w w:val="90"/>
          <w:sz w:val="20"/>
        </w:rPr>
        <w:t xml:space="preserve"> </w:t>
      </w:r>
      <w:r w:rsidRPr="00131AC4">
        <w:rPr>
          <w:rFonts w:ascii="Arial"/>
          <w:b/>
          <w:color w:val="231F20"/>
          <w:w w:val="90"/>
          <w:sz w:val="20"/>
        </w:rPr>
        <w:t>team</w:t>
      </w:r>
      <w:r w:rsidRPr="00131AC4">
        <w:rPr>
          <w:rFonts w:ascii="Arial"/>
          <w:b/>
          <w:color w:val="231F20"/>
          <w:spacing w:val="-35"/>
          <w:w w:val="90"/>
          <w:sz w:val="20"/>
        </w:rPr>
        <w:t xml:space="preserve"> </w:t>
      </w:r>
      <w:r w:rsidRPr="00131AC4">
        <w:rPr>
          <w:rFonts w:ascii="Arial"/>
          <w:b/>
          <w:color w:val="231F20"/>
          <w:w w:val="90"/>
          <w:sz w:val="20"/>
        </w:rPr>
        <w:t>includes</w:t>
      </w:r>
      <w:r w:rsidRPr="00131AC4">
        <w:rPr>
          <w:rFonts w:ascii="Arial"/>
          <w:b/>
          <w:color w:val="231F20"/>
          <w:spacing w:val="-35"/>
          <w:w w:val="90"/>
          <w:sz w:val="20"/>
        </w:rPr>
        <w:t xml:space="preserve"> </w:t>
      </w:r>
      <w:r w:rsidRPr="00131AC4">
        <w:rPr>
          <w:rFonts w:ascii="Arial"/>
          <w:b/>
          <w:color w:val="231F20"/>
          <w:w w:val="90"/>
          <w:sz w:val="20"/>
        </w:rPr>
        <w:t>green</w:t>
      </w:r>
      <w:r w:rsidRPr="00131AC4">
        <w:rPr>
          <w:rFonts w:ascii="Arial"/>
          <w:b/>
          <w:color w:val="231F20"/>
          <w:spacing w:val="-35"/>
          <w:w w:val="90"/>
          <w:sz w:val="20"/>
        </w:rPr>
        <w:t xml:space="preserve"> </w:t>
      </w:r>
      <w:r w:rsidRPr="00131AC4">
        <w:rPr>
          <w:rFonts w:ascii="Arial"/>
          <w:b/>
          <w:color w:val="231F20"/>
          <w:w w:val="90"/>
          <w:sz w:val="20"/>
        </w:rPr>
        <w:t>fees,</w:t>
      </w:r>
      <w:r w:rsidRPr="00131AC4">
        <w:rPr>
          <w:rFonts w:ascii="Arial"/>
          <w:b/>
          <w:color w:val="231F20"/>
          <w:spacing w:val="-37"/>
          <w:w w:val="90"/>
          <w:sz w:val="20"/>
        </w:rPr>
        <w:t xml:space="preserve"> </w:t>
      </w:r>
      <w:r w:rsidRPr="00131AC4">
        <w:rPr>
          <w:rFonts w:ascii="Arial"/>
          <w:b/>
          <w:color w:val="231F20"/>
          <w:w w:val="90"/>
          <w:sz w:val="20"/>
        </w:rPr>
        <w:t>cart,</w:t>
      </w:r>
      <w:r w:rsidRPr="00131AC4">
        <w:rPr>
          <w:rFonts w:ascii="Arial"/>
          <w:b/>
          <w:color w:val="231F20"/>
          <w:spacing w:val="-37"/>
          <w:w w:val="90"/>
          <w:sz w:val="20"/>
        </w:rPr>
        <w:t xml:space="preserve"> </w:t>
      </w:r>
      <w:r w:rsidRPr="00131AC4">
        <w:rPr>
          <w:rFonts w:ascii="Arial"/>
          <w:b/>
          <w:color w:val="231F20"/>
          <w:w w:val="90"/>
          <w:sz w:val="20"/>
        </w:rPr>
        <w:t>range</w:t>
      </w:r>
      <w:r w:rsidRPr="00131AC4">
        <w:rPr>
          <w:rFonts w:ascii="Arial"/>
          <w:b/>
          <w:color w:val="231F20"/>
          <w:spacing w:val="-35"/>
          <w:w w:val="90"/>
          <w:sz w:val="20"/>
        </w:rPr>
        <w:t xml:space="preserve"> </w:t>
      </w:r>
      <w:r w:rsidRPr="00131AC4">
        <w:rPr>
          <w:rFonts w:ascii="Arial"/>
          <w:b/>
          <w:color w:val="231F20"/>
          <w:w w:val="90"/>
          <w:sz w:val="20"/>
        </w:rPr>
        <w:t>balls</w:t>
      </w:r>
      <w:r w:rsidRPr="00131AC4">
        <w:rPr>
          <w:rFonts w:ascii="Arial"/>
          <w:b/>
          <w:color w:val="231F20"/>
          <w:w w:val="90"/>
          <w:sz w:val="20"/>
        </w:rPr>
        <w:tab/>
      </w:r>
      <w:r w:rsidRPr="00131AC4">
        <w:rPr>
          <w:rFonts w:ascii="Arial"/>
          <w:b/>
          <w:color w:val="231F20"/>
          <w:w w:val="95"/>
          <w:sz w:val="20"/>
        </w:rPr>
        <w:t>$</w:t>
      </w:r>
      <w:r w:rsidRPr="00131AC4">
        <w:rPr>
          <w:rFonts w:ascii="Arial"/>
          <w:b/>
          <w:color w:val="231F20"/>
          <w:spacing w:val="52"/>
          <w:w w:val="95"/>
          <w:sz w:val="20"/>
        </w:rPr>
        <w:t xml:space="preserve"> </w:t>
      </w:r>
      <w:r w:rsidRPr="00131AC4">
        <w:rPr>
          <w:rFonts w:ascii="Arial"/>
          <w:b/>
          <w:color w:val="231F20"/>
          <w:w w:val="95"/>
          <w:sz w:val="20"/>
        </w:rPr>
        <w:t>500</w:t>
      </w:r>
    </w:p>
    <w:p w14:paraId="2EF91248" w14:textId="77777777" w:rsidR="00A35763" w:rsidRDefault="00134183">
      <w:pPr>
        <w:tabs>
          <w:tab w:val="left" w:pos="9059"/>
        </w:tabs>
        <w:spacing w:before="66"/>
        <w:ind w:right="1"/>
        <w:jc w:val="center"/>
        <w:rPr>
          <w:rFonts w:ascii="Arial" w:eastAsia="Arial" w:hAnsi="Arial" w:cs="Arial"/>
          <w:sz w:val="20"/>
          <w:szCs w:val="20"/>
        </w:rPr>
      </w:pPr>
      <w:r w:rsidRPr="00131AC4">
        <w:rPr>
          <w:rFonts w:ascii="Arial"/>
          <w:b/>
          <w:color w:val="231F20"/>
          <w:spacing w:val="-3"/>
          <w:w w:val="85"/>
          <w:sz w:val="20"/>
        </w:rPr>
        <w:t>Par</w:t>
      </w:r>
      <w:r w:rsidRPr="00131AC4">
        <w:rPr>
          <w:rFonts w:ascii="Arial"/>
          <w:b/>
          <w:color w:val="231F20"/>
          <w:spacing w:val="-10"/>
          <w:w w:val="85"/>
          <w:sz w:val="20"/>
        </w:rPr>
        <w:t xml:space="preserve"> </w:t>
      </w:r>
      <w:r w:rsidRPr="00131AC4">
        <w:rPr>
          <w:rFonts w:ascii="Arial"/>
          <w:b/>
          <w:color w:val="231F20"/>
          <w:w w:val="85"/>
          <w:sz w:val="20"/>
        </w:rPr>
        <w:t>Sponsor</w:t>
      </w:r>
      <w:r w:rsidRPr="00131AC4">
        <w:rPr>
          <w:rFonts w:ascii="Arial"/>
          <w:b/>
          <w:color w:val="231F20"/>
          <w:spacing w:val="-10"/>
          <w:w w:val="85"/>
          <w:sz w:val="20"/>
        </w:rPr>
        <w:t xml:space="preserve"> </w:t>
      </w:r>
      <w:r w:rsidRPr="00131AC4">
        <w:rPr>
          <w:rFonts w:ascii="Arial"/>
          <w:b/>
          <w:color w:val="231F20"/>
          <w:w w:val="85"/>
          <w:sz w:val="20"/>
        </w:rPr>
        <w:t>-</w:t>
      </w:r>
      <w:r w:rsidRPr="00131AC4">
        <w:rPr>
          <w:rFonts w:ascii="Arial"/>
          <w:b/>
          <w:color w:val="231F20"/>
          <w:spacing w:val="-10"/>
          <w:w w:val="85"/>
          <w:sz w:val="20"/>
        </w:rPr>
        <w:t xml:space="preserve"> </w:t>
      </w:r>
      <w:r w:rsidRPr="00131AC4">
        <w:rPr>
          <w:rFonts w:ascii="Arial"/>
          <w:b/>
          <w:color w:val="231F20"/>
          <w:w w:val="85"/>
          <w:sz w:val="20"/>
        </w:rPr>
        <w:t>Includes</w:t>
      </w:r>
      <w:r w:rsidRPr="00131AC4">
        <w:rPr>
          <w:rFonts w:ascii="Arial"/>
          <w:b/>
          <w:color w:val="231F20"/>
          <w:spacing w:val="-10"/>
          <w:w w:val="85"/>
          <w:sz w:val="20"/>
        </w:rPr>
        <w:t xml:space="preserve"> </w:t>
      </w:r>
      <w:r w:rsidR="00B027EC">
        <w:rPr>
          <w:rFonts w:ascii="Arial"/>
          <w:b/>
          <w:color w:val="231F20"/>
          <w:spacing w:val="-10"/>
          <w:w w:val="85"/>
          <w:sz w:val="20"/>
        </w:rPr>
        <w:t>Team S</w:t>
      </w:r>
      <w:r w:rsidRPr="00131AC4">
        <w:rPr>
          <w:rFonts w:ascii="Arial"/>
          <w:b/>
          <w:color w:val="231F20"/>
          <w:w w:val="85"/>
          <w:sz w:val="20"/>
        </w:rPr>
        <w:t>ign</w:t>
      </w:r>
      <w:r w:rsidRPr="00131AC4">
        <w:rPr>
          <w:rFonts w:ascii="Arial"/>
          <w:b/>
          <w:color w:val="231F20"/>
          <w:w w:val="85"/>
          <w:sz w:val="20"/>
        </w:rPr>
        <w:tab/>
      </w:r>
      <w:r w:rsidRPr="00131AC4">
        <w:rPr>
          <w:rFonts w:ascii="Arial"/>
          <w:b/>
          <w:color w:val="231F20"/>
          <w:w w:val="95"/>
          <w:sz w:val="20"/>
        </w:rPr>
        <w:t>$</w:t>
      </w:r>
      <w:r w:rsidRPr="00131AC4">
        <w:rPr>
          <w:rFonts w:ascii="Arial"/>
          <w:b/>
          <w:color w:val="231F20"/>
          <w:spacing w:val="52"/>
          <w:w w:val="95"/>
          <w:sz w:val="20"/>
        </w:rPr>
        <w:t xml:space="preserve"> </w:t>
      </w:r>
      <w:r w:rsidRPr="00131AC4">
        <w:rPr>
          <w:rFonts w:ascii="Arial"/>
          <w:b/>
          <w:color w:val="231F20"/>
          <w:w w:val="95"/>
          <w:sz w:val="20"/>
        </w:rPr>
        <w:t>100</w:t>
      </w:r>
    </w:p>
    <w:p w14:paraId="243F247B" w14:textId="77777777" w:rsidR="00A35763" w:rsidRDefault="00134183">
      <w:pPr>
        <w:pStyle w:val="Heading1"/>
        <w:ind w:left="0" w:right="17"/>
        <w:jc w:val="center"/>
        <w:rPr>
          <w:b w:val="0"/>
          <w:bCs w:val="0"/>
        </w:rPr>
      </w:pPr>
      <w:r>
        <w:rPr>
          <w:color w:val="231F20"/>
          <w:spacing w:val="-3"/>
          <w:w w:val="85"/>
        </w:rPr>
        <w:t>PLAYERS</w:t>
      </w:r>
    </w:p>
    <w:p w14:paraId="256751BC" w14:textId="77777777" w:rsidR="00A35763" w:rsidRDefault="00A35763">
      <w:pPr>
        <w:spacing w:before="2"/>
        <w:rPr>
          <w:rFonts w:ascii="Arial" w:eastAsia="Arial" w:hAnsi="Arial" w:cs="Arial"/>
          <w:b/>
          <w:bCs/>
          <w:sz w:val="5"/>
          <w:szCs w:val="5"/>
        </w:rPr>
      </w:pPr>
    </w:p>
    <w:tbl>
      <w:tblPr>
        <w:tblW w:w="0" w:type="auto"/>
        <w:tblInd w:w="41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25"/>
        <w:gridCol w:w="3280"/>
        <w:gridCol w:w="2375"/>
        <w:gridCol w:w="945"/>
      </w:tblGrid>
      <w:tr w:rsidR="00A35763" w14:paraId="158D6289" w14:textId="77777777">
        <w:trPr>
          <w:trHeight w:hRule="exact" w:val="407"/>
        </w:trPr>
        <w:tc>
          <w:tcPr>
            <w:tcW w:w="3025" w:type="dxa"/>
            <w:tcBorders>
              <w:top w:val="nil"/>
              <w:left w:val="nil"/>
              <w:bottom w:val="nil"/>
              <w:right w:val="nil"/>
            </w:tcBorders>
            <w:shd w:val="clear" w:color="auto" w:fill="231F20"/>
          </w:tcPr>
          <w:p w14:paraId="07B764FA" w14:textId="77777777" w:rsidR="00A35763" w:rsidRDefault="00134183">
            <w:pPr>
              <w:pStyle w:val="TableParagraph"/>
              <w:spacing w:before="79"/>
              <w:ind w:left="1106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FFFFFF"/>
                <w:w w:val="75"/>
                <w:sz w:val="20"/>
                <w:szCs w:val="20"/>
              </w:rPr>
              <w:t>Golfer’s</w:t>
            </w:r>
            <w:r>
              <w:rPr>
                <w:rFonts w:ascii="Arial" w:eastAsia="Arial" w:hAnsi="Arial" w:cs="Arial"/>
                <w:color w:val="FFFFFF"/>
                <w:spacing w:val="-7"/>
                <w:w w:val="75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color w:val="FFFFFF"/>
                <w:w w:val="75"/>
                <w:sz w:val="20"/>
                <w:szCs w:val="20"/>
              </w:rPr>
              <w:t>Name</w:t>
            </w:r>
          </w:p>
        </w:tc>
        <w:tc>
          <w:tcPr>
            <w:tcW w:w="3280" w:type="dxa"/>
            <w:tcBorders>
              <w:top w:val="nil"/>
              <w:left w:val="nil"/>
              <w:bottom w:val="nil"/>
              <w:right w:val="nil"/>
            </w:tcBorders>
            <w:shd w:val="clear" w:color="auto" w:fill="231F20"/>
          </w:tcPr>
          <w:p w14:paraId="21A98FD5" w14:textId="77777777" w:rsidR="00A35763" w:rsidRDefault="00134183">
            <w:pPr>
              <w:pStyle w:val="TableParagraph"/>
              <w:spacing w:before="79"/>
              <w:ind w:left="86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color w:val="FFFFFF"/>
                <w:w w:val="75"/>
                <w:sz w:val="20"/>
              </w:rPr>
              <w:t>Email</w:t>
            </w:r>
            <w:r>
              <w:rPr>
                <w:rFonts w:ascii="Arial"/>
                <w:color w:val="FFFFFF"/>
                <w:spacing w:val="-8"/>
                <w:w w:val="75"/>
                <w:sz w:val="20"/>
              </w:rPr>
              <w:t xml:space="preserve"> </w:t>
            </w:r>
            <w:r>
              <w:rPr>
                <w:rFonts w:ascii="Arial"/>
                <w:color w:val="FFFFFF"/>
                <w:w w:val="75"/>
                <w:sz w:val="20"/>
              </w:rPr>
              <w:t>Address</w:t>
            </w:r>
          </w:p>
        </w:tc>
        <w:tc>
          <w:tcPr>
            <w:tcW w:w="2375" w:type="dxa"/>
            <w:tcBorders>
              <w:top w:val="nil"/>
              <w:left w:val="nil"/>
              <w:bottom w:val="nil"/>
              <w:right w:val="nil"/>
            </w:tcBorders>
            <w:shd w:val="clear" w:color="auto" w:fill="231F20"/>
          </w:tcPr>
          <w:p w14:paraId="00FF9D06" w14:textId="77777777" w:rsidR="00A35763" w:rsidRDefault="00134183">
            <w:pPr>
              <w:pStyle w:val="TableParagraph"/>
              <w:spacing w:before="79"/>
              <w:ind w:left="686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color w:val="FFFFFF"/>
                <w:w w:val="75"/>
                <w:sz w:val="20"/>
              </w:rPr>
              <w:t>Phone</w:t>
            </w:r>
            <w:r>
              <w:rPr>
                <w:rFonts w:ascii="Arial"/>
                <w:color w:val="FFFFFF"/>
                <w:spacing w:val="-2"/>
                <w:w w:val="75"/>
                <w:sz w:val="20"/>
              </w:rPr>
              <w:t xml:space="preserve"> </w:t>
            </w:r>
            <w:r>
              <w:rPr>
                <w:rFonts w:ascii="Arial"/>
                <w:color w:val="FFFFFF"/>
                <w:w w:val="75"/>
                <w:sz w:val="20"/>
              </w:rPr>
              <w:t>Number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231F20"/>
          </w:tcPr>
          <w:p w14:paraId="69379CF5" w14:textId="77777777" w:rsidR="00A35763" w:rsidRDefault="00134183">
            <w:pPr>
              <w:pStyle w:val="TableParagraph"/>
              <w:spacing w:before="79"/>
              <w:ind w:left="133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color w:val="FFFFFF"/>
                <w:w w:val="85"/>
                <w:sz w:val="20"/>
              </w:rPr>
              <w:t>Handicap</w:t>
            </w:r>
          </w:p>
        </w:tc>
      </w:tr>
      <w:tr w:rsidR="00A35763" w14:paraId="61F08042" w14:textId="77777777">
        <w:trPr>
          <w:trHeight w:hRule="exact" w:val="762"/>
        </w:trPr>
        <w:tc>
          <w:tcPr>
            <w:tcW w:w="3025" w:type="dxa"/>
            <w:tcBorders>
              <w:top w:val="nil"/>
              <w:left w:val="single" w:sz="16" w:space="0" w:color="231F20"/>
              <w:bottom w:val="single" w:sz="8" w:space="0" w:color="231F20"/>
              <w:right w:val="single" w:sz="8" w:space="0" w:color="231F20"/>
            </w:tcBorders>
          </w:tcPr>
          <w:p w14:paraId="6C09E68D" w14:textId="77777777" w:rsidR="00A35763" w:rsidRDefault="00A35763"/>
        </w:tc>
        <w:tc>
          <w:tcPr>
            <w:tcW w:w="3280" w:type="dxa"/>
            <w:tcBorders>
              <w:top w:val="nil"/>
              <w:left w:val="single" w:sz="8" w:space="0" w:color="231F20"/>
              <w:bottom w:val="single" w:sz="8" w:space="0" w:color="231F20"/>
              <w:right w:val="single" w:sz="8" w:space="0" w:color="231F20"/>
            </w:tcBorders>
          </w:tcPr>
          <w:p w14:paraId="52DEA5AF" w14:textId="77777777" w:rsidR="00A35763" w:rsidRDefault="00A35763"/>
        </w:tc>
        <w:tc>
          <w:tcPr>
            <w:tcW w:w="2375" w:type="dxa"/>
            <w:tcBorders>
              <w:top w:val="nil"/>
              <w:left w:val="single" w:sz="8" w:space="0" w:color="231F20"/>
              <w:bottom w:val="single" w:sz="8" w:space="0" w:color="231F20"/>
              <w:right w:val="single" w:sz="8" w:space="0" w:color="231F20"/>
            </w:tcBorders>
          </w:tcPr>
          <w:p w14:paraId="42870B28" w14:textId="77777777" w:rsidR="00A35763" w:rsidRDefault="00A35763"/>
        </w:tc>
        <w:tc>
          <w:tcPr>
            <w:tcW w:w="945" w:type="dxa"/>
            <w:tcBorders>
              <w:top w:val="nil"/>
              <w:left w:val="single" w:sz="8" w:space="0" w:color="231F20"/>
              <w:bottom w:val="single" w:sz="8" w:space="0" w:color="231F20"/>
              <w:right w:val="single" w:sz="16" w:space="0" w:color="231F20"/>
            </w:tcBorders>
          </w:tcPr>
          <w:p w14:paraId="51C3DC8A" w14:textId="77777777" w:rsidR="00A35763" w:rsidRDefault="00A35763"/>
        </w:tc>
      </w:tr>
      <w:tr w:rsidR="00A35763" w14:paraId="0BE30B42" w14:textId="77777777">
        <w:trPr>
          <w:trHeight w:hRule="exact" w:val="762"/>
        </w:trPr>
        <w:tc>
          <w:tcPr>
            <w:tcW w:w="3025" w:type="dxa"/>
            <w:tcBorders>
              <w:top w:val="single" w:sz="8" w:space="0" w:color="231F20"/>
              <w:left w:val="single" w:sz="16" w:space="0" w:color="231F20"/>
              <w:bottom w:val="single" w:sz="8" w:space="0" w:color="231F20"/>
              <w:right w:val="single" w:sz="8" w:space="0" w:color="231F20"/>
            </w:tcBorders>
          </w:tcPr>
          <w:p w14:paraId="627553EB" w14:textId="77777777" w:rsidR="00A35763" w:rsidRDefault="00A35763"/>
        </w:tc>
        <w:tc>
          <w:tcPr>
            <w:tcW w:w="3280" w:type="dxa"/>
            <w:tcBorders>
              <w:top w:val="single" w:sz="8" w:space="0" w:color="231F20"/>
              <w:left w:val="single" w:sz="8" w:space="0" w:color="231F20"/>
              <w:bottom w:val="single" w:sz="8" w:space="0" w:color="231F20"/>
              <w:right w:val="single" w:sz="8" w:space="0" w:color="231F20"/>
            </w:tcBorders>
          </w:tcPr>
          <w:p w14:paraId="4A214672" w14:textId="77777777" w:rsidR="00A35763" w:rsidRDefault="00A35763"/>
        </w:tc>
        <w:tc>
          <w:tcPr>
            <w:tcW w:w="2375" w:type="dxa"/>
            <w:tcBorders>
              <w:top w:val="single" w:sz="8" w:space="0" w:color="231F20"/>
              <w:left w:val="single" w:sz="8" w:space="0" w:color="231F20"/>
              <w:bottom w:val="single" w:sz="8" w:space="0" w:color="231F20"/>
              <w:right w:val="single" w:sz="8" w:space="0" w:color="231F20"/>
            </w:tcBorders>
          </w:tcPr>
          <w:p w14:paraId="799868B7" w14:textId="77777777" w:rsidR="00A35763" w:rsidRDefault="00A35763"/>
        </w:tc>
        <w:tc>
          <w:tcPr>
            <w:tcW w:w="945" w:type="dxa"/>
            <w:tcBorders>
              <w:top w:val="single" w:sz="8" w:space="0" w:color="231F20"/>
              <w:left w:val="single" w:sz="8" w:space="0" w:color="231F20"/>
              <w:bottom w:val="single" w:sz="8" w:space="0" w:color="231F20"/>
              <w:right w:val="single" w:sz="16" w:space="0" w:color="231F20"/>
            </w:tcBorders>
          </w:tcPr>
          <w:p w14:paraId="66F6247F" w14:textId="77777777" w:rsidR="00A35763" w:rsidRDefault="00A35763"/>
        </w:tc>
      </w:tr>
      <w:tr w:rsidR="00A35763" w14:paraId="067B7EF5" w14:textId="77777777">
        <w:trPr>
          <w:trHeight w:hRule="exact" w:val="758"/>
        </w:trPr>
        <w:tc>
          <w:tcPr>
            <w:tcW w:w="3025" w:type="dxa"/>
            <w:tcBorders>
              <w:top w:val="single" w:sz="8" w:space="0" w:color="231F20"/>
              <w:left w:val="single" w:sz="16" w:space="0" w:color="231F20"/>
              <w:bottom w:val="single" w:sz="8" w:space="0" w:color="231F20"/>
              <w:right w:val="single" w:sz="8" w:space="0" w:color="231F20"/>
            </w:tcBorders>
          </w:tcPr>
          <w:p w14:paraId="2033A4C4" w14:textId="77777777" w:rsidR="00A35763" w:rsidRDefault="00A35763"/>
        </w:tc>
        <w:tc>
          <w:tcPr>
            <w:tcW w:w="3280" w:type="dxa"/>
            <w:tcBorders>
              <w:top w:val="single" w:sz="8" w:space="0" w:color="231F20"/>
              <w:left w:val="single" w:sz="8" w:space="0" w:color="231F20"/>
              <w:bottom w:val="single" w:sz="8" w:space="0" w:color="231F20"/>
              <w:right w:val="single" w:sz="8" w:space="0" w:color="231F20"/>
            </w:tcBorders>
          </w:tcPr>
          <w:p w14:paraId="7844B91C" w14:textId="77777777" w:rsidR="00A35763" w:rsidRDefault="00A35763"/>
        </w:tc>
        <w:tc>
          <w:tcPr>
            <w:tcW w:w="2375" w:type="dxa"/>
            <w:tcBorders>
              <w:top w:val="single" w:sz="8" w:space="0" w:color="231F20"/>
              <w:left w:val="single" w:sz="8" w:space="0" w:color="231F20"/>
              <w:bottom w:val="single" w:sz="8" w:space="0" w:color="231F20"/>
              <w:right w:val="single" w:sz="8" w:space="0" w:color="231F20"/>
            </w:tcBorders>
          </w:tcPr>
          <w:p w14:paraId="7F7E5311" w14:textId="77777777" w:rsidR="00A35763" w:rsidRDefault="00A35763"/>
        </w:tc>
        <w:tc>
          <w:tcPr>
            <w:tcW w:w="945" w:type="dxa"/>
            <w:tcBorders>
              <w:top w:val="single" w:sz="8" w:space="0" w:color="231F20"/>
              <w:left w:val="single" w:sz="8" w:space="0" w:color="231F20"/>
              <w:bottom w:val="single" w:sz="8" w:space="0" w:color="231F20"/>
              <w:right w:val="single" w:sz="16" w:space="0" w:color="231F20"/>
            </w:tcBorders>
          </w:tcPr>
          <w:p w14:paraId="2C45A298" w14:textId="77777777" w:rsidR="00A35763" w:rsidRDefault="00A35763"/>
        </w:tc>
      </w:tr>
      <w:tr w:rsidR="00A35763" w14:paraId="34037D07" w14:textId="77777777">
        <w:trPr>
          <w:trHeight w:hRule="exact" w:val="765"/>
        </w:trPr>
        <w:tc>
          <w:tcPr>
            <w:tcW w:w="3025" w:type="dxa"/>
            <w:tcBorders>
              <w:top w:val="single" w:sz="8" w:space="0" w:color="231F20"/>
              <w:left w:val="single" w:sz="16" w:space="0" w:color="231F20"/>
              <w:bottom w:val="single" w:sz="16" w:space="0" w:color="231F20"/>
              <w:right w:val="single" w:sz="8" w:space="0" w:color="231F20"/>
            </w:tcBorders>
          </w:tcPr>
          <w:p w14:paraId="4AC23965" w14:textId="77777777" w:rsidR="00A35763" w:rsidRDefault="00A35763"/>
        </w:tc>
        <w:tc>
          <w:tcPr>
            <w:tcW w:w="3280" w:type="dxa"/>
            <w:tcBorders>
              <w:top w:val="single" w:sz="8" w:space="0" w:color="231F20"/>
              <w:left w:val="single" w:sz="8" w:space="0" w:color="231F20"/>
              <w:bottom w:val="single" w:sz="16" w:space="0" w:color="231F20"/>
              <w:right w:val="single" w:sz="8" w:space="0" w:color="231F20"/>
            </w:tcBorders>
          </w:tcPr>
          <w:p w14:paraId="1820C0F8" w14:textId="77777777" w:rsidR="00A35763" w:rsidRDefault="00A35763"/>
        </w:tc>
        <w:tc>
          <w:tcPr>
            <w:tcW w:w="2375" w:type="dxa"/>
            <w:tcBorders>
              <w:top w:val="single" w:sz="8" w:space="0" w:color="231F20"/>
              <w:left w:val="single" w:sz="8" w:space="0" w:color="231F20"/>
              <w:bottom w:val="single" w:sz="16" w:space="0" w:color="231F20"/>
              <w:right w:val="single" w:sz="8" w:space="0" w:color="231F20"/>
            </w:tcBorders>
          </w:tcPr>
          <w:p w14:paraId="3B97A570" w14:textId="77777777" w:rsidR="00A35763" w:rsidRDefault="00A35763"/>
        </w:tc>
        <w:tc>
          <w:tcPr>
            <w:tcW w:w="945" w:type="dxa"/>
            <w:tcBorders>
              <w:top w:val="single" w:sz="8" w:space="0" w:color="231F20"/>
              <w:left w:val="single" w:sz="8" w:space="0" w:color="231F20"/>
              <w:bottom w:val="single" w:sz="16" w:space="0" w:color="231F20"/>
              <w:right w:val="single" w:sz="16" w:space="0" w:color="231F20"/>
            </w:tcBorders>
          </w:tcPr>
          <w:p w14:paraId="43B28E22" w14:textId="77777777" w:rsidR="00A35763" w:rsidRDefault="00A35763"/>
        </w:tc>
      </w:tr>
    </w:tbl>
    <w:p w14:paraId="04E044BF" w14:textId="77777777" w:rsidR="00A35763" w:rsidRDefault="00A35763">
      <w:pPr>
        <w:spacing w:before="6"/>
        <w:rPr>
          <w:rFonts w:ascii="Arial" w:eastAsia="Arial" w:hAnsi="Arial" w:cs="Arial"/>
          <w:b/>
          <w:bCs/>
          <w:sz w:val="5"/>
          <w:szCs w:val="5"/>
        </w:rPr>
      </w:pPr>
    </w:p>
    <w:p w14:paraId="2ABA06A4" w14:textId="77777777" w:rsidR="00A35763" w:rsidRDefault="00134183">
      <w:pPr>
        <w:pStyle w:val="BodyText"/>
        <w:spacing w:before="75" w:line="266" w:lineRule="auto"/>
        <w:ind w:left="435" w:right="2916"/>
      </w:pPr>
      <w:r>
        <w:rPr>
          <w:color w:val="231F20"/>
          <w:w w:val="85"/>
        </w:rPr>
        <w:t>Make</w:t>
      </w:r>
      <w:r>
        <w:rPr>
          <w:color w:val="231F20"/>
          <w:spacing w:val="-14"/>
          <w:w w:val="85"/>
        </w:rPr>
        <w:t xml:space="preserve"> </w:t>
      </w:r>
      <w:r>
        <w:rPr>
          <w:color w:val="231F20"/>
          <w:w w:val="85"/>
        </w:rPr>
        <w:t>checks</w:t>
      </w:r>
      <w:r>
        <w:rPr>
          <w:color w:val="231F20"/>
          <w:spacing w:val="-14"/>
          <w:w w:val="85"/>
        </w:rPr>
        <w:t xml:space="preserve"> </w:t>
      </w:r>
      <w:r>
        <w:rPr>
          <w:color w:val="231F20"/>
          <w:w w:val="85"/>
        </w:rPr>
        <w:t>payable</w:t>
      </w:r>
      <w:r>
        <w:rPr>
          <w:color w:val="231F20"/>
          <w:spacing w:val="-14"/>
          <w:w w:val="85"/>
        </w:rPr>
        <w:t xml:space="preserve"> </w:t>
      </w:r>
      <w:r>
        <w:rPr>
          <w:color w:val="231F20"/>
          <w:w w:val="85"/>
        </w:rPr>
        <w:t>to</w:t>
      </w:r>
      <w:r>
        <w:rPr>
          <w:color w:val="231F20"/>
          <w:spacing w:val="-14"/>
          <w:w w:val="85"/>
        </w:rPr>
        <w:t xml:space="preserve"> </w:t>
      </w:r>
      <w:r>
        <w:rPr>
          <w:b/>
          <w:color w:val="231F20"/>
          <w:w w:val="85"/>
        </w:rPr>
        <w:t>IMAGE</w:t>
      </w:r>
      <w:r>
        <w:rPr>
          <w:b/>
          <w:color w:val="231F20"/>
          <w:spacing w:val="-14"/>
          <w:w w:val="85"/>
        </w:rPr>
        <w:t xml:space="preserve"> </w:t>
      </w:r>
      <w:r>
        <w:rPr>
          <w:b/>
          <w:color w:val="231F20"/>
          <w:w w:val="85"/>
        </w:rPr>
        <w:t>BUILDERS</w:t>
      </w:r>
      <w:r>
        <w:rPr>
          <w:b/>
          <w:color w:val="231F20"/>
          <w:spacing w:val="-14"/>
          <w:w w:val="85"/>
        </w:rPr>
        <w:t xml:space="preserve"> </w:t>
      </w:r>
      <w:r>
        <w:rPr>
          <w:color w:val="231F20"/>
          <w:w w:val="85"/>
        </w:rPr>
        <w:t>and</w:t>
      </w:r>
      <w:r>
        <w:rPr>
          <w:color w:val="231F20"/>
          <w:spacing w:val="-14"/>
          <w:w w:val="85"/>
        </w:rPr>
        <w:t xml:space="preserve"> </w:t>
      </w:r>
      <w:r>
        <w:rPr>
          <w:color w:val="231F20"/>
          <w:w w:val="85"/>
        </w:rPr>
        <w:t>send</w:t>
      </w:r>
      <w:r>
        <w:rPr>
          <w:color w:val="231F20"/>
          <w:spacing w:val="-14"/>
          <w:w w:val="85"/>
        </w:rPr>
        <w:t xml:space="preserve"> </w:t>
      </w:r>
      <w:r>
        <w:rPr>
          <w:color w:val="231F20"/>
          <w:w w:val="85"/>
        </w:rPr>
        <w:t>completed</w:t>
      </w:r>
      <w:r>
        <w:rPr>
          <w:color w:val="231F20"/>
          <w:spacing w:val="-14"/>
          <w:w w:val="85"/>
        </w:rPr>
        <w:t xml:space="preserve"> </w:t>
      </w:r>
      <w:r>
        <w:rPr>
          <w:color w:val="231F20"/>
          <w:w w:val="85"/>
        </w:rPr>
        <w:t>registration</w:t>
      </w:r>
      <w:r>
        <w:rPr>
          <w:color w:val="231F20"/>
          <w:spacing w:val="-14"/>
          <w:w w:val="85"/>
        </w:rPr>
        <w:t xml:space="preserve"> </w:t>
      </w:r>
      <w:r>
        <w:rPr>
          <w:color w:val="231F20"/>
          <w:w w:val="85"/>
        </w:rPr>
        <w:t>form</w:t>
      </w:r>
      <w:r>
        <w:rPr>
          <w:color w:val="231F20"/>
          <w:spacing w:val="-14"/>
          <w:w w:val="85"/>
        </w:rPr>
        <w:t xml:space="preserve"> </w:t>
      </w:r>
      <w:r>
        <w:rPr>
          <w:color w:val="231F20"/>
          <w:w w:val="85"/>
        </w:rPr>
        <w:t>with</w:t>
      </w:r>
      <w:r>
        <w:rPr>
          <w:color w:val="231F20"/>
          <w:spacing w:val="-14"/>
          <w:w w:val="85"/>
        </w:rPr>
        <w:t xml:space="preserve"> </w:t>
      </w:r>
      <w:r>
        <w:rPr>
          <w:color w:val="231F20"/>
          <w:w w:val="85"/>
        </w:rPr>
        <w:t>check</w:t>
      </w:r>
      <w:r>
        <w:rPr>
          <w:color w:val="231F20"/>
          <w:spacing w:val="-14"/>
          <w:w w:val="85"/>
        </w:rPr>
        <w:t xml:space="preserve"> </w:t>
      </w:r>
      <w:r>
        <w:rPr>
          <w:color w:val="231F20"/>
          <w:w w:val="85"/>
        </w:rPr>
        <w:t>to:</w:t>
      </w:r>
      <w:r>
        <w:rPr>
          <w:color w:val="231F20"/>
          <w:w w:val="84"/>
        </w:rPr>
        <w:t xml:space="preserve"> </w:t>
      </w:r>
      <w:r>
        <w:rPr>
          <w:color w:val="231F20"/>
          <w:spacing w:val="-3"/>
          <w:w w:val="85"/>
        </w:rPr>
        <w:t>NAIFA</w:t>
      </w:r>
      <w:r>
        <w:rPr>
          <w:color w:val="231F20"/>
          <w:spacing w:val="-12"/>
          <w:w w:val="85"/>
        </w:rPr>
        <w:t xml:space="preserve"> </w:t>
      </w:r>
      <w:r>
        <w:rPr>
          <w:color w:val="231F20"/>
          <w:w w:val="85"/>
        </w:rPr>
        <w:t>Georgia,</w:t>
      </w:r>
      <w:r>
        <w:rPr>
          <w:color w:val="231F20"/>
          <w:spacing w:val="-17"/>
          <w:w w:val="85"/>
        </w:rPr>
        <w:t xml:space="preserve"> </w:t>
      </w:r>
      <w:r>
        <w:rPr>
          <w:color w:val="231F20"/>
          <w:w w:val="85"/>
        </w:rPr>
        <w:t>677</w:t>
      </w:r>
      <w:r>
        <w:rPr>
          <w:color w:val="231F20"/>
          <w:spacing w:val="-12"/>
          <w:w w:val="85"/>
        </w:rPr>
        <w:t xml:space="preserve"> </w:t>
      </w:r>
      <w:r>
        <w:rPr>
          <w:color w:val="231F20"/>
          <w:w w:val="85"/>
        </w:rPr>
        <w:t>Main</w:t>
      </w:r>
      <w:r>
        <w:rPr>
          <w:color w:val="231F20"/>
          <w:spacing w:val="-12"/>
          <w:w w:val="85"/>
        </w:rPr>
        <w:t xml:space="preserve"> </w:t>
      </w:r>
      <w:r>
        <w:rPr>
          <w:color w:val="231F20"/>
          <w:w w:val="85"/>
        </w:rPr>
        <w:t>Street,</w:t>
      </w:r>
      <w:r>
        <w:rPr>
          <w:color w:val="231F20"/>
          <w:spacing w:val="-17"/>
          <w:w w:val="85"/>
        </w:rPr>
        <w:t xml:space="preserve"> </w:t>
      </w:r>
      <w:r>
        <w:rPr>
          <w:color w:val="231F20"/>
          <w:w w:val="85"/>
        </w:rPr>
        <w:t>Suwanee,</w:t>
      </w:r>
      <w:r>
        <w:rPr>
          <w:color w:val="231F20"/>
          <w:spacing w:val="-17"/>
          <w:w w:val="85"/>
        </w:rPr>
        <w:t xml:space="preserve"> </w:t>
      </w:r>
      <w:r>
        <w:rPr>
          <w:color w:val="231F20"/>
          <w:w w:val="85"/>
        </w:rPr>
        <w:t>GA</w:t>
      </w:r>
      <w:r>
        <w:rPr>
          <w:color w:val="231F20"/>
          <w:spacing w:val="-12"/>
          <w:w w:val="85"/>
        </w:rPr>
        <w:t xml:space="preserve"> </w:t>
      </w:r>
      <w:r>
        <w:rPr>
          <w:color w:val="231F20"/>
          <w:w w:val="85"/>
        </w:rPr>
        <w:t>30024,</w:t>
      </w:r>
      <w:r>
        <w:rPr>
          <w:color w:val="231F20"/>
          <w:spacing w:val="-17"/>
          <w:w w:val="85"/>
        </w:rPr>
        <w:t xml:space="preserve"> </w:t>
      </w:r>
      <w:r>
        <w:rPr>
          <w:color w:val="231F20"/>
          <w:w w:val="85"/>
        </w:rPr>
        <w:t>or</w:t>
      </w:r>
      <w:r>
        <w:rPr>
          <w:color w:val="231F20"/>
          <w:spacing w:val="-12"/>
          <w:w w:val="85"/>
        </w:rPr>
        <w:t xml:space="preserve"> </w:t>
      </w:r>
      <w:r>
        <w:rPr>
          <w:color w:val="231F20"/>
          <w:w w:val="85"/>
        </w:rPr>
        <w:t>fax</w:t>
      </w:r>
      <w:r>
        <w:rPr>
          <w:color w:val="231F20"/>
          <w:spacing w:val="-12"/>
          <w:w w:val="85"/>
        </w:rPr>
        <w:t xml:space="preserve"> </w:t>
      </w:r>
      <w:r>
        <w:rPr>
          <w:color w:val="231F20"/>
          <w:w w:val="85"/>
        </w:rPr>
        <w:t>form</w:t>
      </w:r>
      <w:r>
        <w:rPr>
          <w:color w:val="231F20"/>
          <w:spacing w:val="-12"/>
          <w:w w:val="85"/>
        </w:rPr>
        <w:t xml:space="preserve"> </w:t>
      </w:r>
      <w:r>
        <w:rPr>
          <w:color w:val="231F20"/>
          <w:w w:val="85"/>
        </w:rPr>
        <w:t>770-455-4469</w:t>
      </w:r>
    </w:p>
    <w:p w14:paraId="3D9D7E58" w14:textId="77777777" w:rsidR="00A35763" w:rsidRDefault="00134183">
      <w:pPr>
        <w:pStyle w:val="BodyText"/>
        <w:tabs>
          <w:tab w:val="left" w:pos="3219"/>
          <w:tab w:val="left" w:pos="4601"/>
          <w:tab w:val="left" w:pos="6039"/>
          <w:tab w:val="left" w:pos="7614"/>
        </w:tabs>
        <w:spacing w:before="97"/>
        <w:jc w:val="both"/>
      </w:pPr>
      <w:r>
        <w:rPr>
          <w:color w:val="231F20"/>
          <w:w w:val="85"/>
        </w:rPr>
        <w:t>Credit</w:t>
      </w:r>
      <w:r>
        <w:rPr>
          <w:color w:val="231F20"/>
          <w:spacing w:val="-24"/>
          <w:w w:val="85"/>
        </w:rPr>
        <w:t xml:space="preserve"> </w:t>
      </w:r>
      <w:r>
        <w:rPr>
          <w:color w:val="231F20"/>
          <w:w w:val="85"/>
        </w:rPr>
        <w:t>Card</w:t>
      </w:r>
      <w:r>
        <w:rPr>
          <w:color w:val="231F20"/>
          <w:spacing w:val="-24"/>
          <w:w w:val="85"/>
        </w:rPr>
        <w:t xml:space="preserve"> </w:t>
      </w:r>
      <w:r>
        <w:rPr>
          <w:color w:val="231F20"/>
          <w:w w:val="85"/>
        </w:rPr>
        <w:t>(circle</w:t>
      </w:r>
      <w:r>
        <w:rPr>
          <w:color w:val="231F20"/>
          <w:spacing w:val="-24"/>
          <w:w w:val="85"/>
        </w:rPr>
        <w:t xml:space="preserve"> </w:t>
      </w:r>
      <w:r>
        <w:rPr>
          <w:color w:val="231F20"/>
          <w:w w:val="85"/>
        </w:rPr>
        <w:t>one)</w:t>
      </w:r>
      <w:r>
        <w:rPr>
          <w:color w:val="231F20"/>
          <w:w w:val="85"/>
        </w:rPr>
        <w:tab/>
      </w:r>
      <w:r>
        <w:rPr>
          <w:color w:val="231F20"/>
          <w:w w:val="75"/>
        </w:rPr>
        <w:t>AMEX</w:t>
      </w:r>
      <w:r>
        <w:rPr>
          <w:color w:val="231F20"/>
          <w:w w:val="75"/>
        </w:rPr>
        <w:tab/>
      </w:r>
      <w:r>
        <w:rPr>
          <w:color w:val="231F20"/>
          <w:w w:val="70"/>
        </w:rPr>
        <w:t>VISA</w:t>
      </w:r>
      <w:r>
        <w:rPr>
          <w:color w:val="231F20"/>
          <w:w w:val="70"/>
        </w:rPr>
        <w:tab/>
      </w:r>
      <w:r>
        <w:rPr>
          <w:color w:val="231F20"/>
          <w:w w:val="80"/>
        </w:rPr>
        <w:t>MasterCard</w:t>
      </w:r>
      <w:r>
        <w:rPr>
          <w:color w:val="231F20"/>
          <w:w w:val="80"/>
        </w:rPr>
        <w:tab/>
      </w:r>
      <w:r>
        <w:rPr>
          <w:color w:val="231F20"/>
          <w:w w:val="90"/>
        </w:rPr>
        <w:t>Discover</w:t>
      </w:r>
    </w:p>
    <w:p w14:paraId="5E04DBB8" w14:textId="77777777" w:rsidR="00A35763" w:rsidRDefault="00134183">
      <w:pPr>
        <w:pStyle w:val="BodyText"/>
        <w:tabs>
          <w:tab w:val="left" w:pos="4073"/>
          <w:tab w:val="left" w:pos="6640"/>
          <w:tab w:val="left" w:pos="9982"/>
        </w:tabs>
        <w:spacing w:before="162" w:line="388" w:lineRule="auto"/>
        <w:ind w:right="458"/>
        <w:jc w:val="both"/>
      </w:pPr>
      <w:r>
        <w:rPr>
          <w:color w:val="231F20"/>
          <w:w w:val="80"/>
        </w:rPr>
        <w:t>Card</w:t>
      </w:r>
      <w:r>
        <w:rPr>
          <w:color w:val="231F20"/>
          <w:spacing w:val="24"/>
          <w:w w:val="80"/>
        </w:rPr>
        <w:t xml:space="preserve"> </w:t>
      </w:r>
      <w:r>
        <w:rPr>
          <w:color w:val="231F20"/>
          <w:w w:val="80"/>
        </w:rPr>
        <w:t>Number:</w:t>
      </w:r>
      <w:r>
        <w:rPr>
          <w:color w:val="231F20"/>
          <w:w w:val="80"/>
          <w:u w:val="single" w:color="221E1F"/>
        </w:rPr>
        <w:tab/>
      </w:r>
      <w:r>
        <w:rPr>
          <w:color w:val="231F20"/>
          <w:w w:val="80"/>
          <w:u w:val="single" w:color="221E1F"/>
        </w:rPr>
        <w:tab/>
      </w:r>
      <w:r>
        <w:rPr>
          <w:color w:val="231F20"/>
          <w:w w:val="80"/>
        </w:rPr>
        <w:t>Expiration</w:t>
      </w:r>
      <w:r>
        <w:rPr>
          <w:color w:val="231F20"/>
          <w:spacing w:val="29"/>
          <w:w w:val="80"/>
        </w:rPr>
        <w:t xml:space="preserve"> </w:t>
      </w:r>
      <w:r>
        <w:rPr>
          <w:color w:val="231F20"/>
          <w:w w:val="80"/>
        </w:rPr>
        <w:t>Date:</w:t>
      </w:r>
      <w:r>
        <w:rPr>
          <w:color w:val="231F20"/>
          <w:spacing w:val="-15"/>
        </w:rPr>
        <w:t xml:space="preserve"> </w:t>
      </w:r>
      <w:r>
        <w:rPr>
          <w:color w:val="231F20"/>
          <w:w w:val="86"/>
          <w:u w:val="single" w:color="221E1F"/>
        </w:rPr>
        <w:t xml:space="preserve"> </w:t>
      </w:r>
      <w:proofErr w:type="gramStart"/>
      <w:r>
        <w:rPr>
          <w:color w:val="231F20"/>
          <w:u w:val="single" w:color="221E1F"/>
        </w:rPr>
        <w:tab/>
      </w:r>
      <w:r>
        <w:rPr>
          <w:color w:val="231F20"/>
          <w:w w:val="30"/>
          <w:u w:val="single" w:color="221E1F"/>
        </w:rPr>
        <w:t xml:space="preserve"> </w:t>
      </w:r>
      <w:r>
        <w:rPr>
          <w:color w:val="231F20"/>
        </w:rPr>
        <w:t xml:space="preserve"> </w:t>
      </w:r>
      <w:r>
        <w:rPr>
          <w:color w:val="231F20"/>
          <w:w w:val="80"/>
        </w:rPr>
        <w:t>Card</w:t>
      </w:r>
      <w:proofErr w:type="gramEnd"/>
      <w:r>
        <w:rPr>
          <w:color w:val="231F20"/>
          <w:w w:val="80"/>
        </w:rPr>
        <w:t xml:space="preserve"> Security</w:t>
      </w:r>
      <w:r>
        <w:rPr>
          <w:color w:val="231F20"/>
          <w:spacing w:val="20"/>
          <w:w w:val="80"/>
        </w:rPr>
        <w:t xml:space="preserve"> </w:t>
      </w:r>
      <w:r>
        <w:rPr>
          <w:color w:val="231F20"/>
          <w:w w:val="80"/>
        </w:rPr>
        <w:t>Code:</w:t>
      </w:r>
      <w:r>
        <w:rPr>
          <w:color w:val="231F20"/>
          <w:w w:val="80"/>
          <w:u w:val="single" w:color="221E1F"/>
        </w:rPr>
        <w:tab/>
      </w:r>
      <w:r>
        <w:rPr>
          <w:color w:val="231F20"/>
          <w:w w:val="85"/>
        </w:rPr>
        <w:t>Amount</w:t>
      </w:r>
      <w:r>
        <w:rPr>
          <w:color w:val="231F20"/>
          <w:spacing w:val="-13"/>
          <w:w w:val="85"/>
        </w:rPr>
        <w:t xml:space="preserve"> </w:t>
      </w:r>
      <w:r>
        <w:rPr>
          <w:color w:val="231F20"/>
          <w:w w:val="85"/>
        </w:rPr>
        <w:t>to</w:t>
      </w:r>
      <w:r>
        <w:rPr>
          <w:color w:val="231F20"/>
          <w:spacing w:val="-13"/>
          <w:w w:val="85"/>
        </w:rPr>
        <w:t xml:space="preserve"> </w:t>
      </w:r>
      <w:r>
        <w:rPr>
          <w:color w:val="231F20"/>
          <w:w w:val="85"/>
        </w:rPr>
        <w:t>be</w:t>
      </w:r>
      <w:r>
        <w:rPr>
          <w:color w:val="231F20"/>
          <w:spacing w:val="-13"/>
          <w:w w:val="85"/>
        </w:rPr>
        <w:t xml:space="preserve"> </w:t>
      </w:r>
      <w:r>
        <w:rPr>
          <w:color w:val="231F20"/>
          <w:w w:val="85"/>
        </w:rPr>
        <w:t>charged:</w:t>
      </w:r>
      <w:r>
        <w:rPr>
          <w:color w:val="231F20"/>
          <w:spacing w:val="-15"/>
        </w:rPr>
        <w:t xml:space="preserve"> </w:t>
      </w:r>
      <w:r>
        <w:rPr>
          <w:color w:val="231F20"/>
          <w:w w:val="86"/>
          <w:u w:val="single" w:color="221E1F"/>
        </w:rPr>
        <w:t xml:space="preserve"> </w:t>
      </w:r>
      <w:r>
        <w:rPr>
          <w:color w:val="231F20"/>
          <w:u w:val="single" w:color="221E1F"/>
        </w:rPr>
        <w:tab/>
      </w:r>
      <w:r>
        <w:rPr>
          <w:color w:val="231F20"/>
          <w:u w:val="single" w:color="221E1F"/>
        </w:rPr>
        <w:tab/>
      </w:r>
      <w:r>
        <w:rPr>
          <w:color w:val="231F20"/>
          <w:w w:val="7"/>
          <w:u w:val="single" w:color="221E1F"/>
        </w:rPr>
        <w:t xml:space="preserve"> </w:t>
      </w:r>
      <w:r>
        <w:rPr>
          <w:color w:val="231F20"/>
        </w:rPr>
        <w:t xml:space="preserve"> </w:t>
      </w:r>
      <w:r>
        <w:rPr>
          <w:color w:val="231F20"/>
          <w:w w:val="85"/>
        </w:rPr>
        <w:t>Name</w:t>
      </w:r>
      <w:r>
        <w:rPr>
          <w:color w:val="231F20"/>
          <w:spacing w:val="-26"/>
          <w:w w:val="85"/>
        </w:rPr>
        <w:t xml:space="preserve"> </w:t>
      </w:r>
      <w:r>
        <w:rPr>
          <w:color w:val="231F20"/>
          <w:w w:val="85"/>
        </w:rPr>
        <w:t>on</w:t>
      </w:r>
      <w:r>
        <w:rPr>
          <w:color w:val="231F20"/>
          <w:spacing w:val="-26"/>
          <w:w w:val="85"/>
        </w:rPr>
        <w:t xml:space="preserve"> </w:t>
      </w:r>
      <w:r>
        <w:rPr>
          <w:color w:val="231F20"/>
          <w:w w:val="85"/>
        </w:rPr>
        <w:t>Card:</w:t>
      </w:r>
      <w:r>
        <w:rPr>
          <w:color w:val="231F20"/>
        </w:rPr>
        <w:t xml:space="preserve"> </w:t>
      </w:r>
      <w:r>
        <w:rPr>
          <w:color w:val="231F20"/>
          <w:spacing w:val="-23"/>
        </w:rPr>
        <w:t xml:space="preserve"> </w:t>
      </w:r>
      <w:r>
        <w:rPr>
          <w:color w:val="231F20"/>
          <w:w w:val="86"/>
          <w:u w:val="single" w:color="221E1F"/>
        </w:rPr>
        <w:t xml:space="preserve"> </w:t>
      </w:r>
      <w:r>
        <w:rPr>
          <w:color w:val="231F20"/>
          <w:u w:val="single" w:color="221E1F"/>
        </w:rPr>
        <w:tab/>
      </w:r>
      <w:r>
        <w:rPr>
          <w:color w:val="231F20"/>
          <w:u w:val="single" w:color="221E1F"/>
        </w:rPr>
        <w:tab/>
      </w:r>
      <w:r>
        <w:rPr>
          <w:color w:val="231F20"/>
          <w:u w:val="single" w:color="221E1F"/>
        </w:rPr>
        <w:tab/>
      </w:r>
      <w:r>
        <w:rPr>
          <w:color w:val="231F20"/>
          <w:w w:val="28"/>
          <w:u w:val="single" w:color="221E1F"/>
        </w:rPr>
        <w:t xml:space="preserve"> </w:t>
      </w:r>
    </w:p>
    <w:p w14:paraId="7B6E154E" w14:textId="5E3E1718" w:rsidR="00A35763" w:rsidRDefault="00134183" w:rsidP="00134183">
      <w:pPr>
        <w:pStyle w:val="Heading2"/>
        <w:spacing w:line="208" w:lineRule="exact"/>
        <w:ind w:right="1"/>
        <w:jc w:val="center"/>
        <w:rPr>
          <w:rFonts w:cs="Arial"/>
        </w:rPr>
      </w:pPr>
      <w:r>
        <w:rPr>
          <w:color w:val="231F20"/>
          <w:w w:val="85"/>
        </w:rPr>
        <w:t>DEADLINE</w:t>
      </w:r>
      <w:r>
        <w:rPr>
          <w:color w:val="231F20"/>
          <w:spacing w:val="-9"/>
          <w:w w:val="85"/>
        </w:rPr>
        <w:t xml:space="preserve"> </w:t>
      </w:r>
      <w:r>
        <w:rPr>
          <w:color w:val="231F20"/>
          <w:w w:val="85"/>
        </w:rPr>
        <w:t>IS</w:t>
      </w:r>
      <w:r>
        <w:rPr>
          <w:color w:val="231F20"/>
          <w:spacing w:val="-9"/>
          <w:w w:val="85"/>
        </w:rPr>
        <w:t xml:space="preserve"> </w:t>
      </w:r>
      <w:r>
        <w:rPr>
          <w:color w:val="231F20"/>
          <w:spacing w:val="-5"/>
          <w:w w:val="85"/>
        </w:rPr>
        <w:t>SEPT.</w:t>
      </w:r>
      <w:r>
        <w:rPr>
          <w:color w:val="231F20"/>
          <w:spacing w:val="-15"/>
          <w:w w:val="85"/>
        </w:rPr>
        <w:t xml:space="preserve"> </w:t>
      </w:r>
      <w:r w:rsidR="0081427B">
        <w:rPr>
          <w:color w:val="231F20"/>
          <w:w w:val="85"/>
        </w:rPr>
        <w:t>2</w:t>
      </w:r>
      <w:r w:rsidR="00FC37FF">
        <w:rPr>
          <w:color w:val="231F20"/>
          <w:w w:val="85"/>
        </w:rPr>
        <w:t>7</w:t>
      </w:r>
      <w:r w:rsidR="0081427B">
        <w:rPr>
          <w:color w:val="231F20"/>
          <w:w w:val="85"/>
        </w:rPr>
        <w:t>, 201</w:t>
      </w:r>
      <w:r w:rsidR="00FC37FF">
        <w:rPr>
          <w:color w:val="231F20"/>
          <w:w w:val="85"/>
        </w:rPr>
        <w:t>9</w:t>
      </w:r>
      <w:r>
        <w:rPr>
          <w:color w:val="231F20"/>
          <w:spacing w:val="-9"/>
          <w:w w:val="85"/>
        </w:rPr>
        <w:t xml:space="preserve"> </w:t>
      </w:r>
      <w:r>
        <w:rPr>
          <w:color w:val="231F20"/>
          <w:w w:val="85"/>
        </w:rPr>
        <w:t>~</w:t>
      </w:r>
      <w:r>
        <w:rPr>
          <w:color w:val="231F20"/>
          <w:spacing w:val="-9"/>
          <w:w w:val="85"/>
        </w:rPr>
        <w:t xml:space="preserve"> </w:t>
      </w:r>
      <w:r>
        <w:rPr>
          <w:color w:val="231F20"/>
          <w:w w:val="85"/>
        </w:rPr>
        <w:t>limited</w:t>
      </w:r>
      <w:r>
        <w:rPr>
          <w:color w:val="231F20"/>
          <w:spacing w:val="-9"/>
          <w:w w:val="85"/>
        </w:rPr>
        <w:t xml:space="preserve"> </w:t>
      </w:r>
      <w:r>
        <w:rPr>
          <w:color w:val="231F20"/>
          <w:w w:val="85"/>
        </w:rPr>
        <w:t>to</w:t>
      </w:r>
      <w:r>
        <w:rPr>
          <w:color w:val="231F20"/>
          <w:spacing w:val="-9"/>
          <w:w w:val="85"/>
        </w:rPr>
        <w:t xml:space="preserve"> </w:t>
      </w:r>
      <w:r>
        <w:rPr>
          <w:color w:val="231F20"/>
          <w:w w:val="85"/>
        </w:rPr>
        <w:t>the</w:t>
      </w:r>
      <w:r>
        <w:rPr>
          <w:color w:val="231F20"/>
          <w:spacing w:val="-9"/>
          <w:w w:val="85"/>
        </w:rPr>
        <w:t xml:space="preserve"> </w:t>
      </w:r>
      <w:r>
        <w:rPr>
          <w:color w:val="231F20"/>
          <w:w w:val="85"/>
        </w:rPr>
        <w:t>first</w:t>
      </w:r>
      <w:r>
        <w:rPr>
          <w:color w:val="231F20"/>
          <w:spacing w:val="-9"/>
          <w:w w:val="85"/>
        </w:rPr>
        <w:t xml:space="preserve"> </w:t>
      </w:r>
      <w:r>
        <w:rPr>
          <w:color w:val="231F20"/>
          <w:w w:val="85"/>
        </w:rPr>
        <w:t>30</w:t>
      </w:r>
      <w:r>
        <w:rPr>
          <w:color w:val="231F20"/>
          <w:spacing w:val="-9"/>
          <w:w w:val="85"/>
        </w:rPr>
        <w:t xml:space="preserve"> </w:t>
      </w:r>
      <w:r>
        <w:rPr>
          <w:color w:val="231F20"/>
          <w:w w:val="85"/>
        </w:rPr>
        <w:t>teams</w:t>
      </w:r>
    </w:p>
    <w:p w14:paraId="49344E04" w14:textId="50E15EA7" w:rsidR="00134183" w:rsidRDefault="00134183">
      <w:pPr>
        <w:pStyle w:val="BodyText"/>
        <w:ind w:left="52" w:right="1"/>
        <w:jc w:val="center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color w:val="231F20"/>
          <w:w w:val="95"/>
        </w:rPr>
        <w:t>Debby</w:t>
      </w:r>
      <w:r>
        <w:rPr>
          <w:rFonts w:ascii="Calibri" w:eastAsia="Calibri" w:hAnsi="Calibri" w:cs="Calibri"/>
          <w:color w:val="231F20"/>
          <w:spacing w:val="-18"/>
          <w:w w:val="95"/>
        </w:rPr>
        <w:t xml:space="preserve"> </w:t>
      </w:r>
      <w:r>
        <w:rPr>
          <w:rFonts w:ascii="Calibri" w:eastAsia="Calibri" w:hAnsi="Calibri" w:cs="Calibri"/>
          <w:color w:val="231F20"/>
          <w:w w:val="95"/>
        </w:rPr>
        <w:t>Evans</w:t>
      </w:r>
      <w:r>
        <w:rPr>
          <w:rFonts w:ascii="Calibri" w:eastAsia="Calibri" w:hAnsi="Calibri" w:cs="Calibri"/>
          <w:color w:val="231F20"/>
          <w:spacing w:val="-18"/>
          <w:w w:val="95"/>
        </w:rPr>
        <w:t xml:space="preserve"> </w:t>
      </w:r>
      <w:r>
        <w:rPr>
          <w:rFonts w:ascii="Calibri" w:eastAsia="Calibri" w:hAnsi="Calibri" w:cs="Calibri"/>
          <w:color w:val="231F20"/>
          <w:w w:val="95"/>
        </w:rPr>
        <w:t>•</w:t>
      </w:r>
      <w:r>
        <w:rPr>
          <w:rFonts w:ascii="Calibri" w:eastAsia="Calibri" w:hAnsi="Calibri" w:cs="Calibri"/>
          <w:color w:val="231F20"/>
          <w:spacing w:val="-18"/>
          <w:w w:val="95"/>
        </w:rPr>
        <w:t xml:space="preserve"> </w:t>
      </w:r>
      <w:r>
        <w:rPr>
          <w:rFonts w:ascii="Calibri" w:eastAsia="Calibri" w:hAnsi="Calibri" w:cs="Calibri"/>
          <w:color w:val="231F20"/>
          <w:w w:val="95"/>
        </w:rPr>
        <w:t>770-455-4459</w:t>
      </w:r>
      <w:r>
        <w:rPr>
          <w:rFonts w:ascii="Calibri" w:eastAsia="Calibri" w:hAnsi="Calibri" w:cs="Calibri"/>
          <w:color w:val="231F20"/>
          <w:spacing w:val="-18"/>
          <w:w w:val="95"/>
        </w:rPr>
        <w:t xml:space="preserve"> </w:t>
      </w:r>
      <w:r>
        <w:rPr>
          <w:rFonts w:ascii="Calibri" w:eastAsia="Calibri" w:hAnsi="Calibri" w:cs="Calibri"/>
          <w:color w:val="231F20"/>
          <w:w w:val="95"/>
        </w:rPr>
        <w:t>•</w:t>
      </w:r>
      <w:r>
        <w:rPr>
          <w:rFonts w:ascii="Calibri" w:eastAsia="Calibri" w:hAnsi="Calibri" w:cs="Calibri"/>
          <w:color w:val="231F20"/>
          <w:spacing w:val="-18"/>
          <w:w w:val="95"/>
        </w:rPr>
        <w:t xml:space="preserve"> </w:t>
      </w:r>
      <w:hyperlink r:id="rId388" w:history="1">
        <w:r w:rsidRPr="00081293">
          <w:rPr>
            <w:rStyle w:val="Hyperlink"/>
            <w:rFonts w:ascii="Calibri" w:eastAsia="Calibri" w:hAnsi="Calibri" w:cs="Calibri"/>
            <w:w w:val="95"/>
          </w:rPr>
          <w:t>debby@naifageorgia.org</w:t>
        </w:r>
      </w:hyperlink>
    </w:p>
    <w:p w14:paraId="76A1D2E1" w14:textId="77777777" w:rsidR="00134183" w:rsidRPr="00134183" w:rsidRDefault="00134183" w:rsidP="00134183">
      <w:pPr>
        <w:pStyle w:val="Heading3"/>
        <w:ind w:firstLine="52"/>
        <w:jc w:val="center"/>
        <w:rPr>
          <w:rFonts w:ascii="Arial" w:hAnsi="Arial" w:cs="Arial"/>
          <w:color w:val="auto"/>
          <w:sz w:val="18"/>
          <w:szCs w:val="18"/>
        </w:rPr>
      </w:pPr>
      <w:r w:rsidRPr="00134183">
        <w:rPr>
          <w:rFonts w:ascii="Arial" w:hAnsi="Arial" w:cs="Arial"/>
          <w:b/>
          <w:color w:val="auto"/>
          <w:sz w:val="18"/>
          <w:szCs w:val="18"/>
        </w:rPr>
        <w:t>Directions</w:t>
      </w:r>
      <w:r w:rsidRPr="00134183">
        <w:rPr>
          <w:rFonts w:ascii="Arial" w:hAnsi="Arial" w:cs="Arial"/>
          <w:color w:val="auto"/>
          <w:sz w:val="18"/>
          <w:szCs w:val="18"/>
        </w:rPr>
        <w:t xml:space="preserve">: Take I-75 to Johnsonville Road (exit 193) </w:t>
      </w:r>
      <w:r w:rsidRPr="00134183">
        <w:rPr>
          <w:rFonts w:ascii="Arial" w:hAnsi="Arial" w:cs="Arial"/>
          <w:b/>
          <w:color w:val="auto"/>
          <w:sz w:val="18"/>
          <w:szCs w:val="18"/>
        </w:rPr>
        <w:t>North</w:t>
      </w:r>
      <w:r w:rsidRPr="00134183">
        <w:rPr>
          <w:rFonts w:ascii="Arial" w:hAnsi="Arial" w:cs="Arial"/>
          <w:color w:val="auto"/>
          <w:sz w:val="18"/>
          <w:szCs w:val="18"/>
        </w:rPr>
        <w:t xml:space="preserve"> on I-75 - turn right from exit, go one mile &amp; entrance is on the left.</w:t>
      </w:r>
    </w:p>
    <w:p w14:paraId="3924035D" w14:textId="77777777" w:rsidR="00134183" w:rsidRPr="00134183" w:rsidRDefault="00134183" w:rsidP="00134183">
      <w:pPr>
        <w:pStyle w:val="Heading3"/>
        <w:jc w:val="center"/>
        <w:rPr>
          <w:rFonts w:ascii="Arial" w:hAnsi="Arial" w:cs="Arial"/>
          <w:color w:val="auto"/>
          <w:sz w:val="18"/>
          <w:szCs w:val="18"/>
        </w:rPr>
      </w:pPr>
      <w:r w:rsidRPr="00134183">
        <w:rPr>
          <w:rFonts w:ascii="Arial" w:hAnsi="Arial" w:cs="Arial"/>
          <w:b/>
          <w:color w:val="auto"/>
          <w:sz w:val="18"/>
          <w:szCs w:val="18"/>
        </w:rPr>
        <w:t>South</w:t>
      </w:r>
      <w:r w:rsidRPr="00134183">
        <w:rPr>
          <w:rFonts w:ascii="Arial" w:hAnsi="Arial" w:cs="Arial"/>
          <w:color w:val="auto"/>
          <w:sz w:val="18"/>
          <w:szCs w:val="18"/>
        </w:rPr>
        <w:t xml:space="preserve"> on I-75-turn left from exit, go one mile and entrance is on the left.</w:t>
      </w:r>
    </w:p>
    <w:p w14:paraId="35A1E9EB" w14:textId="77777777" w:rsidR="00A35763" w:rsidRDefault="00A35763" w:rsidP="00134183">
      <w:pPr>
        <w:pStyle w:val="BodyText"/>
        <w:spacing w:before="148"/>
        <w:ind w:left="107" w:right="1"/>
        <w:jc w:val="center"/>
        <w:rPr>
          <w:rFonts w:ascii="Calibri" w:eastAsia="Calibri" w:hAnsi="Calibri" w:cs="Calibri"/>
        </w:rPr>
      </w:pPr>
    </w:p>
    <w:sectPr w:rsidR="00A35763">
      <w:type w:val="continuous"/>
      <w:pgSz w:w="12240" w:h="15840"/>
      <w:pgMar w:top="860" w:right="940" w:bottom="280" w:left="8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zMzUxMjI3NjQyMDVX0lEKTi0uzszPAykwrQUAPE/FHiwAAAA="/>
  </w:docVars>
  <w:rsids>
    <w:rsidRoot w:val="00A35763"/>
    <w:rsid w:val="0011098A"/>
    <w:rsid w:val="00131AC4"/>
    <w:rsid w:val="00134183"/>
    <w:rsid w:val="001B0DF3"/>
    <w:rsid w:val="001E7FEB"/>
    <w:rsid w:val="003220CE"/>
    <w:rsid w:val="003B2325"/>
    <w:rsid w:val="00554D5C"/>
    <w:rsid w:val="005D126A"/>
    <w:rsid w:val="00794F30"/>
    <w:rsid w:val="0081427B"/>
    <w:rsid w:val="0090477B"/>
    <w:rsid w:val="00A35763"/>
    <w:rsid w:val="00A4532F"/>
    <w:rsid w:val="00B027EC"/>
    <w:rsid w:val="00BF381F"/>
    <w:rsid w:val="00CC52B6"/>
    <w:rsid w:val="00D62BC4"/>
    <w:rsid w:val="00DE05CE"/>
    <w:rsid w:val="00E23614"/>
    <w:rsid w:val="00FC37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C56315"/>
  <w15:docId w15:val="{02A69CB4-5566-4C78-918D-C78549EE4C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2716"/>
      <w:outlineLvl w:val="0"/>
    </w:pPr>
    <w:rPr>
      <w:rFonts w:ascii="Arial" w:eastAsia="Arial" w:hAnsi="Arial"/>
      <w:b/>
      <w:bCs/>
      <w:sz w:val="24"/>
      <w:szCs w:val="24"/>
    </w:rPr>
  </w:style>
  <w:style w:type="paragraph" w:styleId="Heading2">
    <w:name w:val="heading 2"/>
    <w:basedOn w:val="Normal"/>
    <w:uiPriority w:val="1"/>
    <w:qFormat/>
    <w:pPr>
      <w:ind w:left="60"/>
      <w:outlineLvl w:val="1"/>
    </w:pPr>
    <w:rPr>
      <w:rFonts w:ascii="Arial" w:eastAsia="Arial" w:hAnsi="Arial"/>
      <w:b/>
      <w:bCs/>
      <w:sz w:val="20"/>
      <w:szCs w:val="2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3418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23"/>
      <w:ind w:left="771"/>
    </w:pPr>
    <w:rPr>
      <w:rFonts w:ascii="Arial" w:eastAsia="Arial" w:hAnsi="Arial"/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Heading3Char">
    <w:name w:val="Heading 3 Char"/>
    <w:basedOn w:val="DefaultParagraphFont"/>
    <w:link w:val="Heading3"/>
    <w:uiPriority w:val="9"/>
    <w:semiHidden/>
    <w:rsid w:val="00134183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34183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7202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14.png"/><Relationship Id="rId299" Type="http://schemas.openxmlformats.org/officeDocument/2006/relationships/image" Target="media/image296.png"/><Relationship Id="rId21" Type="http://schemas.openxmlformats.org/officeDocument/2006/relationships/image" Target="media/image18.png"/><Relationship Id="rId42" Type="http://schemas.openxmlformats.org/officeDocument/2006/relationships/image" Target="media/image39.png"/><Relationship Id="rId63" Type="http://schemas.openxmlformats.org/officeDocument/2006/relationships/image" Target="media/image60.png"/><Relationship Id="rId84" Type="http://schemas.openxmlformats.org/officeDocument/2006/relationships/image" Target="media/image81.png"/><Relationship Id="rId138" Type="http://schemas.openxmlformats.org/officeDocument/2006/relationships/image" Target="media/image135.png"/><Relationship Id="rId159" Type="http://schemas.openxmlformats.org/officeDocument/2006/relationships/image" Target="media/image156.png"/><Relationship Id="rId324" Type="http://schemas.openxmlformats.org/officeDocument/2006/relationships/image" Target="media/image321.png"/><Relationship Id="rId345" Type="http://schemas.openxmlformats.org/officeDocument/2006/relationships/image" Target="media/image342.png"/><Relationship Id="rId366" Type="http://schemas.openxmlformats.org/officeDocument/2006/relationships/image" Target="media/image363.png"/><Relationship Id="rId387" Type="http://schemas.openxmlformats.org/officeDocument/2006/relationships/image" Target="media/image384.png"/><Relationship Id="rId170" Type="http://schemas.openxmlformats.org/officeDocument/2006/relationships/image" Target="media/image167.png"/><Relationship Id="rId191" Type="http://schemas.openxmlformats.org/officeDocument/2006/relationships/image" Target="media/image188.png"/><Relationship Id="rId205" Type="http://schemas.openxmlformats.org/officeDocument/2006/relationships/image" Target="media/image202.png"/><Relationship Id="rId226" Type="http://schemas.openxmlformats.org/officeDocument/2006/relationships/image" Target="media/image223.png"/><Relationship Id="rId247" Type="http://schemas.openxmlformats.org/officeDocument/2006/relationships/image" Target="media/image244.png"/><Relationship Id="rId107" Type="http://schemas.openxmlformats.org/officeDocument/2006/relationships/image" Target="media/image104.png"/><Relationship Id="rId268" Type="http://schemas.openxmlformats.org/officeDocument/2006/relationships/image" Target="media/image265.png"/><Relationship Id="rId289" Type="http://schemas.openxmlformats.org/officeDocument/2006/relationships/image" Target="media/image286.png"/><Relationship Id="rId11" Type="http://schemas.openxmlformats.org/officeDocument/2006/relationships/image" Target="media/image8.png"/><Relationship Id="rId32" Type="http://schemas.openxmlformats.org/officeDocument/2006/relationships/image" Target="media/image29.png"/><Relationship Id="rId53" Type="http://schemas.openxmlformats.org/officeDocument/2006/relationships/image" Target="media/image50.png"/><Relationship Id="rId74" Type="http://schemas.openxmlformats.org/officeDocument/2006/relationships/image" Target="media/image71.png"/><Relationship Id="rId128" Type="http://schemas.openxmlformats.org/officeDocument/2006/relationships/image" Target="media/image125.png"/><Relationship Id="rId149" Type="http://schemas.openxmlformats.org/officeDocument/2006/relationships/image" Target="media/image146.png"/><Relationship Id="rId314" Type="http://schemas.openxmlformats.org/officeDocument/2006/relationships/image" Target="media/image311.png"/><Relationship Id="rId335" Type="http://schemas.openxmlformats.org/officeDocument/2006/relationships/image" Target="media/image332.png"/><Relationship Id="rId356" Type="http://schemas.openxmlformats.org/officeDocument/2006/relationships/image" Target="media/image353.png"/><Relationship Id="rId377" Type="http://schemas.openxmlformats.org/officeDocument/2006/relationships/image" Target="media/image374.png"/><Relationship Id="rId5" Type="http://schemas.openxmlformats.org/officeDocument/2006/relationships/image" Target="media/image2.png"/><Relationship Id="rId95" Type="http://schemas.openxmlformats.org/officeDocument/2006/relationships/image" Target="media/image92.png"/><Relationship Id="rId160" Type="http://schemas.openxmlformats.org/officeDocument/2006/relationships/image" Target="media/image157.png"/><Relationship Id="rId181" Type="http://schemas.openxmlformats.org/officeDocument/2006/relationships/image" Target="media/image178.png"/><Relationship Id="rId216" Type="http://schemas.openxmlformats.org/officeDocument/2006/relationships/image" Target="media/image213.png"/><Relationship Id="rId237" Type="http://schemas.openxmlformats.org/officeDocument/2006/relationships/image" Target="media/image234.png"/><Relationship Id="rId258" Type="http://schemas.openxmlformats.org/officeDocument/2006/relationships/image" Target="media/image255.png"/><Relationship Id="rId279" Type="http://schemas.openxmlformats.org/officeDocument/2006/relationships/image" Target="media/image276.png"/><Relationship Id="rId22" Type="http://schemas.openxmlformats.org/officeDocument/2006/relationships/image" Target="media/image19.png"/><Relationship Id="rId43" Type="http://schemas.openxmlformats.org/officeDocument/2006/relationships/image" Target="media/image40.png"/><Relationship Id="rId64" Type="http://schemas.openxmlformats.org/officeDocument/2006/relationships/image" Target="media/image61.png"/><Relationship Id="rId118" Type="http://schemas.openxmlformats.org/officeDocument/2006/relationships/image" Target="media/image115.png"/><Relationship Id="rId139" Type="http://schemas.openxmlformats.org/officeDocument/2006/relationships/image" Target="media/image136.png"/><Relationship Id="rId290" Type="http://schemas.openxmlformats.org/officeDocument/2006/relationships/image" Target="media/image287.png"/><Relationship Id="rId304" Type="http://schemas.openxmlformats.org/officeDocument/2006/relationships/image" Target="media/image301.png"/><Relationship Id="rId325" Type="http://schemas.openxmlformats.org/officeDocument/2006/relationships/image" Target="media/image322.png"/><Relationship Id="rId346" Type="http://schemas.openxmlformats.org/officeDocument/2006/relationships/image" Target="media/image343.png"/><Relationship Id="rId367" Type="http://schemas.openxmlformats.org/officeDocument/2006/relationships/image" Target="media/image364.png"/><Relationship Id="rId388" Type="http://schemas.openxmlformats.org/officeDocument/2006/relationships/hyperlink" Target="mailto:debby@naifageorgia.org" TargetMode="External"/><Relationship Id="rId85" Type="http://schemas.openxmlformats.org/officeDocument/2006/relationships/image" Target="media/image82.png"/><Relationship Id="rId150" Type="http://schemas.openxmlformats.org/officeDocument/2006/relationships/image" Target="media/image147.png"/><Relationship Id="rId171" Type="http://schemas.openxmlformats.org/officeDocument/2006/relationships/image" Target="media/image168.png"/><Relationship Id="rId192" Type="http://schemas.openxmlformats.org/officeDocument/2006/relationships/image" Target="media/image189.png"/><Relationship Id="rId206" Type="http://schemas.openxmlformats.org/officeDocument/2006/relationships/image" Target="media/image203.png"/><Relationship Id="rId227" Type="http://schemas.openxmlformats.org/officeDocument/2006/relationships/image" Target="media/image224.png"/><Relationship Id="rId248" Type="http://schemas.openxmlformats.org/officeDocument/2006/relationships/image" Target="media/image245.png"/><Relationship Id="rId269" Type="http://schemas.openxmlformats.org/officeDocument/2006/relationships/image" Target="media/image266.png"/><Relationship Id="rId12" Type="http://schemas.openxmlformats.org/officeDocument/2006/relationships/image" Target="media/image9.png"/><Relationship Id="rId33" Type="http://schemas.openxmlformats.org/officeDocument/2006/relationships/image" Target="media/image30.png"/><Relationship Id="rId108" Type="http://schemas.openxmlformats.org/officeDocument/2006/relationships/image" Target="media/image105.png"/><Relationship Id="rId129" Type="http://schemas.openxmlformats.org/officeDocument/2006/relationships/image" Target="media/image126.png"/><Relationship Id="rId280" Type="http://schemas.openxmlformats.org/officeDocument/2006/relationships/image" Target="media/image277.png"/><Relationship Id="rId315" Type="http://schemas.openxmlformats.org/officeDocument/2006/relationships/image" Target="media/image312.png"/><Relationship Id="rId336" Type="http://schemas.openxmlformats.org/officeDocument/2006/relationships/image" Target="media/image333.png"/><Relationship Id="rId357" Type="http://schemas.openxmlformats.org/officeDocument/2006/relationships/image" Target="media/image354.png"/><Relationship Id="rId54" Type="http://schemas.openxmlformats.org/officeDocument/2006/relationships/image" Target="media/image51.png"/><Relationship Id="rId75" Type="http://schemas.openxmlformats.org/officeDocument/2006/relationships/image" Target="media/image72.png"/><Relationship Id="rId96" Type="http://schemas.openxmlformats.org/officeDocument/2006/relationships/image" Target="media/image93.png"/><Relationship Id="rId140" Type="http://schemas.openxmlformats.org/officeDocument/2006/relationships/image" Target="media/image137.png"/><Relationship Id="rId161" Type="http://schemas.openxmlformats.org/officeDocument/2006/relationships/image" Target="media/image158.png"/><Relationship Id="rId182" Type="http://schemas.openxmlformats.org/officeDocument/2006/relationships/image" Target="media/image179.png"/><Relationship Id="rId217" Type="http://schemas.openxmlformats.org/officeDocument/2006/relationships/image" Target="media/image214.png"/><Relationship Id="rId378" Type="http://schemas.openxmlformats.org/officeDocument/2006/relationships/image" Target="media/image375.png"/><Relationship Id="rId6" Type="http://schemas.openxmlformats.org/officeDocument/2006/relationships/image" Target="media/image3.png"/><Relationship Id="rId238" Type="http://schemas.openxmlformats.org/officeDocument/2006/relationships/image" Target="media/image235.png"/><Relationship Id="rId259" Type="http://schemas.openxmlformats.org/officeDocument/2006/relationships/image" Target="media/image256.png"/><Relationship Id="rId23" Type="http://schemas.openxmlformats.org/officeDocument/2006/relationships/image" Target="media/image20.png"/><Relationship Id="rId119" Type="http://schemas.openxmlformats.org/officeDocument/2006/relationships/image" Target="media/image116.png"/><Relationship Id="rId270" Type="http://schemas.openxmlformats.org/officeDocument/2006/relationships/image" Target="media/image267.png"/><Relationship Id="rId291" Type="http://schemas.openxmlformats.org/officeDocument/2006/relationships/image" Target="media/image288.png"/><Relationship Id="rId305" Type="http://schemas.openxmlformats.org/officeDocument/2006/relationships/image" Target="media/image302.png"/><Relationship Id="rId326" Type="http://schemas.openxmlformats.org/officeDocument/2006/relationships/image" Target="media/image323.png"/><Relationship Id="rId347" Type="http://schemas.openxmlformats.org/officeDocument/2006/relationships/image" Target="media/image344.png"/><Relationship Id="rId44" Type="http://schemas.openxmlformats.org/officeDocument/2006/relationships/image" Target="media/image41.png"/><Relationship Id="rId65" Type="http://schemas.openxmlformats.org/officeDocument/2006/relationships/image" Target="media/image62.png"/><Relationship Id="rId86" Type="http://schemas.openxmlformats.org/officeDocument/2006/relationships/image" Target="media/image83.png"/><Relationship Id="rId130" Type="http://schemas.openxmlformats.org/officeDocument/2006/relationships/image" Target="media/image127.png"/><Relationship Id="rId151" Type="http://schemas.openxmlformats.org/officeDocument/2006/relationships/image" Target="media/image148.png"/><Relationship Id="rId368" Type="http://schemas.openxmlformats.org/officeDocument/2006/relationships/image" Target="media/image365.png"/><Relationship Id="rId389" Type="http://schemas.openxmlformats.org/officeDocument/2006/relationships/fontTable" Target="fontTable.xml"/><Relationship Id="rId172" Type="http://schemas.openxmlformats.org/officeDocument/2006/relationships/image" Target="media/image169.png"/><Relationship Id="rId193" Type="http://schemas.openxmlformats.org/officeDocument/2006/relationships/image" Target="media/image190.png"/><Relationship Id="rId207" Type="http://schemas.openxmlformats.org/officeDocument/2006/relationships/image" Target="media/image204.png"/><Relationship Id="rId228" Type="http://schemas.openxmlformats.org/officeDocument/2006/relationships/image" Target="media/image225.png"/><Relationship Id="rId249" Type="http://schemas.openxmlformats.org/officeDocument/2006/relationships/image" Target="media/image246.png"/><Relationship Id="rId13" Type="http://schemas.openxmlformats.org/officeDocument/2006/relationships/image" Target="media/image10.png"/><Relationship Id="rId109" Type="http://schemas.openxmlformats.org/officeDocument/2006/relationships/image" Target="media/image106.png"/><Relationship Id="rId260" Type="http://schemas.openxmlformats.org/officeDocument/2006/relationships/image" Target="media/image257.png"/><Relationship Id="rId281" Type="http://schemas.openxmlformats.org/officeDocument/2006/relationships/image" Target="media/image278.png"/><Relationship Id="rId316" Type="http://schemas.openxmlformats.org/officeDocument/2006/relationships/image" Target="media/image313.png"/><Relationship Id="rId337" Type="http://schemas.openxmlformats.org/officeDocument/2006/relationships/image" Target="media/image334.png"/><Relationship Id="rId34" Type="http://schemas.openxmlformats.org/officeDocument/2006/relationships/image" Target="media/image31.png"/><Relationship Id="rId55" Type="http://schemas.openxmlformats.org/officeDocument/2006/relationships/image" Target="media/image52.png"/><Relationship Id="rId76" Type="http://schemas.openxmlformats.org/officeDocument/2006/relationships/image" Target="media/image73.png"/><Relationship Id="rId97" Type="http://schemas.openxmlformats.org/officeDocument/2006/relationships/image" Target="media/image94.png"/><Relationship Id="rId120" Type="http://schemas.openxmlformats.org/officeDocument/2006/relationships/image" Target="media/image117.png"/><Relationship Id="rId141" Type="http://schemas.openxmlformats.org/officeDocument/2006/relationships/image" Target="media/image138.png"/><Relationship Id="rId358" Type="http://schemas.openxmlformats.org/officeDocument/2006/relationships/image" Target="media/image355.png"/><Relationship Id="rId379" Type="http://schemas.openxmlformats.org/officeDocument/2006/relationships/image" Target="media/image376.png"/><Relationship Id="rId7" Type="http://schemas.openxmlformats.org/officeDocument/2006/relationships/image" Target="media/image4.png"/><Relationship Id="rId162" Type="http://schemas.openxmlformats.org/officeDocument/2006/relationships/image" Target="media/image159.png"/><Relationship Id="rId183" Type="http://schemas.openxmlformats.org/officeDocument/2006/relationships/image" Target="media/image180.png"/><Relationship Id="rId218" Type="http://schemas.openxmlformats.org/officeDocument/2006/relationships/image" Target="media/image215.png"/><Relationship Id="rId239" Type="http://schemas.openxmlformats.org/officeDocument/2006/relationships/image" Target="media/image236.png"/><Relationship Id="rId390" Type="http://schemas.openxmlformats.org/officeDocument/2006/relationships/theme" Target="theme/theme1.xml"/><Relationship Id="rId250" Type="http://schemas.openxmlformats.org/officeDocument/2006/relationships/image" Target="media/image247.png"/><Relationship Id="rId271" Type="http://schemas.openxmlformats.org/officeDocument/2006/relationships/image" Target="media/image268.png"/><Relationship Id="rId292" Type="http://schemas.openxmlformats.org/officeDocument/2006/relationships/image" Target="media/image289.png"/><Relationship Id="rId306" Type="http://schemas.openxmlformats.org/officeDocument/2006/relationships/image" Target="media/image303.png"/><Relationship Id="rId24" Type="http://schemas.openxmlformats.org/officeDocument/2006/relationships/image" Target="media/image21.png"/><Relationship Id="rId45" Type="http://schemas.openxmlformats.org/officeDocument/2006/relationships/image" Target="media/image42.png"/><Relationship Id="rId66" Type="http://schemas.openxmlformats.org/officeDocument/2006/relationships/image" Target="media/image63.png"/><Relationship Id="rId87" Type="http://schemas.openxmlformats.org/officeDocument/2006/relationships/image" Target="media/image84.png"/><Relationship Id="rId110" Type="http://schemas.openxmlformats.org/officeDocument/2006/relationships/image" Target="media/image107.png"/><Relationship Id="rId131" Type="http://schemas.openxmlformats.org/officeDocument/2006/relationships/image" Target="media/image128.png"/><Relationship Id="rId327" Type="http://schemas.openxmlformats.org/officeDocument/2006/relationships/image" Target="media/image324.png"/><Relationship Id="rId348" Type="http://schemas.openxmlformats.org/officeDocument/2006/relationships/image" Target="media/image345.png"/><Relationship Id="rId369" Type="http://schemas.openxmlformats.org/officeDocument/2006/relationships/image" Target="media/image366.png"/><Relationship Id="rId152" Type="http://schemas.openxmlformats.org/officeDocument/2006/relationships/image" Target="media/image149.png"/><Relationship Id="rId173" Type="http://schemas.openxmlformats.org/officeDocument/2006/relationships/image" Target="media/image170.png"/><Relationship Id="rId194" Type="http://schemas.openxmlformats.org/officeDocument/2006/relationships/image" Target="media/image191.png"/><Relationship Id="rId208" Type="http://schemas.openxmlformats.org/officeDocument/2006/relationships/image" Target="media/image205.png"/><Relationship Id="rId229" Type="http://schemas.openxmlformats.org/officeDocument/2006/relationships/image" Target="media/image226.png"/><Relationship Id="rId380" Type="http://schemas.openxmlformats.org/officeDocument/2006/relationships/image" Target="media/image377.png"/><Relationship Id="rId240" Type="http://schemas.openxmlformats.org/officeDocument/2006/relationships/image" Target="media/image237.png"/><Relationship Id="rId261" Type="http://schemas.openxmlformats.org/officeDocument/2006/relationships/image" Target="media/image258.png"/><Relationship Id="rId14" Type="http://schemas.openxmlformats.org/officeDocument/2006/relationships/image" Target="media/image11.png"/><Relationship Id="rId35" Type="http://schemas.openxmlformats.org/officeDocument/2006/relationships/image" Target="media/image32.png"/><Relationship Id="rId56" Type="http://schemas.openxmlformats.org/officeDocument/2006/relationships/image" Target="media/image53.png"/><Relationship Id="rId77" Type="http://schemas.openxmlformats.org/officeDocument/2006/relationships/image" Target="media/image74.png"/><Relationship Id="rId100" Type="http://schemas.openxmlformats.org/officeDocument/2006/relationships/image" Target="media/image97.png"/><Relationship Id="rId282" Type="http://schemas.openxmlformats.org/officeDocument/2006/relationships/image" Target="media/image279.png"/><Relationship Id="rId317" Type="http://schemas.openxmlformats.org/officeDocument/2006/relationships/image" Target="media/image314.png"/><Relationship Id="rId338" Type="http://schemas.openxmlformats.org/officeDocument/2006/relationships/image" Target="media/image335.png"/><Relationship Id="rId359" Type="http://schemas.openxmlformats.org/officeDocument/2006/relationships/image" Target="media/image356.png"/><Relationship Id="rId8" Type="http://schemas.openxmlformats.org/officeDocument/2006/relationships/image" Target="media/image5.png"/><Relationship Id="rId98" Type="http://schemas.openxmlformats.org/officeDocument/2006/relationships/image" Target="media/image95.png"/><Relationship Id="rId121" Type="http://schemas.openxmlformats.org/officeDocument/2006/relationships/image" Target="media/image118.png"/><Relationship Id="rId142" Type="http://schemas.openxmlformats.org/officeDocument/2006/relationships/image" Target="media/image139.png"/><Relationship Id="rId163" Type="http://schemas.openxmlformats.org/officeDocument/2006/relationships/image" Target="media/image160.png"/><Relationship Id="rId184" Type="http://schemas.openxmlformats.org/officeDocument/2006/relationships/image" Target="media/image181.png"/><Relationship Id="rId219" Type="http://schemas.openxmlformats.org/officeDocument/2006/relationships/image" Target="media/image216.png"/><Relationship Id="rId370" Type="http://schemas.openxmlformats.org/officeDocument/2006/relationships/image" Target="media/image367.png"/><Relationship Id="rId230" Type="http://schemas.openxmlformats.org/officeDocument/2006/relationships/image" Target="media/image227.png"/><Relationship Id="rId251" Type="http://schemas.openxmlformats.org/officeDocument/2006/relationships/image" Target="media/image248.png"/><Relationship Id="rId25" Type="http://schemas.openxmlformats.org/officeDocument/2006/relationships/image" Target="media/image22.png"/><Relationship Id="rId46" Type="http://schemas.openxmlformats.org/officeDocument/2006/relationships/image" Target="media/image43.png"/><Relationship Id="rId67" Type="http://schemas.openxmlformats.org/officeDocument/2006/relationships/image" Target="media/image64.png"/><Relationship Id="rId272" Type="http://schemas.openxmlformats.org/officeDocument/2006/relationships/image" Target="media/image269.png"/><Relationship Id="rId293" Type="http://schemas.openxmlformats.org/officeDocument/2006/relationships/image" Target="media/image290.png"/><Relationship Id="rId307" Type="http://schemas.openxmlformats.org/officeDocument/2006/relationships/image" Target="media/image304.png"/><Relationship Id="rId328" Type="http://schemas.openxmlformats.org/officeDocument/2006/relationships/image" Target="media/image325.png"/><Relationship Id="rId349" Type="http://schemas.openxmlformats.org/officeDocument/2006/relationships/image" Target="media/image346.png"/><Relationship Id="rId88" Type="http://schemas.openxmlformats.org/officeDocument/2006/relationships/image" Target="media/image85.png"/><Relationship Id="rId111" Type="http://schemas.openxmlformats.org/officeDocument/2006/relationships/image" Target="media/image108.png"/><Relationship Id="rId132" Type="http://schemas.openxmlformats.org/officeDocument/2006/relationships/image" Target="media/image129.png"/><Relationship Id="rId153" Type="http://schemas.openxmlformats.org/officeDocument/2006/relationships/image" Target="media/image150.png"/><Relationship Id="rId174" Type="http://schemas.openxmlformats.org/officeDocument/2006/relationships/image" Target="media/image171.png"/><Relationship Id="rId195" Type="http://schemas.openxmlformats.org/officeDocument/2006/relationships/image" Target="media/image192.png"/><Relationship Id="rId209" Type="http://schemas.openxmlformats.org/officeDocument/2006/relationships/image" Target="media/image206.png"/><Relationship Id="rId360" Type="http://schemas.openxmlformats.org/officeDocument/2006/relationships/image" Target="media/image357.png"/><Relationship Id="rId381" Type="http://schemas.openxmlformats.org/officeDocument/2006/relationships/image" Target="media/image378.png"/><Relationship Id="rId220" Type="http://schemas.openxmlformats.org/officeDocument/2006/relationships/image" Target="media/image217.png"/><Relationship Id="rId241" Type="http://schemas.openxmlformats.org/officeDocument/2006/relationships/image" Target="media/image238.png"/><Relationship Id="rId15" Type="http://schemas.openxmlformats.org/officeDocument/2006/relationships/image" Target="media/image12.png"/><Relationship Id="rId36" Type="http://schemas.openxmlformats.org/officeDocument/2006/relationships/image" Target="media/image33.png"/><Relationship Id="rId57" Type="http://schemas.openxmlformats.org/officeDocument/2006/relationships/image" Target="media/image54.png"/><Relationship Id="rId262" Type="http://schemas.openxmlformats.org/officeDocument/2006/relationships/image" Target="media/image259.png"/><Relationship Id="rId283" Type="http://schemas.openxmlformats.org/officeDocument/2006/relationships/image" Target="media/image280.png"/><Relationship Id="rId318" Type="http://schemas.openxmlformats.org/officeDocument/2006/relationships/image" Target="media/image315.png"/><Relationship Id="rId339" Type="http://schemas.openxmlformats.org/officeDocument/2006/relationships/image" Target="media/image336.png"/><Relationship Id="rId78" Type="http://schemas.openxmlformats.org/officeDocument/2006/relationships/image" Target="media/image75.png"/><Relationship Id="rId99" Type="http://schemas.openxmlformats.org/officeDocument/2006/relationships/image" Target="media/image96.png"/><Relationship Id="rId101" Type="http://schemas.openxmlformats.org/officeDocument/2006/relationships/image" Target="media/image98.png"/><Relationship Id="rId122" Type="http://schemas.openxmlformats.org/officeDocument/2006/relationships/image" Target="media/image119.png"/><Relationship Id="rId143" Type="http://schemas.openxmlformats.org/officeDocument/2006/relationships/image" Target="media/image140.png"/><Relationship Id="rId164" Type="http://schemas.openxmlformats.org/officeDocument/2006/relationships/image" Target="media/image161.png"/><Relationship Id="rId185" Type="http://schemas.openxmlformats.org/officeDocument/2006/relationships/image" Target="media/image182.png"/><Relationship Id="rId350" Type="http://schemas.openxmlformats.org/officeDocument/2006/relationships/image" Target="media/image347.png"/><Relationship Id="rId371" Type="http://schemas.openxmlformats.org/officeDocument/2006/relationships/image" Target="media/image368.png"/><Relationship Id="rId9" Type="http://schemas.openxmlformats.org/officeDocument/2006/relationships/image" Target="media/image6.png"/><Relationship Id="rId210" Type="http://schemas.openxmlformats.org/officeDocument/2006/relationships/image" Target="media/image207.png"/><Relationship Id="rId26" Type="http://schemas.openxmlformats.org/officeDocument/2006/relationships/image" Target="media/image23.png"/><Relationship Id="rId231" Type="http://schemas.openxmlformats.org/officeDocument/2006/relationships/image" Target="media/image228.png"/><Relationship Id="rId252" Type="http://schemas.openxmlformats.org/officeDocument/2006/relationships/image" Target="media/image249.png"/><Relationship Id="rId273" Type="http://schemas.openxmlformats.org/officeDocument/2006/relationships/image" Target="media/image270.png"/><Relationship Id="rId294" Type="http://schemas.openxmlformats.org/officeDocument/2006/relationships/image" Target="media/image291.png"/><Relationship Id="rId308" Type="http://schemas.openxmlformats.org/officeDocument/2006/relationships/image" Target="media/image305.png"/><Relationship Id="rId329" Type="http://schemas.openxmlformats.org/officeDocument/2006/relationships/image" Target="media/image326.png"/><Relationship Id="rId47" Type="http://schemas.openxmlformats.org/officeDocument/2006/relationships/image" Target="media/image44.png"/><Relationship Id="rId68" Type="http://schemas.openxmlformats.org/officeDocument/2006/relationships/image" Target="media/image65.png"/><Relationship Id="rId89" Type="http://schemas.openxmlformats.org/officeDocument/2006/relationships/image" Target="media/image86.png"/><Relationship Id="rId112" Type="http://schemas.openxmlformats.org/officeDocument/2006/relationships/image" Target="media/image109.png"/><Relationship Id="rId133" Type="http://schemas.openxmlformats.org/officeDocument/2006/relationships/image" Target="media/image130.png"/><Relationship Id="rId154" Type="http://schemas.openxmlformats.org/officeDocument/2006/relationships/image" Target="media/image151.png"/><Relationship Id="rId175" Type="http://schemas.openxmlformats.org/officeDocument/2006/relationships/image" Target="media/image172.png"/><Relationship Id="rId340" Type="http://schemas.openxmlformats.org/officeDocument/2006/relationships/image" Target="media/image337.png"/><Relationship Id="rId361" Type="http://schemas.openxmlformats.org/officeDocument/2006/relationships/image" Target="media/image358.png"/><Relationship Id="rId196" Type="http://schemas.openxmlformats.org/officeDocument/2006/relationships/image" Target="media/image193.png"/><Relationship Id="rId200" Type="http://schemas.openxmlformats.org/officeDocument/2006/relationships/image" Target="media/image197.png"/><Relationship Id="rId382" Type="http://schemas.openxmlformats.org/officeDocument/2006/relationships/image" Target="media/image379.png"/><Relationship Id="rId16" Type="http://schemas.openxmlformats.org/officeDocument/2006/relationships/image" Target="media/image13.png"/><Relationship Id="rId221" Type="http://schemas.openxmlformats.org/officeDocument/2006/relationships/image" Target="media/image218.png"/><Relationship Id="rId242" Type="http://schemas.openxmlformats.org/officeDocument/2006/relationships/image" Target="media/image239.png"/><Relationship Id="rId263" Type="http://schemas.openxmlformats.org/officeDocument/2006/relationships/image" Target="media/image260.png"/><Relationship Id="rId284" Type="http://schemas.openxmlformats.org/officeDocument/2006/relationships/image" Target="media/image281.png"/><Relationship Id="rId319" Type="http://schemas.openxmlformats.org/officeDocument/2006/relationships/image" Target="media/image316.png"/><Relationship Id="rId37" Type="http://schemas.openxmlformats.org/officeDocument/2006/relationships/image" Target="media/image34.png"/><Relationship Id="rId58" Type="http://schemas.openxmlformats.org/officeDocument/2006/relationships/image" Target="media/image55.png"/><Relationship Id="rId79" Type="http://schemas.openxmlformats.org/officeDocument/2006/relationships/image" Target="media/image76.png"/><Relationship Id="rId102" Type="http://schemas.openxmlformats.org/officeDocument/2006/relationships/image" Target="media/image99.png"/><Relationship Id="rId123" Type="http://schemas.openxmlformats.org/officeDocument/2006/relationships/image" Target="media/image120.png"/><Relationship Id="rId144" Type="http://schemas.openxmlformats.org/officeDocument/2006/relationships/image" Target="media/image141.png"/><Relationship Id="rId330" Type="http://schemas.openxmlformats.org/officeDocument/2006/relationships/image" Target="media/image327.png"/><Relationship Id="rId90" Type="http://schemas.openxmlformats.org/officeDocument/2006/relationships/image" Target="media/image87.png"/><Relationship Id="rId165" Type="http://schemas.openxmlformats.org/officeDocument/2006/relationships/image" Target="media/image162.png"/><Relationship Id="rId186" Type="http://schemas.openxmlformats.org/officeDocument/2006/relationships/image" Target="media/image183.png"/><Relationship Id="rId351" Type="http://schemas.openxmlformats.org/officeDocument/2006/relationships/image" Target="media/image348.png"/><Relationship Id="rId372" Type="http://schemas.openxmlformats.org/officeDocument/2006/relationships/image" Target="media/image369.png"/><Relationship Id="rId211" Type="http://schemas.openxmlformats.org/officeDocument/2006/relationships/image" Target="media/image208.png"/><Relationship Id="rId232" Type="http://schemas.openxmlformats.org/officeDocument/2006/relationships/image" Target="media/image229.png"/><Relationship Id="rId253" Type="http://schemas.openxmlformats.org/officeDocument/2006/relationships/image" Target="media/image250.png"/><Relationship Id="rId274" Type="http://schemas.openxmlformats.org/officeDocument/2006/relationships/image" Target="media/image271.png"/><Relationship Id="rId295" Type="http://schemas.openxmlformats.org/officeDocument/2006/relationships/image" Target="media/image292.png"/><Relationship Id="rId309" Type="http://schemas.openxmlformats.org/officeDocument/2006/relationships/image" Target="media/image306.png"/><Relationship Id="rId27" Type="http://schemas.openxmlformats.org/officeDocument/2006/relationships/image" Target="media/image24.png"/><Relationship Id="rId48" Type="http://schemas.openxmlformats.org/officeDocument/2006/relationships/image" Target="media/image45.png"/><Relationship Id="rId69" Type="http://schemas.openxmlformats.org/officeDocument/2006/relationships/image" Target="media/image66.png"/><Relationship Id="rId113" Type="http://schemas.openxmlformats.org/officeDocument/2006/relationships/image" Target="media/image110.png"/><Relationship Id="rId134" Type="http://schemas.openxmlformats.org/officeDocument/2006/relationships/image" Target="media/image131.png"/><Relationship Id="rId320" Type="http://schemas.openxmlformats.org/officeDocument/2006/relationships/image" Target="media/image317.png"/><Relationship Id="rId80" Type="http://schemas.openxmlformats.org/officeDocument/2006/relationships/image" Target="media/image77.png"/><Relationship Id="rId155" Type="http://schemas.openxmlformats.org/officeDocument/2006/relationships/image" Target="media/image152.png"/><Relationship Id="rId176" Type="http://schemas.openxmlformats.org/officeDocument/2006/relationships/image" Target="media/image173.png"/><Relationship Id="rId197" Type="http://schemas.openxmlformats.org/officeDocument/2006/relationships/image" Target="media/image194.png"/><Relationship Id="rId341" Type="http://schemas.openxmlformats.org/officeDocument/2006/relationships/image" Target="media/image338.png"/><Relationship Id="rId362" Type="http://schemas.openxmlformats.org/officeDocument/2006/relationships/image" Target="media/image359.png"/><Relationship Id="rId383" Type="http://schemas.openxmlformats.org/officeDocument/2006/relationships/image" Target="media/image380.png"/><Relationship Id="rId201" Type="http://schemas.openxmlformats.org/officeDocument/2006/relationships/image" Target="media/image198.png"/><Relationship Id="rId222" Type="http://schemas.openxmlformats.org/officeDocument/2006/relationships/image" Target="media/image219.png"/><Relationship Id="rId243" Type="http://schemas.openxmlformats.org/officeDocument/2006/relationships/image" Target="media/image240.png"/><Relationship Id="rId264" Type="http://schemas.openxmlformats.org/officeDocument/2006/relationships/image" Target="media/image261.png"/><Relationship Id="rId285" Type="http://schemas.openxmlformats.org/officeDocument/2006/relationships/image" Target="media/image282.png"/><Relationship Id="rId17" Type="http://schemas.openxmlformats.org/officeDocument/2006/relationships/image" Target="media/image14.png"/><Relationship Id="rId38" Type="http://schemas.openxmlformats.org/officeDocument/2006/relationships/image" Target="media/image35.png"/><Relationship Id="rId59" Type="http://schemas.openxmlformats.org/officeDocument/2006/relationships/image" Target="media/image56.png"/><Relationship Id="rId103" Type="http://schemas.openxmlformats.org/officeDocument/2006/relationships/image" Target="media/image100.png"/><Relationship Id="rId124" Type="http://schemas.openxmlformats.org/officeDocument/2006/relationships/image" Target="media/image121.png"/><Relationship Id="rId310" Type="http://schemas.openxmlformats.org/officeDocument/2006/relationships/image" Target="media/image307.png"/><Relationship Id="rId70" Type="http://schemas.openxmlformats.org/officeDocument/2006/relationships/image" Target="media/image67.png"/><Relationship Id="rId91" Type="http://schemas.openxmlformats.org/officeDocument/2006/relationships/image" Target="media/image88.png"/><Relationship Id="rId145" Type="http://schemas.openxmlformats.org/officeDocument/2006/relationships/image" Target="media/image142.png"/><Relationship Id="rId166" Type="http://schemas.openxmlformats.org/officeDocument/2006/relationships/image" Target="media/image163.png"/><Relationship Id="rId187" Type="http://schemas.openxmlformats.org/officeDocument/2006/relationships/image" Target="media/image184.png"/><Relationship Id="rId331" Type="http://schemas.openxmlformats.org/officeDocument/2006/relationships/image" Target="media/image328.png"/><Relationship Id="rId352" Type="http://schemas.openxmlformats.org/officeDocument/2006/relationships/image" Target="media/image349.png"/><Relationship Id="rId373" Type="http://schemas.openxmlformats.org/officeDocument/2006/relationships/image" Target="media/image370.png"/><Relationship Id="rId1" Type="http://schemas.openxmlformats.org/officeDocument/2006/relationships/styles" Target="styles.xml"/><Relationship Id="rId212" Type="http://schemas.openxmlformats.org/officeDocument/2006/relationships/image" Target="media/image209.png"/><Relationship Id="rId233" Type="http://schemas.openxmlformats.org/officeDocument/2006/relationships/image" Target="media/image230.png"/><Relationship Id="rId254" Type="http://schemas.openxmlformats.org/officeDocument/2006/relationships/image" Target="media/image251.png"/><Relationship Id="rId28" Type="http://schemas.openxmlformats.org/officeDocument/2006/relationships/image" Target="media/image25.png"/><Relationship Id="rId49" Type="http://schemas.openxmlformats.org/officeDocument/2006/relationships/image" Target="media/image46.png"/><Relationship Id="rId114" Type="http://schemas.openxmlformats.org/officeDocument/2006/relationships/image" Target="media/image111.png"/><Relationship Id="rId275" Type="http://schemas.openxmlformats.org/officeDocument/2006/relationships/image" Target="media/image272.png"/><Relationship Id="rId296" Type="http://schemas.openxmlformats.org/officeDocument/2006/relationships/image" Target="media/image293.png"/><Relationship Id="rId300" Type="http://schemas.openxmlformats.org/officeDocument/2006/relationships/image" Target="media/image297.png"/><Relationship Id="rId60" Type="http://schemas.openxmlformats.org/officeDocument/2006/relationships/image" Target="media/image57.png"/><Relationship Id="rId81" Type="http://schemas.openxmlformats.org/officeDocument/2006/relationships/image" Target="media/image78.png"/><Relationship Id="rId135" Type="http://schemas.openxmlformats.org/officeDocument/2006/relationships/image" Target="media/image132.png"/><Relationship Id="rId156" Type="http://schemas.openxmlformats.org/officeDocument/2006/relationships/image" Target="media/image153.png"/><Relationship Id="rId177" Type="http://schemas.openxmlformats.org/officeDocument/2006/relationships/image" Target="media/image174.png"/><Relationship Id="rId198" Type="http://schemas.openxmlformats.org/officeDocument/2006/relationships/image" Target="media/image195.png"/><Relationship Id="rId321" Type="http://schemas.openxmlformats.org/officeDocument/2006/relationships/image" Target="media/image318.png"/><Relationship Id="rId342" Type="http://schemas.openxmlformats.org/officeDocument/2006/relationships/image" Target="media/image339.png"/><Relationship Id="rId363" Type="http://schemas.openxmlformats.org/officeDocument/2006/relationships/image" Target="media/image360.png"/><Relationship Id="rId384" Type="http://schemas.openxmlformats.org/officeDocument/2006/relationships/image" Target="media/image381.png"/><Relationship Id="rId202" Type="http://schemas.openxmlformats.org/officeDocument/2006/relationships/image" Target="media/image199.png"/><Relationship Id="rId223" Type="http://schemas.openxmlformats.org/officeDocument/2006/relationships/image" Target="media/image220.png"/><Relationship Id="rId244" Type="http://schemas.openxmlformats.org/officeDocument/2006/relationships/image" Target="media/image241.png"/><Relationship Id="rId18" Type="http://schemas.openxmlformats.org/officeDocument/2006/relationships/image" Target="media/image15.png"/><Relationship Id="rId39" Type="http://schemas.openxmlformats.org/officeDocument/2006/relationships/image" Target="media/image36.png"/><Relationship Id="rId265" Type="http://schemas.openxmlformats.org/officeDocument/2006/relationships/image" Target="media/image262.png"/><Relationship Id="rId286" Type="http://schemas.openxmlformats.org/officeDocument/2006/relationships/image" Target="media/image283.png"/><Relationship Id="rId50" Type="http://schemas.openxmlformats.org/officeDocument/2006/relationships/image" Target="media/image47.png"/><Relationship Id="rId104" Type="http://schemas.openxmlformats.org/officeDocument/2006/relationships/image" Target="media/image101.png"/><Relationship Id="rId125" Type="http://schemas.openxmlformats.org/officeDocument/2006/relationships/image" Target="media/image122.png"/><Relationship Id="rId146" Type="http://schemas.openxmlformats.org/officeDocument/2006/relationships/image" Target="media/image143.png"/><Relationship Id="rId167" Type="http://schemas.openxmlformats.org/officeDocument/2006/relationships/image" Target="media/image164.png"/><Relationship Id="rId188" Type="http://schemas.openxmlformats.org/officeDocument/2006/relationships/image" Target="media/image185.png"/><Relationship Id="rId311" Type="http://schemas.openxmlformats.org/officeDocument/2006/relationships/image" Target="media/image308.png"/><Relationship Id="rId332" Type="http://schemas.openxmlformats.org/officeDocument/2006/relationships/image" Target="media/image329.png"/><Relationship Id="rId353" Type="http://schemas.openxmlformats.org/officeDocument/2006/relationships/image" Target="media/image350.png"/><Relationship Id="rId374" Type="http://schemas.openxmlformats.org/officeDocument/2006/relationships/image" Target="media/image371.png"/><Relationship Id="rId71" Type="http://schemas.openxmlformats.org/officeDocument/2006/relationships/image" Target="media/image68.png"/><Relationship Id="rId92" Type="http://schemas.openxmlformats.org/officeDocument/2006/relationships/image" Target="media/image89.png"/><Relationship Id="rId213" Type="http://schemas.openxmlformats.org/officeDocument/2006/relationships/image" Target="media/image210.png"/><Relationship Id="rId234" Type="http://schemas.openxmlformats.org/officeDocument/2006/relationships/image" Target="media/image231.png"/><Relationship Id="rId2" Type="http://schemas.openxmlformats.org/officeDocument/2006/relationships/settings" Target="settings.xml"/><Relationship Id="rId29" Type="http://schemas.openxmlformats.org/officeDocument/2006/relationships/image" Target="media/image26.png"/><Relationship Id="rId255" Type="http://schemas.openxmlformats.org/officeDocument/2006/relationships/image" Target="media/image252.png"/><Relationship Id="rId276" Type="http://schemas.openxmlformats.org/officeDocument/2006/relationships/image" Target="media/image273.png"/><Relationship Id="rId297" Type="http://schemas.openxmlformats.org/officeDocument/2006/relationships/image" Target="media/image294.png"/><Relationship Id="rId40" Type="http://schemas.openxmlformats.org/officeDocument/2006/relationships/image" Target="media/image37.png"/><Relationship Id="rId115" Type="http://schemas.openxmlformats.org/officeDocument/2006/relationships/image" Target="media/image112.png"/><Relationship Id="rId136" Type="http://schemas.openxmlformats.org/officeDocument/2006/relationships/image" Target="media/image133.png"/><Relationship Id="rId157" Type="http://schemas.openxmlformats.org/officeDocument/2006/relationships/image" Target="media/image154.png"/><Relationship Id="rId178" Type="http://schemas.openxmlformats.org/officeDocument/2006/relationships/image" Target="media/image175.png"/><Relationship Id="rId301" Type="http://schemas.openxmlformats.org/officeDocument/2006/relationships/image" Target="media/image298.png"/><Relationship Id="rId322" Type="http://schemas.openxmlformats.org/officeDocument/2006/relationships/image" Target="media/image319.png"/><Relationship Id="rId343" Type="http://schemas.openxmlformats.org/officeDocument/2006/relationships/image" Target="media/image340.png"/><Relationship Id="rId364" Type="http://schemas.openxmlformats.org/officeDocument/2006/relationships/image" Target="media/image361.png"/><Relationship Id="rId61" Type="http://schemas.openxmlformats.org/officeDocument/2006/relationships/image" Target="media/image58.png"/><Relationship Id="rId82" Type="http://schemas.openxmlformats.org/officeDocument/2006/relationships/image" Target="media/image79.png"/><Relationship Id="rId199" Type="http://schemas.openxmlformats.org/officeDocument/2006/relationships/image" Target="media/image196.png"/><Relationship Id="rId203" Type="http://schemas.openxmlformats.org/officeDocument/2006/relationships/image" Target="media/image200.png"/><Relationship Id="rId385" Type="http://schemas.openxmlformats.org/officeDocument/2006/relationships/image" Target="media/image382.png"/><Relationship Id="rId19" Type="http://schemas.openxmlformats.org/officeDocument/2006/relationships/image" Target="media/image16.png"/><Relationship Id="rId224" Type="http://schemas.openxmlformats.org/officeDocument/2006/relationships/image" Target="media/image221.png"/><Relationship Id="rId245" Type="http://schemas.openxmlformats.org/officeDocument/2006/relationships/image" Target="media/image242.png"/><Relationship Id="rId266" Type="http://schemas.openxmlformats.org/officeDocument/2006/relationships/image" Target="media/image263.png"/><Relationship Id="rId287" Type="http://schemas.openxmlformats.org/officeDocument/2006/relationships/image" Target="media/image284.png"/><Relationship Id="rId30" Type="http://schemas.openxmlformats.org/officeDocument/2006/relationships/image" Target="media/image27.png"/><Relationship Id="rId105" Type="http://schemas.openxmlformats.org/officeDocument/2006/relationships/image" Target="media/image102.png"/><Relationship Id="rId126" Type="http://schemas.openxmlformats.org/officeDocument/2006/relationships/image" Target="media/image123.png"/><Relationship Id="rId147" Type="http://schemas.openxmlformats.org/officeDocument/2006/relationships/image" Target="media/image144.png"/><Relationship Id="rId168" Type="http://schemas.openxmlformats.org/officeDocument/2006/relationships/image" Target="media/image165.png"/><Relationship Id="rId312" Type="http://schemas.openxmlformats.org/officeDocument/2006/relationships/image" Target="media/image309.png"/><Relationship Id="rId333" Type="http://schemas.openxmlformats.org/officeDocument/2006/relationships/image" Target="media/image330.png"/><Relationship Id="rId354" Type="http://schemas.openxmlformats.org/officeDocument/2006/relationships/image" Target="media/image351.png"/><Relationship Id="rId51" Type="http://schemas.openxmlformats.org/officeDocument/2006/relationships/image" Target="media/image48.png"/><Relationship Id="rId72" Type="http://schemas.openxmlformats.org/officeDocument/2006/relationships/image" Target="media/image69.png"/><Relationship Id="rId93" Type="http://schemas.openxmlformats.org/officeDocument/2006/relationships/image" Target="media/image90.png"/><Relationship Id="rId189" Type="http://schemas.openxmlformats.org/officeDocument/2006/relationships/image" Target="media/image186.png"/><Relationship Id="rId375" Type="http://schemas.openxmlformats.org/officeDocument/2006/relationships/image" Target="media/image372.png"/><Relationship Id="rId3" Type="http://schemas.openxmlformats.org/officeDocument/2006/relationships/webSettings" Target="webSettings.xml"/><Relationship Id="rId214" Type="http://schemas.openxmlformats.org/officeDocument/2006/relationships/image" Target="media/image211.png"/><Relationship Id="rId235" Type="http://schemas.openxmlformats.org/officeDocument/2006/relationships/image" Target="media/image232.png"/><Relationship Id="rId256" Type="http://schemas.openxmlformats.org/officeDocument/2006/relationships/image" Target="media/image253.png"/><Relationship Id="rId277" Type="http://schemas.openxmlformats.org/officeDocument/2006/relationships/image" Target="media/image274.png"/><Relationship Id="rId298" Type="http://schemas.openxmlformats.org/officeDocument/2006/relationships/image" Target="media/image295.png"/><Relationship Id="rId116" Type="http://schemas.openxmlformats.org/officeDocument/2006/relationships/image" Target="media/image113.png"/><Relationship Id="rId137" Type="http://schemas.openxmlformats.org/officeDocument/2006/relationships/image" Target="media/image134.png"/><Relationship Id="rId158" Type="http://schemas.openxmlformats.org/officeDocument/2006/relationships/image" Target="media/image155.png"/><Relationship Id="rId302" Type="http://schemas.openxmlformats.org/officeDocument/2006/relationships/image" Target="media/image299.png"/><Relationship Id="rId323" Type="http://schemas.openxmlformats.org/officeDocument/2006/relationships/image" Target="media/image320.png"/><Relationship Id="rId344" Type="http://schemas.openxmlformats.org/officeDocument/2006/relationships/image" Target="media/image341.png"/><Relationship Id="rId20" Type="http://schemas.openxmlformats.org/officeDocument/2006/relationships/image" Target="media/image17.png"/><Relationship Id="rId41" Type="http://schemas.openxmlformats.org/officeDocument/2006/relationships/image" Target="media/image38.png"/><Relationship Id="rId62" Type="http://schemas.openxmlformats.org/officeDocument/2006/relationships/image" Target="media/image59.png"/><Relationship Id="rId83" Type="http://schemas.openxmlformats.org/officeDocument/2006/relationships/image" Target="media/image80.png"/><Relationship Id="rId179" Type="http://schemas.openxmlformats.org/officeDocument/2006/relationships/image" Target="media/image176.png"/><Relationship Id="rId365" Type="http://schemas.openxmlformats.org/officeDocument/2006/relationships/image" Target="media/image362.png"/><Relationship Id="rId386" Type="http://schemas.openxmlformats.org/officeDocument/2006/relationships/image" Target="media/image383.png"/><Relationship Id="rId190" Type="http://schemas.openxmlformats.org/officeDocument/2006/relationships/image" Target="media/image187.png"/><Relationship Id="rId204" Type="http://schemas.openxmlformats.org/officeDocument/2006/relationships/image" Target="media/image201.png"/><Relationship Id="rId225" Type="http://schemas.openxmlformats.org/officeDocument/2006/relationships/image" Target="media/image222.png"/><Relationship Id="rId246" Type="http://schemas.openxmlformats.org/officeDocument/2006/relationships/image" Target="media/image243.png"/><Relationship Id="rId267" Type="http://schemas.openxmlformats.org/officeDocument/2006/relationships/image" Target="media/image264.png"/><Relationship Id="rId288" Type="http://schemas.openxmlformats.org/officeDocument/2006/relationships/image" Target="media/image285.png"/><Relationship Id="rId106" Type="http://schemas.openxmlformats.org/officeDocument/2006/relationships/image" Target="media/image103.png"/><Relationship Id="rId127" Type="http://schemas.openxmlformats.org/officeDocument/2006/relationships/image" Target="media/image124.png"/><Relationship Id="rId313" Type="http://schemas.openxmlformats.org/officeDocument/2006/relationships/image" Target="media/image310.png"/><Relationship Id="rId10" Type="http://schemas.openxmlformats.org/officeDocument/2006/relationships/image" Target="media/image7.png"/><Relationship Id="rId31" Type="http://schemas.openxmlformats.org/officeDocument/2006/relationships/image" Target="media/image28.png"/><Relationship Id="rId52" Type="http://schemas.openxmlformats.org/officeDocument/2006/relationships/image" Target="media/image49.png"/><Relationship Id="rId73" Type="http://schemas.openxmlformats.org/officeDocument/2006/relationships/image" Target="media/image70.png"/><Relationship Id="rId94" Type="http://schemas.openxmlformats.org/officeDocument/2006/relationships/image" Target="media/image91.png"/><Relationship Id="rId148" Type="http://schemas.openxmlformats.org/officeDocument/2006/relationships/image" Target="media/image145.png"/><Relationship Id="rId169" Type="http://schemas.openxmlformats.org/officeDocument/2006/relationships/image" Target="media/image166.png"/><Relationship Id="rId334" Type="http://schemas.openxmlformats.org/officeDocument/2006/relationships/image" Target="media/image331.png"/><Relationship Id="rId355" Type="http://schemas.openxmlformats.org/officeDocument/2006/relationships/image" Target="media/image352.png"/><Relationship Id="rId376" Type="http://schemas.openxmlformats.org/officeDocument/2006/relationships/image" Target="media/image373.png"/><Relationship Id="rId4" Type="http://schemas.openxmlformats.org/officeDocument/2006/relationships/image" Target="media/image1.png"/><Relationship Id="rId180" Type="http://schemas.openxmlformats.org/officeDocument/2006/relationships/image" Target="media/image177.png"/><Relationship Id="rId215" Type="http://schemas.openxmlformats.org/officeDocument/2006/relationships/image" Target="media/image212.png"/><Relationship Id="rId236" Type="http://schemas.openxmlformats.org/officeDocument/2006/relationships/image" Target="media/image233.png"/><Relationship Id="rId257" Type="http://schemas.openxmlformats.org/officeDocument/2006/relationships/image" Target="media/image254.png"/><Relationship Id="rId278" Type="http://schemas.openxmlformats.org/officeDocument/2006/relationships/image" Target="media/image275.png"/><Relationship Id="rId303" Type="http://schemas.openxmlformats.org/officeDocument/2006/relationships/image" Target="media/image30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2</Words>
  <Characters>115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IFA_Georgia_Golf_Flyer_2015_v3</vt:lpstr>
    </vt:vector>
  </TitlesOfParts>
  <Company/>
  <LinksUpToDate>false</LinksUpToDate>
  <CharactersWithSpaces>1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IFA_Georgia_Golf_Flyer_2015_v3</dc:title>
  <dc:creator>debby Evans</dc:creator>
  <cp:lastModifiedBy>Debby Evans</cp:lastModifiedBy>
  <cp:revision>2</cp:revision>
  <cp:lastPrinted>2016-07-15T12:08:00Z</cp:lastPrinted>
  <dcterms:created xsi:type="dcterms:W3CDTF">2019-06-13T14:32:00Z</dcterms:created>
  <dcterms:modified xsi:type="dcterms:W3CDTF">2019-06-13T14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5-14T00:00:00Z</vt:filetime>
  </property>
  <property fmtid="{D5CDD505-2E9C-101B-9397-08002B2CF9AE}" pid="3" name="Creator">
    <vt:lpwstr>Adobe Illustrator CS6 (Macintosh)</vt:lpwstr>
  </property>
  <property fmtid="{D5CDD505-2E9C-101B-9397-08002B2CF9AE}" pid="4" name="LastSaved">
    <vt:filetime>2015-05-15T00:00:00Z</vt:filetime>
  </property>
</Properties>
</file>